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8513A" w14:textId="0D2A7551" w:rsidR="001773F2" w:rsidRDefault="00BD1680" w:rsidP="00AF5AC1">
      <w:pPr>
        <w:pBdr>
          <w:bottom w:val="single" w:sz="6" w:space="9" w:color="auto"/>
        </w:pBdr>
        <w:jc w:val="center"/>
        <w:rPr>
          <w:rFonts w:ascii="Times New Roman" w:hAnsi="Times New Roman" w:cs="Times New Roman"/>
          <w:b/>
          <w:bCs/>
          <w:color w:val="002060"/>
          <w:sz w:val="40"/>
          <w:szCs w:val="40"/>
        </w:rPr>
      </w:pPr>
      <w:r>
        <w:rPr>
          <w:rFonts w:ascii="Times New Roman" w:hAnsi="Times New Roman" w:cs="Times New Roman"/>
          <w:b/>
          <w:bCs/>
          <w:noProof/>
          <w:color w:val="002060"/>
          <w:sz w:val="40"/>
          <w:szCs w:val="40"/>
        </w:rPr>
        <mc:AlternateContent>
          <mc:Choice Requires="wps">
            <w:drawing>
              <wp:anchor distT="0" distB="0" distL="114300" distR="114300" simplePos="0" relativeHeight="251658243" behindDoc="0" locked="0" layoutInCell="1" allowOverlap="1" wp14:anchorId="5955EE92" wp14:editId="77606D27">
                <wp:simplePos x="0" y="0"/>
                <wp:positionH relativeFrom="column">
                  <wp:posOffset>272332</wp:posOffset>
                </wp:positionH>
                <wp:positionV relativeFrom="paragraph">
                  <wp:posOffset>-206596</wp:posOffset>
                </wp:positionV>
                <wp:extent cx="6724650" cy="850790"/>
                <wp:effectExtent l="0" t="0" r="0" b="6985"/>
                <wp:wrapNone/>
                <wp:docPr id="13" name="Text Box 13"/>
                <wp:cNvGraphicFramePr/>
                <a:graphic xmlns:a="http://schemas.openxmlformats.org/drawingml/2006/main">
                  <a:graphicData uri="http://schemas.microsoft.com/office/word/2010/wordprocessingShape">
                    <wps:wsp>
                      <wps:cNvSpPr txBox="1"/>
                      <wps:spPr>
                        <a:xfrm>
                          <a:off x="0" y="0"/>
                          <a:ext cx="6724650" cy="850790"/>
                        </a:xfrm>
                        <a:prstGeom prst="rect">
                          <a:avLst/>
                        </a:prstGeom>
                        <a:solidFill>
                          <a:schemeClr val="lt1"/>
                        </a:solidFill>
                        <a:ln w="6350">
                          <a:noFill/>
                        </a:ln>
                      </wps:spPr>
                      <wps:txbx>
                        <w:txbxContent>
                          <w:p w14:paraId="6BBD1660" w14:textId="37CAAD63" w:rsidR="001773F2" w:rsidRPr="00923FA2" w:rsidRDefault="001773F2" w:rsidP="00AF1BE3">
                            <w:pPr>
                              <w:pBdr>
                                <w:bottom w:val="single" w:sz="6" w:space="19" w:color="auto"/>
                              </w:pBdr>
                              <w:jc w:val="center"/>
                              <w:rPr>
                                <w:rFonts w:ascii="Times New Roman" w:hAnsi="Times New Roman" w:cs="Times New Roman"/>
                                <w:b/>
                                <w:bCs/>
                                <w:color w:val="002060"/>
                                <w:sz w:val="40"/>
                                <w:szCs w:val="40"/>
                              </w:rPr>
                            </w:pPr>
                            <w:r w:rsidRPr="00923FA2">
                              <w:rPr>
                                <w:rFonts w:ascii="Times New Roman" w:hAnsi="Times New Roman" w:cs="Times New Roman"/>
                                <w:b/>
                                <w:bCs/>
                                <w:color w:val="002060"/>
                                <w:sz w:val="40"/>
                                <w:szCs w:val="40"/>
                              </w:rPr>
                              <w:t>A house of prayer for all people,</w:t>
                            </w:r>
                          </w:p>
                          <w:p w14:paraId="50104E1F" w14:textId="3E6EB68B" w:rsidR="001773F2" w:rsidRDefault="00680CED" w:rsidP="00AF1BE3">
                            <w:pPr>
                              <w:pBdr>
                                <w:bottom w:val="single" w:sz="6" w:space="19" w:color="auto"/>
                              </w:pBdr>
                              <w:jc w:val="center"/>
                              <w:rPr>
                                <w:rFonts w:ascii="Times New Roman" w:hAnsi="Times New Roman" w:cs="Times New Roman"/>
                                <w:b/>
                                <w:bCs/>
                                <w:color w:val="002060"/>
                                <w:sz w:val="40"/>
                                <w:szCs w:val="40"/>
                              </w:rPr>
                            </w:pPr>
                            <w:r>
                              <w:rPr>
                                <w:rFonts w:ascii="Times New Roman" w:hAnsi="Times New Roman" w:cs="Times New Roman"/>
                                <w:b/>
                                <w:bCs/>
                                <w:color w:val="002060"/>
                                <w:sz w:val="40"/>
                                <w:szCs w:val="40"/>
                              </w:rPr>
                              <w:t>striving to love and serve all people through Christ</w:t>
                            </w:r>
                            <w:r w:rsidR="001773F2" w:rsidRPr="00923FA2">
                              <w:rPr>
                                <w:rFonts w:ascii="Times New Roman" w:hAnsi="Times New Roman" w:cs="Times New Roman"/>
                                <w:b/>
                                <w:bCs/>
                                <w:color w:val="002060"/>
                                <w:sz w:val="40"/>
                                <w:szCs w:val="40"/>
                              </w:rPr>
                              <w:t>.</w:t>
                            </w:r>
                          </w:p>
                          <w:p w14:paraId="7D734A70" w14:textId="77777777" w:rsidR="001773F2" w:rsidRDefault="001773F2" w:rsidP="00CB181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55EE92" id="_x0000_t202" coordsize="21600,21600" o:spt="202" path="m,l,21600r21600,l21600,xe">
                <v:stroke joinstyle="miter"/>
                <v:path gradientshapeok="t" o:connecttype="rect"/>
              </v:shapetype>
              <v:shape id="Text Box 13" o:spid="_x0000_s1026" type="#_x0000_t202" style="position:absolute;left:0;text-align:left;margin-left:21.45pt;margin-top:-16.25pt;width:529.5pt;height:6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" fillcolor="white [3201]" stroked="f" strokeweight=".5pt">
                <v:textbox>
                  <w:txbxContent>
                    <w:p w14:paraId="6BBD1660" w14:textId="37CAAD63" w:rsidR="001773F2" w:rsidRPr="00923FA2" w:rsidRDefault="001773F2" w:rsidP="00AF1BE3">
                      <w:pPr>
                        <w:pBdr>
                          <w:bottom w:val="single" w:sz="6" w:space="19" w:color="auto"/>
                        </w:pBdr>
                        <w:jc w:val="center"/>
                        <w:rPr>
                          <w:rFonts w:ascii="Times New Roman" w:hAnsi="Times New Roman" w:cs="Times New Roman"/>
                          <w:b/>
                          <w:bCs/>
                          <w:color w:val="002060"/>
                          <w:sz w:val="40"/>
                          <w:szCs w:val="40"/>
                        </w:rPr>
                      </w:pPr>
                      <w:r w:rsidRPr="00923FA2">
                        <w:rPr>
                          <w:rFonts w:ascii="Times New Roman" w:hAnsi="Times New Roman" w:cs="Times New Roman"/>
                          <w:b/>
                          <w:bCs/>
                          <w:color w:val="002060"/>
                          <w:sz w:val="40"/>
                          <w:szCs w:val="40"/>
                        </w:rPr>
                        <w:t>A house of prayer for all people,</w:t>
                      </w:r>
                    </w:p>
                    <w:p w14:paraId="50104E1F" w14:textId="3E6EB68B" w:rsidR="001773F2" w:rsidRDefault="00680CED" w:rsidP="00AF1BE3">
                      <w:pPr>
                        <w:pBdr>
                          <w:bottom w:val="single" w:sz="6" w:space="19" w:color="auto"/>
                        </w:pBdr>
                        <w:jc w:val="center"/>
                        <w:rPr>
                          <w:rFonts w:ascii="Times New Roman" w:hAnsi="Times New Roman" w:cs="Times New Roman"/>
                          <w:b/>
                          <w:bCs/>
                          <w:color w:val="002060"/>
                          <w:sz w:val="40"/>
                          <w:szCs w:val="40"/>
                        </w:rPr>
                      </w:pPr>
                      <w:r>
                        <w:rPr>
                          <w:rFonts w:ascii="Times New Roman" w:hAnsi="Times New Roman" w:cs="Times New Roman"/>
                          <w:b/>
                          <w:bCs/>
                          <w:color w:val="002060"/>
                          <w:sz w:val="40"/>
                          <w:szCs w:val="40"/>
                        </w:rPr>
                        <w:t>striving to love and serve all people through Christ</w:t>
                      </w:r>
                      <w:r w:rsidR="001773F2" w:rsidRPr="00923FA2">
                        <w:rPr>
                          <w:rFonts w:ascii="Times New Roman" w:hAnsi="Times New Roman" w:cs="Times New Roman"/>
                          <w:b/>
                          <w:bCs/>
                          <w:color w:val="002060"/>
                          <w:sz w:val="40"/>
                          <w:szCs w:val="40"/>
                        </w:rPr>
                        <w:t>.</w:t>
                      </w:r>
                    </w:p>
                    <w:p w14:paraId="7D734A70" w14:textId="77777777" w:rsidR="001773F2" w:rsidRDefault="001773F2" w:rsidP="00CB1818">
                      <w:pPr>
                        <w:jc w:val="center"/>
                      </w:pPr>
                    </w:p>
                  </w:txbxContent>
                </v:textbox>
              </v:shape>
            </w:pict>
          </mc:Fallback>
        </mc:AlternateContent>
      </w:r>
      <w:r>
        <w:rPr>
          <w:rFonts w:ascii="Times New Roman" w:hAnsi="Times New Roman" w:cs="Times New Roman"/>
          <w:b/>
          <w:bCs/>
          <w:noProof/>
          <w:color w:val="002060"/>
          <w:sz w:val="40"/>
          <w:szCs w:val="40"/>
        </w:rPr>
        <mc:AlternateContent>
          <mc:Choice Requires="wps">
            <w:drawing>
              <wp:anchor distT="0" distB="0" distL="114300" distR="114300" simplePos="0" relativeHeight="251658242" behindDoc="0" locked="0" layoutInCell="1" allowOverlap="1" wp14:anchorId="1A005F5F" wp14:editId="67B5AF50">
                <wp:simplePos x="0" y="0"/>
                <wp:positionH relativeFrom="column">
                  <wp:posOffset>-387626</wp:posOffset>
                </wp:positionH>
                <wp:positionV relativeFrom="paragraph">
                  <wp:posOffset>-516697</wp:posOffset>
                </wp:positionV>
                <wp:extent cx="8029575" cy="1470992"/>
                <wp:effectExtent l="0" t="0" r="9525" b="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29575" cy="1470992"/>
                        </a:xfrm>
                        <a:prstGeom prst="rect">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09E9E" id="Rectangle 12" o:spid="_x0000_s1026" alt="&quot;&quot;" style="position:absolute;margin-left:-30.5pt;margin-top:-40.7pt;width:632.25pt;height:115.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" fillcolor="#5b9bd5 [3208]" stroked="f">
                <v:fill opacity="32896f"/>
              </v:rect>
            </w:pict>
          </mc:Fallback>
        </mc:AlternateContent>
      </w:r>
    </w:p>
    <w:p w14:paraId="69B5EF9C" w14:textId="2AE8B6CD" w:rsidR="001773F2" w:rsidRDefault="001773F2" w:rsidP="00AF5AC1">
      <w:pPr>
        <w:pBdr>
          <w:bottom w:val="single" w:sz="6" w:space="9" w:color="auto"/>
        </w:pBdr>
        <w:jc w:val="center"/>
        <w:rPr>
          <w:rFonts w:ascii="Times New Roman" w:hAnsi="Times New Roman" w:cs="Times New Roman"/>
          <w:b/>
          <w:bCs/>
          <w:color w:val="002060"/>
          <w:sz w:val="40"/>
          <w:szCs w:val="40"/>
        </w:rPr>
      </w:pPr>
    </w:p>
    <w:p w14:paraId="784A02FB" w14:textId="2C474CCB" w:rsidR="001A1C20" w:rsidRDefault="001A1C20" w:rsidP="00AF5AC1">
      <w:pPr>
        <w:pBdr>
          <w:bottom w:val="single" w:sz="6" w:space="9" w:color="auto"/>
        </w:pBdr>
        <w:rPr>
          <w:rFonts w:ascii="Times New Roman" w:hAnsi="Times New Roman" w:cs="Times New Roman"/>
          <w:b/>
          <w:bCs/>
          <w:color w:val="002060"/>
          <w:sz w:val="40"/>
          <w:szCs w:val="40"/>
        </w:rPr>
      </w:pPr>
    </w:p>
    <w:p w14:paraId="14210820" w14:textId="15BC88C3" w:rsidR="005976D9" w:rsidRPr="001A1C20" w:rsidRDefault="000C4748" w:rsidP="00AF5AC1">
      <w:pPr>
        <w:pBdr>
          <w:bottom w:val="single" w:sz="6" w:space="9" w:color="auto"/>
        </w:pBdr>
        <w:jc w:val="center"/>
        <w:rPr>
          <w:rFonts w:ascii="Times New Roman" w:hAnsi="Times New Roman" w:cs="Times New Roman"/>
          <w:b/>
          <w:bCs/>
          <w:color w:val="002060"/>
          <w:sz w:val="40"/>
          <w:szCs w:val="40"/>
        </w:rPr>
      </w:pPr>
      <w:r>
        <w:rPr>
          <w:rFonts w:ascii="Times New Roman" w:hAnsi="Times New Roman" w:cs="Times New Roman"/>
          <w:b/>
          <w:bCs/>
          <w:noProof/>
          <w:sz w:val="40"/>
          <w:szCs w:val="40"/>
        </w:rPr>
        <w:drawing>
          <wp:inline distT="0" distB="0" distL="0" distR="0" wp14:anchorId="7CD764DF" wp14:editId="6E45BC84">
            <wp:extent cx="6162675" cy="5049069"/>
            <wp:effectExtent l="152400" t="152400" r="219075" b="227965"/>
            <wp:docPr id="1" name="Picture 1" descr="A picture containing tree, tower, build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 tower, building, outdoo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162675" cy="5049069"/>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1BE7703D" w14:textId="7F368230" w:rsidR="000C4748" w:rsidRDefault="00057BFF" w:rsidP="00AF5AC1">
      <w:pPr>
        <w:pBdr>
          <w:bottom w:val="single" w:sz="6" w:space="9" w:color="auto"/>
        </w:pBdr>
        <w:jc w:val="center"/>
        <w:rPr>
          <w:rFonts w:ascii="Times New Roman" w:hAnsi="Times New Roman" w:cs="Times New Roman"/>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hurch at Litchfield Park</w:t>
      </w:r>
    </w:p>
    <w:p w14:paraId="692D6DF6" w14:textId="471F5AD5" w:rsidR="000C4748" w:rsidRPr="000C4748" w:rsidRDefault="000C4748" w:rsidP="00AF5AC1">
      <w:pPr>
        <w:pBdr>
          <w:bottom w:val="single" w:sz="6" w:space="9" w:color="auto"/>
        </w:pBdr>
        <w:jc w:val="cente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0 North Old Litchfield R</w:t>
      </w:r>
      <w:r w:rsidR="007650B7">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a</w:t>
      </w:r>
      <w: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7650B7">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itchfield Park, AZ 85340</w:t>
      </w:r>
    </w:p>
    <w:p w14:paraId="53AEACDD" w14:textId="77EFD28E" w:rsidR="005976D9" w:rsidRDefault="00F43589" w:rsidP="00AF5AC1">
      <w:pPr>
        <w:pBdr>
          <w:bottom w:val="single" w:sz="6" w:space="9" w:color="auto"/>
        </w:pBdr>
        <w:jc w:val="center"/>
        <w:rPr>
          <w:rFonts w:ascii="Times New Roman" w:hAnsi="Times New Roman" w:cs="Times New Roman"/>
          <w:b/>
          <w:bCs/>
          <w:color w:val="002060"/>
          <w:sz w:val="40"/>
          <w:szCs w:val="40"/>
        </w:rPr>
      </w:pPr>
      <w:r w:rsidRPr="00602707">
        <w:rPr>
          <w:rFonts w:ascii="Times New Roman" w:hAnsi="Times New Roman" w:cs="Times New Roman"/>
          <w:b/>
          <w:bCs/>
          <w:noProof/>
          <w:color w:val="002060"/>
          <w:sz w:val="24"/>
          <w:szCs w:val="24"/>
        </w:rPr>
        <mc:AlternateContent>
          <mc:Choice Requires="wps">
            <w:drawing>
              <wp:anchor distT="0" distB="0" distL="114300" distR="114300" simplePos="0" relativeHeight="251658244" behindDoc="0" locked="0" layoutInCell="1" allowOverlap="1" wp14:anchorId="0D468591" wp14:editId="3C2D9A4C">
                <wp:simplePos x="0" y="0"/>
                <wp:positionH relativeFrom="column">
                  <wp:posOffset>-308113</wp:posOffset>
                </wp:positionH>
                <wp:positionV relativeFrom="paragraph">
                  <wp:posOffset>86195</wp:posOffset>
                </wp:positionV>
                <wp:extent cx="7943850" cy="1605694"/>
                <wp:effectExtent l="0" t="0" r="0" b="0"/>
                <wp:wrapNone/>
                <wp:docPr id="14" name="Rectangle 14"/>
                <wp:cNvGraphicFramePr/>
                <a:graphic xmlns:a="http://schemas.openxmlformats.org/drawingml/2006/main">
                  <a:graphicData uri="http://schemas.microsoft.com/office/word/2010/wordprocessingShape">
                    <wps:wsp>
                      <wps:cNvSpPr/>
                      <wps:spPr>
                        <a:xfrm>
                          <a:off x="0" y="0"/>
                          <a:ext cx="7943850" cy="1605694"/>
                        </a:xfrm>
                        <a:prstGeom prst="rect">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A6E010" id="Rectangle 14" o:spid="_x0000_s1026" style="position:absolute;margin-left:-24.25pt;margin-top:6.8pt;width:625.5pt;height:126.4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" fillcolor="#5b9bd5 [3208]" stroked="f">
                <v:fill opacity="32896f"/>
              </v:rect>
            </w:pict>
          </mc:Fallback>
        </mc:AlternateContent>
      </w:r>
    </w:p>
    <w:p w14:paraId="4BC6D503" w14:textId="466D92EA" w:rsidR="005976D9" w:rsidRDefault="00030F7C" w:rsidP="00AF5AC1">
      <w:pPr>
        <w:pBdr>
          <w:bottom w:val="single" w:sz="6" w:space="9" w:color="auto"/>
        </w:pBdr>
        <w:jc w:val="center"/>
        <w:rPr>
          <w:rFonts w:ascii="Times New Roman" w:hAnsi="Times New Roman" w:cs="Times New Roman"/>
          <w:b/>
          <w:bCs/>
          <w:color w:val="002060"/>
          <w:sz w:val="40"/>
          <w:szCs w:val="40"/>
        </w:rPr>
      </w:pPr>
      <w:r>
        <w:rPr>
          <w:rFonts w:ascii="Times New Roman" w:hAnsi="Times New Roman" w:cs="Times New Roman"/>
          <w:b/>
          <w:bCs/>
          <w:noProof/>
          <w:color w:val="002060"/>
          <w:sz w:val="40"/>
          <w:szCs w:val="40"/>
        </w:rPr>
        <mc:AlternateContent>
          <mc:Choice Requires="wps">
            <w:drawing>
              <wp:anchor distT="0" distB="0" distL="114300" distR="114300" simplePos="0" relativeHeight="251658245" behindDoc="0" locked="0" layoutInCell="1" allowOverlap="1" wp14:anchorId="726FA430" wp14:editId="135FCC35">
                <wp:simplePos x="0" y="0"/>
                <wp:positionH relativeFrom="column">
                  <wp:posOffset>465083</wp:posOffset>
                </wp:positionH>
                <wp:positionV relativeFrom="paragraph">
                  <wp:posOffset>86667</wp:posOffset>
                </wp:positionV>
                <wp:extent cx="6353175" cy="693376"/>
                <wp:effectExtent l="0" t="0" r="9525" b="0"/>
                <wp:wrapNone/>
                <wp:docPr id="15" name="Text Box 15"/>
                <wp:cNvGraphicFramePr/>
                <a:graphic xmlns:a="http://schemas.openxmlformats.org/drawingml/2006/main">
                  <a:graphicData uri="http://schemas.microsoft.com/office/word/2010/wordprocessingShape">
                    <wps:wsp>
                      <wps:cNvSpPr txBox="1"/>
                      <wps:spPr>
                        <a:xfrm>
                          <a:off x="0" y="0"/>
                          <a:ext cx="6353175" cy="693376"/>
                        </a:xfrm>
                        <a:prstGeom prst="rect">
                          <a:avLst/>
                        </a:prstGeom>
                        <a:solidFill>
                          <a:schemeClr val="lt1"/>
                        </a:solidFill>
                        <a:ln w="6350">
                          <a:noFill/>
                        </a:ln>
                      </wps:spPr>
                      <wps:txbx>
                        <w:txbxContent>
                          <w:p w14:paraId="4E8423F1" w14:textId="299CF037" w:rsidR="005976D9" w:rsidRDefault="005976D9" w:rsidP="00F43589">
                            <w:pPr>
                              <w:spacing w:after="100" w:line="240" w:lineRule="auto"/>
                              <w:jc w:val="center"/>
                              <w:rPr>
                                <w:b/>
                                <w:bCs/>
                                <w:sz w:val="32"/>
                                <w:szCs w:val="32"/>
                              </w:rPr>
                            </w:pPr>
                            <w:r w:rsidRPr="005976D9">
                              <w:rPr>
                                <w:b/>
                                <w:bCs/>
                                <w:sz w:val="32"/>
                                <w:szCs w:val="32"/>
                              </w:rPr>
                              <w:t>Sunday Services:</w:t>
                            </w:r>
                            <w:r>
                              <w:rPr>
                                <w:b/>
                                <w:bCs/>
                                <w:sz w:val="32"/>
                                <w:szCs w:val="32"/>
                              </w:rPr>
                              <w:t xml:space="preserve"> </w:t>
                            </w:r>
                            <w:r w:rsidRPr="005976D9">
                              <w:rPr>
                                <w:b/>
                                <w:bCs/>
                                <w:sz w:val="32"/>
                                <w:szCs w:val="32"/>
                              </w:rPr>
                              <w:t>9:15am</w:t>
                            </w:r>
                          </w:p>
                          <w:p w14:paraId="3E63C026" w14:textId="74A5DE1A" w:rsidR="005976D9" w:rsidRPr="005976D9" w:rsidRDefault="008929FB" w:rsidP="00F43589">
                            <w:pPr>
                              <w:spacing w:after="100" w:line="240" w:lineRule="auto"/>
                              <w:jc w:val="center"/>
                              <w:rPr>
                                <w:b/>
                                <w:bCs/>
                                <w:sz w:val="32"/>
                                <w:szCs w:val="32"/>
                              </w:rPr>
                            </w:pPr>
                            <w:r>
                              <w:rPr>
                                <w:b/>
                                <w:bCs/>
                                <w:sz w:val="32"/>
                                <w:szCs w:val="32"/>
                              </w:rPr>
                              <w:t>January</w:t>
                            </w:r>
                            <w:r w:rsidR="000C4748" w:rsidRPr="00FA76F0">
                              <w:rPr>
                                <w:b/>
                                <w:bCs/>
                                <w:sz w:val="32"/>
                                <w:szCs w:val="32"/>
                              </w:rPr>
                              <w:t xml:space="preserve"> </w:t>
                            </w:r>
                            <w:r>
                              <w:rPr>
                                <w:b/>
                                <w:bCs/>
                                <w:sz w:val="32"/>
                                <w:szCs w:val="32"/>
                              </w:rPr>
                              <w:t>1</w:t>
                            </w:r>
                            <w:r w:rsidR="005976D9" w:rsidRPr="00FA76F0">
                              <w:rPr>
                                <w:b/>
                                <w:bCs/>
                                <w:sz w:val="32"/>
                                <w:szCs w:val="32"/>
                              </w:rPr>
                              <w:t>, 202</w:t>
                            </w:r>
                            <w:r>
                              <w:rPr>
                                <w:b/>
                                <w:bCs/>
                                <w:sz w:val="32"/>
                                <w:szCs w:val="32"/>
                              </w:rPr>
                              <w:t>3</w:t>
                            </w:r>
                          </w:p>
                          <w:p w14:paraId="5F7F22F0" w14:textId="77777777" w:rsidR="005976D9" w:rsidRDefault="005976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FA430" id="Text Box 15" o:spid="_x0000_s1027" type="#_x0000_t202" style="position:absolute;left:0;text-align:left;margin-left:36.6pt;margin-top:6.8pt;width:500.25pt;height:54.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" fillcolor="white [3201]" stroked="f" strokeweight=".5pt">
                <v:textbox>
                  <w:txbxContent>
                    <w:p w14:paraId="4E8423F1" w14:textId="299CF037" w:rsidR="005976D9" w:rsidRDefault="005976D9" w:rsidP="00F43589">
                      <w:pPr>
                        <w:spacing w:after="100" w:line="240" w:lineRule="auto"/>
                        <w:jc w:val="center"/>
                        <w:rPr>
                          <w:b/>
                          <w:bCs/>
                          <w:sz w:val="32"/>
                          <w:szCs w:val="32"/>
                        </w:rPr>
                      </w:pPr>
                      <w:r w:rsidRPr="005976D9">
                        <w:rPr>
                          <w:b/>
                          <w:bCs/>
                          <w:sz w:val="32"/>
                          <w:szCs w:val="32"/>
                        </w:rPr>
                        <w:t>Sunday Services:</w:t>
                      </w:r>
                      <w:r>
                        <w:rPr>
                          <w:b/>
                          <w:bCs/>
                          <w:sz w:val="32"/>
                          <w:szCs w:val="32"/>
                        </w:rPr>
                        <w:t xml:space="preserve"> </w:t>
                      </w:r>
                      <w:r w:rsidRPr="005976D9">
                        <w:rPr>
                          <w:b/>
                          <w:bCs/>
                          <w:sz w:val="32"/>
                          <w:szCs w:val="32"/>
                        </w:rPr>
                        <w:t>9:15am</w:t>
                      </w:r>
                    </w:p>
                    <w:p w14:paraId="3E63C026" w14:textId="74A5DE1A" w:rsidR="005976D9" w:rsidRPr="005976D9" w:rsidRDefault="008929FB" w:rsidP="00F43589">
                      <w:pPr>
                        <w:spacing w:after="100" w:line="240" w:lineRule="auto"/>
                        <w:jc w:val="center"/>
                        <w:rPr>
                          <w:b/>
                          <w:bCs/>
                          <w:sz w:val="32"/>
                          <w:szCs w:val="32"/>
                        </w:rPr>
                      </w:pPr>
                      <w:r>
                        <w:rPr>
                          <w:b/>
                          <w:bCs/>
                          <w:sz w:val="32"/>
                          <w:szCs w:val="32"/>
                        </w:rPr>
                        <w:t>January</w:t>
                      </w:r>
                      <w:r w:rsidR="000C4748" w:rsidRPr="00FA76F0">
                        <w:rPr>
                          <w:b/>
                          <w:bCs/>
                          <w:sz w:val="32"/>
                          <w:szCs w:val="32"/>
                        </w:rPr>
                        <w:t xml:space="preserve"> </w:t>
                      </w:r>
                      <w:r>
                        <w:rPr>
                          <w:b/>
                          <w:bCs/>
                          <w:sz w:val="32"/>
                          <w:szCs w:val="32"/>
                        </w:rPr>
                        <w:t>1</w:t>
                      </w:r>
                      <w:r w:rsidR="005976D9" w:rsidRPr="00FA76F0">
                        <w:rPr>
                          <w:b/>
                          <w:bCs/>
                          <w:sz w:val="32"/>
                          <w:szCs w:val="32"/>
                        </w:rPr>
                        <w:t>, 202</w:t>
                      </w:r>
                      <w:r>
                        <w:rPr>
                          <w:b/>
                          <w:bCs/>
                          <w:sz w:val="32"/>
                          <w:szCs w:val="32"/>
                        </w:rPr>
                        <w:t>3</w:t>
                      </w:r>
                    </w:p>
                    <w:p w14:paraId="5F7F22F0" w14:textId="77777777" w:rsidR="005976D9" w:rsidRDefault="005976D9"/>
                  </w:txbxContent>
                </v:textbox>
              </v:shape>
            </w:pict>
          </mc:Fallback>
        </mc:AlternateContent>
      </w:r>
    </w:p>
    <w:p w14:paraId="1C6F235C" w14:textId="77777777" w:rsidR="005976D9" w:rsidRPr="001773F2" w:rsidRDefault="005976D9" w:rsidP="00AF5AC1">
      <w:pPr>
        <w:pBdr>
          <w:bottom w:val="single" w:sz="6" w:space="9" w:color="auto"/>
        </w:pBdr>
        <w:jc w:val="center"/>
        <w:rPr>
          <w:rFonts w:ascii="Times New Roman" w:hAnsi="Times New Roman" w:cs="Times New Roman"/>
          <w:b/>
          <w:bCs/>
          <w:color w:val="002060"/>
          <w:sz w:val="40"/>
          <w:szCs w:val="40"/>
        </w:rPr>
      </w:pPr>
    </w:p>
    <w:p w14:paraId="7814BED8" w14:textId="7195EF18" w:rsidR="00633F5F" w:rsidRDefault="00633F5F" w:rsidP="00AF5AC1">
      <w:pPr>
        <w:pBdr>
          <w:bottom w:val="single" w:sz="6" w:space="9" w:color="auto"/>
        </w:pBdr>
        <w:jc w:val="center"/>
        <w:rPr>
          <w:rFonts w:ascii="Times New Roman" w:hAnsi="Times New Roman" w:cs="Times New Roman"/>
          <w:sz w:val="40"/>
          <w:szCs w:val="40"/>
        </w:rPr>
      </w:pPr>
      <w:r w:rsidRPr="00633F5F">
        <w:rPr>
          <w:rFonts w:ascii="Times New Roman" w:hAnsi="Times New Roman" w:cs="Times New Roman"/>
          <w:b/>
          <w:bCs/>
          <w:sz w:val="40"/>
          <w:szCs w:val="40"/>
        </w:rPr>
        <w:lastRenderedPageBreak/>
        <w:t>WE HAVE GATHERED AS A FAMILY OF FAITH</w:t>
      </w:r>
      <w:r w:rsidRPr="00633F5F">
        <w:rPr>
          <w:rFonts w:ascii="Times New Roman" w:hAnsi="Times New Roman" w:cs="Times New Roman"/>
          <w:sz w:val="40"/>
          <w:szCs w:val="40"/>
        </w:rPr>
        <w:br/>
      </w:r>
      <w:r w:rsidR="008D7BD2">
        <w:rPr>
          <w:rFonts w:ascii="Times New Roman" w:hAnsi="Times New Roman" w:cs="Times New Roman"/>
          <w:sz w:val="40"/>
          <w:szCs w:val="40"/>
        </w:rPr>
        <w:t>NEW YEAR’S DAY</w:t>
      </w:r>
    </w:p>
    <w:p w14:paraId="20072B87" w14:textId="2A257956" w:rsidR="004F69B4" w:rsidRPr="004F69B4" w:rsidRDefault="004F69B4" w:rsidP="00AF5AC1">
      <w:pPr>
        <w:pBdr>
          <w:bottom w:val="single" w:sz="6" w:space="9" w:color="auto"/>
        </w:pBdr>
        <w:jc w:val="center"/>
        <w:rPr>
          <w:rFonts w:ascii="Times New Roman" w:hAnsi="Times New Roman" w:cs="Times New Roman"/>
        </w:rPr>
      </w:pPr>
      <w:r w:rsidRPr="004F69B4">
        <w:rPr>
          <w:rFonts w:ascii="Times New Roman" w:hAnsi="Times New Roman" w:cs="Times New Roman"/>
        </w:rPr>
        <w:t>*</w:t>
      </w:r>
      <w:r w:rsidR="00314321">
        <w:rPr>
          <w:rFonts w:ascii="Times New Roman" w:hAnsi="Times New Roman" w:cs="Times New Roman"/>
        </w:rPr>
        <w:t xml:space="preserve">PLEASE </w:t>
      </w:r>
      <w:r w:rsidRPr="004F69B4">
        <w:rPr>
          <w:rFonts w:ascii="Times New Roman" w:hAnsi="Times New Roman" w:cs="Times New Roman"/>
        </w:rPr>
        <w:t>STAND IF YOU ARE ABLE</w:t>
      </w:r>
    </w:p>
    <w:tbl>
      <w:tblPr>
        <w:tblStyle w:val="TableGrid"/>
        <w:tblW w:w="1170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0"/>
        <w:gridCol w:w="630"/>
        <w:gridCol w:w="1170"/>
        <w:gridCol w:w="1260"/>
        <w:gridCol w:w="1260"/>
        <w:gridCol w:w="1080"/>
        <w:gridCol w:w="360"/>
        <w:gridCol w:w="360"/>
        <w:gridCol w:w="2790"/>
      </w:tblGrid>
      <w:tr w:rsidR="009D6BAB" w:rsidRPr="00B97F00" w14:paraId="1FE6B3B4" w14:textId="77777777" w:rsidTr="00CD24E4">
        <w:trPr>
          <w:trHeight w:val="557"/>
        </w:trPr>
        <w:tc>
          <w:tcPr>
            <w:tcW w:w="3420" w:type="dxa"/>
            <w:gridSpan w:val="2"/>
            <w:shd w:val="clear" w:color="auto" w:fill="auto"/>
          </w:tcPr>
          <w:p w14:paraId="0CDCDF74" w14:textId="40942E84" w:rsidR="009D6BAB" w:rsidRPr="000E40D6" w:rsidRDefault="00BB4727" w:rsidP="009D6BAB">
            <w:pPr>
              <w:rPr>
                <w:rFonts w:ascii="Times New Roman" w:hAnsi="Times New Roman" w:cs="Times New Roman"/>
                <w:b/>
                <w:bCs/>
                <w:sz w:val="30"/>
                <w:szCs w:val="30"/>
              </w:rPr>
            </w:pPr>
            <w:bookmarkStart w:id="0" w:name="_Hlk103153162"/>
            <w:r w:rsidRPr="000E40D6">
              <w:rPr>
                <w:rFonts w:ascii="Times New Roman" w:hAnsi="Times New Roman" w:cs="Times New Roman"/>
                <w:b/>
                <w:bCs/>
                <w:sz w:val="30"/>
                <w:szCs w:val="30"/>
              </w:rPr>
              <w:t>GATHERING MUSIC</w:t>
            </w:r>
          </w:p>
        </w:tc>
        <w:tc>
          <w:tcPr>
            <w:tcW w:w="5130" w:type="dxa"/>
            <w:gridSpan w:val="5"/>
            <w:shd w:val="clear" w:color="auto" w:fill="auto"/>
          </w:tcPr>
          <w:p w14:paraId="76300339" w14:textId="28336916" w:rsidR="002A1320" w:rsidRPr="000E40D6" w:rsidRDefault="002A1320" w:rsidP="00867575">
            <w:pPr>
              <w:jc w:val="center"/>
              <w:rPr>
                <w:rFonts w:ascii="Times New Roman" w:hAnsi="Times New Roman" w:cs="Times New Roman"/>
                <w:sz w:val="30"/>
                <w:szCs w:val="30"/>
              </w:rPr>
            </w:pPr>
          </w:p>
        </w:tc>
        <w:tc>
          <w:tcPr>
            <w:tcW w:w="3150" w:type="dxa"/>
            <w:gridSpan w:val="2"/>
            <w:shd w:val="clear" w:color="auto" w:fill="auto"/>
          </w:tcPr>
          <w:p w14:paraId="2AF8A535" w14:textId="4687F781" w:rsidR="002A1320" w:rsidRPr="008849B4" w:rsidRDefault="002A1320" w:rsidP="0059481F">
            <w:pPr>
              <w:jc w:val="right"/>
              <w:rPr>
                <w:rFonts w:ascii="Times New Roman" w:hAnsi="Times New Roman" w:cs="Times New Roman"/>
                <w:sz w:val="30"/>
                <w:szCs w:val="30"/>
              </w:rPr>
            </w:pPr>
          </w:p>
        </w:tc>
      </w:tr>
      <w:bookmarkEnd w:id="0"/>
      <w:tr w:rsidR="009D6BAB" w:rsidRPr="00633F5F" w14:paraId="6F06916E" w14:textId="77777777" w:rsidTr="00CD24E4">
        <w:trPr>
          <w:trHeight w:val="530"/>
        </w:trPr>
        <w:tc>
          <w:tcPr>
            <w:tcW w:w="11700" w:type="dxa"/>
            <w:gridSpan w:val="9"/>
          </w:tcPr>
          <w:p w14:paraId="49F59FF7" w14:textId="3D7366B2" w:rsidR="009D6BAB" w:rsidRPr="009835C4" w:rsidRDefault="009D6BAB" w:rsidP="009D6BAB">
            <w:pPr>
              <w:rPr>
                <w:rFonts w:ascii="Times New Roman" w:hAnsi="Times New Roman" w:cs="Times New Roman"/>
                <w:b/>
                <w:bCs/>
                <w:sz w:val="30"/>
                <w:szCs w:val="30"/>
              </w:rPr>
            </w:pPr>
            <w:r w:rsidRPr="00633F5F">
              <w:rPr>
                <w:rFonts w:ascii="Times New Roman" w:hAnsi="Times New Roman" w:cs="Times New Roman"/>
                <w:b/>
                <w:bCs/>
                <w:sz w:val="30"/>
                <w:szCs w:val="30"/>
              </w:rPr>
              <w:t>WELCOME</w:t>
            </w:r>
            <w:r>
              <w:rPr>
                <w:rFonts w:ascii="Times New Roman" w:hAnsi="Times New Roman" w:cs="Times New Roman"/>
                <w:b/>
                <w:bCs/>
                <w:sz w:val="30"/>
                <w:szCs w:val="30"/>
              </w:rPr>
              <w:t xml:space="preserve"> </w:t>
            </w:r>
            <w:r w:rsidRPr="00633F5F">
              <w:rPr>
                <w:rFonts w:ascii="Times New Roman" w:hAnsi="Times New Roman" w:cs="Times New Roman"/>
                <w:b/>
                <w:bCs/>
                <w:sz w:val="30"/>
                <w:szCs w:val="30"/>
              </w:rPr>
              <w:t>AND ANNOUNCEMENTS</w:t>
            </w:r>
          </w:p>
        </w:tc>
      </w:tr>
      <w:tr w:rsidR="00B90B55" w:rsidRPr="00633F5F" w14:paraId="02FBB9B5" w14:textId="77777777" w:rsidTr="00CD24E4">
        <w:trPr>
          <w:trHeight w:val="530"/>
        </w:trPr>
        <w:tc>
          <w:tcPr>
            <w:tcW w:w="11700" w:type="dxa"/>
            <w:gridSpan w:val="9"/>
          </w:tcPr>
          <w:p w14:paraId="3760431E" w14:textId="5EA83FB6" w:rsidR="00B90B55" w:rsidRPr="002E70CE" w:rsidRDefault="00B90B55" w:rsidP="009D6BAB">
            <w:pPr>
              <w:rPr>
                <w:rFonts w:ascii="Times New Roman" w:hAnsi="Times New Roman" w:cs="Times New Roman"/>
                <w:b/>
                <w:bCs/>
                <w:sz w:val="12"/>
                <w:szCs w:val="12"/>
              </w:rPr>
            </w:pPr>
            <w:r>
              <w:rPr>
                <w:rFonts w:ascii="Times New Roman" w:hAnsi="Times New Roman" w:cs="Times New Roman"/>
                <w:b/>
                <w:bCs/>
                <w:sz w:val="30"/>
                <w:szCs w:val="30"/>
              </w:rPr>
              <w:t>HANDSHAKES</w:t>
            </w:r>
            <w:r w:rsidR="005F6078">
              <w:rPr>
                <w:rFonts w:ascii="Times New Roman" w:hAnsi="Times New Roman" w:cs="Times New Roman"/>
                <w:b/>
                <w:bCs/>
                <w:sz w:val="30"/>
                <w:szCs w:val="30"/>
              </w:rPr>
              <w:t>,</w:t>
            </w:r>
            <w:r>
              <w:rPr>
                <w:rFonts w:ascii="Times New Roman" w:hAnsi="Times New Roman" w:cs="Times New Roman"/>
                <w:b/>
                <w:bCs/>
                <w:sz w:val="30"/>
                <w:szCs w:val="30"/>
              </w:rPr>
              <w:t xml:space="preserve"> HIGH-FIVES </w:t>
            </w:r>
            <w:r w:rsidR="00EA6D3B">
              <w:rPr>
                <w:rFonts w:ascii="Times New Roman" w:hAnsi="Times New Roman" w:cs="Times New Roman"/>
                <w:b/>
                <w:bCs/>
                <w:sz w:val="30"/>
                <w:szCs w:val="30"/>
              </w:rPr>
              <w:t>AND</w:t>
            </w:r>
            <w:r>
              <w:rPr>
                <w:rFonts w:ascii="Times New Roman" w:hAnsi="Times New Roman" w:cs="Times New Roman"/>
                <w:b/>
                <w:bCs/>
                <w:sz w:val="30"/>
                <w:szCs w:val="30"/>
              </w:rPr>
              <w:t xml:space="preserve"> FIST BUMPS</w:t>
            </w:r>
          </w:p>
        </w:tc>
      </w:tr>
      <w:tr w:rsidR="009D6BAB" w:rsidRPr="00633F5F" w14:paraId="44DF257E" w14:textId="77777777" w:rsidTr="00CD24E4">
        <w:trPr>
          <w:trHeight w:val="539"/>
        </w:trPr>
        <w:tc>
          <w:tcPr>
            <w:tcW w:w="11700" w:type="dxa"/>
            <w:gridSpan w:val="9"/>
          </w:tcPr>
          <w:p w14:paraId="09F2DB99" w14:textId="47CE3D64" w:rsidR="009D6BAB" w:rsidRPr="009835C4" w:rsidRDefault="009D6BAB" w:rsidP="009D6BAB">
            <w:pPr>
              <w:rPr>
                <w:rFonts w:ascii="Times New Roman" w:hAnsi="Times New Roman" w:cs="Times New Roman"/>
                <w:b/>
                <w:bCs/>
                <w:sz w:val="30"/>
                <w:szCs w:val="30"/>
              </w:rPr>
            </w:pPr>
            <w:r w:rsidRPr="00406E18">
              <w:rPr>
                <w:rFonts w:ascii="Times New Roman" w:hAnsi="Times New Roman" w:cs="Times New Roman"/>
                <w:b/>
                <w:bCs/>
                <w:sz w:val="30"/>
                <w:szCs w:val="30"/>
              </w:rPr>
              <w:t>OPENING PRAYER</w:t>
            </w:r>
          </w:p>
        </w:tc>
      </w:tr>
      <w:tr w:rsidR="009D6BAB" w:rsidRPr="00633F5F" w14:paraId="71A9F4EA" w14:textId="77777777" w:rsidTr="00CD24E4">
        <w:trPr>
          <w:trHeight w:val="521"/>
        </w:trPr>
        <w:tc>
          <w:tcPr>
            <w:tcW w:w="11700" w:type="dxa"/>
            <w:gridSpan w:val="9"/>
          </w:tcPr>
          <w:p w14:paraId="0B69B74E" w14:textId="388AA0DB" w:rsidR="009D6BAB" w:rsidRPr="00633F5F" w:rsidRDefault="009D6BAB" w:rsidP="009D6BAB">
            <w:pPr>
              <w:spacing w:line="276" w:lineRule="auto"/>
              <w:rPr>
                <w:rFonts w:ascii="Times New Roman" w:hAnsi="Times New Roman" w:cs="Times New Roman"/>
                <w:b/>
                <w:bCs/>
                <w:sz w:val="30"/>
                <w:szCs w:val="30"/>
                <w:highlight w:val="yellow"/>
              </w:rPr>
            </w:pPr>
            <w:bookmarkStart w:id="1" w:name="_Hlk103684876"/>
            <w:r w:rsidRPr="44F3CCC7">
              <w:rPr>
                <w:rFonts w:ascii="Times New Roman" w:hAnsi="Times New Roman" w:cs="Times New Roman"/>
                <w:b/>
                <w:bCs/>
                <w:sz w:val="30"/>
                <w:szCs w:val="30"/>
              </w:rPr>
              <w:t>*CALL TO WORSHIP</w:t>
            </w:r>
            <w:r w:rsidRPr="44F3CCC7">
              <w:rPr>
                <w:rFonts w:ascii="Arial" w:hAnsi="Arial" w:cs="Arial"/>
              </w:rPr>
              <w:t xml:space="preserve"> </w:t>
            </w:r>
          </w:p>
        </w:tc>
      </w:tr>
      <w:tr w:rsidR="009D6BAB" w:rsidRPr="00633F5F" w14:paraId="280FEF5D" w14:textId="77777777" w:rsidTr="00CD24E4">
        <w:trPr>
          <w:trHeight w:val="899"/>
        </w:trPr>
        <w:tc>
          <w:tcPr>
            <w:tcW w:w="11700" w:type="dxa"/>
            <w:gridSpan w:val="9"/>
          </w:tcPr>
          <w:p w14:paraId="1490181C" w14:textId="1D97F9FC" w:rsidR="00975A61" w:rsidRPr="000E40D6" w:rsidRDefault="00975A61" w:rsidP="000E40D6">
            <w:pPr>
              <w:rPr>
                <w:rFonts w:ascii="Times New Roman" w:hAnsi="Times New Roman" w:cs="Times New Roman"/>
                <w:b/>
                <w:bCs/>
                <w:sz w:val="30"/>
                <w:szCs w:val="30"/>
              </w:rPr>
            </w:pPr>
            <w:r w:rsidRPr="000E40D6">
              <w:rPr>
                <w:rFonts w:ascii="Times New Roman" w:hAnsi="Times New Roman" w:cs="Times New Roman"/>
                <w:b/>
                <w:bCs/>
                <w:sz w:val="30"/>
                <w:szCs w:val="30"/>
              </w:rPr>
              <w:t xml:space="preserve">Gracious God, we come to you thankful for another </w:t>
            </w:r>
            <w:r w:rsidR="00EA6D3B">
              <w:rPr>
                <w:rFonts w:ascii="Times New Roman" w:hAnsi="Times New Roman" w:cs="Times New Roman"/>
                <w:b/>
                <w:bCs/>
                <w:sz w:val="30"/>
                <w:szCs w:val="30"/>
              </w:rPr>
              <w:t>N</w:t>
            </w:r>
            <w:r w:rsidRPr="000E40D6">
              <w:rPr>
                <w:rFonts w:ascii="Times New Roman" w:hAnsi="Times New Roman" w:cs="Times New Roman"/>
                <w:b/>
                <w:bCs/>
                <w:sz w:val="30"/>
                <w:szCs w:val="30"/>
              </w:rPr>
              <w:t xml:space="preserve">ew </w:t>
            </w:r>
            <w:r w:rsidR="00EA6D3B">
              <w:rPr>
                <w:rFonts w:ascii="Times New Roman" w:hAnsi="Times New Roman" w:cs="Times New Roman"/>
                <w:b/>
                <w:bCs/>
                <w:sz w:val="30"/>
                <w:szCs w:val="30"/>
              </w:rPr>
              <w:t>Y</w:t>
            </w:r>
            <w:r w:rsidRPr="000E40D6">
              <w:rPr>
                <w:rFonts w:ascii="Times New Roman" w:hAnsi="Times New Roman" w:cs="Times New Roman"/>
                <w:b/>
                <w:bCs/>
                <w:sz w:val="30"/>
                <w:szCs w:val="30"/>
              </w:rPr>
              <w:t>ear. As we prepare to worship, help us sing praises with a new spirit, fresh vision, and hearts lifted to yo</w:t>
            </w:r>
            <w:r w:rsidR="000E40D6" w:rsidRPr="000E40D6">
              <w:rPr>
                <w:rFonts w:ascii="Times New Roman" w:hAnsi="Times New Roman" w:cs="Times New Roman"/>
                <w:b/>
                <w:bCs/>
                <w:sz w:val="30"/>
                <w:szCs w:val="30"/>
              </w:rPr>
              <w:t>u. Amen</w:t>
            </w:r>
            <w:r w:rsidRPr="000E40D6">
              <w:rPr>
                <w:b/>
                <w:bCs/>
              </w:rPr>
              <w:t> </w:t>
            </w:r>
          </w:p>
          <w:p w14:paraId="09C36540" w14:textId="76F9A43D" w:rsidR="009D6BAB" w:rsidRPr="000E40D6" w:rsidRDefault="009D6BAB" w:rsidP="009D6BAB">
            <w:pPr>
              <w:spacing w:line="276" w:lineRule="auto"/>
              <w:rPr>
                <w:rFonts w:ascii="Times New Roman" w:hAnsi="Times New Roman" w:cs="Times New Roman"/>
                <w:b/>
                <w:bCs/>
                <w:sz w:val="16"/>
                <w:szCs w:val="16"/>
              </w:rPr>
            </w:pPr>
          </w:p>
        </w:tc>
      </w:tr>
      <w:bookmarkEnd w:id="1"/>
      <w:tr w:rsidR="00002E40" w:rsidRPr="00633F5F" w14:paraId="1F01E75B" w14:textId="77777777" w:rsidTr="00CD24E4">
        <w:trPr>
          <w:trHeight w:val="521"/>
        </w:trPr>
        <w:tc>
          <w:tcPr>
            <w:tcW w:w="2790" w:type="dxa"/>
          </w:tcPr>
          <w:p w14:paraId="41DE1D5B" w14:textId="4CCDBA15" w:rsidR="00002E40" w:rsidRPr="00BB1810" w:rsidRDefault="00515FB4" w:rsidP="00002E40">
            <w:pPr>
              <w:spacing w:line="259" w:lineRule="auto"/>
            </w:pPr>
            <w:r w:rsidRPr="00BB1810">
              <w:rPr>
                <w:rFonts w:ascii="Times New Roman" w:hAnsi="Times New Roman" w:cs="Times New Roman"/>
                <w:b/>
                <w:bCs/>
                <w:sz w:val="30"/>
                <w:szCs w:val="30"/>
              </w:rPr>
              <w:t>*</w:t>
            </w:r>
            <w:r w:rsidR="00F22BE4" w:rsidRPr="00BB1810">
              <w:rPr>
                <w:rFonts w:ascii="Times New Roman" w:hAnsi="Times New Roman" w:cs="Times New Roman"/>
                <w:b/>
                <w:bCs/>
                <w:sz w:val="30"/>
                <w:szCs w:val="30"/>
              </w:rPr>
              <w:t>WORSHIP</w:t>
            </w:r>
            <w:r w:rsidR="00E36ECD" w:rsidRPr="00BB1810">
              <w:rPr>
                <w:rFonts w:ascii="Times New Roman" w:hAnsi="Times New Roman" w:cs="Times New Roman"/>
                <w:b/>
                <w:bCs/>
                <w:sz w:val="30"/>
                <w:szCs w:val="30"/>
              </w:rPr>
              <w:t xml:space="preserve"> SONG</w:t>
            </w:r>
          </w:p>
        </w:tc>
        <w:tc>
          <w:tcPr>
            <w:tcW w:w="6120" w:type="dxa"/>
            <w:gridSpan w:val="7"/>
          </w:tcPr>
          <w:p w14:paraId="00BB6787" w14:textId="21D4D6F3" w:rsidR="00B1151B" w:rsidRPr="00EF6376" w:rsidRDefault="00294C40" w:rsidP="00B1151B">
            <w:pPr>
              <w:jc w:val="center"/>
              <w:rPr>
                <w:rFonts w:ascii="Times New Roman" w:hAnsi="Times New Roman" w:cs="Times New Roman"/>
                <w:sz w:val="30"/>
                <w:szCs w:val="30"/>
              </w:rPr>
            </w:pPr>
            <w:r>
              <w:rPr>
                <w:rFonts w:ascii="Times New Roman" w:hAnsi="Times New Roman" w:cs="Times New Roman"/>
                <w:sz w:val="30"/>
                <w:szCs w:val="30"/>
              </w:rPr>
              <w:t>“</w:t>
            </w:r>
            <w:r w:rsidR="00185298">
              <w:rPr>
                <w:rFonts w:ascii="Times New Roman" w:hAnsi="Times New Roman" w:cs="Times New Roman"/>
                <w:sz w:val="30"/>
                <w:szCs w:val="30"/>
              </w:rPr>
              <w:t>House of the Lord</w:t>
            </w:r>
            <w:r>
              <w:rPr>
                <w:rFonts w:ascii="Times New Roman" w:hAnsi="Times New Roman" w:cs="Times New Roman"/>
                <w:sz w:val="30"/>
                <w:szCs w:val="30"/>
              </w:rPr>
              <w:t>”</w:t>
            </w:r>
          </w:p>
        </w:tc>
        <w:tc>
          <w:tcPr>
            <w:tcW w:w="2790" w:type="dxa"/>
          </w:tcPr>
          <w:p w14:paraId="307F4EE1" w14:textId="7879AD88" w:rsidR="00002E40" w:rsidRPr="00EF6376" w:rsidRDefault="00002E40" w:rsidP="00CC020E">
            <w:pPr>
              <w:jc w:val="right"/>
              <w:rPr>
                <w:rFonts w:ascii="Times New Roman" w:hAnsi="Times New Roman" w:cs="Times New Roman"/>
                <w:sz w:val="30"/>
                <w:szCs w:val="30"/>
              </w:rPr>
            </w:pPr>
          </w:p>
        </w:tc>
      </w:tr>
      <w:tr w:rsidR="00BE632A" w:rsidRPr="00633F5F" w14:paraId="60A88948" w14:textId="77777777" w:rsidTr="00CD24E4">
        <w:trPr>
          <w:trHeight w:val="521"/>
        </w:trPr>
        <w:tc>
          <w:tcPr>
            <w:tcW w:w="4590" w:type="dxa"/>
            <w:gridSpan w:val="3"/>
          </w:tcPr>
          <w:p w14:paraId="71F96DA9" w14:textId="0C899FEE" w:rsidR="00BE632A" w:rsidRPr="00DE2125" w:rsidRDefault="00275CAD" w:rsidP="00002E40">
            <w:pPr>
              <w:rPr>
                <w:rFonts w:ascii="Times New Roman" w:hAnsi="Times New Roman" w:cs="Times New Roman"/>
                <w:b/>
                <w:bCs/>
                <w:sz w:val="30"/>
                <w:szCs w:val="30"/>
                <w:highlight w:val="yellow"/>
              </w:rPr>
            </w:pPr>
            <w:r w:rsidRPr="00BB1810">
              <w:rPr>
                <w:rFonts w:ascii="Times New Roman" w:hAnsi="Times New Roman" w:cs="Times New Roman"/>
                <w:b/>
                <w:bCs/>
                <w:sz w:val="30"/>
                <w:szCs w:val="30"/>
              </w:rPr>
              <w:t>*WORSHIP SONG</w:t>
            </w:r>
          </w:p>
        </w:tc>
        <w:tc>
          <w:tcPr>
            <w:tcW w:w="2520" w:type="dxa"/>
            <w:gridSpan w:val="2"/>
          </w:tcPr>
          <w:p w14:paraId="08F0DDD7" w14:textId="542DD351" w:rsidR="00BE632A" w:rsidRDefault="009D3FBC" w:rsidP="00B1151B">
            <w:pPr>
              <w:jc w:val="center"/>
              <w:rPr>
                <w:rFonts w:ascii="Times New Roman" w:hAnsi="Times New Roman" w:cs="Times New Roman"/>
                <w:sz w:val="30"/>
                <w:szCs w:val="30"/>
              </w:rPr>
            </w:pPr>
            <w:r>
              <w:rPr>
                <w:rFonts w:ascii="Times New Roman" w:hAnsi="Times New Roman" w:cs="Times New Roman"/>
                <w:sz w:val="30"/>
                <w:szCs w:val="30"/>
              </w:rPr>
              <w:t>“Grateful”</w:t>
            </w:r>
          </w:p>
        </w:tc>
        <w:tc>
          <w:tcPr>
            <w:tcW w:w="4590" w:type="dxa"/>
            <w:gridSpan w:val="4"/>
          </w:tcPr>
          <w:p w14:paraId="1B7B34E2" w14:textId="0BF4305A" w:rsidR="00BE632A" w:rsidRDefault="00A43192" w:rsidP="00A43192">
            <w:pPr>
              <w:tabs>
                <w:tab w:val="left" w:pos="526"/>
              </w:tabs>
              <w:jc w:val="right"/>
              <w:rPr>
                <w:rFonts w:ascii="Times New Roman" w:hAnsi="Times New Roman" w:cs="Times New Roman"/>
                <w:sz w:val="30"/>
                <w:szCs w:val="30"/>
              </w:rPr>
            </w:pPr>
            <w:r>
              <w:rPr>
                <w:rFonts w:ascii="Times New Roman" w:hAnsi="Times New Roman" w:cs="Times New Roman"/>
                <w:sz w:val="30"/>
                <w:szCs w:val="30"/>
              </w:rPr>
              <w:tab/>
            </w:r>
          </w:p>
        </w:tc>
      </w:tr>
      <w:tr w:rsidR="00275CAD" w:rsidRPr="00633F5F" w14:paraId="5D2F8536" w14:textId="77777777" w:rsidTr="00CD24E4">
        <w:trPr>
          <w:trHeight w:val="521"/>
        </w:trPr>
        <w:tc>
          <w:tcPr>
            <w:tcW w:w="2790" w:type="dxa"/>
          </w:tcPr>
          <w:p w14:paraId="3E26BF20" w14:textId="16C93792" w:rsidR="00275CAD" w:rsidRPr="00DE2125" w:rsidRDefault="00275CAD" w:rsidP="00002E40">
            <w:pPr>
              <w:rPr>
                <w:rFonts w:ascii="Times New Roman" w:hAnsi="Times New Roman" w:cs="Times New Roman"/>
                <w:b/>
                <w:bCs/>
                <w:sz w:val="30"/>
                <w:szCs w:val="30"/>
                <w:highlight w:val="yellow"/>
              </w:rPr>
            </w:pPr>
            <w:r w:rsidRPr="00BB1810">
              <w:rPr>
                <w:rFonts w:ascii="Times New Roman" w:hAnsi="Times New Roman" w:cs="Times New Roman"/>
                <w:b/>
                <w:bCs/>
                <w:sz w:val="30"/>
                <w:szCs w:val="30"/>
              </w:rPr>
              <w:t>*WORSHIP SONG</w:t>
            </w:r>
          </w:p>
        </w:tc>
        <w:tc>
          <w:tcPr>
            <w:tcW w:w="6120" w:type="dxa"/>
            <w:gridSpan w:val="7"/>
          </w:tcPr>
          <w:p w14:paraId="6F7F0F6E" w14:textId="30D84C7B" w:rsidR="00275CAD" w:rsidRDefault="00185298" w:rsidP="00B1151B">
            <w:pPr>
              <w:jc w:val="center"/>
              <w:rPr>
                <w:rFonts w:ascii="Times New Roman" w:hAnsi="Times New Roman" w:cs="Times New Roman"/>
                <w:sz w:val="30"/>
                <w:szCs w:val="30"/>
              </w:rPr>
            </w:pPr>
            <w:r>
              <w:rPr>
                <w:rFonts w:ascii="Times New Roman" w:hAnsi="Times New Roman" w:cs="Times New Roman"/>
                <w:sz w:val="30"/>
                <w:szCs w:val="30"/>
              </w:rPr>
              <w:t xml:space="preserve">“King of </w:t>
            </w:r>
            <w:r w:rsidR="00EA6D3B">
              <w:rPr>
                <w:rFonts w:ascii="Times New Roman" w:hAnsi="Times New Roman" w:cs="Times New Roman"/>
                <w:sz w:val="30"/>
                <w:szCs w:val="30"/>
              </w:rPr>
              <w:t>K</w:t>
            </w:r>
            <w:r>
              <w:rPr>
                <w:rFonts w:ascii="Times New Roman" w:hAnsi="Times New Roman" w:cs="Times New Roman"/>
                <w:sz w:val="30"/>
                <w:szCs w:val="30"/>
              </w:rPr>
              <w:t>ings”</w:t>
            </w:r>
          </w:p>
        </w:tc>
        <w:tc>
          <w:tcPr>
            <w:tcW w:w="2790" w:type="dxa"/>
          </w:tcPr>
          <w:p w14:paraId="787FE2DF" w14:textId="7FCB32EA" w:rsidR="00275CAD" w:rsidRDefault="00275CAD" w:rsidP="00CC020E">
            <w:pPr>
              <w:jc w:val="right"/>
              <w:rPr>
                <w:rFonts w:ascii="Times New Roman" w:hAnsi="Times New Roman" w:cs="Times New Roman"/>
                <w:sz w:val="30"/>
                <w:szCs w:val="30"/>
              </w:rPr>
            </w:pPr>
          </w:p>
        </w:tc>
      </w:tr>
      <w:tr w:rsidR="00002E40" w:rsidRPr="00095C0A" w14:paraId="2A4381CB" w14:textId="77777777" w:rsidTr="00CD24E4">
        <w:trPr>
          <w:trHeight w:val="4490"/>
        </w:trPr>
        <w:tc>
          <w:tcPr>
            <w:tcW w:w="11700" w:type="dxa"/>
            <w:gridSpan w:val="9"/>
          </w:tcPr>
          <w:p w14:paraId="498A554E" w14:textId="4261213E" w:rsidR="00002E40" w:rsidRDefault="00002E40" w:rsidP="00002E40">
            <w:pPr>
              <w:rPr>
                <w:rFonts w:ascii="Times New Roman" w:hAnsi="Times New Roman" w:cs="Times New Roman"/>
                <w:sz w:val="30"/>
                <w:szCs w:val="30"/>
              </w:rPr>
            </w:pPr>
            <w:r w:rsidRPr="00D90FC3">
              <w:rPr>
                <w:rFonts w:ascii="Times New Roman" w:hAnsi="Times New Roman" w:cs="Times New Roman"/>
                <w:b/>
                <w:bCs/>
                <w:sz w:val="30"/>
                <w:szCs w:val="30"/>
              </w:rPr>
              <w:t xml:space="preserve">SCRIPTURE </w:t>
            </w:r>
            <w:r w:rsidRPr="008A28FB">
              <w:rPr>
                <w:rFonts w:ascii="Times New Roman" w:hAnsi="Times New Roman" w:cs="Times New Roman"/>
                <w:b/>
                <w:bCs/>
                <w:sz w:val="30"/>
                <w:szCs w:val="30"/>
              </w:rPr>
              <w:t>READING</w:t>
            </w:r>
            <w:r w:rsidRPr="00B65AF0">
              <w:rPr>
                <w:rFonts w:ascii="Times New Roman" w:hAnsi="Times New Roman" w:cs="Times New Roman"/>
                <w:sz w:val="30"/>
                <w:szCs w:val="30"/>
              </w:rPr>
              <w:t xml:space="preserve"> (</w:t>
            </w:r>
            <w:r w:rsidR="00A1498E">
              <w:rPr>
                <w:rFonts w:ascii="Times New Roman" w:hAnsi="Times New Roman" w:cs="Times New Roman"/>
                <w:sz w:val="30"/>
                <w:szCs w:val="30"/>
              </w:rPr>
              <w:t>Rev 21:1-5</w:t>
            </w:r>
            <w:r w:rsidR="00824DFE">
              <w:rPr>
                <w:rFonts w:ascii="Times New Roman" w:hAnsi="Times New Roman" w:cs="Times New Roman"/>
                <w:sz w:val="30"/>
                <w:szCs w:val="30"/>
              </w:rPr>
              <w:t>a</w:t>
            </w:r>
            <w:r w:rsidRPr="00B65AF0">
              <w:rPr>
                <w:rFonts w:ascii="Times New Roman" w:hAnsi="Times New Roman" w:cs="Times New Roman"/>
                <w:sz w:val="30"/>
                <w:szCs w:val="30"/>
              </w:rPr>
              <w:t>)</w:t>
            </w:r>
          </w:p>
          <w:p w14:paraId="65121AE3" w14:textId="23E948CF" w:rsidR="00D53714" w:rsidRPr="00824DFE" w:rsidRDefault="00824DFE" w:rsidP="00962A8A">
            <w:pPr>
              <w:pStyle w:val="paragraph"/>
              <w:spacing w:before="0" w:beforeAutospacing="0" w:after="0" w:afterAutospacing="0"/>
              <w:textAlignment w:val="baseline"/>
              <w:rPr>
                <w:sz w:val="30"/>
                <w:szCs w:val="30"/>
              </w:rPr>
            </w:pPr>
            <w:r w:rsidRPr="00824DFE">
              <w:rPr>
                <w:sz w:val="30"/>
                <w:szCs w:val="30"/>
              </w:rPr>
              <w:t>Then I saw “a new heaven and a new earth,” for the first heaven and the first earth had passed away, and there was no longer any sea. I saw the Holy City, the new Jerusalem, coming down out of heaven from God, prepared as a bride beautifully dressed for her husband. And I heard a loud voice from the throne saying, “Look! God’s dwelling place is now among the people, and he will dwell with them. They will be his people, and God himself will be with them and be their God. ‘He will wipe every tear from their eyes. There will be no more death’ or mourning or crying or pain, for the old order of things has passed away.” He who was seated on the throne said, “I am making everything new!” Then he said, “Write this down, for these words are trustworthy and true.”</w:t>
            </w:r>
          </w:p>
          <w:p w14:paraId="00EDE637" w14:textId="77777777" w:rsidR="00824DFE" w:rsidRPr="000E40D6" w:rsidRDefault="00824DFE" w:rsidP="00962A8A">
            <w:pPr>
              <w:pStyle w:val="paragraph"/>
              <w:spacing w:before="0" w:beforeAutospacing="0" w:after="0" w:afterAutospacing="0"/>
              <w:textAlignment w:val="baseline"/>
              <w:rPr>
                <w:sz w:val="16"/>
                <w:szCs w:val="16"/>
              </w:rPr>
            </w:pPr>
          </w:p>
          <w:p w14:paraId="77EE7BA7" w14:textId="6929BABD" w:rsidR="00002E40" w:rsidRPr="001B615B" w:rsidRDefault="00002E40" w:rsidP="00962A8A">
            <w:pPr>
              <w:pStyle w:val="paragraph"/>
              <w:spacing w:before="0" w:beforeAutospacing="0" w:after="0" w:afterAutospacing="0"/>
              <w:textAlignment w:val="baseline"/>
              <w:rPr>
                <w:sz w:val="30"/>
                <w:szCs w:val="30"/>
              </w:rPr>
            </w:pPr>
            <w:r w:rsidRPr="001B615B">
              <w:rPr>
                <w:sz w:val="30"/>
                <w:szCs w:val="30"/>
              </w:rPr>
              <w:t>L: The word of the Lord</w:t>
            </w:r>
          </w:p>
          <w:p w14:paraId="1C8B6236" w14:textId="6C4F0067" w:rsidR="00002E40" w:rsidRPr="00536789" w:rsidRDefault="00002E40" w:rsidP="00E95504">
            <w:pPr>
              <w:spacing w:line="276" w:lineRule="auto"/>
              <w:rPr>
                <w:rFonts w:ascii="Times New Roman" w:hAnsi="Times New Roman" w:cs="Times New Roman"/>
                <w:sz w:val="16"/>
                <w:szCs w:val="16"/>
                <w:highlight w:val="yellow"/>
              </w:rPr>
            </w:pPr>
            <w:r w:rsidRPr="001B615B">
              <w:rPr>
                <w:rFonts w:ascii="Times New Roman" w:hAnsi="Times New Roman" w:cs="Times New Roman"/>
                <w:b/>
                <w:bCs/>
                <w:sz w:val="30"/>
                <w:szCs w:val="30"/>
              </w:rPr>
              <w:t xml:space="preserve">P: Thanks </w:t>
            </w:r>
            <w:r w:rsidR="004730F3">
              <w:rPr>
                <w:rFonts w:ascii="Times New Roman" w:hAnsi="Times New Roman" w:cs="Times New Roman"/>
                <w:b/>
                <w:bCs/>
                <w:sz w:val="30"/>
                <w:szCs w:val="30"/>
              </w:rPr>
              <w:t>b</w:t>
            </w:r>
            <w:r w:rsidRPr="001B615B">
              <w:rPr>
                <w:rFonts w:ascii="Times New Roman" w:hAnsi="Times New Roman" w:cs="Times New Roman"/>
                <w:b/>
                <w:bCs/>
                <w:sz w:val="30"/>
                <w:szCs w:val="30"/>
              </w:rPr>
              <w:t>e to God</w:t>
            </w:r>
          </w:p>
        </w:tc>
      </w:tr>
      <w:tr w:rsidR="00002E40" w:rsidRPr="00633F5F" w14:paraId="1B4C4565" w14:textId="77777777" w:rsidTr="00CD24E4">
        <w:trPr>
          <w:trHeight w:val="530"/>
        </w:trPr>
        <w:tc>
          <w:tcPr>
            <w:tcW w:w="3420" w:type="dxa"/>
            <w:gridSpan w:val="2"/>
          </w:tcPr>
          <w:p w14:paraId="7AD709DB" w14:textId="77777777" w:rsidR="00002E40" w:rsidRPr="00633F5F" w:rsidRDefault="00002E40" w:rsidP="00F10AC3">
            <w:pPr>
              <w:rPr>
                <w:rFonts w:ascii="Times New Roman" w:hAnsi="Times New Roman" w:cs="Times New Roman"/>
                <w:b/>
                <w:bCs/>
                <w:sz w:val="30"/>
                <w:szCs w:val="30"/>
              </w:rPr>
            </w:pPr>
            <w:r w:rsidRPr="00633F5F">
              <w:rPr>
                <w:rFonts w:ascii="Times New Roman" w:hAnsi="Times New Roman" w:cs="Times New Roman"/>
                <w:b/>
                <w:bCs/>
                <w:sz w:val="30"/>
                <w:szCs w:val="30"/>
              </w:rPr>
              <w:t>SERMON</w:t>
            </w:r>
          </w:p>
        </w:tc>
        <w:tc>
          <w:tcPr>
            <w:tcW w:w="4770" w:type="dxa"/>
            <w:gridSpan w:val="4"/>
          </w:tcPr>
          <w:p w14:paraId="326CF2BB" w14:textId="70823607" w:rsidR="00002E40" w:rsidRPr="0095518A" w:rsidRDefault="00002E40" w:rsidP="005A3E36">
            <w:pPr>
              <w:jc w:val="center"/>
              <w:rPr>
                <w:rFonts w:ascii="Times New Roman" w:hAnsi="Times New Roman" w:cs="Times New Roman"/>
                <w:sz w:val="16"/>
                <w:szCs w:val="16"/>
              </w:rPr>
            </w:pPr>
            <w:r w:rsidRPr="0095518A">
              <w:rPr>
                <w:rFonts w:ascii="Times New Roman" w:hAnsi="Times New Roman" w:cs="Times New Roman"/>
                <w:sz w:val="30"/>
                <w:szCs w:val="30"/>
              </w:rPr>
              <w:t>“</w:t>
            </w:r>
            <w:r w:rsidR="00C93D7B">
              <w:rPr>
                <w:rFonts w:ascii="Times New Roman" w:hAnsi="Times New Roman" w:cs="Times New Roman"/>
                <w:sz w:val="30"/>
                <w:szCs w:val="30"/>
              </w:rPr>
              <w:t>Everything New</w:t>
            </w:r>
            <w:r w:rsidRPr="0095518A">
              <w:rPr>
                <w:rFonts w:ascii="Times New Roman" w:hAnsi="Times New Roman" w:cs="Times New Roman"/>
                <w:sz w:val="30"/>
                <w:szCs w:val="30"/>
              </w:rPr>
              <w:t>”</w:t>
            </w:r>
          </w:p>
        </w:tc>
        <w:tc>
          <w:tcPr>
            <w:tcW w:w="3510" w:type="dxa"/>
            <w:gridSpan w:val="3"/>
          </w:tcPr>
          <w:p w14:paraId="18A8B59F" w14:textId="4F923A18" w:rsidR="00002E40" w:rsidRPr="0095518A" w:rsidRDefault="001114C5" w:rsidP="00B23F80">
            <w:pPr>
              <w:jc w:val="right"/>
              <w:rPr>
                <w:rFonts w:ascii="Times New Roman" w:hAnsi="Times New Roman" w:cs="Times New Roman"/>
                <w:sz w:val="30"/>
                <w:szCs w:val="30"/>
              </w:rPr>
            </w:pPr>
            <w:r>
              <w:rPr>
                <w:rFonts w:ascii="Times New Roman" w:hAnsi="Times New Roman" w:cs="Times New Roman"/>
                <w:sz w:val="30"/>
                <w:szCs w:val="30"/>
              </w:rPr>
              <w:t xml:space="preserve">    </w:t>
            </w:r>
            <w:r w:rsidR="00F11DF3">
              <w:rPr>
                <w:rFonts w:ascii="Times New Roman" w:hAnsi="Times New Roman" w:cs="Times New Roman"/>
                <w:sz w:val="30"/>
                <w:szCs w:val="30"/>
              </w:rPr>
              <w:t>R</w:t>
            </w:r>
            <w:r w:rsidR="00002E40" w:rsidRPr="0095518A">
              <w:rPr>
                <w:rFonts w:ascii="Times New Roman" w:hAnsi="Times New Roman" w:cs="Times New Roman"/>
                <w:sz w:val="30"/>
                <w:szCs w:val="30"/>
              </w:rPr>
              <w:t>ev.</w:t>
            </w:r>
            <w:r w:rsidR="00002E40" w:rsidRPr="0095518A">
              <w:rPr>
                <w:rFonts w:ascii="Arial" w:hAnsi="Arial" w:cs="Arial"/>
              </w:rPr>
              <w:t xml:space="preserve"> </w:t>
            </w:r>
            <w:r w:rsidR="00C93D7B">
              <w:rPr>
                <w:rFonts w:ascii="Times New Roman" w:hAnsi="Times New Roman" w:cs="Times New Roman"/>
                <w:sz w:val="30"/>
                <w:szCs w:val="30"/>
              </w:rPr>
              <w:t>Adam Roe</w:t>
            </w:r>
          </w:p>
        </w:tc>
      </w:tr>
      <w:tr w:rsidR="00CD24E4" w:rsidRPr="00286848" w14:paraId="60A94268" w14:textId="77777777" w:rsidTr="00CD24E4">
        <w:trPr>
          <w:trHeight w:val="521"/>
        </w:trPr>
        <w:tc>
          <w:tcPr>
            <w:tcW w:w="11700" w:type="dxa"/>
            <w:gridSpan w:val="9"/>
          </w:tcPr>
          <w:p w14:paraId="2F942056" w14:textId="012452C3" w:rsidR="00CD24E4" w:rsidRPr="00C93D7B" w:rsidRDefault="00CD24E4" w:rsidP="00CD24E4">
            <w:pPr>
              <w:rPr>
                <w:rFonts w:ascii="Times New Roman" w:hAnsi="Times New Roman" w:cs="Times New Roman"/>
                <w:sz w:val="30"/>
                <w:szCs w:val="30"/>
                <w:highlight w:val="yellow"/>
              </w:rPr>
            </w:pPr>
            <w:r w:rsidRPr="00BB1810">
              <w:rPr>
                <w:rFonts w:ascii="Times New Roman" w:hAnsi="Times New Roman" w:cs="Times New Roman"/>
                <w:b/>
                <w:bCs/>
                <w:sz w:val="30"/>
                <w:szCs w:val="30"/>
              </w:rPr>
              <w:t>*PRAYER OF THANKSGIVING</w:t>
            </w:r>
            <w:r>
              <w:rPr>
                <w:rFonts w:ascii="Times New Roman" w:hAnsi="Times New Roman" w:cs="Times New Roman"/>
                <w:b/>
                <w:bCs/>
                <w:sz w:val="30"/>
                <w:szCs w:val="30"/>
              </w:rPr>
              <w:t xml:space="preserve"> AND OFFERING</w:t>
            </w:r>
          </w:p>
        </w:tc>
      </w:tr>
      <w:tr w:rsidR="00002E40" w:rsidRPr="00633F5F" w14:paraId="259382C1" w14:textId="77777777" w:rsidTr="00CD24E4">
        <w:trPr>
          <w:trHeight w:val="530"/>
        </w:trPr>
        <w:tc>
          <w:tcPr>
            <w:tcW w:w="3420" w:type="dxa"/>
            <w:gridSpan w:val="2"/>
          </w:tcPr>
          <w:p w14:paraId="58656E57" w14:textId="4AA38004" w:rsidR="00002E40" w:rsidRPr="00C93D7B" w:rsidRDefault="00E924D8" w:rsidP="00002E40">
            <w:pPr>
              <w:rPr>
                <w:rFonts w:ascii="Times New Roman" w:hAnsi="Times New Roman" w:cs="Times New Roman"/>
                <w:b/>
                <w:bCs/>
                <w:sz w:val="30"/>
                <w:szCs w:val="30"/>
                <w:highlight w:val="yellow"/>
              </w:rPr>
            </w:pPr>
            <w:r w:rsidRPr="00BB1810">
              <w:rPr>
                <w:rFonts w:ascii="Times New Roman" w:hAnsi="Times New Roman" w:cs="Times New Roman"/>
                <w:b/>
                <w:bCs/>
                <w:sz w:val="30"/>
                <w:szCs w:val="30"/>
              </w:rPr>
              <w:t>SONG OF RESPONSE</w:t>
            </w:r>
          </w:p>
        </w:tc>
        <w:tc>
          <w:tcPr>
            <w:tcW w:w="4770" w:type="dxa"/>
            <w:gridSpan w:val="4"/>
          </w:tcPr>
          <w:p w14:paraId="2863ECD4" w14:textId="75FC6225" w:rsidR="002A1320" w:rsidRPr="00C93D7B" w:rsidRDefault="008B4173" w:rsidP="00F10AC3">
            <w:pPr>
              <w:jc w:val="center"/>
              <w:rPr>
                <w:rFonts w:ascii="Times New Roman" w:hAnsi="Times New Roman" w:cs="Times New Roman"/>
                <w:sz w:val="30"/>
                <w:szCs w:val="30"/>
                <w:highlight w:val="yellow"/>
              </w:rPr>
            </w:pPr>
            <w:r>
              <w:rPr>
                <w:rFonts w:ascii="Times New Roman" w:hAnsi="Times New Roman" w:cs="Times New Roman"/>
                <w:sz w:val="30"/>
                <w:szCs w:val="30"/>
              </w:rPr>
              <w:t>“</w:t>
            </w:r>
            <w:r w:rsidR="009923D6" w:rsidRPr="00BB1810">
              <w:rPr>
                <w:rFonts w:ascii="Times New Roman" w:hAnsi="Times New Roman" w:cs="Times New Roman"/>
                <w:sz w:val="30"/>
                <w:szCs w:val="30"/>
              </w:rPr>
              <w:t>Great Are You</w:t>
            </w:r>
            <w:r w:rsidR="007942DC" w:rsidRPr="00BB1810">
              <w:rPr>
                <w:rFonts w:ascii="Times New Roman" w:hAnsi="Times New Roman" w:cs="Times New Roman"/>
                <w:sz w:val="30"/>
                <w:szCs w:val="30"/>
              </w:rPr>
              <w:t xml:space="preserve"> </w:t>
            </w:r>
            <w:r w:rsidR="009923D6" w:rsidRPr="00BB1810">
              <w:rPr>
                <w:rFonts w:ascii="Times New Roman" w:hAnsi="Times New Roman" w:cs="Times New Roman"/>
                <w:sz w:val="30"/>
                <w:szCs w:val="30"/>
              </w:rPr>
              <w:t>Lord</w:t>
            </w:r>
            <w:r>
              <w:rPr>
                <w:rFonts w:ascii="Times New Roman" w:hAnsi="Times New Roman" w:cs="Times New Roman"/>
                <w:sz w:val="30"/>
                <w:szCs w:val="30"/>
              </w:rPr>
              <w:t>”</w:t>
            </w:r>
          </w:p>
        </w:tc>
        <w:tc>
          <w:tcPr>
            <w:tcW w:w="3510" w:type="dxa"/>
            <w:gridSpan w:val="3"/>
          </w:tcPr>
          <w:p w14:paraId="1C81407B" w14:textId="316D2508" w:rsidR="002A1320" w:rsidRPr="00C93D7B" w:rsidRDefault="002A1320" w:rsidP="000E67E5">
            <w:pPr>
              <w:jc w:val="right"/>
              <w:rPr>
                <w:rFonts w:ascii="Times New Roman" w:hAnsi="Times New Roman" w:cs="Times New Roman"/>
                <w:sz w:val="30"/>
                <w:szCs w:val="30"/>
                <w:highlight w:val="yellow"/>
              </w:rPr>
            </w:pPr>
          </w:p>
        </w:tc>
      </w:tr>
      <w:tr w:rsidR="00002E40" w:rsidRPr="00633F5F" w14:paraId="0985A144" w14:textId="77777777" w:rsidTr="00CD24E4">
        <w:trPr>
          <w:trHeight w:val="638"/>
        </w:trPr>
        <w:tc>
          <w:tcPr>
            <w:tcW w:w="3420" w:type="dxa"/>
            <w:gridSpan w:val="2"/>
          </w:tcPr>
          <w:p w14:paraId="1141D282" w14:textId="65523CC6" w:rsidR="00002E40" w:rsidRPr="00F82AC8" w:rsidRDefault="00002E40" w:rsidP="00F10AC3">
            <w:pPr>
              <w:spacing w:line="276" w:lineRule="auto"/>
              <w:rPr>
                <w:rFonts w:ascii="Times New Roman" w:hAnsi="Times New Roman" w:cs="Times New Roman"/>
                <w:b/>
                <w:bCs/>
                <w:sz w:val="16"/>
                <w:szCs w:val="16"/>
              </w:rPr>
            </w:pPr>
            <w:r w:rsidRPr="00633F5F">
              <w:rPr>
                <w:rFonts w:ascii="Times New Roman" w:hAnsi="Times New Roman" w:cs="Times New Roman"/>
                <w:b/>
                <w:bCs/>
                <w:sz w:val="30"/>
                <w:szCs w:val="30"/>
              </w:rPr>
              <w:t>*</w:t>
            </w:r>
            <w:r w:rsidR="00DE2125">
              <w:rPr>
                <w:rFonts w:ascii="Times New Roman" w:hAnsi="Times New Roman" w:cs="Times New Roman"/>
                <w:b/>
                <w:bCs/>
                <w:sz w:val="30"/>
                <w:szCs w:val="30"/>
              </w:rPr>
              <w:t>THE BLESSING</w:t>
            </w:r>
          </w:p>
        </w:tc>
        <w:tc>
          <w:tcPr>
            <w:tcW w:w="4770" w:type="dxa"/>
            <w:gridSpan w:val="4"/>
          </w:tcPr>
          <w:p w14:paraId="2535769B" w14:textId="0E95C17F" w:rsidR="00002E40" w:rsidRPr="00D42F5F" w:rsidRDefault="00002E40" w:rsidP="00002E40">
            <w:pPr>
              <w:rPr>
                <w:rFonts w:ascii="Times New Roman" w:hAnsi="Times New Roman" w:cs="Times New Roman"/>
                <w:sz w:val="30"/>
                <w:szCs w:val="30"/>
              </w:rPr>
            </w:pPr>
          </w:p>
        </w:tc>
        <w:tc>
          <w:tcPr>
            <w:tcW w:w="3510" w:type="dxa"/>
            <w:gridSpan w:val="3"/>
          </w:tcPr>
          <w:p w14:paraId="0CAB8AA4" w14:textId="77777777" w:rsidR="00002E40" w:rsidRDefault="00002E40" w:rsidP="00002E40">
            <w:pPr>
              <w:rPr>
                <w:rFonts w:ascii="Times New Roman" w:hAnsi="Times New Roman" w:cs="Times New Roman"/>
                <w:sz w:val="30"/>
                <w:szCs w:val="30"/>
              </w:rPr>
            </w:pPr>
          </w:p>
          <w:p w14:paraId="0F13E6B0" w14:textId="77777777" w:rsidR="00792C4B" w:rsidRPr="00D42F5F" w:rsidRDefault="00792C4B" w:rsidP="00002E40">
            <w:pPr>
              <w:rPr>
                <w:rFonts w:ascii="Times New Roman" w:hAnsi="Times New Roman" w:cs="Times New Roman"/>
                <w:sz w:val="30"/>
                <w:szCs w:val="30"/>
              </w:rPr>
            </w:pPr>
          </w:p>
        </w:tc>
      </w:tr>
      <w:tr w:rsidR="0016230C" w:rsidRPr="00633F5F" w14:paraId="3E3BCB16" w14:textId="77777777" w:rsidTr="00CD24E4">
        <w:trPr>
          <w:trHeight w:val="638"/>
        </w:trPr>
        <w:tc>
          <w:tcPr>
            <w:tcW w:w="11700" w:type="dxa"/>
            <w:gridSpan w:val="9"/>
          </w:tcPr>
          <w:p w14:paraId="3B874282" w14:textId="77777777" w:rsidR="00EB4B2B" w:rsidRPr="003D4763" w:rsidRDefault="00EB4B2B" w:rsidP="00EB4B2B">
            <w:pPr>
              <w:autoSpaceDE w:val="0"/>
              <w:autoSpaceDN w:val="0"/>
              <w:adjustRightInd w:val="0"/>
              <w:jc w:val="center"/>
              <w:rPr>
                <w:rFonts w:ascii="Times New Roman" w:hAnsi="Times New Roman" w:cs="Times New Roman"/>
                <w:b/>
                <w:bCs/>
                <w:sz w:val="28"/>
                <w:szCs w:val="28"/>
                <w:u w:val="single"/>
              </w:rPr>
            </w:pPr>
            <w:r w:rsidRPr="003D4763">
              <w:rPr>
                <w:rFonts w:ascii="Times New Roman" w:hAnsi="Times New Roman" w:cs="Times New Roman"/>
                <w:b/>
                <w:bCs/>
                <w:sz w:val="28"/>
                <w:szCs w:val="28"/>
                <w:u w:val="single"/>
              </w:rPr>
              <w:lastRenderedPageBreak/>
              <w:t>House of the Lord</w:t>
            </w:r>
          </w:p>
          <w:p w14:paraId="4F0F57C2"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 worship the God who was</w:t>
            </w:r>
          </w:p>
          <w:p w14:paraId="1AA681D9"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 worship the God who is</w:t>
            </w:r>
          </w:p>
          <w:p w14:paraId="00D0298B"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 worship the God who evermore will be</w:t>
            </w:r>
          </w:p>
          <w:p w14:paraId="4CD66674"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He opened the prison doors</w:t>
            </w:r>
          </w:p>
          <w:p w14:paraId="58254961"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He parted the raging sea</w:t>
            </w:r>
          </w:p>
          <w:p w14:paraId="297D005B" w14:textId="7EB9F2CB" w:rsidR="00EB4B2B" w:rsidRPr="003D4763" w:rsidRDefault="004B260D" w:rsidP="00EB4B2B">
            <w:pPr>
              <w:autoSpaceDE w:val="0"/>
              <w:autoSpaceDN w:val="0"/>
              <w:adjustRightInd w:val="0"/>
              <w:jc w:val="center"/>
              <w:rPr>
                <w:rFonts w:ascii="Times New Roman" w:hAnsi="Times New Roman" w:cs="Times New Roman"/>
                <w:sz w:val="25"/>
                <w:szCs w:val="25"/>
              </w:rPr>
            </w:pPr>
            <w:r>
              <w:rPr>
                <w:rFonts w:ascii="Times New Roman" w:hAnsi="Times New Roman" w:cs="Times New Roman"/>
                <w:noProof/>
                <w:sz w:val="25"/>
                <w:szCs w:val="25"/>
              </w:rPr>
              <w:drawing>
                <wp:anchor distT="0" distB="0" distL="114300" distR="114300" simplePos="0" relativeHeight="251672585" behindDoc="0" locked="0" layoutInCell="1" allowOverlap="1" wp14:anchorId="3EA45EF1" wp14:editId="0F95F589">
                  <wp:simplePos x="0" y="0"/>
                  <wp:positionH relativeFrom="column">
                    <wp:posOffset>127824</wp:posOffset>
                  </wp:positionH>
                  <wp:positionV relativeFrom="paragraph">
                    <wp:posOffset>73742</wp:posOffset>
                  </wp:positionV>
                  <wp:extent cx="1410236" cy="63448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29283" cy="643050"/>
                          </a:xfrm>
                          <a:prstGeom prst="rect">
                            <a:avLst/>
                          </a:prstGeom>
                        </pic:spPr>
                      </pic:pic>
                    </a:graphicData>
                  </a:graphic>
                  <wp14:sizeRelH relativeFrom="margin">
                    <wp14:pctWidth>0</wp14:pctWidth>
                  </wp14:sizeRelH>
                  <wp14:sizeRelV relativeFrom="margin">
                    <wp14:pctHeight>0</wp14:pctHeight>
                  </wp14:sizeRelV>
                </wp:anchor>
              </w:drawing>
            </w:r>
            <w:r w:rsidR="00EB4B2B" w:rsidRPr="003D4763">
              <w:rPr>
                <w:rFonts w:ascii="Times New Roman" w:hAnsi="Times New Roman" w:cs="Times New Roman"/>
                <w:sz w:val="25"/>
                <w:szCs w:val="25"/>
              </w:rPr>
              <w:t>My God He holds the victory yeah</w:t>
            </w:r>
          </w:p>
          <w:p w14:paraId="3B836F09" w14:textId="77777777" w:rsidR="00EB4B2B" w:rsidRPr="00E26489" w:rsidRDefault="00EB4B2B" w:rsidP="00EB4B2B">
            <w:pPr>
              <w:autoSpaceDE w:val="0"/>
              <w:autoSpaceDN w:val="0"/>
              <w:adjustRightInd w:val="0"/>
              <w:jc w:val="center"/>
              <w:rPr>
                <w:rFonts w:ascii="Times New Roman" w:hAnsi="Times New Roman" w:cs="Times New Roman"/>
                <w:b/>
                <w:bCs/>
                <w:sz w:val="18"/>
                <w:szCs w:val="18"/>
              </w:rPr>
            </w:pPr>
          </w:p>
          <w:p w14:paraId="3C478D27" w14:textId="77777777" w:rsidR="00EB4B2B" w:rsidRPr="003D4763" w:rsidRDefault="00EB4B2B" w:rsidP="00EB4B2B">
            <w:pPr>
              <w:autoSpaceDE w:val="0"/>
              <w:autoSpaceDN w:val="0"/>
              <w:adjustRightInd w:val="0"/>
              <w:jc w:val="center"/>
              <w:rPr>
                <w:rFonts w:ascii="Times New Roman" w:hAnsi="Times New Roman" w:cs="Times New Roman"/>
                <w:b/>
                <w:bCs/>
                <w:sz w:val="28"/>
                <w:szCs w:val="28"/>
              </w:rPr>
            </w:pPr>
            <w:r w:rsidRPr="003D4763">
              <w:rPr>
                <w:rFonts w:ascii="Times New Roman" w:hAnsi="Times New Roman" w:cs="Times New Roman"/>
                <w:b/>
                <w:bCs/>
                <w:sz w:val="28"/>
                <w:szCs w:val="28"/>
              </w:rPr>
              <w:t>Chorus</w:t>
            </w:r>
          </w:p>
          <w:p w14:paraId="1FFEE5B0"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ere’s joy in the house of the Lord</w:t>
            </w:r>
          </w:p>
          <w:p w14:paraId="10BE6695"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ere’s joy in the house of the Lord today</w:t>
            </w:r>
          </w:p>
          <w:p w14:paraId="73722D34"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we won’t be quiet</w:t>
            </w:r>
          </w:p>
          <w:p w14:paraId="7E3D243D"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 shout out Your praise</w:t>
            </w:r>
          </w:p>
          <w:p w14:paraId="0AA43E36"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ere’s joy in the house of the Lord</w:t>
            </w:r>
          </w:p>
          <w:p w14:paraId="59F34F71"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Our God is surely in this place</w:t>
            </w:r>
          </w:p>
          <w:p w14:paraId="663B9A3C"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we won’t be quiet</w:t>
            </w:r>
          </w:p>
          <w:p w14:paraId="1798D720"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 shout out Your praise</w:t>
            </w:r>
          </w:p>
          <w:p w14:paraId="5D81AC9B" w14:textId="77777777" w:rsidR="00EB4B2B" w:rsidRPr="004B38E7" w:rsidRDefault="00EB4B2B" w:rsidP="00EB4B2B">
            <w:pPr>
              <w:autoSpaceDE w:val="0"/>
              <w:autoSpaceDN w:val="0"/>
              <w:adjustRightInd w:val="0"/>
              <w:jc w:val="center"/>
              <w:rPr>
                <w:rFonts w:ascii="Times New Roman" w:hAnsi="Times New Roman" w:cs="Times New Roman"/>
                <w:b/>
                <w:bCs/>
                <w:sz w:val="18"/>
                <w:szCs w:val="18"/>
              </w:rPr>
            </w:pPr>
          </w:p>
          <w:p w14:paraId="52C7A92C"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Oh oh oh We shout out Your praise</w:t>
            </w:r>
          </w:p>
          <w:p w14:paraId="50B1E848" w14:textId="77777777" w:rsidR="00EB4B2B" w:rsidRPr="004B38E7" w:rsidRDefault="00EB4B2B" w:rsidP="00EB4B2B">
            <w:pPr>
              <w:autoSpaceDE w:val="0"/>
              <w:autoSpaceDN w:val="0"/>
              <w:adjustRightInd w:val="0"/>
              <w:jc w:val="center"/>
              <w:rPr>
                <w:rFonts w:ascii="Times New Roman" w:hAnsi="Times New Roman" w:cs="Times New Roman"/>
                <w:b/>
                <w:bCs/>
                <w:sz w:val="18"/>
                <w:szCs w:val="18"/>
              </w:rPr>
            </w:pPr>
          </w:p>
          <w:p w14:paraId="5428F031"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 sing to the God who heals</w:t>
            </w:r>
          </w:p>
          <w:p w14:paraId="41936011"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 sing to the God who saves</w:t>
            </w:r>
          </w:p>
          <w:p w14:paraId="4DD944F7"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 sing to the God who always makes a way</w:t>
            </w:r>
          </w:p>
          <w:p w14:paraId="23379AF0"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Cause He hung up on that cross</w:t>
            </w:r>
          </w:p>
          <w:p w14:paraId="273FAF8C"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en He rose up from that grave</w:t>
            </w:r>
          </w:p>
          <w:p w14:paraId="513E56D7"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My God’s still rolling stones away</w:t>
            </w:r>
          </w:p>
          <w:p w14:paraId="5F964CCC" w14:textId="77777777" w:rsidR="00EB4B2B" w:rsidRPr="003D4763" w:rsidRDefault="00EB4B2B" w:rsidP="00EB4B2B">
            <w:pPr>
              <w:autoSpaceDE w:val="0"/>
              <w:autoSpaceDN w:val="0"/>
              <w:adjustRightInd w:val="0"/>
              <w:jc w:val="center"/>
              <w:rPr>
                <w:rFonts w:ascii="Times New Roman" w:hAnsi="Times New Roman" w:cs="Times New Roman"/>
                <w:b/>
                <w:bCs/>
                <w:sz w:val="24"/>
                <w:szCs w:val="24"/>
              </w:rPr>
            </w:pPr>
          </w:p>
          <w:p w14:paraId="240D0E05" w14:textId="14F0FDA2"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Cause) We were the beggars</w:t>
            </w:r>
          </w:p>
          <w:p w14:paraId="23DF9C7A" w14:textId="32399598"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Now we’re royalty</w:t>
            </w:r>
          </w:p>
          <w:p w14:paraId="5482B2CF"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 were the prisoners</w:t>
            </w:r>
          </w:p>
          <w:p w14:paraId="35129BC5"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Now we’re running free</w:t>
            </w:r>
          </w:p>
          <w:p w14:paraId="25EEB5FA" w14:textId="54A72A5C"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 are forgiven accepted</w:t>
            </w:r>
          </w:p>
          <w:p w14:paraId="51C7F064" w14:textId="2DAC1C3C" w:rsidR="00EB4B2B" w:rsidRPr="003D4763" w:rsidRDefault="004B260D" w:rsidP="00EB4B2B">
            <w:pPr>
              <w:autoSpaceDE w:val="0"/>
              <w:autoSpaceDN w:val="0"/>
              <w:adjustRightInd w:val="0"/>
              <w:jc w:val="center"/>
              <w:rPr>
                <w:rFonts w:ascii="Times New Roman" w:hAnsi="Times New Roman" w:cs="Times New Roman"/>
                <w:sz w:val="25"/>
                <w:szCs w:val="25"/>
              </w:rPr>
            </w:pPr>
            <w:r>
              <w:rPr>
                <w:rFonts w:ascii="Times New Roman" w:hAnsi="Times New Roman" w:cs="Times New Roman"/>
                <w:noProof/>
                <w:sz w:val="25"/>
                <w:szCs w:val="25"/>
              </w:rPr>
              <w:drawing>
                <wp:anchor distT="0" distB="0" distL="114300" distR="114300" simplePos="0" relativeHeight="251673609" behindDoc="0" locked="0" layoutInCell="1" allowOverlap="1" wp14:anchorId="352E3750" wp14:editId="1E66DD4A">
                  <wp:simplePos x="0" y="0"/>
                  <wp:positionH relativeFrom="column">
                    <wp:posOffset>5633103</wp:posOffset>
                  </wp:positionH>
                  <wp:positionV relativeFrom="paragraph">
                    <wp:posOffset>151988</wp:posOffset>
                  </wp:positionV>
                  <wp:extent cx="1328420" cy="597616"/>
                  <wp:effectExtent l="0" t="0" r="5080" b="0"/>
                  <wp:wrapNone/>
                  <wp:docPr id="24" name="Picture 2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lip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8420" cy="597616"/>
                          </a:xfrm>
                          <a:prstGeom prst="rect">
                            <a:avLst/>
                          </a:prstGeom>
                        </pic:spPr>
                      </pic:pic>
                    </a:graphicData>
                  </a:graphic>
                  <wp14:sizeRelH relativeFrom="margin">
                    <wp14:pctWidth>0</wp14:pctWidth>
                  </wp14:sizeRelH>
                  <wp14:sizeRelV relativeFrom="margin">
                    <wp14:pctHeight>0</wp14:pctHeight>
                  </wp14:sizeRelV>
                </wp:anchor>
              </w:drawing>
            </w:r>
            <w:r w:rsidR="00EB4B2B" w:rsidRPr="003D4763">
              <w:rPr>
                <w:rFonts w:ascii="Times New Roman" w:hAnsi="Times New Roman" w:cs="Times New Roman"/>
                <w:sz w:val="25"/>
                <w:szCs w:val="25"/>
              </w:rPr>
              <w:t>Redeemed by His grace</w:t>
            </w:r>
          </w:p>
          <w:p w14:paraId="7E5E0B7C" w14:textId="3367E9F1"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Let the house of the Lord sing praise</w:t>
            </w:r>
          </w:p>
          <w:p w14:paraId="78EB881C" w14:textId="128D3831" w:rsidR="00EB4B2B" w:rsidRPr="004B38E7" w:rsidRDefault="00EB4B2B" w:rsidP="00EB4B2B">
            <w:pPr>
              <w:autoSpaceDE w:val="0"/>
              <w:autoSpaceDN w:val="0"/>
              <w:adjustRightInd w:val="0"/>
              <w:jc w:val="center"/>
              <w:rPr>
                <w:rFonts w:ascii="Times New Roman" w:hAnsi="Times New Roman" w:cs="Times New Roman"/>
                <w:sz w:val="18"/>
                <w:szCs w:val="18"/>
              </w:rPr>
            </w:pPr>
          </w:p>
          <w:p w14:paraId="7ED181F2" w14:textId="1CAF9C72"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ere is joy in this house oh yeah</w:t>
            </w:r>
          </w:p>
          <w:p w14:paraId="467310C8" w14:textId="70B311A9"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ere is joy there is joy</w:t>
            </w:r>
          </w:p>
          <w:p w14:paraId="4757A9D7" w14:textId="3284BBBC" w:rsidR="00EB4B2B" w:rsidRPr="004B38E7" w:rsidRDefault="00EB4B2B" w:rsidP="00EB4B2B">
            <w:pPr>
              <w:autoSpaceDE w:val="0"/>
              <w:autoSpaceDN w:val="0"/>
              <w:adjustRightInd w:val="0"/>
              <w:jc w:val="center"/>
              <w:rPr>
                <w:rFonts w:ascii="Times New Roman" w:hAnsi="Times New Roman" w:cs="Times New Roman"/>
                <w:sz w:val="18"/>
                <w:szCs w:val="18"/>
              </w:rPr>
            </w:pPr>
          </w:p>
          <w:p w14:paraId="091B6723" w14:textId="23E96BB4"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 xml:space="preserve">And we won't be quiet </w:t>
            </w:r>
          </w:p>
          <w:p w14:paraId="7B506EDF" w14:textId="70266E65"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re gonna shout out Your praise</w:t>
            </w:r>
          </w:p>
          <w:p w14:paraId="57BA53F3" w14:textId="104308E8" w:rsidR="00EB4B2B" w:rsidRPr="004B38E7" w:rsidRDefault="00EB4B2B" w:rsidP="00EB4B2B">
            <w:pPr>
              <w:autoSpaceDE w:val="0"/>
              <w:autoSpaceDN w:val="0"/>
              <w:adjustRightInd w:val="0"/>
              <w:jc w:val="center"/>
              <w:rPr>
                <w:rFonts w:ascii="Times New Roman" w:hAnsi="Times New Roman" w:cs="Times New Roman"/>
                <w:sz w:val="18"/>
                <w:szCs w:val="18"/>
              </w:rPr>
            </w:pPr>
          </w:p>
          <w:p w14:paraId="223383B2" w14:textId="556090CE"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 xml:space="preserve">We shout out Your praise </w:t>
            </w:r>
          </w:p>
          <w:p w14:paraId="2D500527" w14:textId="05F89D02"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ere is joy in this house</w:t>
            </w:r>
          </w:p>
          <w:p w14:paraId="71E27990"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 xml:space="preserve"> There is joy in this house today</w:t>
            </w:r>
          </w:p>
          <w:p w14:paraId="185E85B2"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 xml:space="preserve"> We shout out Your praise </w:t>
            </w:r>
          </w:p>
          <w:p w14:paraId="7D3BC538" w14:textId="77777777" w:rsidR="00EB4B2B" w:rsidRPr="00B64BFC" w:rsidRDefault="00EB4B2B" w:rsidP="00EB4B2B">
            <w:pPr>
              <w:autoSpaceDE w:val="0"/>
              <w:autoSpaceDN w:val="0"/>
              <w:adjustRightInd w:val="0"/>
              <w:jc w:val="center"/>
              <w:rPr>
                <w:rFonts w:ascii="Times New Roman" w:hAnsi="Times New Roman" w:cs="Times New Roman"/>
                <w:sz w:val="28"/>
                <w:szCs w:val="28"/>
              </w:rPr>
            </w:pPr>
            <w:r w:rsidRPr="003D4763">
              <w:rPr>
                <w:rFonts w:ascii="Times New Roman" w:hAnsi="Times New Roman" w:cs="Times New Roman"/>
                <w:sz w:val="25"/>
                <w:szCs w:val="25"/>
              </w:rPr>
              <w:t>We shout out Your praise</w:t>
            </w:r>
          </w:p>
          <w:p w14:paraId="7909E116" w14:textId="77777777" w:rsidR="00EB4B2B" w:rsidRPr="00B64BFC" w:rsidRDefault="00EB4B2B" w:rsidP="00EB4B2B">
            <w:pPr>
              <w:autoSpaceDE w:val="0"/>
              <w:autoSpaceDN w:val="0"/>
              <w:adjustRightInd w:val="0"/>
              <w:jc w:val="center"/>
              <w:rPr>
                <w:rFonts w:ascii="Times New Roman" w:hAnsi="Times New Roman" w:cs="Times New Roman"/>
                <w:sz w:val="20"/>
                <w:szCs w:val="20"/>
              </w:rPr>
            </w:pPr>
          </w:p>
          <w:p w14:paraId="34EF66EC" w14:textId="0B0D10FE" w:rsidR="00EB4B2B" w:rsidRDefault="00EB4B2B" w:rsidP="00EB4B2B">
            <w:pPr>
              <w:jc w:val="center"/>
              <w:rPr>
                <w:rFonts w:ascii="Times New Roman" w:hAnsi="Times New Roman" w:cs="Times New Roman"/>
                <w:b/>
                <w:bCs/>
                <w:sz w:val="32"/>
                <w:szCs w:val="32"/>
                <w:u w:val="single"/>
              </w:rPr>
            </w:pPr>
            <w:r w:rsidRPr="00D20C04">
              <w:rPr>
                <w:rFonts w:ascii="Arial Narrow" w:hAnsi="Arial Narrow"/>
                <w:sz w:val="18"/>
                <w:szCs w:val="18"/>
              </w:rPr>
              <w:t>© 2020 Be Essential Songs (Admin. by Essential Music Publishing LLC), Cashagamble Jet Music (Admin. by Essential Music Publishing LLC), Phil Wickham Music (Fair Trade Music Publishing [c/o Essential Music Publishing LLC]), Simply Global Songs (Fair Trade Music Publishing [c/o Essential Music Publishing LLC]), and Sing My Songs (Fair Trade Music Publishing [c/o Essential Music Publishing LLC])</w:t>
            </w:r>
          </w:p>
          <w:p w14:paraId="69DFFFD4" w14:textId="77777777" w:rsidR="00EB4B2B" w:rsidRPr="003D4763" w:rsidRDefault="00EB4B2B" w:rsidP="00EB4B2B">
            <w:pPr>
              <w:autoSpaceDE w:val="0"/>
              <w:autoSpaceDN w:val="0"/>
              <w:adjustRightInd w:val="0"/>
              <w:jc w:val="center"/>
              <w:rPr>
                <w:rFonts w:ascii="Times New Roman" w:hAnsi="Times New Roman" w:cs="Times New Roman"/>
                <w:b/>
                <w:bCs/>
                <w:sz w:val="28"/>
                <w:szCs w:val="28"/>
                <w:u w:val="single"/>
              </w:rPr>
            </w:pPr>
            <w:r w:rsidRPr="003D4763">
              <w:rPr>
                <w:rFonts w:ascii="Times New Roman" w:hAnsi="Times New Roman" w:cs="Times New Roman"/>
                <w:b/>
                <w:bCs/>
                <w:sz w:val="28"/>
                <w:szCs w:val="28"/>
                <w:u w:val="single"/>
              </w:rPr>
              <w:lastRenderedPageBreak/>
              <w:t>Grateful</w:t>
            </w:r>
          </w:p>
          <w:p w14:paraId="51665423" w14:textId="2FC832A4"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is is the day that you have made</w:t>
            </w:r>
          </w:p>
          <w:p w14:paraId="5DB6A0AC" w14:textId="083DACF3"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hatever comes I won’t complain</w:t>
            </w:r>
          </w:p>
          <w:p w14:paraId="423EDE25" w14:textId="64AE80B1"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For all my hope Is in your name</w:t>
            </w:r>
          </w:p>
          <w:p w14:paraId="00DD0E5B" w14:textId="7151AA86"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now your joy awaits my praise</w:t>
            </w:r>
          </w:p>
          <w:p w14:paraId="3B7C7587" w14:textId="77777777" w:rsidR="00EB4B2B" w:rsidRPr="000147B2" w:rsidRDefault="00EB4B2B" w:rsidP="00EB4B2B">
            <w:pPr>
              <w:autoSpaceDE w:val="0"/>
              <w:autoSpaceDN w:val="0"/>
              <w:adjustRightInd w:val="0"/>
              <w:jc w:val="center"/>
              <w:rPr>
                <w:rFonts w:ascii="Times New Roman" w:hAnsi="Times New Roman" w:cs="Times New Roman"/>
                <w:b/>
                <w:bCs/>
                <w:sz w:val="20"/>
                <w:szCs w:val="20"/>
              </w:rPr>
            </w:pPr>
          </w:p>
          <w:p w14:paraId="30B585ED" w14:textId="59671D9F" w:rsidR="00EB4B2B" w:rsidRPr="003D4763" w:rsidRDefault="004B260D" w:rsidP="00EB4B2B">
            <w:pPr>
              <w:autoSpaceDE w:val="0"/>
              <w:autoSpaceDN w:val="0"/>
              <w:adjustRightInd w:val="0"/>
              <w:jc w:val="center"/>
              <w:rPr>
                <w:rFonts w:ascii="Times New Roman" w:hAnsi="Times New Roman" w:cs="Times New Roman"/>
                <w:b/>
                <w:bCs/>
                <w:sz w:val="28"/>
                <w:szCs w:val="28"/>
              </w:rPr>
            </w:pPr>
            <w:r>
              <w:rPr>
                <w:rFonts w:ascii="Times New Roman" w:hAnsi="Times New Roman" w:cs="Times New Roman"/>
                <w:noProof/>
                <w:sz w:val="25"/>
                <w:szCs w:val="25"/>
              </w:rPr>
              <w:drawing>
                <wp:anchor distT="0" distB="0" distL="114300" distR="114300" simplePos="0" relativeHeight="251674633" behindDoc="0" locked="0" layoutInCell="1" allowOverlap="1" wp14:anchorId="065DB362" wp14:editId="5F247C60">
                  <wp:simplePos x="0" y="0"/>
                  <wp:positionH relativeFrom="column">
                    <wp:posOffset>389650</wp:posOffset>
                  </wp:positionH>
                  <wp:positionV relativeFrom="paragraph">
                    <wp:posOffset>75028</wp:posOffset>
                  </wp:positionV>
                  <wp:extent cx="1340981" cy="603322"/>
                  <wp:effectExtent l="0" t="0" r="0" b="63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5300" cy="605265"/>
                          </a:xfrm>
                          <a:prstGeom prst="rect">
                            <a:avLst/>
                          </a:prstGeom>
                        </pic:spPr>
                      </pic:pic>
                    </a:graphicData>
                  </a:graphic>
                  <wp14:sizeRelH relativeFrom="margin">
                    <wp14:pctWidth>0</wp14:pctWidth>
                  </wp14:sizeRelH>
                  <wp14:sizeRelV relativeFrom="margin">
                    <wp14:pctHeight>0</wp14:pctHeight>
                  </wp14:sizeRelV>
                </wp:anchor>
              </w:drawing>
            </w:r>
            <w:r w:rsidR="00EB4B2B" w:rsidRPr="003D4763">
              <w:rPr>
                <w:rFonts w:ascii="Times New Roman" w:hAnsi="Times New Roman" w:cs="Times New Roman"/>
                <w:b/>
                <w:bCs/>
                <w:sz w:val="28"/>
                <w:szCs w:val="28"/>
              </w:rPr>
              <w:t>Chorus 1</w:t>
            </w:r>
          </w:p>
          <w:p w14:paraId="3EDF97C9" w14:textId="27062FD4"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I give thanks for all you have done</w:t>
            </w:r>
          </w:p>
          <w:p w14:paraId="22CEC6D3" w14:textId="4DF2A5AB"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I will sing of your mercy and your love</w:t>
            </w:r>
          </w:p>
          <w:p w14:paraId="71AE4718" w14:textId="09B73E7A"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Your love is unfailing Lord I am grateful</w:t>
            </w:r>
          </w:p>
          <w:p w14:paraId="45EA57A2" w14:textId="6654D97B" w:rsidR="00EB4B2B" w:rsidRPr="003D4763" w:rsidRDefault="00EB4B2B" w:rsidP="00EB4B2B">
            <w:pPr>
              <w:autoSpaceDE w:val="0"/>
              <w:autoSpaceDN w:val="0"/>
              <w:adjustRightInd w:val="0"/>
              <w:jc w:val="center"/>
              <w:rPr>
                <w:rFonts w:ascii="Times New Roman" w:hAnsi="Times New Roman" w:cs="Times New Roman"/>
                <w:b/>
                <w:bCs/>
                <w:sz w:val="20"/>
                <w:szCs w:val="20"/>
              </w:rPr>
            </w:pPr>
          </w:p>
          <w:p w14:paraId="4A30BBB1" w14:textId="354005D9"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hen I was down you brought me out</w:t>
            </w:r>
          </w:p>
          <w:p w14:paraId="4A9D46F9" w14:textId="1D58CECE"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set my feet on higher ground</w:t>
            </w:r>
          </w:p>
          <w:p w14:paraId="0EB897DA" w14:textId="2EF5CA9A"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So here I stand you are my God</w:t>
            </w:r>
          </w:p>
          <w:p w14:paraId="5AA62E0E" w14:textId="2A779B0C"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Your faithfulness my solid rock</w:t>
            </w:r>
          </w:p>
          <w:p w14:paraId="3441C134" w14:textId="302583C0" w:rsidR="00EB4B2B" w:rsidRPr="000147B2" w:rsidRDefault="00EB4B2B" w:rsidP="00EB4B2B">
            <w:pPr>
              <w:autoSpaceDE w:val="0"/>
              <w:autoSpaceDN w:val="0"/>
              <w:adjustRightInd w:val="0"/>
              <w:jc w:val="center"/>
              <w:rPr>
                <w:rFonts w:ascii="Times New Roman" w:hAnsi="Times New Roman" w:cs="Times New Roman"/>
                <w:b/>
                <w:bCs/>
                <w:sz w:val="20"/>
                <w:szCs w:val="20"/>
              </w:rPr>
            </w:pPr>
          </w:p>
          <w:p w14:paraId="599DB3DE" w14:textId="77777777" w:rsidR="00EB4B2B" w:rsidRPr="003D4763" w:rsidRDefault="00EB4B2B" w:rsidP="00EB4B2B">
            <w:pPr>
              <w:autoSpaceDE w:val="0"/>
              <w:autoSpaceDN w:val="0"/>
              <w:adjustRightInd w:val="0"/>
              <w:jc w:val="center"/>
              <w:rPr>
                <w:rFonts w:ascii="Times New Roman" w:hAnsi="Times New Roman" w:cs="Times New Roman"/>
                <w:b/>
                <w:bCs/>
                <w:sz w:val="28"/>
                <w:szCs w:val="28"/>
              </w:rPr>
            </w:pPr>
            <w:r w:rsidRPr="003D4763">
              <w:rPr>
                <w:rFonts w:ascii="Times New Roman" w:hAnsi="Times New Roman" w:cs="Times New Roman"/>
                <w:b/>
                <w:bCs/>
                <w:sz w:val="28"/>
                <w:szCs w:val="28"/>
              </w:rPr>
              <w:t>Chorus 2</w:t>
            </w:r>
          </w:p>
          <w:p w14:paraId="120A2C89"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I give thanks for all you have done</w:t>
            </w:r>
          </w:p>
          <w:p w14:paraId="2B5B31ED"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I won't forget all the battles you have won</w:t>
            </w:r>
          </w:p>
          <w:p w14:paraId="649726BD"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Your love is unfailing Lord I am grateful</w:t>
            </w:r>
          </w:p>
          <w:p w14:paraId="15B6121B" w14:textId="77777777" w:rsidR="00EB4B2B" w:rsidRPr="003D4763" w:rsidRDefault="00EB4B2B" w:rsidP="00EB4B2B">
            <w:pPr>
              <w:autoSpaceDE w:val="0"/>
              <w:autoSpaceDN w:val="0"/>
              <w:adjustRightInd w:val="0"/>
              <w:jc w:val="center"/>
              <w:rPr>
                <w:rFonts w:ascii="Times New Roman" w:hAnsi="Times New Roman" w:cs="Times New Roman"/>
                <w:b/>
                <w:bCs/>
                <w:sz w:val="20"/>
                <w:szCs w:val="20"/>
              </w:rPr>
            </w:pPr>
          </w:p>
          <w:p w14:paraId="04E14970" w14:textId="185A19D5"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as we lift our hands</w:t>
            </w:r>
          </w:p>
          <w:p w14:paraId="51CB06EF"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e heavens open heavens open</w:t>
            </w:r>
          </w:p>
          <w:p w14:paraId="74D5CFF8"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So let our lives declare</w:t>
            </w:r>
          </w:p>
          <w:p w14:paraId="4998526E"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e love our God has spoken over us</w:t>
            </w:r>
          </w:p>
          <w:p w14:paraId="739F312E" w14:textId="77777777" w:rsidR="00EB4B2B" w:rsidRDefault="00EB4B2B" w:rsidP="00EB4B2B">
            <w:pPr>
              <w:autoSpaceDE w:val="0"/>
              <w:autoSpaceDN w:val="0"/>
              <w:adjustRightInd w:val="0"/>
              <w:jc w:val="center"/>
              <w:rPr>
                <w:rFonts w:ascii="Arial Narrow" w:hAnsi="Arial Narrow"/>
                <w:sz w:val="18"/>
                <w:szCs w:val="18"/>
              </w:rPr>
            </w:pPr>
          </w:p>
          <w:p w14:paraId="3D2EAF24" w14:textId="77777777" w:rsidR="00EB4B2B" w:rsidRPr="008E7260" w:rsidRDefault="00EB4B2B" w:rsidP="00EB4B2B">
            <w:pPr>
              <w:autoSpaceDE w:val="0"/>
              <w:autoSpaceDN w:val="0"/>
              <w:adjustRightInd w:val="0"/>
              <w:jc w:val="center"/>
              <w:rPr>
                <w:rFonts w:ascii="Arial Narrow" w:hAnsi="Arial Narrow" w:cs="Times New Roman"/>
                <w:sz w:val="18"/>
                <w:szCs w:val="18"/>
              </w:rPr>
            </w:pPr>
            <w:r w:rsidRPr="008E7260">
              <w:rPr>
                <w:rFonts w:ascii="Arial Narrow" w:hAnsi="Arial Narrow"/>
                <w:sz w:val="18"/>
                <w:szCs w:val="18"/>
              </w:rPr>
              <w:t>© © Music by Elevation Worship Publishing (Admin. by Essential Music Publishing LLC) and Remaining portion is unaffiliated CCLI Song # 7067558 -- CCLI License # 1601378</w:t>
            </w:r>
          </w:p>
          <w:p w14:paraId="7A83F23E" w14:textId="2D183380" w:rsidR="0046611F" w:rsidRPr="00D1274B" w:rsidRDefault="0046611F" w:rsidP="00EB4B2B">
            <w:pPr>
              <w:autoSpaceDE w:val="0"/>
              <w:autoSpaceDN w:val="0"/>
              <w:adjustRightInd w:val="0"/>
              <w:jc w:val="center"/>
              <w:rPr>
                <w:rFonts w:ascii="Times New Roman" w:hAnsi="Times New Roman" w:cs="Times New Roman"/>
                <w:b/>
                <w:bCs/>
                <w:sz w:val="20"/>
                <w:szCs w:val="20"/>
                <w:u w:val="single"/>
              </w:rPr>
            </w:pPr>
          </w:p>
          <w:p w14:paraId="4394A090" w14:textId="4EB1151E" w:rsidR="00EB4B2B" w:rsidRPr="003D4763" w:rsidRDefault="00EB4B2B" w:rsidP="00EB4B2B">
            <w:pPr>
              <w:autoSpaceDE w:val="0"/>
              <w:autoSpaceDN w:val="0"/>
              <w:adjustRightInd w:val="0"/>
              <w:jc w:val="center"/>
              <w:rPr>
                <w:rFonts w:ascii="Times New Roman" w:hAnsi="Times New Roman" w:cs="Times New Roman"/>
                <w:b/>
                <w:bCs/>
                <w:sz w:val="28"/>
                <w:szCs w:val="28"/>
                <w:u w:val="single"/>
              </w:rPr>
            </w:pPr>
            <w:r w:rsidRPr="003D4763">
              <w:rPr>
                <w:rFonts w:ascii="Times New Roman" w:hAnsi="Times New Roman" w:cs="Times New Roman"/>
                <w:b/>
                <w:bCs/>
                <w:sz w:val="28"/>
                <w:szCs w:val="28"/>
                <w:u w:val="single"/>
              </w:rPr>
              <w:t>King of Kings</w:t>
            </w:r>
          </w:p>
          <w:p w14:paraId="37E08F0D" w14:textId="57BAD8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In the darkness we were waiting</w:t>
            </w:r>
          </w:p>
          <w:p w14:paraId="3CDCBE4A" w14:textId="422A0842"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ithout hope without light</w:t>
            </w:r>
          </w:p>
          <w:p w14:paraId="7B7CEB2E"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ill from Heaven You came running</w:t>
            </w:r>
          </w:p>
          <w:p w14:paraId="02573CCD"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ere was mercy in Your eyes</w:t>
            </w:r>
          </w:p>
          <w:p w14:paraId="67C425F7" w14:textId="77777777" w:rsidR="00EB4B2B" w:rsidRPr="003D4763" w:rsidRDefault="00EB4B2B" w:rsidP="00EB4B2B">
            <w:pPr>
              <w:autoSpaceDE w:val="0"/>
              <w:autoSpaceDN w:val="0"/>
              <w:adjustRightInd w:val="0"/>
              <w:jc w:val="center"/>
              <w:rPr>
                <w:rFonts w:ascii="Times New Roman" w:hAnsi="Times New Roman" w:cs="Times New Roman"/>
                <w:sz w:val="20"/>
                <w:szCs w:val="20"/>
              </w:rPr>
            </w:pPr>
          </w:p>
          <w:p w14:paraId="6AF155FD" w14:textId="361480AE"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o fulfil the law and prophets</w:t>
            </w:r>
          </w:p>
          <w:p w14:paraId="477CB2E9" w14:textId="02B13EA4"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o a virgin came the Word</w:t>
            </w:r>
          </w:p>
          <w:p w14:paraId="15E872FB" w14:textId="25F01B42"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From a throne of endless glory</w:t>
            </w:r>
          </w:p>
          <w:p w14:paraId="118FD4F6"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o a cradle in the dirt</w:t>
            </w:r>
          </w:p>
          <w:p w14:paraId="55E9A9AC" w14:textId="3B9BEA40" w:rsidR="00EB4B2B" w:rsidRPr="00B807D1" w:rsidRDefault="00EB4B2B" w:rsidP="00EB4B2B">
            <w:pPr>
              <w:autoSpaceDE w:val="0"/>
              <w:autoSpaceDN w:val="0"/>
              <w:adjustRightInd w:val="0"/>
              <w:jc w:val="center"/>
              <w:rPr>
                <w:rFonts w:ascii="Times New Roman" w:hAnsi="Times New Roman" w:cs="Times New Roman"/>
                <w:b/>
                <w:bCs/>
                <w:sz w:val="20"/>
                <w:szCs w:val="20"/>
              </w:rPr>
            </w:pPr>
          </w:p>
          <w:p w14:paraId="001F1031" w14:textId="4527EDF5" w:rsidR="00EB4B2B" w:rsidRPr="003D4763" w:rsidRDefault="00EB4B2B" w:rsidP="00EB4B2B">
            <w:pPr>
              <w:autoSpaceDE w:val="0"/>
              <w:autoSpaceDN w:val="0"/>
              <w:adjustRightInd w:val="0"/>
              <w:jc w:val="center"/>
              <w:rPr>
                <w:rFonts w:ascii="Times New Roman" w:hAnsi="Times New Roman" w:cs="Times New Roman"/>
                <w:b/>
                <w:bCs/>
                <w:sz w:val="28"/>
                <w:szCs w:val="28"/>
              </w:rPr>
            </w:pPr>
            <w:r w:rsidRPr="003D4763">
              <w:rPr>
                <w:rFonts w:ascii="Times New Roman" w:hAnsi="Times New Roman" w:cs="Times New Roman"/>
                <w:b/>
                <w:bCs/>
                <w:sz w:val="28"/>
                <w:szCs w:val="28"/>
              </w:rPr>
              <w:t>Chorus 1</w:t>
            </w:r>
          </w:p>
          <w:p w14:paraId="42BCE012"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Praise the Father</w:t>
            </w:r>
          </w:p>
          <w:p w14:paraId="62ECFC30" w14:textId="0B169975"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Praise the Son</w:t>
            </w:r>
          </w:p>
          <w:p w14:paraId="3893AA02" w14:textId="618BA31E" w:rsidR="00EB4B2B" w:rsidRPr="003D4763" w:rsidRDefault="004B260D" w:rsidP="00EB4B2B">
            <w:pPr>
              <w:autoSpaceDE w:val="0"/>
              <w:autoSpaceDN w:val="0"/>
              <w:adjustRightInd w:val="0"/>
              <w:jc w:val="center"/>
              <w:rPr>
                <w:rFonts w:ascii="Times New Roman" w:hAnsi="Times New Roman" w:cs="Times New Roman"/>
                <w:sz w:val="25"/>
                <w:szCs w:val="25"/>
              </w:rPr>
            </w:pPr>
            <w:r>
              <w:rPr>
                <w:rFonts w:ascii="Times New Roman" w:hAnsi="Times New Roman" w:cs="Times New Roman"/>
                <w:noProof/>
                <w:sz w:val="25"/>
                <w:szCs w:val="25"/>
              </w:rPr>
              <w:drawing>
                <wp:anchor distT="0" distB="0" distL="114300" distR="114300" simplePos="0" relativeHeight="251675657" behindDoc="0" locked="0" layoutInCell="1" allowOverlap="1" wp14:anchorId="7B6A37E1" wp14:editId="22B446A6">
                  <wp:simplePos x="0" y="0"/>
                  <wp:positionH relativeFrom="column">
                    <wp:posOffset>5439607</wp:posOffset>
                  </wp:positionH>
                  <wp:positionV relativeFrom="paragraph">
                    <wp:posOffset>65271</wp:posOffset>
                  </wp:positionV>
                  <wp:extent cx="1262130" cy="567794"/>
                  <wp:effectExtent l="0" t="0" r="0" b="3810"/>
                  <wp:wrapNone/>
                  <wp:docPr id="27" name="Picture 2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lip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62130" cy="567794"/>
                          </a:xfrm>
                          <a:prstGeom prst="rect">
                            <a:avLst/>
                          </a:prstGeom>
                        </pic:spPr>
                      </pic:pic>
                    </a:graphicData>
                  </a:graphic>
                  <wp14:sizeRelH relativeFrom="margin">
                    <wp14:pctWidth>0</wp14:pctWidth>
                  </wp14:sizeRelH>
                  <wp14:sizeRelV relativeFrom="margin">
                    <wp14:pctHeight>0</wp14:pctHeight>
                  </wp14:sizeRelV>
                </wp:anchor>
              </w:drawing>
            </w:r>
            <w:r w:rsidR="00EB4B2B" w:rsidRPr="003D4763">
              <w:rPr>
                <w:rFonts w:ascii="Times New Roman" w:hAnsi="Times New Roman" w:cs="Times New Roman"/>
                <w:sz w:val="25"/>
                <w:szCs w:val="25"/>
              </w:rPr>
              <w:t>Praise the Spirit three in one</w:t>
            </w:r>
          </w:p>
          <w:p w14:paraId="13EDF023" w14:textId="3FB84516"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God of Glory</w:t>
            </w:r>
          </w:p>
          <w:p w14:paraId="2A22274A"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Majesty</w:t>
            </w:r>
          </w:p>
          <w:p w14:paraId="7B49FAAD"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Praise forever to the King of kings</w:t>
            </w:r>
          </w:p>
          <w:p w14:paraId="6022B2E9" w14:textId="77777777" w:rsidR="00EB4B2B" w:rsidRPr="003D4763" w:rsidRDefault="00EB4B2B" w:rsidP="00EB4B2B">
            <w:pPr>
              <w:autoSpaceDE w:val="0"/>
              <w:autoSpaceDN w:val="0"/>
              <w:adjustRightInd w:val="0"/>
              <w:jc w:val="center"/>
              <w:rPr>
                <w:rFonts w:ascii="Times New Roman" w:hAnsi="Times New Roman" w:cs="Times New Roman"/>
                <w:b/>
                <w:bCs/>
                <w:sz w:val="20"/>
                <w:szCs w:val="20"/>
              </w:rPr>
            </w:pPr>
          </w:p>
          <w:p w14:paraId="2E367C6C"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o reveal the kingdom coming</w:t>
            </w:r>
          </w:p>
          <w:p w14:paraId="7B5004A9"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to reconcile the lost</w:t>
            </w:r>
          </w:p>
          <w:p w14:paraId="47CFC7E5" w14:textId="22BDB421"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lastRenderedPageBreak/>
              <w:t>To redeem the whole creation</w:t>
            </w:r>
          </w:p>
          <w:p w14:paraId="093489D1" w14:textId="0C2CF5EF"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You did not despise the cross</w:t>
            </w:r>
          </w:p>
          <w:p w14:paraId="7E17A4CE" w14:textId="77777777" w:rsidR="00CE49FD" w:rsidRDefault="00CE49FD" w:rsidP="00EB4B2B">
            <w:pPr>
              <w:autoSpaceDE w:val="0"/>
              <w:autoSpaceDN w:val="0"/>
              <w:adjustRightInd w:val="0"/>
              <w:jc w:val="center"/>
              <w:rPr>
                <w:rFonts w:ascii="Times New Roman" w:hAnsi="Times New Roman" w:cs="Times New Roman"/>
                <w:sz w:val="25"/>
                <w:szCs w:val="25"/>
              </w:rPr>
            </w:pPr>
          </w:p>
          <w:p w14:paraId="3BBE544A" w14:textId="3DBFB1E0"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For even in Your suffering</w:t>
            </w:r>
          </w:p>
          <w:p w14:paraId="0FB47F4A" w14:textId="6EEB329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You saw to the other side</w:t>
            </w:r>
          </w:p>
          <w:p w14:paraId="1A83FCA6" w14:textId="4EF8EBC6"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Knowing this was our salvation</w:t>
            </w:r>
          </w:p>
          <w:p w14:paraId="548019B6" w14:textId="62B42D21" w:rsidR="00EB4B2B" w:rsidRPr="003D4763" w:rsidRDefault="004B260D" w:rsidP="00EB4B2B">
            <w:pPr>
              <w:autoSpaceDE w:val="0"/>
              <w:autoSpaceDN w:val="0"/>
              <w:adjustRightInd w:val="0"/>
              <w:jc w:val="center"/>
              <w:rPr>
                <w:rFonts w:ascii="Times New Roman" w:hAnsi="Times New Roman" w:cs="Times New Roman"/>
                <w:sz w:val="25"/>
                <w:szCs w:val="25"/>
              </w:rPr>
            </w:pPr>
            <w:r>
              <w:rPr>
                <w:rFonts w:ascii="Times New Roman" w:hAnsi="Times New Roman" w:cs="Times New Roman"/>
                <w:noProof/>
                <w:sz w:val="25"/>
                <w:szCs w:val="25"/>
              </w:rPr>
              <w:drawing>
                <wp:anchor distT="0" distB="0" distL="114300" distR="114300" simplePos="0" relativeHeight="251676681" behindDoc="0" locked="0" layoutInCell="1" allowOverlap="1" wp14:anchorId="57FA7962" wp14:editId="05354032">
                  <wp:simplePos x="0" y="0"/>
                  <wp:positionH relativeFrom="column">
                    <wp:posOffset>349939</wp:posOffset>
                  </wp:positionH>
                  <wp:positionV relativeFrom="paragraph">
                    <wp:posOffset>165941</wp:posOffset>
                  </wp:positionV>
                  <wp:extent cx="1371600" cy="616983"/>
                  <wp:effectExtent l="0" t="0" r="0" b="0"/>
                  <wp:wrapNone/>
                  <wp:docPr id="28" name="Picture 2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clip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78229" cy="619965"/>
                          </a:xfrm>
                          <a:prstGeom prst="rect">
                            <a:avLst/>
                          </a:prstGeom>
                        </pic:spPr>
                      </pic:pic>
                    </a:graphicData>
                  </a:graphic>
                  <wp14:sizeRelH relativeFrom="margin">
                    <wp14:pctWidth>0</wp14:pctWidth>
                  </wp14:sizeRelH>
                  <wp14:sizeRelV relativeFrom="margin">
                    <wp14:pctHeight>0</wp14:pctHeight>
                  </wp14:sizeRelV>
                </wp:anchor>
              </w:drawing>
            </w:r>
            <w:r w:rsidR="00EB4B2B" w:rsidRPr="003D4763">
              <w:rPr>
                <w:rFonts w:ascii="Times New Roman" w:hAnsi="Times New Roman" w:cs="Times New Roman"/>
                <w:sz w:val="25"/>
                <w:szCs w:val="25"/>
              </w:rPr>
              <w:t>Jesus for our sake You died</w:t>
            </w:r>
          </w:p>
          <w:p w14:paraId="516737CE" w14:textId="77777777" w:rsidR="00EB4B2B" w:rsidRPr="003D4763" w:rsidRDefault="00EB4B2B" w:rsidP="00EB4B2B">
            <w:pPr>
              <w:autoSpaceDE w:val="0"/>
              <w:autoSpaceDN w:val="0"/>
              <w:adjustRightInd w:val="0"/>
              <w:jc w:val="center"/>
              <w:rPr>
                <w:rFonts w:ascii="Times New Roman" w:hAnsi="Times New Roman" w:cs="Times New Roman"/>
                <w:b/>
                <w:bCs/>
                <w:sz w:val="20"/>
                <w:szCs w:val="20"/>
              </w:rPr>
            </w:pPr>
          </w:p>
          <w:p w14:paraId="7FD4A7C2"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the morning that You rose</w:t>
            </w:r>
          </w:p>
          <w:p w14:paraId="1C34BA16"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ll of heaven held its breath</w:t>
            </w:r>
          </w:p>
          <w:p w14:paraId="2DD3942B"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ill that stone was moved for good</w:t>
            </w:r>
          </w:p>
          <w:p w14:paraId="28E7F59D"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For the Lamb had conquered death</w:t>
            </w:r>
          </w:p>
          <w:p w14:paraId="65C64028" w14:textId="77777777" w:rsidR="00EB4B2B" w:rsidRPr="003D4763" w:rsidRDefault="00EB4B2B" w:rsidP="00EB4B2B">
            <w:pPr>
              <w:autoSpaceDE w:val="0"/>
              <w:autoSpaceDN w:val="0"/>
              <w:adjustRightInd w:val="0"/>
              <w:jc w:val="center"/>
              <w:rPr>
                <w:rFonts w:ascii="Times New Roman" w:hAnsi="Times New Roman" w:cs="Times New Roman"/>
                <w:sz w:val="20"/>
                <w:szCs w:val="20"/>
              </w:rPr>
            </w:pPr>
          </w:p>
          <w:p w14:paraId="01981A3F"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the dead rose from their tombs</w:t>
            </w:r>
          </w:p>
          <w:p w14:paraId="4333A2F3"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the angels stood in awe</w:t>
            </w:r>
          </w:p>
          <w:p w14:paraId="2EFF29BC"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For the souls of all who'd come</w:t>
            </w:r>
          </w:p>
          <w:p w14:paraId="0DF0CDFE"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o the Father are restored</w:t>
            </w:r>
          </w:p>
          <w:p w14:paraId="6A1B41B1" w14:textId="77777777" w:rsidR="00EB4B2B" w:rsidRPr="003D4763" w:rsidRDefault="00EB4B2B" w:rsidP="00EB4B2B">
            <w:pPr>
              <w:autoSpaceDE w:val="0"/>
              <w:autoSpaceDN w:val="0"/>
              <w:adjustRightInd w:val="0"/>
              <w:jc w:val="center"/>
              <w:rPr>
                <w:rFonts w:ascii="Times New Roman" w:hAnsi="Times New Roman" w:cs="Times New Roman"/>
                <w:b/>
                <w:bCs/>
                <w:sz w:val="20"/>
                <w:szCs w:val="20"/>
              </w:rPr>
            </w:pPr>
          </w:p>
          <w:p w14:paraId="32B41AE3"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the Church of Christ was born</w:t>
            </w:r>
          </w:p>
          <w:p w14:paraId="42784C68"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Then the Spirit lit the flame</w:t>
            </w:r>
          </w:p>
          <w:p w14:paraId="1C1818BC"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Now this Gospel truth of old</w:t>
            </w:r>
          </w:p>
          <w:p w14:paraId="6379ADCD"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Shall not kneel shall not faint</w:t>
            </w:r>
          </w:p>
          <w:p w14:paraId="4E0D7294" w14:textId="77777777" w:rsidR="00EB4B2B" w:rsidRPr="003D4763" w:rsidRDefault="00EB4B2B" w:rsidP="00EB4B2B">
            <w:pPr>
              <w:autoSpaceDE w:val="0"/>
              <w:autoSpaceDN w:val="0"/>
              <w:adjustRightInd w:val="0"/>
              <w:jc w:val="center"/>
              <w:rPr>
                <w:rFonts w:ascii="Times New Roman" w:hAnsi="Times New Roman" w:cs="Times New Roman"/>
                <w:sz w:val="20"/>
                <w:szCs w:val="20"/>
              </w:rPr>
            </w:pPr>
          </w:p>
          <w:p w14:paraId="74F18130"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By His blood and in His Name</w:t>
            </w:r>
          </w:p>
          <w:p w14:paraId="6FF5FE14"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In His freedom I am free</w:t>
            </w:r>
          </w:p>
          <w:p w14:paraId="4B2137FB"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For the love of Jesus Christ</w:t>
            </w:r>
          </w:p>
          <w:p w14:paraId="546D759E" w14:textId="77777777" w:rsidR="00EB4B2B" w:rsidRPr="003D4763" w:rsidRDefault="00EB4B2B" w:rsidP="00EB4B2B">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ho has resurrected me</w:t>
            </w:r>
          </w:p>
          <w:p w14:paraId="06461BA6" w14:textId="77777777" w:rsidR="00EB4B2B" w:rsidRPr="003D4763" w:rsidRDefault="00EB4B2B" w:rsidP="00EB4B2B">
            <w:pPr>
              <w:autoSpaceDE w:val="0"/>
              <w:autoSpaceDN w:val="0"/>
              <w:adjustRightInd w:val="0"/>
              <w:jc w:val="center"/>
              <w:rPr>
                <w:rFonts w:ascii="Times New Roman" w:hAnsi="Times New Roman" w:cs="Times New Roman"/>
                <w:sz w:val="20"/>
                <w:szCs w:val="20"/>
              </w:rPr>
            </w:pPr>
          </w:p>
          <w:p w14:paraId="4A9F5C56" w14:textId="77777777" w:rsidR="00EB4B2B" w:rsidRPr="008E7260" w:rsidRDefault="00EB4B2B" w:rsidP="00EB4B2B">
            <w:pPr>
              <w:autoSpaceDE w:val="0"/>
              <w:autoSpaceDN w:val="0"/>
              <w:adjustRightInd w:val="0"/>
              <w:jc w:val="center"/>
              <w:rPr>
                <w:rFonts w:ascii="Arial Narrow" w:hAnsi="Arial Narrow" w:cstheme="minorHAnsi"/>
                <w:sz w:val="18"/>
                <w:szCs w:val="18"/>
              </w:rPr>
            </w:pPr>
            <w:r w:rsidRPr="008E7260">
              <w:rPr>
                <w:rFonts w:ascii="Arial Narrow" w:hAnsi="Arial Narrow" w:cstheme="minorHAnsi"/>
                <w:sz w:val="18"/>
                <w:szCs w:val="18"/>
              </w:rPr>
              <w:t>© 2018 Hillsong Music Publishing (Admin. by Capitol CMG Publishing) and Remaining portion is unaffiliated CCLI Song # 7127647 -- CCLI License # 1601378</w:t>
            </w:r>
          </w:p>
          <w:p w14:paraId="42EAC501" w14:textId="77777777" w:rsidR="00EB4B2B" w:rsidRPr="0093148E" w:rsidRDefault="00EB4B2B" w:rsidP="0016230C">
            <w:pPr>
              <w:jc w:val="center"/>
              <w:rPr>
                <w:rFonts w:ascii="Times New Roman" w:hAnsi="Times New Roman" w:cs="Times New Roman"/>
                <w:b/>
                <w:bCs/>
                <w:sz w:val="20"/>
                <w:szCs w:val="20"/>
                <w:u w:val="single"/>
              </w:rPr>
            </w:pPr>
          </w:p>
          <w:p w14:paraId="7062DAC6" w14:textId="2AC0D652" w:rsidR="0016230C" w:rsidRPr="00E34EFB" w:rsidRDefault="0016230C" w:rsidP="0016230C">
            <w:pPr>
              <w:jc w:val="center"/>
              <w:rPr>
                <w:rFonts w:ascii="Times New Roman" w:hAnsi="Times New Roman" w:cs="Times New Roman"/>
                <w:sz w:val="24"/>
                <w:szCs w:val="24"/>
              </w:rPr>
            </w:pPr>
            <w:r w:rsidRPr="003D4763">
              <w:rPr>
                <w:rFonts w:ascii="Times New Roman" w:hAnsi="Times New Roman" w:cs="Times New Roman"/>
                <w:b/>
                <w:bCs/>
                <w:sz w:val="28"/>
                <w:szCs w:val="28"/>
                <w:u w:val="single"/>
              </w:rPr>
              <w:t>Great Are You Lord</w:t>
            </w:r>
            <w:r w:rsidRPr="00E34EFB">
              <w:rPr>
                <w:rFonts w:ascii="Times New Roman" w:hAnsi="Times New Roman" w:cs="Times New Roman"/>
                <w:b/>
                <w:bCs/>
                <w:sz w:val="32"/>
                <w:szCs w:val="32"/>
                <w:u w:val="single"/>
              </w:rPr>
              <w:br/>
            </w:r>
            <w:r w:rsidRPr="003D4763">
              <w:rPr>
                <w:rFonts w:ascii="Times New Roman" w:hAnsi="Times New Roman" w:cs="Times New Roman"/>
                <w:sz w:val="25"/>
                <w:szCs w:val="25"/>
              </w:rPr>
              <w:t>You give life You are love</w:t>
            </w:r>
            <w:r w:rsidRPr="003D4763">
              <w:rPr>
                <w:rFonts w:ascii="Times New Roman" w:hAnsi="Times New Roman" w:cs="Times New Roman"/>
                <w:sz w:val="25"/>
                <w:szCs w:val="25"/>
              </w:rPr>
              <w:br/>
              <w:t>You bring light to the darkness</w:t>
            </w:r>
            <w:r w:rsidRPr="003D4763">
              <w:rPr>
                <w:rFonts w:ascii="Times New Roman" w:hAnsi="Times New Roman" w:cs="Times New Roman"/>
                <w:sz w:val="25"/>
                <w:szCs w:val="25"/>
              </w:rPr>
              <w:br/>
              <w:t>You give hope You restore ev'ry heart that is broken</w:t>
            </w:r>
            <w:r w:rsidRPr="003D4763">
              <w:rPr>
                <w:rFonts w:ascii="Times New Roman" w:hAnsi="Times New Roman" w:cs="Times New Roman"/>
                <w:sz w:val="25"/>
                <w:szCs w:val="25"/>
              </w:rPr>
              <w:br/>
              <w:t>And great are You Lord</w:t>
            </w:r>
          </w:p>
          <w:p w14:paraId="1B6FDE0F" w14:textId="77777777" w:rsidR="0016230C" w:rsidRPr="003D4763" w:rsidRDefault="0016230C" w:rsidP="0016230C">
            <w:pPr>
              <w:autoSpaceDE w:val="0"/>
              <w:autoSpaceDN w:val="0"/>
              <w:adjustRightInd w:val="0"/>
              <w:jc w:val="center"/>
              <w:rPr>
                <w:rFonts w:ascii="Times New Roman" w:hAnsi="Times New Roman" w:cs="Times New Roman"/>
                <w:sz w:val="20"/>
                <w:szCs w:val="20"/>
              </w:rPr>
            </w:pPr>
          </w:p>
          <w:p w14:paraId="2DA6B04E" w14:textId="77777777" w:rsidR="0016230C" w:rsidRPr="003D4763" w:rsidRDefault="0016230C" w:rsidP="0016230C">
            <w:pPr>
              <w:autoSpaceDE w:val="0"/>
              <w:autoSpaceDN w:val="0"/>
              <w:adjustRightInd w:val="0"/>
              <w:jc w:val="center"/>
              <w:rPr>
                <w:rFonts w:ascii="Times New Roman" w:hAnsi="Times New Roman" w:cs="Times New Roman"/>
                <w:b/>
                <w:bCs/>
                <w:sz w:val="28"/>
                <w:szCs w:val="28"/>
              </w:rPr>
            </w:pPr>
            <w:r w:rsidRPr="003D4763">
              <w:rPr>
                <w:rFonts w:ascii="Times New Roman" w:hAnsi="Times New Roman" w:cs="Times New Roman"/>
                <w:b/>
                <w:bCs/>
                <w:sz w:val="28"/>
                <w:szCs w:val="28"/>
              </w:rPr>
              <w:t>Chorus</w:t>
            </w:r>
          </w:p>
          <w:p w14:paraId="6EC6656B" w14:textId="48E6A61F" w:rsidR="0016230C" w:rsidRPr="003D4763" w:rsidRDefault="0016230C" w:rsidP="0016230C">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It's Your breath in our lungs</w:t>
            </w:r>
          </w:p>
          <w:p w14:paraId="4C2DA5D8" w14:textId="3E996C9C" w:rsidR="0016230C" w:rsidRPr="003D4763" w:rsidRDefault="003D4763" w:rsidP="0016230C">
            <w:pPr>
              <w:autoSpaceDE w:val="0"/>
              <w:autoSpaceDN w:val="0"/>
              <w:adjustRightInd w:val="0"/>
              <w:jc w:val="center"/>
              <w:rPr>
                <w:rFonts w:ascii="Times New Roman" w:hAnsi="Times New Roman" w:cs="Times New Roman"/>
                <w:sz w:val="25"/>
                <w:szCs w:val="25"/>
              </w:rPr>
            </w:pPr>
            <w:r>
              <w:rPr>
                <w:rFonts w:eastAsia="Arial"/>
                <w:b/>
                <w:bCs/>
                <w:noProof/>
                <w:sz w:val="40"/>
                <w:szCs w:val="40"/>
              </w:rPr>
              <w:drawing>
                <wp:anchor distT="0" distB="0" distL="114300" distR="114300" simplePos="0" relativeHeight="251671561" behindDoc="0" locked="0" layoutInCell="1" allowOverlap="1" wp14:anchorId="4698777F" wp14:editId="2500F129">
                  <wp:simplePos x="0" y="0"/>
                  <wp:positionH relativeFrom="column">
                    <wp:posOffset>5575523</wp:posOffset>
                  </wp:positionH>
                  <wp:positionV relativeFrom="paragraph">
                    <wp:posOffset>9721</wp:posOffset>
                  </wp:positionV>
                  <wp:extent cx="1294327" cy="582331"/>
                  <wp:effectExtent l="0" t="0" r="1270" b="825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94327" cy="582331"/>
                          </a:xfrm>
                          <a:prstGeom prst="rect">
                            <a:avLst/>
                          </a:prstGeom>
                        </pic:spPr>
                      </pic:pic>
                    </a:graphicData>
                  </a:graphic>
                  <wp14:sizeRelH relativeFrom="margin">
                    <wp14:pctWidth>0</wp14:pctWidth>
                  </wp14:sizeRelH>
                  <wp14:sizeRelV relativeFrom="margin">
                    <wp14:pctHeight>0</wp14:pctHeight>
                  </wp14:sizeRelV>
                </wp:anchor>
              </w:drawing>
            </w:r>
            <w:r w:rsidR="0016230C" w:rsidRPr="003D4763">
              <w:rPr>
                <w:rFonts w:ascii="Times New Roman" w:hAnsi="Times New Roman" w:cs="Times New Roman"/>
                <w:sz w:val="25"/>
                <w:szCs w:val="25"/>
              </w:rPr>
              <w:t>So we pour out our praise</w:t>
            </w:r>
          </w:p>
          <w:p w14:paraId="0E401F92" w14:textId="77777777" w:rsidR="0016230C" w:rsidRPr="003D4763" w:rsidRDefault="0016230C" w:rsidP="0016230C">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We pour out our praise</w:t>
            </w:r>
          </w:p>
          <w:p w14:paraId="4D07DE2F" w14:textId="77777777" w:rsidR="0016230C" w:rsidRPr="003D4763" w:rsidRDefault="0016230C" w:rsidP="0016230C">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It's Your breath in our lungs</w:t>
            </w:r>
          </w:p>
          <w:p w14:paraId="41E3891D" w14:textId="199A8B40" w:rsidR="0016230C" w:rsidRPr="003D4763" w:rsidRDefault="0016230C" w:rsidP="0016230C">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So we pour out our praise to You only</w:t>
            </w:r>
          </w:p>
          <w:p w14:paraId="511007C8" w14:textId="77777777" w:rsidR="0016230C" w:rsidRPr="003D4763" w:rsidRDefault="0016230C" w:rsidP="0016230C">
            <w:pPr>
              <w:autoSpaceDE w:val="0"/>
              <w:autoSpaceDN w:val="0"/>
              <w:adjustRightInd w:val="0"/>
              <w:jc w:val="center"/>
              <w:rPr>
                <w:rFonts w:ascii="Times New Roman" w:hAnsi="Times New Roman" w:cs="Times New Roman"/>
                <w:b/>
                <w:bCs/>
                <w:sz w:val="20"/>
                <w:szCs w:val="20"/>
              </w:rPr>
            </w:pPr>
          </w:p>
          <w:p w14:paraId="6F077339" w14:textId="77777777" w:rsidR="0016230C" w:rsidRPr="003D4763" w:rsidRDefault="0016230C" w:rsidP="0016230C">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And all the earth will shout Your praise</w:t>
            </w:r>
          </w:p>
          <w:p w14:paraId="0BDC3D4F" w14:textId="77777777" w:rsidR="0016230C" w:rsidRPr="003D4763" w:rsidRDefault="0016230C" w:rsidP="0016230C">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Our hearts will cry these bones will sing</w:t>
            </w:r>
          </w:p>
          <w:p w14:paraId="1B28ACE2" w14:textId="77777777" w:rsidR="0016230C" w:rsidRPr="003D4763" w:rsidRDefault="0016230C" w:rsidP="0016230C">
            <w:pPr>
              <w:autoSpaceDE w:val="0"/>
              <w:autoSpaceDN w:val="0"/>
              <w:adjustRightInd w:val="0"/>
              <w:jc w:val="center"/>
              <w:rPr>
                <w:rFonts w:ascii="Times New Roman" w:hAnsi="Times New Roman" w:cs="Times New Roman"/>
                <w:sz w:val="25"/>
                <w:szCs w:val="25"/>
              </w:rPr>
            </w:pPr>
            <w:r w:rsidRPr="003D4763">
              <w:rPr>
                <w:rFonts w:ascii="Times New Roman" w:hAnsi="Times New Roman" w:cs="Times New Roman"/>
                <w:sz w:val="25"/>
                <w:szCs w:val="25"/>
              </w:rPr>
              <w:t>Great are You Lord</w:t>
            </w:r>
          </w:p>
          <w:p w14:paraId="027D21E3" w14:textId="56126C6F" w:rsidR="0016230C" w:rsidRPr="00E34EFB" w:rsidRDefault="0016230C" w:rsidP="0016230C">
            <w:pPr>
              <w:autoSpaceDE w:val="0"/>
              <w:autoSpaceDN w:val="0"/>
              <w:adjustRightInd w:val="0"/>
              <w:jc w:val="center"/>
              <w:rPr>
                <w:rFonts w:ascii="Times New Roman" w:hAnsi="Times New Roman" w:cs="Times New Roman"/>
                <w:b/>
                <w:bCs/>
                <w:sz w:val="24"/>
                <w:szCs w:val="24"/>
              </w:rPr>
            </w:pPr>
            <w:r w:rsidRPr="00E34EFB">
              <w:rPr>
                <w:rFonts w:ascii="Times New Roman" w:hAnsi="Times New Roman" w:cs="Times New Roman"/>
                <w:b/>
                <w:bCs/>
                <w:sz w:val="24"/>
                <w:szCs w:val="24"/>
              </w:rPr>
              <w:t>(REPEAT)</w:t>
            </w:r>
          </w:p>
          <w:p w14:paraId="36F1E0C5" w14:textId="77777777" w:rsidR="00B70B95" w:rsidRDefault="00B70B95" w:rsidP="0016230C">
            <w:pPr>
              <w:autoSpaceDE w:val="0"/>
              <w:autoSpaceDN w:val="0"/>
              <w:adjustRightInd w:val="0"/>
              <w:jc w:val="center"/>
              <w:rPr>
                <w:sz w:val="20"/>
                <w:szCs w:val="20"/>
              </w:rPr>
            </w:pPr>
          </w:p>
          <w:p w14:paraId="16A7CBA2" w14:textId="6FC7C7AF" w:rsidR="0016230C" w:rsidRDefault="00B70B95" w:rsidP="0046611F">
            <w:pPr>
              <w:autoSpaceDE w:val="0"/>
              <w:autoSpaceDN w:val="0"/>
              <w:adjustRightInd w:val="0"/>
              <w:jc w:val="center"/>
              <w:rPr>
                <w:rFonts w:ascii="Times New Roman" w:hAnsi="Times New Roman" w:cs="Times New Roman"/>
                <w:sz w:val="30"/>
                <w:szCs w:val="30"/>
              </w:rPr>
            </w:pPr>
            <w:r w:rsidRPr="008E7260">
              <w:rPr>
                <w:rFonts w:ascii="Arial Narrow" w:hAnsi="Arial Narrow"/>
                <w:sz w:val="18"/>
                <w:szCs w:val="18"/>
              </w:rPr>
              <w:t>© 2012 Open Hands Music, Integrity's Praise! Music, and Integrity's Alleluia! Music CCLI Song # 6460220 -- CCLI License # 1601378</w:t>
            </w:r>
          </w:p>
        </w:tc>
      </w:tr>
      <w:tr w:rsidR="005E0748" w:rsidRPr="00633F5F" w14:paraId="48FFF64E" w14:textId="77777777" w:rsidTr="00CD24E4">
        <w:trPr>
          <w:trHeight w:val="539"/>
        </w:trPr>
        <w:tc>
          <w:tcPr>
            <w:tcW w:w="11700" w:type="dxa"/>
            <w:gridSpan w:val="9"/>
          </w:tcPr>
          <w:p w14:paraId="7F04B845" w14:textId="77288625" w:rsidR="00F63412" w:rsidRPr="009B33A5" w:rsidRDefault="00F63412" w:rsidP="00003AAB">
            <w:pPr>
              <w:jc w:val="center"/>
              <w:rPr>
                <w:rFonts w:eastAsia="Arial"/>
                <w:b/>
                <w:bCs/>
                <w:sz w:val="40"/>
                <w:szCs w:val="40"/>
              </w:rPr>
            </w:pPr>
            <w:r w:rsidRPr="009B33A5">
              <w:rPr>
                <w:rFonts w:eastAsia="Arial"/>
                <w:b/>
                <w:bCs/>
                <w:noProof/>
                <w:sz w:val="40"/>
                <w:szCs w:val="40"/>
              </w:rPr>
              <w:lastRenderedPageBreak/>
              <mc:AlternateContent>
                <mc:Choice Requires="wps">
                  <w:drawing>
                    <wp:anchor distT="0" distB="0" distL="114300" distR="114300" simplePos="0" relativeHeight="251670537" behindDoc="0" locked="0" layoutInCell="1" allowOverlap="1" wp14:anchorId="2A7DB94A" wp14:editId="343A1E3B">
                      <wp:simplePos x="0" y="0"/>
                      <wp:positionH relativeFrom="column">
                        <wp:posOffset>415290</wp:posOffset>
                      </wp:positionH>
                      <wp:positionV relativeFrom="paragraph">
                        <wp:posOffset>309880</wp:posOffset>
                      </wp:positionV>
                      <wp:extent cx="6398895"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6398895" cy="0"/>
                              </a:xfrm>
                              <a:prstGeom prst="line">
                                <a:avLst/>
                              </a:prstGeom>
                              <a:ln>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E8E257" id="Straight Connector 11" o:spid="_x0000_s1026" style="position:absolute;flip:y;z-index:2516705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pt,24.4pt" to="536.55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" strokecolor="#1f3763 [1604]" strokeweight=".5pt">
                      <v:stroke joinstyle="miter"/>
                    </v:line>
                  </w:pict>
                </mc:Fallback>
              </mc:AlternateContent>
            </w:r>
            <w:r w:rsidR="003D4763">
              <w:rPr>
                <w:rFonts w:eastAsia="Arial"/>
                <w:b/>
                <w:bCs/>
                <w:sz w:val="40"/>
                <w:szCs w:val="40"/>
              </w:rPr>
              <w:t>A</w:t>
            </w:r>
            <w:r w:rsidRPr="009B33A5">
              <w:rPr>
                <w:rFonts w:eastAsia="Arial"/>
                <w:b/>
                <w:bCs/>
                <w:sz w:val="40"/>
                <w:szCs w:val="40"/>
              </w:rPr>
              <w:t xml:space="preserve">NNOUNCEMENTS – </w:t>
            </w:r>
            <w:r>
              <w:rPr>
                <w:rFonts w:eastAsia="Arial"/>
                <w:b/>
                <w:bCs/>
                <w:sz w:val="40"/>
                <w:szCs w:val="40"/>
              </w:rPr>
              <w:t>January 1</w:t>
            </w:r>
            <w:r w:rsidRPr="009B33A5">
              <w:rPr>
                <w:rFonts w:eastAsia="Arial"/>
                <w:b/>
                <w:bCs/>
                <w:sz w:val="40"/>
                <w:szCs w:val="40"/>
              </w:rPr>
              <w:t>, 202</w:t>
            </w:r>
            <w:r>
              <w:rPr>
                <w:rFonts w:eastAsia="Arial"/>
                <w:b/>
                <w:bCs/>
                <w:sz w:val="40"/>
                <w:szCs w:val="40"/>
              </w:rPr>
              <w:t>3</w:t>
            </w:r>
          </w:p>
          <w:p w14:paraId="69782B42" w14:textId="31FF5720" w:rsidR="00F63412" w:rsidRPr="002579CC" w:rsidRDefault="00F63412" w:rsidP="00003AAB">
            <w:pPr>
              <w:jc w:val="center"/>
              <w:rPr>
                <w:rFonts w:ascii="Arial Black" w:eastAsia="Arial" w:hAnsi="Arial Black" w:cs="Arial"/>
                <w:color w:val="000000" w:themeColor="text1"/>
                <w:sz w:val="28"/>
                <w:szCs w:val="28"/>
              </w:rPr>
            </w:pPr>
            <w:r w:rsidRPr="038AC60A">
              <w:rPr>
                <w:rFonts w:ascii="Arial" w:eastAsia="Arial" w:hAnsi="Arial" w:cs="Arial"/>
                <w:b/>
                <w:bCs/>
                <w:sz w:val="32"/>
                <w:szCs w:val="32"/>
              </w:rPr>
              <w:t xml:space="preserve">View Online at </w:t>
            </w:r>
            <w:hyperlink r:id="rId16">
              <w:r w:rsidRPr="038AC60A">
                <w:rPr>
                  <w:rStyle w:val="Hyperlink"/>
                  <w:rFonts w:ascii="Arial" w:hAnsi="Arial" w:cs="Arial"/>
                  <w:b/>
                  <w:bCs/>
                  <w:color w:val="auto"/>
                  <w:sz w:val="32"/>
                  <w:szCs w:val="32"/>
                  <w:u w:val="none"/>
                </w:rPr>
                <w:t>www.clp.church</w:t>
              </w:r>
            </w:hyperlink>
            <w:r w:rsidRPr="038AC60A">
              <w:rPr>
                <w:rFonts w:ascii="Arial" w:eastAsia="Arial" w:hAnsi="Arial" w:cs="Arial"/>
                <w:b/>
                <w:bCs/>
                <w:sz w:val="32"/>
                <w:szCs w:val="32"/>
              </w:rPr>
              <w:t xml:space="preserve"> </w:t>
            </w:r>
            <w:r>
              <w:br/>
            </w:r>
            <w:r>
              <w:br/>
            </w:r>
            <w:r w:rsidRPr="002579CC">
              <w:rPr>
                <w:rFonts w:ascii="Arial Black" w:eastAsia="Arial" w:hAnsi="Arial Black" w:cs="Arial"/>
                <w:b/>
                <w:bCs/>
                <w:color w:val="000000" w:themeColor="text1"/>
                <w:sz w:val="28"/>
                <w:szCs w:val="28"/>
              </w:rPr>
              <w:t>CLP KIDS (SUNDAY SCHOOL)</w:t>
            </w:r>
          </w:p>
          <w:p w14:paraId="710273A9" w14:textId="3C810A5C" w:rsidR="00F63412" w:rsidRPr="005E155A" w:rsidRDefault="00F63412" w:rsidP="00E559A1">
            <w:pPr>
              <w:jc w:val="center"/>
              <w:rPr>
                <w:rFonts w:ascii="Arial Black" w:eastAsia="Arial" w:hAnsi="Arial Black" w:cs="Arial"/>
                <w:color w:val="000000" w:themeColor="text1"/>
                <w:sz w:val="20"/>
                <w:szCs w:val="20"/>
              </w:rPr>
            </w:pPr>
            <w:r w:rsidRPr="005E155A">
              <w:rPr>
                <w:rFonts w:ascii="Arial" w:eastAsia="Times New Roman" w:hAnsi="Arial" w:cs="Arial"/>
                <w:color w:val="000000" w:themeColor="text1"/>
                <w:sz w:val="28"/>
                <w:szCs w:val="28"/>
              </w:rPr>
              <w:t xml:space="preserve">CLP Kids will resume on January 15.   </w:t>
            </w:r>
            <w:r w:rsidRPr="005E155A">
              <w:br/>
            </w:r>
          </w:p>
          <w:p w14:paraId="061C125C" w14:textId="77777777" w:rsidR="00F63412" w:rsidRDefault="00F63412" w:rsidP="00003AAB">
            <w:pPr>
              <w:jc w:val="center"/>
              <w:rPr>
                <w:rFonts w:ascii="Arial Black" w:eastAsia="Arial" w:hAnsi="Arial Black" w:cs="Arial"/>
                <w:b/>
                <w:bCs/>
                <w:color w:val="000000" w:themeColor="text1"/>
                <w:sz w:val="28"/>
                <w:szCs w:val="28"/>
              </w:rPr>
            </w:pPr>
            <w:r w:rsidRPr="268613E5">
              <w:rPr>
                <w:rFonts w:ascii="Arial Black" w:eastAsia="Arial" w:hAnsi="Arial Black" w:cs="Arial"/>
                <w:b/>
                <w:bCs/>
                <w:color w:val="000000" w:themeColor="text1"/>
                <w:sz w:val="28"/>
                <w:szCs w:val="28"/>
              </w:rPr>
              <w:t>NURSERY IS PROVIDED FOR CHILDREN FROM BIRTH – 3 YEARS</w:t>
            </w:r>
          </w:p>
          <w:p w14:paraId="297A7E3F" w14:textId="77777777" w:rsidR="00837AD5" w:rsidRPr="00003AAB" w:rsidRDefault="00837AD5" w:rsidP="00003AAB">
            <w:pPr>
              <w:jc w:val="center"/>
              <w:rPr>
                <w:rFonts w:ascii="Arial Black" w:hAnsi="Arial Black" w:cs="Arial"/>
                <w:b/>
                <w:bCs/>
                <w:sz w:val="20"/>
                <w:szCs w:val="20"/>
              </w:rPr>
            </w:pPr>
          </w:p>
          <w:p w14:paraId="692245A9" w14:textId="3A1860B6" w:rsidR="00F63412" w:rsidRPr="00003AAB" w:rsidRDefault="00F63412" w:rsidP="00003AAB">
            <w:pPr>
              <w:jc w:val="center"/>
              <w:rPr>
                <w:rFonts w:ascii="Arial Black" w:eastAsia="Arial" w:hAnsi="Arial Black" w:cs="Arial"/>
                <w:sz w:val="20"/>
                <w:szCs w:val="20"/>
              </w:rPr>
            </w:pPr>
            <w:r>
              <w:rPr>
                <w:rFonts w:ascii="Arial Black" w:hAnsi="Arial Black" w:cs="Arial"/>
                <w:b/>
                <w:bCs/>
                <w:sz w:val="28"/>
                <w:szCs w:val="28"/>
              </w:rPr>
              <w:t>OVERFLOW will resume on January 11</w:t>
            </w:r>
            <w:r>
              <w:rPr>
                <w:rFonts w:ascii="Arial Black" w:hAnsi="Arial Black" w:cs="Arial"/>
                <w:b/>
                <w:bCs/>
                <w:sz w:val="28"/>
                <w:szCs w:val="28"/>
              </w:rPr>
              <w:br/>
            </w:r>
          </w:p>
          <w:p w14:paraId="62D74D98" w14:textId="77777777" w:rsidR="00F63412" w:rsidRDefault="00F63412" w:rsidP="00003AAB">
            <w:pPr>
              <w:jc w:val="center"/>
              <w:rPr>
                <w:rFonts w:ascii="Arial Black" w:eastAsia="Arial" w:hAnsi="Arial Black" w:cs="Arial"/>
                <w:sz w:val="28"/>
                <w:szCs w:val="28"/>
              </w:rPr>
            </w:pPr>
            <w:r w:rsidRPr="1DA68DA6">
              <w:rPr>
                <w:rFonts w:ascii="Arial Black" w:eastAsia="Arial" w:hAnsi="Arial Black" w:cs="Arial"/>
                <w:sz w:val="28"/>
                <w:szCs w:val="28"/>
              </w:rPr>
              <w:t>YOUTH MINISTRIES:</w:t>
            </w:r>
          </w:p>
          <w:p w14:paraId="78C89AF4" w14:textId="0E34DDD1" w:rsidR="00F63412" w:rsidRPr="00003AAB" w:rsidRDefault="00F63412" w:rsidP="00003AAB">
            <w:pPr>
              <w:jc w:val="center"/>
              <w:rPr>
                <w:rFonts w:ascii="Arial" w:eastAsia="Arial" w:hAnsi="Arial" w:cs="Arial"/>
                <w:b/>
                <w:bCs/>
                <w:sz w:val="20"/>
                <w:szCs w:val="20"/>
              </w:rPr>
            </w:pPr>
            <w:r w:rsidRPr="00F6060F">
              <w:rPr>
                <w:rFonts w:ascii="Arial" w:eastAsia="Arial" w:hAnsi="Arial" w:cs="Arial"/>
                <w:sz w:val="28"/>
                <w:szCs w:val="28"/>
              </w:rPr>
              <w:t xml:space="preserve">Youth Group </w:t>
            </w:r>
            <w:r w:rsidR="00E55098">
              <w:rPr>
                <w:rFonts w:ascii="Arial" w:eastAsia="Arial" w:hAnsi="Arial" w:cs="Arial"/>
                <w:sz w:val="28"/>
                <w:szCs w:val="28"/>
              </w:rPr>
              <w:t>will resume</w:t>
            </w:r>
            <w:r>
              <w:rPr>
                <w:rFonts w:ascii="Arial" w:eastAsia="Arial" w:hAnsi="Arial" w:cs="Arial"/>
                <w:sz w:val="28"/>
                <w:szCs w:val="28"/>
              </w:rPr>
              <w:t xml:space="preserve"> January 8! </w:t>
            </w:r>
            <w:r>
              <w:rPr>
                <w:rFonts w:ascii="Arial" w:eastAsia="Arial" w:hAnsi="Arial" w:cs="Arial"/>
                <w:sz w:val="28"/>
                <w:szCs w:val="28"/>
              </w:rPr>
              <w:br/>
            </w:r>
          </w:p>
          <w:p w14:paraId="42ED8192" w14:textId="77777777" w:rsidR="00F63412" w:rsidRDefault="00F63412" w:rsidP="00003AAB">
            <w:pPr>
              <w:jc w:val="center"/>
              <w:rPr>
                <w:rFonts w:ascii="Arial" w:eastAsia="Arial" w:hAnsi="Arial" w:cs="Arial"/>
                <w:b/>
                <w:bCs/>
                <w:color w:val="000000" w:themeColor="text1"/>
                <w:sz w:val="26"/>
                <w:szCs w:val="26"/>
              </w:rPr>
            </w:pPr>
            <w:r w:rsidRPr="726D2849">
              <w:rPr>
                <w:rFonts w:ascii="Arial Black" w:eastAsia="Arial" w:hAnsi="Arial Black" w:cs="Arial"/>
                <w:b/>
                <w:bCs/>
                <w:color w:val="000000" w:themeColor="text1"/>
                <w:sz w:val="28"/>
                <w:szCs w:val="28"/>
              </w:rPr>
              <w:t xml:space="preserve">       </w:t>
            </w:r>
            <w:r>
              <w:rPr>
                <w:rFonts w:ascii="Arial Black" w:eastAsia="Arial" w:hAnsi="Arial Black" w:cs="Arial"/>
                <w:b/>
                <w:bCs/>
                <w:color w:val="000000" w:themeColor="text1"/>
                <w:sz w:val="28"/>
                <w:szCs w:val="28"/>
              </w:rPr>
              <w:t>Follow CLP Youth on Instagram @clpyouth</w:t>
            </w:r>
            <w:r>
              <w:rPr>
                <w:rFonts w:ascii="Arial Black" w:eastAsia="Arial" w:hAnsi="Arial Black" w:cs="Arial"/>
                <w:b/>
                <w:bCs/>
                <w:color w:val="000000" w:themeColor="text1"/>
                <w:sz w:val="28"/>
                <w:szCs w:val="28"/>
              </w:rPr>
              <w:br/>
            </w:r>
            <w:r w:rsidRPr="00CF6C5B">
              <w:rPr>
                <w:rFonts w:ascii="Arial Black" w:eastAsia="Arial" w:hAnsi="Arial Black" w:cs="Arial"/>
                <w:b/>
                <w:bCs/>
                <w:color w:val="000000" w:themeColor="text1"/>
                <w:sz w:val="26"/>
                <w:szCs w:val="26"/>
              </w:rPr>
              <w:t xml:space="preserve">To get text updates: </w:t>
            </w:r>
            <w:r w:rsidRPr="00CF6C5B">
              <w:rPr>
                <w:rFonts w:ascii="Arial" w:eastAsia="Arial" w:hAnsi="Arial" w:cs="Arial"/>
                <w:b/>
                <w:bCs/>
                <w:color w:val="000000" w:themeColor="text1"/>
                <w:sz w:val="26"/>
                <w:szCs w:val="26"/>
              </w:rPr>
              <w:t>text @clpyouth to 81010, PARENTS - text @clpparents to 81010</w:t>
            </w:r>
          </w:p>
          <w:p w14:paraId="36CCC426" w14:textId="77777777" w:rsidR="00DF5421" w:rsidRPr="00003AAB" w:rsidRDefault="00DF5421" w:rsidP="00003AAB">
            <w:pPr>
              <w:jc w:val="center"/>
              <w:rPr>
                <w:rFonts w:eastAsia="Arial" w:cstheme="minorHAnsi"/>
                <w:b/>
                <w:bCs/>
                <w:sz w:val="20"/>
                <w:szCs w:val="20"/>
              </w:rPr>
            </w:pPr>
          </w:p>
          <w:p w14:paraId="70CB5C2C" w14:textId="79BBDAFB" w:rsidR="00F63412" w:rsidRPr="00DB185E" w:rsidRDefault="00F63412" w:rsidP="00003AAB">
            <w:pPr>
              <w:jc w:val="center"/>
              <w:rPr>
                <w:rFonts w:eastAsia="Arial" w:cstheme="minorHAnsi"/>
                <w:b/>
                <w:bCs/>
                <w:sz w:val="40"/>
                <w:szCs w:val="40"/>
              </w:rPr>
            </w:pPr>
            <w:r w:rsidRPr="00DB185E">
              <w:rPr>
                <w:rFonts w:eastAsia="Arial" w:cstheme="minorHAnsi"/>
                <w:b/>
                <w:bCs/>
                <w:sz w:val="40"/>
                <w:szCs w:val="40"/>
              </w:rPr>
              <w:t>CALENDAR AND EVENTS</w:t>
            </w:r>
          </w:p>
          <w:p w14:paraId="449BF44D" w14:textId="77777777" w:rsidR="00F63412" w:rsidRDefault="00F63412" w:rsidP="00003AAB">
            <w:pPr>
              <w:jc w:val="both"/>
              <w:rPr>
                <w:rFonts w:ascii="Arial" w:hAnsi="Arial" w:cs="Arial"/>
                <w:sz w:val="28"/>
                <w:szCs w:val="28"/>
              </w:rPr>
            </w:pPr>
            <w:r>
              <w:rPr>
                <w:rFonts w:eastAsia="Arial"/>
                <w:b/>
                <w:bCs/>
                <w:noProof/>
                <w:sz w:val="40"/>
                <w:szCs w:val="40"/>
              </w:rPr>
              <mc:AlternateContent>
                <mc:Choice Requires="wps">
                  <w:drawing>
                    <wp:anchor distT="0" distB="0" distL="114300" distR="114300" simplePos="0" relativeHeight="251669513" behindDoc="0" locked="0" layoutInCell="1" allowOverlap="1" wp14:anchorId="3FB09AA1" wp14:editId="7528F803">
                      <wp:simplePos x="0" y="0"/>
                      <wp:positionH relativeFrom="column">
                        <wp:posOffset>401955</wp:posOffset>
                      </wp:positionH>
                      <wp:positionV relativeFrom="paragraph">
                        <wp:posOffset>24434</wp:posOffset>
                      </wp:positionV>
                      <wp:extent cx="643890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438900" cy="0"/>
                              </a:xfrm>
                              <a:prstGeom prst="line">
                                <a:avLst/>
                              </a:prstGeom>
                              <a:ln>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1121C9A" id="Straight Connector 19" o:spid="_x0000_s1026" style="position:absolute;flip:y;z-index:25166951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1.65pt,1.9pt" to="538.6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" strokecolor="#1f3763 [1604]" strokeweight=".5pt">
                      <v:stroke joinstyle="miter"/>
                    </v:line>
                  </w:pict>
                </mc:Fallback>
              </mc:AlternateContent>
            </w:r>
          </w:p>
          <w:p w14:paraId="2DF8129A" w14:textId="77777777" w:rsidR="00F63412" w:rsidRPr="001B33D1" w:rsidRDefault="00F63412" w:rsidP="00003AAB">
            <w:pPr>
              <w:jc w:val="center"/>
              <w:rPr>
                <w:rFonts w:ascii="Arial Black" w:hAnsi="Arial Black" w:cs="Arial"/>
                <w:b/>
                <w:bCs/>
                <w:sz w:val="28"/>
                <w:szCs w:val="28"/>
              </w:rPr>
            </w:pPr>
            <w:r>
              <w:rPr>
                <w:rFonts w:ascii="Arial Black" w:hAnsi="Arial Black" w:cs="Arial"/>
                <w:b/>
                <w:bCs/>
                <w:sz w:val="28"/>
                <w:szCs w:val="28"/>
              </w:rPr>
              <w:t>JANUARY SERIES, JANUARY 9-27</w:t>
            </w:r>
          </w:p>
          <w:p w14:paraId="2B7C590C" w14:textId="77777777" w:rsidR="009D297D" w:rsidRPr="002D419E" w:rsidRDefault="009D297D" w:rsidP="009D297D">
            <w:pPr>
              <w:jc w:val="both"/>
              <w:rPr>
                <w:rFonts w:ascii="Arial" w:hAnsi="Arial" w:cs="Arial"/>
                <w:sz w:val="28"/>
                <w:szCs w:val="28"/>
              </w:rPr>
            </w:pPr>
            <w:r>
              <w:rPr>
                <w:rFonts w:ascii="Arial" w:hAnsi="Arial" w:cs="Arial"/>
                <w:sz w:val="28"/>
                <w:szCs w:val="28"/>
              </w:rPr>
              <w:t xml:space="preserve">Monday-Thursday at  10:30am and Wednesday evenings at 6pm in Fireside North. </w:t>
            </w:r>
            <w:r w:rsidRPr="00686FC0">
              <w:rPr>
                <w:rFonts w:ascii="Arial" w:hAnsi="Arial" w:cs="Arial"/>
                <w:sz w:val="28"/>
                <w:szCs w:val="28"/>
              </w:rPr>
              <w:t>The January Series is a FREE 15-day award-winning lecture series that takes place each year at Calvin University.  The series aims to cultivate deep thought and conversations about important issues of the day, to inspire cultural renewal and make us better global citizens in God's world. </w:t>
            </w:r>
            <w:r>
              <w:rPr>
                <w:rFonts w:ascii="Arial" w:hAnsi="Arial" w:cs="Arial"/>
                <w:sz w:val="28"/>
                <w:szCs w:val="28"/>
              </w:rPr>
              <w:t xml:space="preserve">Please note that </w:t>
            </w:r>
            <w:r w:rsidRPr="002D419E">
              <w:rPr>
                <w:rFonts w:ascii="Arial" w:hAnsi="Arial" w:cs="Arial"/>
                <w:sz w:val="28"/>
                <w:szCs w:val="28"/>
              </w:rPr>
              <w:t>January Series will be our Tuesday morning Bible Study for January 10, 17, and 24.</w:t>
            </w:r>
          </w:p>
          <w:p w14:paraId="7722CF70" w14:textId="77777777" w:rsidR="00F63412" w:rsidRPr="00D011A6" w:rsidRDefault="00F63412" w:rsidP="00003AAB">
            <w:pPr>
              <w:jc w:val="center"/>
              <w:rPr>
                <w:rFonts w:ascii="Arial Black" w:hAnsi="Arial Black" w:cs="Arial"/>
                <w:b/>
                <w:bCs/>
                <w:sz w:val="20"/>
                <w:szCs w:val="20"/>
              </w:rPr>
            </w:pPr>
          </w:p>
          <w:p w14:paraId="1270A9B3" w14:textId="77777777" w:rsidR="00F63412" w:rsidRPr="001B33D1" w:rsidRDefault="00F63412" w:rsidP="00003AAB">
            <w:pPr>
              <w:jc w:val="center"/>
              <w:rPr>
                <w:rFonts w:ascii="Arial Black" w:hAnsi="Arial Black" w:cs="Arial"/>
                <w:b/>
                <w:bCs/>
                <w:sz w:val="28"/>
                <w:szCs w:val="28"/>
              </w:rPr>
            </w:pPr>
            <w:r w:rsidRPr="001B33D1">
              <w:rPr>
                <w:rFonts w:ascii="Arial Black" w:hAnsi="Arial Black" w:cs="Arial"/>
                <w:b/>
                <w:bCs/>
                <w:sz w:val="28"/>
                <w:szCs w:val="28"/>
              </w:rPr>
              <w:t>TheS</w:t>
            </w:r>
            <w:r>
              <w:rPr>
                <w:rFonts w:ascii="Arial Black" w:hAnsi="Arial Black" w:cs="Arial"/>
                <w:b/>
                <w:bCs/>
                <w:sz w:val="28"/>
                <w:szCs w:val="28"/>
              </w:rPr>
              <w:t>hop</w:t>
            </w:r>
            <w:r w:rsidRPr="001B33D1">
              <w:rPr>
                <w:rFonts w:ascii="Arial Black" w:hAnsi="Arial Black" w:cs="Arial"/>
                <w:b/>
                <w:bCs/>
                <w:sz w:val="28"/>
                <w:szCs w:val="28"/>
              </w:rPr>
              <w:t xml:space="preserve">@CLP IS OPEN </w:t>
            </w:r>
          </w:p>
          <w:p w14:paraId="072B000A" w14:textId="77777777" w:rsidR="00F63412" w:rsidRDefault="00F63412" w:rsidP="00003AAB">
            <w:pPr>
              <w:jc w:val="both"/>
              <w:rPr>
                <w:rFonts w:ascii="Arial" w:hAnsi="Arial" w:cs="Arial"/>
                <w:sz w:val="28"/>
                <w:szCs w:val="28"/>
              </w:rPr>
            </w:pPr>
            <w:r w:rsidRPr="001B33D1">
              <w:rPr>
                <w:rFonts w:ascii="Arial" w:hAnsi="Arial" w:cs="Arial"/>
                <w:sz w:val="28"/>
                <w:szCs w:val="28"/>
              </w:rPr>
              <w:t xml:space="preserve">TheShop@CLP will be open for sales on Saturdays 8am-12pm. Bring in your gently used clothing, décor, and furniture. Donations are accepted every Friday from 8am to 11am. </w:t>
            </w:r>
          </w:p>
          <w:p w14:paraId="7F6429FF" w14:textId="77777777" w:rsidR="00072935" w:rsidRPr="00D011A6" w:rsidRDefault="00072935" w:rsidP="00003AAB">
            <w:pPr>
              <w:jc w:val="center"/>
              <w:rPr>
                <w:rFonts w:cstheme="minorHAnsi"/>
                <w:b/>
                <w:bCs/>
                <w:color w:val="000000"/>
                <w:sz w:val="20"/>
                <w:szCs w:val="20"/>
                <w:shd w:val="clear" w:color="auto" w:fill="FFFFFF"/>
              </w:rPr>
            </w:pPr>
          </w:p>
          <w:p w14:paraId="0B59794E" w14:textId="742D0D4D" w:rsidR="00F63412" w:rsidRPr="00DB185E" w:rsidRDefault="00F63412" w:rsidP="00003AAB">
            <w:pPr>
              <w:jc w:val="center"/>
              <w:rPr>
                <w:rFonts w:cstheme="minorHAnsi"/>
                <w:b/>
                <w:bCs/>
                <w:color w:val="000000"/>
                <w:sz w:val="40"/>
                <w:szCs w:val="40"/>
                <w:shd w:val="clear" w:color="auto" w:fill="FFFFFF"/>
              </w:rPr>
            </w:pPr>
            <w:r w:rsidRPr="00DB185E">
              <w:rPr>
                <w:rFonts w:cstheme="minorHAnsi"/>
                <w:b/>
                <w:bCs/>
                <w:color w:val="000000"/>
                <w:sz w:val="40"/>
                <w:szCs w:val="40"/>
                <w:shd w:val="clear" w:color="auto" w:fill="FFFFFF"/>
              </w:rPr>
              <w:t>VOLUNTEER OPPORTUNITIES</w:t>
            </w:r>
          </w:p>
          <w:p w14:paraId="028F52D2" w14:textId="77777777" w:rsidR="00F63412" w:rsidRDefault="00F63412" w:rsidP="00003AAB">
            <w:pPr>
              <w:jc w:val="both"/>
              <w:rPr>
                <w:rFonts w:ascii="Arial" w:hAnsi="Arial" w:cs="Arial"/>
                <w:sz w:val="28"/>
                <w:szCs w:val="28"/>
              </w:rPr>
            </w:pPr>
            <w:r>
              <w:rPr>
                <w:rFonts w:eastAsia="Arial"/>
                <w:b/>
                <w:bCs/>
                <w:noProof/>
                <w:sz w:val="40"/>
                <w:szCs w:val="40"/>
              </w:rPr>
              <mc:AlternateContent>
                <mc:Choice Requires="wps">
                  <w:drawing>
                    <wp:anchor distT="0" distB="0" distL="114300" distR="114300" simplePos="0" relativeHeight="251667465" behindDoc="0" locked="0" layoutInCell="1" allowOverlap="1" wp14:anchorId="3FBF9003" wp14:editId="3304A5EC">
                      <wp:simplePos x="0" y="0"/>
                      <wp:positionH relativeFrom="column">
                        <wp:posOffset>453390</wp:posOffset>
                      </wp:positionH>
                      <wp:positionV relativeFrom="paragraph">
                        <wp:posOffset>20624</wp:posOffset>
                      </wp:positionV>
                      <wp:extent cx="643890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6438900" cy="0"/>
                              </a:xfrm>
                              <a:prstGeom prst="line">
                                <a:avLst/>
                              </a:prstGeom>
                              <a:ln>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CF5231D" id="Straight Connector 20" o:spid="_x0000_s1026" style="position:absolute;flip:y;z-index:2516674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7pt,1.6pt" to="542.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" strokecolor="#1f3763 [1604]" strokeweight=".5pt">
                      <v:stroke joinstyle="miter"/>
                    </v:line>
                  </w:pict>
                </mc:Fallback>
              </mc:AlternateContent>
            </w:r>
          </w:p>
          <w:p w14:paraId="4F68FF94" w14:textId="77777777" w:rsidR="00F63412" w:rsidRPr="00A15A47" w:rsidRDefault="00F63412" w:rsidP="00003AAB">
            <w:pPr>
              <w:jc w:val="center"/>
              <w:rPr>
                <w:rFonts w:ascii="Arial Black" w:hAnsi="Arial Black" w:cs="Arial"/>
                <w:b/>
                <w:bCs/>
                <w:color w:val="000000"/>
                <w:sz w:val="28"/>
                <w:szCs w:val="28"/>
                <w:shd w:val="clear" w:color="auto" w:fill="FFFFFF"/>
              </w:rPr>
            </w:pPr>
            <w:r>
              <w:rPr>
                <w:rFonts w:ascii="Arial Black" w:hAnsi="Arial Black" w:cs="Arial"/>
                <w:b/>
                <w:bCs/>
                <w:color w:val="000000"/>
                <w:sz w:val="28"/>
                <w:szCs w:val="28"/>
                <w:shd w:val="clear" w:color="auto" w:fill="FFFFFF"/>
              </w:rPr>
              <w:t>OUR MINISTRY WITH HANDBELLS</w:t>
            </w:r>
          </w:p>
          <w:p w14:paraId="0A21C0F0" w14:textId="77777777" w:rsidR="00F63412" w:rsidRPr="00A15A47" w:rsidRDefault="00F63412" w:rsidP="00003AAB">
            <w:pPr>
              <w:jc w:val="both"/>
              <w:rPr>
                <w:rFonts w:ascii="Arial" w:hAnsi="Arial" w:cs="Arial"/>
                <w:color w:val="000000"/>
                <w:sz w:val="28"/>
                <w:szCs w:val="28"/>
                <w:shd w:val="clear" w:color="auto" w:fill="FFFFFF"/>
              </w:rPr>
            </w:pPr>
            <w:r w:rsidRPr="00A15A47">
              <w:rPr>
                <w:rFonts w:ascii="Arial" w:hAnsi="Arial" w:cs="Arial"/>
                <w:color w:val="000000"/>
                <w:sz w:val="28"/>
                <w:szCs w:val="28"/>
                <w:shd w:val="clear" w:color="auto" w:fill="FFFFFF"/>
              </w:rPr>
              <w:t xml:space="preserve">Please think seriously about joining our ringers in creating moments of Christian fellowship, </w:t>
            </w:r>
            <w:r>
              <w:rPr>
                <w:rFonts w:ascii="Arial" w:hAnsi="Arial" w:cs="Arial"/>
                <w:color w:val="000000"/>
                <w:sz w:val="28"/>
                <w:szCs w:val="28"/>
                <w:shd w:val="clear" w:color="auto" w:fill="FFFFFF"/>
              </w:rPr>
              <w:t xml:space="preserve">while </w:t>
            </w:r>
            <w:r w:rsidRPr="00A15A47">
              <w:rPr>
                <w:rFonts w:ascii="Arial" w:hAnsi="Arial" w:cs="Arial"/>
                <w:color w:val="000000"/>
                <w:sz w:val="28"/>
                <w:szCs w:val="28"/>
                <w:shd w:val="clear" w:color="auto" w:fill="FFFFFF"/>
              </w:rPr>
              <w:t>ministering to the congregation</w:t>
            </w:r>
            <w:r>
              <w:rPr>
                <w:rFonts w:ascii="Arial" w:hAnsi="Arial" w:cs="Arial"/>
                <w:color w:val="000000"/>
                <w:sz w:val="28"/>
                <w:szCs w:val="28"/>
                <w:shd w:val="clear" w:color="auto" w:fill="FFFFFF"/>
              </w:rPr>
              <w:t xml:space="preserve">. </w:t>
            </w:r>
            <w:r w:rsidRPr="00A15A47">
              <w:rPr>
                <w:rFonts w:ascii="Arial" w:hAnsi="Arial" w:cs="Arial"/>
                <w:color w:val="000000"/>
                <w:sz w:val="28"/>
                <w:szCs w:val="28"/>
                <w:shd w:val="clear" w:color="auto" w:fill="FFFFFF"/>
              </w:rPr>
              <w:t>Call the church office (623-935-3411) to indicate your interest and Marilyn, our Bell Master, will call you with an invitation to join her for a lesson.   </w:t>
            </w:r>
          </w:p>
          <w:p w14:paraId="4BF37E72" w14:textId="77777777" w:rsidR="00F63412" w:rsidRPr="00003AAB" w:rsidRDefault="00F63412" w:rsidP="00003AAB">
            <w:pPr>
              <w:jc w:val="center"/>
              <w:rPr>
                <w:rFonts w:ascii="Arial Black" w:hAnsi="Arial Black" w:cs="Arial"/>
                <w:b/>
                <w:bCs/>
                <w:sz w:val="20"/>
                <w:szCs w:val="20"/>
              </w:rPr>
            </w:pPr>
          </w:p>
          <w:p w14:paraId="5746AB49" w14:textId="77777777" w:rsidR="00F63412" w:rsidRPr="00A15A47" w:rsidRDefault="00F63412" w:rsidP="00003AAB">
            <w:pPr>
              <w:jc w:val="center"/>
              <w:rPr>
                <w:rFonts w:ascii="Arial Black" w:hAnsi="Arial Black" w:cs="Arial"/>
                <w:b/>
                <w:bCs/>
                <w:sz w:val="28"/>
                <w:szCs w:val="28"/>
              </w:rPr>
            </w:pPr>
            <w:r w:rsidRPr="00A15A47">
              <w:rPr>
                <w:rFonts w:ascii="Arial Black" w:hAnsi="Arial Black" w:cs="Arial"/>
                <w:b/>
                <w:bCs/>
                <w:sz w:val="28"/>
                <w:szCs w:val="28"/>
              </w:rPr>
              <w:t>BE A CLP KIDS LEADER!</w:t>
            </w:r>
          </w:p>
          <w:p w14:paraId="4D26017C" w14:textId="77777777" w:rsidR="00F63412" w:rsidRPr="00812E12" w:rsidRDefault="00F63412" w:rsidP="00003AAB">
            <w:pPr>
              <w:jc w:val="both"/>
              <w:rPr>
                <w:rFonts w:ascii="Arial" w:hAnsi="Arial" w:cs="Arial"/>
                <w:color w:val="000000"/>
                <w:sz w:val="28"/>
                <w:szCs w:val="28"/>
                <w:shd w:val="clear" w:color="auto" w:fill="FFFFFF"/>
              </w:rPr>
            </w:pPr>
            <w:r>
              <w:rPr>
                <w:rFonts w:ascii="Arial" w:hAnsi="Arial" w:cs="Arial"/>
                <w:color w:val="000000"/>
                <w:sz w:val="28"/>
                <w:szCs w:val="28"/>
                <w:shd w:val="clear" w:color="auto" w:fill="FFFFFF"/>
              </w:rPr>
              <w:t>We</w:t>
            </w:r>
            <w:r w:rsidRPr="00812E12">
              <w:rPr>
                <w:rFonts w:ascii="Arial" w:hAnsi="Arial" w:cs="Arial"/>
                <w:color w:val="000000"/>
                <w:sz w:val="28"/>
                <w:szCs w:val="28"/>
                <w:shd w:val="clear" w:color="auto" w:fill="FFFFFF"/>
              </w:rPr>
              <w:t xml:space="preserve"> have opportunities for preschool age and 3rd-5th grade teachers. Children's Ministries leader Brenda Houlihan provides curriculum, training, and support. Sign up online today</w:t>
            </w:r>
            <w:r>
              <w:rPr>
                <w:rFonts w:ascii="Arial" w:hAnsi="Arial" w:cs="Arial"/>
                <w:color w:val="000000"/>
                <w:sz w:val="28"/>
                <w:szCs w:val="28"/>
                <w:shd w:val="clear" w:color="auto" w:fill="FFFFFF"/>
              </w:rPr>
              <w:t>.</w:t>
            </w:r>
          </w:p>
          <w:p w14:paraId="0216E2E8" w14:textId="77777777" w:rsidR="00F63412" w:rsidRDefault="00F63412" w:rsidP="00003AAB">
            <w:pPr>
              <w:jc w:val="center"/>
              <w:rPr>
                <w:rFonts w:ascii="Arial Black" w:hAnsi="Arial Black" w:cs="Arial"/>
                <w:b/>
                <w:bCs/>
                <w:color w:val="000000"/>
                <w:sz w:val="28"/>
                <w:szCs w:val="28"/>
                <w:shd w:val="clear" w:color="auto" w:fill="FFFFFF"/>
              </w:rPr>
            </w:pPr>
            <w:r w:rsidRPr="00A15A47">
              <w:rPr>
                <w:rFonts w:ascii="Arial Black" w:hAnsi="Arial Black" w:cs="Arial"/>
                <w:b/>
                <w:bCs/>
                <w:color w:val="000000"/>
                <w:sz w:val="28"/>
                <w:szCs w:val="28"/>
                <w:shd w:val="clear" w:color="auto" w:fill="FFFFFF"/>
              </w:rPr>
              <w:lastRenderedPageBreak/>
              <w:t>USHERS NEEDED</w:t>
            </w:r>
          </w:p>
          <w:p w14:paraId="430B8BB0" w14:textId="77777777" w:rsidR="00F63412" w:rsidRPr="00A15A47" w:rsidRDefault="00F63412" w:rsidP="00003AAB">
            <w:pPr>
              <w:rPr>
                <w:rFonts w:ascii="Arial" w:hAnsi="Arial" w:cs="Arial"/>
                <w:color w:val="000000"/>
                <w:sz w:val="28"/>
                <w:szCs w:val="28"/>
                <w:shd w:val="clear" w:color="auto" w:fill="FFFFFF"/>
              </w:rPr>
            </w:pPr>
            <w:r w:rsidRPr="00A15A47">
              <w:rPr>
                <w:rFonts w:ascii="Arial" w:hAnsi="Arial" w:cs="Arial"/>
                <w:color w:val="000000"/>
                <w:sz w:val="28"/>
                <w:szCs w:val="28"/>
                <w:shd w:val="clear" w:color="auto" w:fill="FFFFFF"/>
              </w:rPr>
              <w:t xml:space="preserve">We are looking for ushers. If you’re interested in serving any Sunday morning service, click on the following link https://clp.breezechms.com/form/usher or see Rob Gimbl. </w:t>
            </w:r>
          </w:p>
          <w:p w14:paraId="6D668E2D" w14:textId="77777777" w:rsidR="009D297D" w:rsidRPr="009D297D" w:rsidRDefault="009D297D" w:rsidP="00003AAB">
            <w:pPr>
              <w:jc w:val="center"/>
              <w:rPr>
                <w:rFonts w:ascii="Arial Black" w:eastAsiaTheme="minorEastAsia" w:hAnsi="Arial Black" w:cs="Arial"/>
                <w:b/>
                <w:bCs/>
                <w:sz w:val="20"/>
                <w:szCs w:val="20"/>
              </w:rPr>
            </w:pPr>
          </w:p>
          <w:p w14:paraId="29FCCE0E" w14:textId="74BC0DB3" w:rsidR="00F63412" w:rsidRPr="00A15A47" w:rsidRDefault="00F63412" w:rsidP="00003AAB">
            <w:pPr>
              <w:jc w:val="center"/>
              <w:rPr>
                <w:rFonts w:ascii="Arial Black" w:eastAsia="Arial" w:hAnsi="Arial Black" w:cs="Arial"/>
                <w:b/>
                <w:bCs/>
                <w:sz w:val="28"/>
                <w:szCs w:val="28"/>
              </w:rPr>
            </w:pPr>
            <w:r w:rsidRPr="00A15A47">
              <w:rPr>
                <w:rFonts w:ascii="Arial Black" w:eastAsiaTheme="minorEastAsia" w:hAnsi="Arial Black" w:cs="Arial"/>
                <w:b/>
                <w:bCs/>
                <w:sz w:val="28"/>
                <w:szCs w:val="28"/>
              </w:rPr>
              <w:t>MUSICIANS &amp; VOCALISTS</w:t>
            </w:r>
          </w:p>
          <w:p w14:paraId="6279BC43" w14:textId="77777777" w:rsidR="00F63412" w:rsidRDefault="00F63412" w:rsidP="00003AAB">
            <w:pPr>
              <w:jc w:val="both"/>
              <w:rPr>
                <w:rFonts w:ascii="Arial" w:hAnsi="Arial" w:cs="Arial"/>
                <w:color w:val="000000"/>
                <w:sz w:val="28"/>
                <w:szCs w:val="28"/>
                <w:shd w:val="clear" w:color="auto" w:fill="FFFFFF"/>
              </w:rPr>
            </w:pPr>
            <w:r w:rsidRPr="00132A45">
              <w:rPr>
                <w:rFonts w:ascii="Arial" w:hAnsi="Arial" w:cs="Arial"/>
                <w:color w:val="000000"/>
                <w:sz w:val="28"/>
                <w:szCs w:val="28"/>
                <w:shd w:val="clear" w:color="auto" w:fill="FFFFFF"/>
              </w:rPr>
              <w:t xml:space="preserve">Do you play the drums, guitar, bass guitar or sing? We would love to grow our 10:45 worship team. If you are interested in learning more contact Pablo at </w:t>
            </w:r>
            <w:hyperlink r:id="rId17">
              <w:r w:rsidRPr="00132A45">
                <w:rPr>
                  <w:rFonts w:ascii="Arial" w:hAnsi="Arial" w:cs="Arial"/>
                  <w:color w:val="000000"/>
                  <w:sz w:val="28"/>
                  <w:szCs w:val="28"/>
                  <w:shd w:val="clear" w:color="auto" w:fill="FFFFFF"/>
                </w:rPr>
                <w:t>pquijas@clp.church</w:t>
              </w:r>
            </w:hyperlink>
            <w:r w:rsidRPr="00132A45">
              <w:rPr>
                <w:rFonts w:ascii="Arial" w:hAnsi="Arial" w:cs="Arial"/>
                <w:color w:val="000000"/>
                <w:sz w:val="28"/>
                <w:szCs w:val="28"/>
                <w:shd w:val="clear" w:color="auto" w:fill="FFFFFF"/>
              </w:rPr>
              <w:t>.</w:t>
            </w:r>
          </w:p>
          <w:p w14:paraId="69BA9003" w14:textId="77777777" w:rsidR="009122F1" w:rsidRPr="00003AAB" w:rsidRDefault="009122F1" w:rsidP="00003AAB">
            <w:pPr>
              <w:jc w:val="center"/>
              <w:rPr>
                <w:rFonts w:ascii="Arial Black" w:hAnsi="Arial Black" w:cs="Arial"/>
                <w:b/>
                <w:bCs/>
                <w:sz w:val="20"/>
                <w:szCs w:val="20"/>
              </w:rPr>
            </w:pPr>
          </w:p>
          <w:p w14:paraId="4E21606F" w14:textId="2CC3AC6D" w:rsidR="00F63412" w:rsidRPr="00A15A47" w:rsidRDefault="00F63412" w:rsidP="00003AAB">
            <w:pPr>
              <w:jc w:val="center"/>
              <w:rPr>
                <w:rFonts w:ascii="Arial Black" w:hAnsi="Arial Black" w:cs="Arial"/>
                <w:b/>
                <w:bCs/>
                <w:sz w:val="28"/>
                <w:szCs w:val="28"/>
              </w:rPr>
            </w:pPr>
            <w:r>
              <w:rPr>
                <w:rFonts w:ascii="Arial Black" w:hAnsi="Arial Black" w:cs="Arial"/>
                <w:b/>
                <w:bCs/>
                <w:sz w:val="28"/>
                <w:szCs w:val="28"/>
              </w:rPr>
              <w:t>INFORMATION BOOTH AND WELCOME CART</w:t>
            </w:r>
          </w:p>
          <w:p w14:paraId="717D5DF5" w14:textId="77777777" w:rsidR="00F63412" w:rsidRDefault="00F63412" w:rsidP="00003AAB">
            <w:pPr>
              <w:jc w:val="both"/>
              <w:rPr>
                <w:rFonts w:ascii="Arial" w:hAnsi="Arial" w:cs="Arial"/>
                <w:sz w:val="28"/>
                <w:szCs w:val="28"/>
              </w:rPr>
            </w:pPr>
            <w:r>
              <w:rPr>
                <w:rFonts w:ascii="Arial" w:hAnsi="Arial" w:cs="Arial"/>
                <w:sz w:val="28"/>
                <w:szCs w:val="28"/>
              </w:rPr>
              <w:t xml:space="preserve">Our information booth in the breezeway and new mobile cart focus on welcoming newcomers, answering questions, and giving directions. Will YOU help at either the booth or cart on a Sunday morning? Sign up in the breezeway for 8:45-9:15am or 10:15-10:45am. </w:t>
            </w:r>
          </w:p>
          <w:p w14:paraId="718A85D3" w14:textId="77777777" w:rsidR="00F63412" w:rsidRPr="00C608B5" w:rsidRDefault="00F63412" w:rsidP="00003AAB">
            <w:pPr>
              <w:jc w:val="both"/>
              <w:rPr>
                <w:rFonts w:ascii="Arial" w:hAnsi="Arial" w:cs="Arial"/>
                <w:sz w:val="20"/>
                <w:szCs w:val="20"/>
              </w:rPr>
            </w:pPr>
          </w:p>
          <w:p w14:paraId="3B6C1D1B" w14:textId="77777777" w:rsidR="00F63412" w:rsidRPr="00DB185E" w:rsidRDefault="00F63412" w:rsidP="00003AAB">
            <w:pPr>
              <w:jc w:val="center"/>
              <w:rPr>
                <w:rFonts w:eastAsia="Arial" w:cstheme="minorHAnsi"/>
                <w:b/>
                <w:bCs/>
                <w:caps/>
                <w:color w:val="000000" w:themeColor="text1"/>
                <w:sz w:val="40"/>
                <w:szCs w:val="40"/>
              </w:rPr>
            </w:pPr>
            <w:r w:rsidRPr="00DB185E">
              <w:rPr>
                <w:rFonts w:eastAsia="Arial" w:cstheme="minorHAnsi"/>
                <w:b/>
                <w:bCs/>
                <w:caps/>
                <w:color w:val="000000" w:themeColor="text1"/>
                <w:sz w:val="40"/>
                <w:szCs w:val="40"/>
              </w:rPr>
              <w:t>Groups and Studies</w:t>
            </w:r>
          </w:p>
          <w:p w14:paraId="3DA5577F" w14:textId="77777777" w:rsidR="00F63412" w:rsidRPr="00D533BF" w:rsidRDefault="00F63412" w:rsidP="00003AAB">
            <w:pPr>
              <w:jc w:val="center"/>
              <w:rPr>
                <w:rFonts w:ascii="Arial" w:eastAsia="Arial" w:hAnsi="Arial" w:cs="Arial"/>
                <w:b/>
                <w:bCs/>
                <w:caps/>
                <w:color w:val="000000" w:themeColor="text1"/>
                <w:sz w:val="30"/>
                <w:szCs w:val="30"/>
              </w:rPr>
            </w:pPr>
            <w:r>
              <w:rPr>
                <w:rFonts w:eastAsia="Arial"/>
                <w:b/>
                <w:bCs/>
                <w:noProof/>
                <w:sz w:val="40"/>
                <w:szCs w:val="40"/>
              </w:rPr>
              <mc:AlternateContent>
                <mc:Choice Requires="wps">
                  <w:drawing>
                    <wp:anchor distT="0" distB="0" distL="114300" distR="114300" simplePos="0" relativeHeight="251668489" behindDoc="0" locked="0" layoutInCell="1" allowOverlap="1" wp14:anchorId="545E189D" wp14:editId="38E31C9F">
                      <wp:simplePos x="0" y="0"/>
                      <wp:positionH relativeFrom="column">
                        <wp:posOffset>395625</wp:posOffset>
                      </wp:positionH>
                      <wp:positionV relativeFrom="paragraph">
                        <wp:posOffset>19050</wp:posOffset>
                      </wp:positionV>
                      <wp:extent cx="6438900" cy="0"/>
                      <wp:effectExtent l="0" t="0" r="0" b="0"/>
                      <wp:wrapNone/>
                      <wp:docPr id="21" name="Straight Connector 21"/>
                      <wp:cNvGraphicFramePr/>
                      <a:graphic xmlns:a="http://schemas.openxmlformats.org/drawingml/2006/main">
                        <a:graphicData uri="http://schemas.microsoft.com/office/word/2010/wordprocessingShape">
                          <wps:wsp>
                            <wps:cNvCnPr/>
                            <wps:spPr>
                              <a:xfrm flipV="1">
                                <a:off x="0" y="0"/>
                                <a:ext cx="6438900" cy="0"/>
                              </a:xfrm>
                              <a:prstGeom prst="line">
                                <a:avLst/>
                              </a:prstGeom>
                              <a:ln>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DB8B6B4" id="Straight Connector 21" o:spid="_x0000_s1026" style="position:absolute;flip:y;z-index:25166848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1.15pt,1.5pt" to="538.1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" strokecolor="#1f3763 [1604]" strokeweight=".5pt">
                      <v:stroke joinstyle="miter"/>
                    </v:line>
                  </w:pict>
                </mc:Fallback>
              </mc:AlternateContent>
            </w:r>
            <w:r w:rsidRPr="00D533BF">
              <w:rPr>
                <w:rFonts w:ascii="Arial" w:eastAsia="Arial" w:hAnsi="Arial" w:cs="Arial"/>
                <w:b/>
                <w:bCs/>
                <w:sz w:val="30"/>
                <w:szCs w:val="30"/>
              </w:rPr>
              <w:t xml:space="preserve">For details: </w:t>
            </w:r>
            <w:hyperlink r:id="rId18" w:history="1">
              <w:r w:rsidRPr="00D533BF">
                <w:rPr>
                  <w:rStyle w:val="Hyperlink"/>
                  <w:rFonts w:ascii="Arial" w:hAnsi="Arial" w:cs="Arial"/>
                  <w:b/>
                  <w:bCs/>
                  <w:color w:val="auto"/>
                  <w:sz w:val="30"/>
                  <w:szCs w:val="30"/>
                  <w:u w:val="none"/>
                </w:rPr>
                <w:t>www.clp.church</w:t>
              </w:r>
            </w:hyperlink>
            <w:r w:rsidRPr="00D533BF">
              <w:rPr>
                <w:rStyle w:val="Hyperlink"/>
                <w:rFonts w:ascii="Arial" w:hAnsi="Arial" w:cs="Arial"/>
                <w:b/>
                <w:bCs/>
                <w:color w:val="auto"/>
                <w:sz w:val="30"/>
                <w:szCs w:val="30"/>
                <w:u w:val="none"/>
              </w:rPr>
              <w:t>/adultministries or call the office at 623-935-3411</w:t>
            </w:r>
          </w:p>
          <w:p w14:paraId="0B1A6FF1" w14:textId="77777777" w:rsidR="00F63412" w:rsidRPr="00DC5FD8" w:rsidRDefault="00F63412" w:rsidP="00003AAB">
            <w:pPr>
              <w:jc w:val="center"/>
              <w:rPr>
                <w:rFonts w:ascii="Arial Black" w:hAnsi="Arial Black" w:cs="Arial"/>
                <w:b/>
                <w:bCs/>
                <w:color w:val="000000"/>
                <w:sz w:val="20"/>
                <w:szCs w:val="20"/>
                <w:shd w:val="clear" w:color="auto" w:fill="FFFFFF"/>
              </w:rPr>
            </w:pPr>
          </w:p>
          <w:p w14:paraId="488F4630" w14:textId="77777777" w:rsidR="00F63412" w:rsidRPr="00CD1AE8" w:rsidRDefault="00F63412" w:rsidP="00003AAB">
            <w:pPr>
              <w:jc w:val="center"/>
              <w:rPr>
                <w:rFonts w:ascii="Arial Black" w:hAnsi="Arial Black" w:cs="Arial"/>
                <w:b/>
                <w:bCs/>
                <w:color w:val="000000"/>
                <w:sz w:val="28"/>
                <w:szCs w:val="28"/>
                <w:shd w:val="clear" w:color="auto" w:fill="FFFFFF"/>
              </w:rPr>
            </w:pPr>
            <w:r w:rsidRPr="00CD1AE8">
              <w:rPr>
                <w:rFonts w:ascii="Arial Black" w:hAnsi="Arial Black" w:cs="Arial"/>
                <w:color w:val="000000"/>
                <w:sz w:val="28"/>
                <w:szCs w:val="28"/>
                <w:shd w:val="clear" w:color="auto" w:fill="FFFFFF"/>
              </w:rPr>
              <w:t>MAX LUCADO’S STUDY ON THE HOLY SPIRIT,</w:t>
            </w:r>
            <w:r w:rsidRPr="00CD1AE8">
              <w:rPr>
                <w:rFonts w:ascii="Arial Black" w:hAnsi="Arial Black" w:cs="Arial"/>
                <w:b/>
                <w:bCs/>
                <w:color w:val="000000"/>
                <w:sz w:val="28"/>
                <w:szCs w:val="28"/>
                <w:shd w:val="clear" w:color="auto" w:fill="FFFFFF"/>
              </w:rPr>
              <w:t xml:space="preserve"> “HELP IS HERE”</w:t>
            </w:r>
          </w:p>
          <w:p w14:paraId="3B847934" w14:textId="77777777" w:rsidR="00F63412" w:rsidRPr="00CD1AE8" w:rsidRDefault="00F63412" w:rsidP="00003AAB">
            <w:pPr>
              <w:jc w:val="center"/>
              <w:rPr>
                <w:rFonts w:ascii="Arial" w:hAnsi="Arial" w:cs="Arial"/>
                <w:color w:val="000000"/>
                <w:sz w:val="28"/>
                <w:szCs w:val="28"/>
                <w:shd w:val="clear" w:color="auto" w:fill="FFFFFF"/>
              </w:rPr>
            </w:pPr>
            <w:r w:rsidRPr="00CD1AE8">
              <w:rPr>
                <w:rFonts w:ascii="Arial" w:hAnsi="Arial" w:cs="Arial"/>
                <w:color w:val="000000"/>
                <w:sz w:val="28"/>
                <w:szCs w:val="28"/>
                <w:shd w:val="clear" w:color="auto" w:fill="FFFFFF"/>
              </w:rPr>
              <w:t>5 WEEK STUDY, STARTS JANUARY 10</w:t>
            </w:r>
          </w:p>
          <w:p w14:paraId="642A8A98" w14:textId="77777777" w:rsidR="00F63412" w:rsidRDefault="00F63412" w:rsidP="00003AAB">
            <w:pPr>
              <w:jc w:val="center"/>
              <w:rPr>
                <w:rFonts w:ascii="Arial" w:hAnsi="Arial" w:cs="Arial"/>
                <w:color w:val="000000"/>
                <w:sz w:val="28"/>
                <w:szCs w:val="28"/>
                <w:shd w:val="clear" w:color="auto" w:fill="FFFFFF"/>
              </w:rPr>
            </w:pPr>
            <w:r w:rsidRPr="00CD1AE8">
              <w:rPr>
                <w:rFonts w:ascii="Arial" w:hAnsi="Arial" w:cs="Arial"/>
                <w:color w:val="000000"/>
                <w:sz w:val="28"/>
                <w:szCs w:val="28"/>
                <w:shd w:val="clear" w:color="auto" w:fill="FFFFFF"/>
              </w:rPr>
              <w:t>TUESDAYS, 9:30AM – 11:30AM AT THE HOME OF JUDY MERCY</w:t>
            </w:r>
          </w:p>
          <w:p w14:paraId="4F13C6BB" w14:textId="77777777" w:rsidR="00F63412" w:rsidRPr="00003AAB" w:rsidRDefault="00F63412" w:rsidP="00003AAB">
            <w:pPr>
              <w:jc w:val="center"/>
              <w:rPr>
                <w:rFonts w:ascii="Arial" w:hAnsi="Arial" w:cs="Arial"/>
                <w:color w:val="000000"/>
                <w:sz w:val="20"/>
                <w:szCs w:val="20"/>
                <w:shd w:val="clear" w:color="auto" w:fill="FFFFFF"/>
              </w:rPr>
            </w:pPr>
          </w:p>
          <w:p w14:paraId="59C4C6DA" w14:textId="77777777" w:rsidR="003F791E" w:rsidRPr="007217D7" w:rsidRDefault="003F791E" w:rsidP="003F791E">
            <w:pPr>
              <w:jc w:val="center"/>
              <w:rPr>
                <w:rFonts w:ascii="Arial Black" w:hAnsi="Arial Black" w:cs="Arial"/>
                <w:b/>
                <w:bCs/>
                <w:sz w:val="28"/>
                <w:szCs w:val="28"/>
              </w:rPr>
            </w:pPr>
            <w:r w:rsidRPr="007217D7">
              <w:rPr>
                <w:rFonts w:ascii="Arial Black" w:hAnsi="Arial Black" w:cs="Arial"/>
                <w:b/>
                <w:bCs/>
                <w:sz w:val="28"/>
                <w:szCs w:val="28"/>
              </w:rPr>
              <w:t>JANUARY SERIES</w:t>
            </w:r>
          </w:p>
          <w:p w14:paraId="6D0D8B9C" w14:textId="77777777" w:rsidR="003F791E" w:rsidRPr="00E35BF8" w:rsidRDefault="003F791E" w:rsidP="003F791E">
            <w:pPr>
              <w:jc w:val="center"/>
              <w:rPr>
                <w:rFonts w:ascii="Arial" w:hAnsi="Arial" w:cs="Arial"/>
                <w:sz w:val="24"/>
                <w:szCs w:val="24"/>
              </w:rPr>
            </w:pPr>
            <w:r w:rsidRPr="007217D7">
              <w:rPr>
                <w:rFonts w:ascii="Arial" w:hAnsi="Arial" w:cs="Arial"/>
                <w:sz w:val="28"/>
                <w:szCs w:val="28"/>
              </w:rPr>
              <w:t>M-TH, JANUARY 9-27, 11AM AND WEDNESDAYS AT 6PM IN FIRESIDE NORTH</w:t>
            </w:r>
          </w:p>
          <w:p w14:paraId="79B2C1E1" w14:textId="77777777" w:rsidR="003F791E" w:rsidRPr="003F791E" w:rsidRDefault="003F791E" w:rsidP="00003AAB">
            <w:pPr>
              <w:jc w:val="center"/>
              <w:rPr>
                <w:rFonts w:ascii="Arial Black" w:hAnsi="Arial Black" w:cs="Arial"/>
                <w:b/>
                <w:bCs/>
                <w:color w:val="000000"/>
                <w:sz w:val="20"/>
                <w:szCs w:val="20"/>
                <w:shd w:val="clear" w:color="auto" w:fill="FFFFFF"/>
              </w:rPr>
            </w:pPr>
          </w:p>
          <w:p w14:paraId="44BBC1C9" w14:textId="76D237C7" w:rsidR="00F63412" w:rsidRPr="007217D7" w:rsidRDefault="00F63412" w:rsidP="00003AAB">
            <w:pPr>
              <w:jc w:val="center"/>
              <w:rPr>
                <w:rFonts w:ascii="Arial Black" w:hAnsi="Arial Black" w:cs="Arial"/>
                <w:b/>
                <w:bCs/>
                <w:color w:val="000000"/>
                <w:sz w:val="28"/>
                <w:szCs w:val="28"/>
                <w:shd w:val="clear" w:color="auto" w:fill="FFFFFF"/>
              </w:rPr>
            </w:pPr>
            <w:r>
              <w:rPr>
                <w:rFonts w:ascii="Arial Black" w:hAnsi="Arial Black" w:cs="Arial"/>
                <w:b/>
                <w:bCs/>
                <w:color w:val="000000"/>
                <w:sz w:val="28"/>
                <w:szCs w:val="28"/>
                <w:shd w:val="clear" w:color="auto" w:fill="FFFFFF"/>
              </w:rPr>
              <w:t>LIFE TOGETHER</w:t>
            </w:r>
          </w:p>
          <w:p w14:paraId="72060B4A" w14:textId="77777777" w:rsidR="00F63412" w:rsidRDefault="00F63412" w:rsidP="00003AAB">
            <w:pPr>
              <w:jc w:val="center"/>
              <w:rPr>
                <w:rFonts w:ascii="Arial" w:hAnsi="Arial" w:cs="Arial"/>
                <w:color w:val="000000"/>
                <w:sz w:val="28"/>
                <w:szCs w:val="28"/>
                <w:shd w:val="clear" w:color="auto" w:fill="FFFFFF"/>
              </w:rPr>
            </w:pPr>
            <w:r w:rsidRPr="007217D7">
              <w:rPr>
                <w:rFonts w:ascii="Arial" w:hAnsi="Arial" w:cs="Arial"/>
                <w:color w:val="000000"/>
                <w:sz w:val="28"/>
                <w:szCs w:val="28"/>
                <w:shd w:val="clear" w:color="auto" w:fill="FFFFFF"/>
              </w:rPr>
              <w:t>FIRST WEDNESDAY OF THE MONTH</w:t>
            </w:r>
            <w:r>
              <w:rPr>
                <w:rFonts w:ascii="Arial" w:hAnsi="Arial" w:cs="Arial"/>
                <w:color w:val="000000"/>
                <w:sz w:val="28"/>
                <w:szCs w:val="28"/>
                <w:shd w:val="clear" w:color="auto" w:fill="FFFFFF"/>
              </w:rPr>
              <w:t xml:space="preserve"> (THIS MONTH IS JANUARY 11)</w:t>
            </w:r>
          </w:p>
          <w:p w14:paraId="6CEC1CD4" w14:textId="77777777" w:rsidR="00F63412" w:rsidRPr="007217D7" w:rsidRDefault="00F63412" w:rsidP="00003AAB">
            <w:pPr>
              <w:jc w:val="center"/>
              <w:rPr>
                <w:rFonts w:ascii="Arial" w:hAnsi="Arial" w:cs="Arial"/>
                <w:color w:val="000000"/>
                <w:sz w:val="28"/>
                <w:szCs w:val="28"/>
                <w:shd w:val="clear" w:color="auto" w:fill="FFFFFF"/>
              </w:rPr>
            </w:pPr>
            <w:r>
              <w:rPr>
                <w:rFonts w:ascii="Arial" w:hAnsi="Arial" w:cs="Arial"/>
                <w:color w:val="000000"/>
                <w:sz w:val="28"/>
                <w:szCs w:val="28"/>
                <w:shd w:val="clear" w:color="auto" w:fill="FFFFFF"/>
              </w:rPr>
              <w:t>6</w:t>
            </w:r>
            <w:r w:rsidRPr="007217D7">
              <w:rPr>
                <w:rFonts w:ascii="Arial" w:hAnsi="Arial" w:cs="Arial"/>
                <w:color w:val="000000"/>
                <w:sz w:val="28"/>
                <w:szCs w:val="28"/>
                <w:shd w:val="clear" w:color="auto" w:fill="FFFFFF"/>
              </w:rPr>
              <w:t xml:space="preserve">PM, </w:t>
            </w:r>
            <w:r>
              <w:rPr>
                <w:rFonts w:ascii="Arial" w:hAnsi="Arial" w:cs="Arial"/>
                <w:color w:val="000000"/>
                <w:sz w:val="28"/>
                <w:szCs w:val="28"/>
                <w:shd w:val="clear" w:color="auto" w:fill="FFFFFF"/>
              </w:rPr>
              <w:t>ZIESKE</w:t>
            </w:r>
            <w:r w:rsidRPr="007217D7">
              <w:rPr>
                <w:rFonts w:ascii="Arial" w:hAnsi="Arial" w:cs="Arial"/>
                <w:color w:val="000000"/>
                <w:sz w:val="28"/>
                <w:szCs w:val="28"/>
                <w:shd w:val="clear" w:color="auto" w:fill="FFFFFF"/>
              </w:rPr>
              <w:t xml:space="preserve"> HALL</w:t>
            </w:r>
          </w:p>
          <w:p w14:paraId="391AD01A" w14:textId="77777777" w:rsidR="00F63412" w:rsidRPr="00003AAB" w:rsidRDefault="00F63412" w:rsidP="00003AAB">
            <w:pPr>
              <w:jc w:val="center"/>
              <w:rPr>
                <w:rFonts w:ascii="Arial" w:hAnsi="Arial" w:cs="Arial"/>
                <w:color w:val="000000"/>
                <w:sz w:val="20"/>
                <w:szCs w:val="20"/>
                <w:shd w:val="clear" w:color="auto" w:fill="FFFFFF"/>
              </w:rPr>
            </w:pPr>
          </w:p>
          <w:p w14:paraId="54AE3C40" w14:textId="77777777" w:rsidR="00F63412" w:rsidRPr="007217D7" w:rsidRDefault="00F63412" w:rsidP="00003AAB">
            <w:pPr>
              <w:jc w:val="center"/>
              <w:rPr>
                <w:rFonts w:ascii="Arial Black" w:hAnsi="Arial Black" w:cs="Arial"/>
                <w:b/>
                <w:bCs/>
                <w:color w:val="000000"/>
                <w:sz w:val="28"/>
                <w:szCs w:val="28"/>
                <w:shd w:val="clear" w:color="auto" w:fill="FFFFFF"/>
              </w:rPr>
            </w:pPr>
            <w:r w:rsidRPr="007217D7">
              <w:rPr>
                <w:rFonts w:ascii="Arial Black" w:hAnsi="Arial Black" w:cs="Arial"/>
                <w:b/>
                <w:bCs/>
                <w:color w:val="000000"/>
                <w:sz w:val="28"/>
                <w:szCs w:val="28"/>
                <w:shd w:val="clear" w:color="auto" w:fill="FFFFFF"/>
              </w:rPr>
              <w:t>IT’S IN THE CARDS! CANASTA</w:t>
            </w:r>
          </w:p>
          <w:p w14:paraId="3B4A560A" w14:textId="77777777" w:rsidR="00F63412" w:rsidRPr="007217D7" w:rsidRDefault="00F63412" w:rsidP="00003AAB">
            <w:pPr>
              <w:jc w:val="center"/>
              <w:rPr>
                <w:rFonts w:ascii="Arial" w:hAnsi="Arial" w:cs="Arial"/>
                <w:color w:val="000000"/>
                <w:sz w:val="28"/>
                <w:szCs w:val="28"/>
                <w:shd w:val="clear" w:color="auto" w:fill="FFFFFF"/>
              </w:rPr>
            </w:pPr>
            <w:r w:rsidRPr="007217D7">
              <w:rPr>
                <w:rFonts w:ascii="Arial" w:hAnsi="Arial" w:cs="Arial"/>
                <w:color w:val="000000"/>
                <w:sz w:val="28"/>
                <w:szCs w:val="28"/>
                <w:shd w:val="clear" w:color="auto" w:fill="FFFFFF"/>
              </w:rPr>
              <w:t>FIRST WEDNESDAY OF THE MONTH, 1PM, SOUERS COMMUNITY HALL</w:t>
            </w:r>
          </w:p>
          <w:p w14:paraId="6B0ED74C" w14:textId="77777777" w:rsidR="009D297D" w:rsidRPr="009D297D" w:rsidRDefault="009D297D" w:rsidP="00003AAB">
            <w:pPr>
              <w:jc w:val="center"/>
              <w:rPr>
                <w:rFonts w:ascii="Arial Black" w:hAnsi="Arial Black" w:cs="Arial"/>
                <w:b/>
                <w:bCs/>
                <w:color w:val="000000"/>
                <w:sz w:val="20"/>
                <w:szCs w:val="20"/>
                <w:shd w:val="clear" w:color="auto" w:fill="FFFFFF"/>
              </w:rPr>
            </w:pPr>
          </w:p>
          <w:p w14:paraId="2AF93C86" w14:textId="126941D2" w:rsidR="00F63412" w:rsidRDefault="00F63412" w:rsidP="00003AAB">
            <w:pPr>
              <w:jc w:val="center"/>
              <w:rPr>
                <w:rFonts w:ascii="Arial" w:hAnsi="Arial" w:cs="Arial"/>
                <w:color w:val="000000"/>
                <w:sz w:val="28"/>
                <w:szCs w:val="28"/>
                <w:shd w:val="clear" w:color="auto" w:fill="FFFFFF"/>
              </w:rPr>
            </w:pPr>
            <w:r w:rsidRPr="007217D7">
              <w:rPr>
                <w:rFonts w:ascii="Arial Black" w:hAnsi="Arial Black" w:cs="Arial"/>
                <w:b/>
                <w:bCs/>
                <w:color w:val="000000"/>
                <w:sz w:val="28"/>
                <w:szCs w:val="28"/>
                <w:shd w:val="clear" w:color="auto" w:fill="FFFFFF"/>
              </w:rPr>
              <w:t>ARTIST’S GUILD</w:t>
            </w:r>
            <w:r w:rsidRPr="007217D7">
              <w:rPr>
                <w:rFonts w:ascii="Arial Black" w:hAnsi="Arial Black" w:cs="Arial"/>
                <w:b/>
                <w:bCs/>
                <w:color w:val="000000"/>
                <w:sz w:val="28"/>
                <w:szCs w:val="28"/>
                <w:shd w:val="clear" w:color="auto" w:fill="FFFFFF"/>
              </w:rPr>
              <w:br/>
            </w:r>
            <w:r>
              <w:rPr>
                <w:rFonts w:ascii="Arial" w:hAnsi="Arial" w:cs="Arial"/>
                <w:color w:val="000000"/>
                <w:sz w:val="28"/>
                <w:szCs w:val="28"/>
                <w:shd w:val="clear" w:color="auto" w:fill="FFFFFF"/>
              </w:rPr>
              <w:t>THIRD THURSDAY OF THE MONTH, 10:30AM – 1:30PM, SOUERS COMMUNITY HALL</w:t>
            </w:r>
          </w:p>
          <w:p w14:paraId="365F9DA3" w14:textId="77777777" w:rsidR="003D0BC9" w:rsidRPr="003D0BC9" w:rsidRDefault="003D0BC9" w:rsidP="00003AAB">
            <w:pPr>
              <w:jc w:val="center"/>
              <w:rPr>
                <w:rFonts w:ascii="Arial" w:hAnsi="Arial" w:cs="Arial"/>
                <w:color w:val="000000"/>
                <w:sz w:val="20"/>
                <w:szCs w:val="20"/>
                <w:shd w:val="clear" w:color="auto" w:fill="FFFFFF"/>
              </w:rPr>
            </w:pPr>
          </w:p>
          <w:p w14:paraId="466343BF" w14:textId="77777777" w:rsidR="003D0BC9" w:rsidRPr="007217D7" w:rsidRDefault="003D0BC9" w:rsidP="003D0BC9">
            <w:pPr>
              <w:jc w:val="center"/>
              <w:rPr>
                <w:rFonts w:ascii="Arial Black" w:hAnsi="Arial Black" w:cs="Arial"/>
                <w:b/>
                <w:bCs/>
                <w:color w:val="000000"/>
                <w:sz w:val="28"/>
                <w:szCs w:val="28"/>
                <w:shd w:val="clear" w:color="auto" w:fill="FFFFFF"/>
              </w:rPr>
            </w:pPr>
            <w:r w:rsidRPr="007217D7">
              <w:rPr>
                <w:rFonts w:ascii="Arial Black" w:hAnsi="Arial Black" w:cs="Arial"/>
                <w:b/>
                <w:bCs/>
                <w:color w:val="000000"/>
                <w:sz w:val="28"/>
                <w:szCs w:val="28"/>
                <w:shd w:val="clear" w:color="auto" w:fill="FFFFFF"/>
              </w:rPr>
              <w:t>KNITTERS</w:t>
            </w:r>
          </w:p>
          <w:p w14:paraId="692AD82A" w14:textId="77777777" w:rsidR="003D0BC9" w:rsidRPr="007217D7" w:rsidRDefault="003D0BC9" w:rsidP="003D0BC9">
            <w:pPr>
              <w:jc w:val="center"/>
              <w:rPr>
                <w:rFonts w:ascii="Arial" w:hAnsi="Arial" w:cs="Arial"/>
                <w:color w:val="000000"/>
                <w:sz w:val="28"/>
                <w:szCs w:val="28"/>
                <w:shd w:val="clear" w:color="auto" w:fill="FFFFFF"/>
              </w:rPr>
            </w:pPr>
            <w:r>
              <w:rPr>
                <w:rFonts w:ascii="Arial" w:hAnsi="Arial" w:cs="Arial"/>
                <w:color w:val="000000"/>
                <w:sz w:val="28"/>
                <w:szCs w:val="28"/>
                <w:shd w:val="clear" w:color="auto" w:fill="FFFFFF"/>
              </w:rPr>
              <w:t>RESUMES JANUARY 20,</w:t>
            </w:r>
            <w:r w:rsidRPr="007217D7">
              <w:rPr>
                <w:rFonts w:ascii="Arial" w:hAnsi="Arial" w:cs="Arial"/>
                <w:color w:val="000000"/>
                <w:sz w:val="28"/>
                <w:szCs w:val="28"/>
                <w:shd w:val="clear" w:color="auto" w:fill="FFFFFF"/>
              </w:rPr>
              <w:t xml:space="preserve"> 1</w:t>
            </w:r>
            <w:r>
              <w:rPr>
                <w:rFonts w:ascii="Arial" w:hAnsi="Arial" w:cs="Arial"/>
                <w:color w:val="000000"/>
                <w:sz w:val="28"/>
                <w:szCs w:val="28"/>
                <w:shd w:val="clear" w:color="auto" w:fill="FFFFFF"/>
              </w:rPr>
              <w:t>PM</w:t>
            </w:r>
            <w:r w:rsidRPr="007217D7">
              <w:rPr>
                <w:rFonts w:ascii="Arial" w:hAnsi="Arial" w:cs="Arial"/>
                <w:color w:val="000000"/>
                <w:sz w:val="28"/>
                <w:szCs w:val="28"/>
                <w:shd w:val="clear" w:color="auto" w:fill="FFFFFF"/>
              </w:rPr>
              <w:t>-3:30</w:t>
            </w:r>
            <w:r>
              <w:rPr>
                <w:rFonts w:ascii="Arial" w:hAnsi="Arial" w:cs="Arial"/>
                <w:color w:val="000000"/>
                <w:sz w:val="28"/>
                <w:szCs w:val="28"/>
                <w:shd w:val="clear" w:color="auto" w:fill="FFFFFF"/>
              </w:rPr>
              <w:t>PM</w:t>
            </w:r>
            <w:r w:rsidRPr="007217D7">
              <w:rPr>
                <w:rFonts w:ascii="Arial" w:hAnsi="Arial" w:cs="Arial"/>
                <w:color w:val="000000"/>
                <w:sz w:val="28"/>
                <w:szCs w:val="28"/>
                <w:shd w:val="clear" w:color="auto" w:fill="FFFFFF"/>
              </w:rPr>
              <w:t xml:space="preserve"> IN FIRESIDE ROOM NORTH</w:t>
            </w:r>
          </w:p>
          <w:p w14:paraId="2BB3C509" w14:textId="77777777" w:rsidR="003D0BC9" w:rsidRPr="003D0BC9" w:rsidRDefault="003D0BC9" w:rsidP="003D0BC9">
            <w:pPr>
              <w:jc w:val="center"/>
              <w:rPr>
                <w:rFonts w:ascii="Arial Black" w:hAnsi="Arial Black" w:cs="Arial"/>
                <w:b/>
                <w:bCs/>
                <w:sz w:val="20"/>
                <w:szCs w:val="20"/>
              </w:rPr>
            </w:pPr>
          </w:p>
          <w:p w14:paraId="4F9A6F24" w14:textId="77777777" w:rsidR="00F63412" w:rsidRPr="00222621" w:rsidRDefault="00F63412" w:rsidP="00003AAB">
            <w:pPr>
              <w:jc w:val="center"/>
              <w:rPr>
                <w:rFonts w:ascii="Arial Black" w:hAnsi="Arial Black" w:cs="Arial"/>
                <w:b/>
                <w:bCs/>
                <w:color w:val="000000"/>
                <w:sz w:val="28"/>
                <w:szCs w:val="28"/>
                <w:shd w:val="clear" w:color="auto" w:fill="FFFFFF"/>
              </w:rPr>
            </w:pPr>
            <w:r w:rsidRPr="00222621">
              <w:rPr>
                <w:rFonts w:ascii="Arial Black" w:hAnsi="Arial Black" w:cs="Arial"/>
                <w:b/>
                <w:bCs/>
                <w:color w:val="000000"/>
                <w:sz w:val="28"/>
                <w:szCs w:val="28"/>
                <w:shd w:val="clear" w:color="auto" w:fill="FFFFFF"/>
              </w:rPr>
              <w:t>MEN’S MONTHLY BREAKFAST GROUP, THE VILLAGE “INTELLECTS”</w:t>
            </w:r>
          </w:p>
          <w:p w14:paraId="72A6A2EC" w14:textId="77777777" w:rsidR="00F63412" w:rsidRPr="00222621" w:rsidRDefault="00F63412" w:rsidP="00003AAB">
            <w:pPr>
              <w:jc w:val="center"/>
              <w:rPr>
                <w:rFonts w:ascii="Arial" w:hAnsi="Arial" w:cs="Arial"/>
                <w:color w:val="000000"/>
                <w:sz w:val="28"/>
                <w:szCs w:val="28"/>
                <w:shd w:val="clear" w:color="auto" w:fill="FFFFFF"/>
              </w:rPr>
            </w:pPr>
            <w:r>
              <w:rPr>
                <w:rFonts w:ascii="Arial" w:hAnsi="Arial" w:cs="Arial"/>
                <w:color w:val="000000"/>
                <w:sz w:val="28"/>
                <w:szCs w:val="28"/>
                <w:shd w:val="clear" w:color="auto" w:fill="FFFFFF"/>
              </w:rPr>
              <w:t xml:space="preserve">JANUARY 25, VILLAGE INN, 2700 LITCHFIELD RD, GOODYEAR </w:t>
            </w:r>
            <w:r w:rsidRPr="00222621">
              <w:rPr>
                <w:rFonts w:ascii="Arial" w:hAnsi="Arial" w:cs="Arial"/>
                <w:color w:val="000000"/>
                <w:sz w:val="28"/>
                <w:szCs w:val="28"/>
                <w:shd w:val="clear" w:color="auto" w:fill="FFFFFF"/>
              </w:rPr>
              <w:t xml:space="preserve"> </w:t>
            </w:r>
          </w:p>
          <w:p w14:paraId="7DC538AF" w14:textId="77777777" w:rsidR="00F63412" w:rsidRPr="003F791E" w:rsidRDefault="00F63412" w:rsidP="00003AAB">
            <w:pPr>
              <w:jc w:val="center"/>
              <w:rPr>
                <w:rFonts w:ascii="Arial" w:eastAsia="Arial" w:hAnsi="Arial" w:cs="Arial"/>
                <w:b/>
                <w:bCs/>
                <w:caps/>
                <w:color w:val="000000" w:themeColor="text1"/>
                <w:sz w:val="20"/>
                <w:szCs w:val="20"/>
              </w:rPr>
            </w:pPr>
          </w:p>
          <w:p w14:paraId="121C82A5" w14:textId="77777777" w:rsidR="00F63412" w:rsidRPr="007217D7" w:rsidRDefault="00F63412" w:rsidP="00003AAB">
            <w:pPr>
              <w:jc w:val="center"/>
              <w:rPr>
                <w:rFonts w:ascii="Arial" w:hAnsi="Arial" w:cs="Arial"/>
                <w:color w:val="000000"/>
                <w:sz w:val="28"/>
                <w:szCs w:val="28"/>
                <w:shd w:val="clear" w:color="auto" w:fill="FFFFFF"/>
              </w:rPr>
            </w:pPr>
            <w:r w:rsidRPr="007217D7">
              <w:rPr>
                <w:rFonts w:ascii="Arial Black" w:hAnsi="Arial Black" w:cs="Arial"/>
                <w:b/>
                <w:bCs/>
                <w:color w:val="000000"/>
                <w:sz w:val="28"/>
                <w:szCs w:val="28"/>
                <w:shd w:val="clear" w:color="auto" w:fill="FFFFFF"/>
              </w:rPr>
              <w:t xml:space="preserve">WOMEN’S FRIENDSHIP GROUP LUNCHEON </w:t>
            </w:r>
            <w:r w:rsidRPr="007217D7">
              <w:rPr>
                <w:rFonts w:ascii="Arial Black" w:hAnsi="Arial Black" w:cs="Arial"/>
                <w:b/>
                <w:bCs/>
                <w:color w:val="000000"/>
                <w:sz w:val="28"/>
                <w:szCs w:val="28"/>
                <w:shd w:val="clear" w:color="auto" w:fill="FFFFFF"/>
              </w:rPr>
              <w:br/>
            </w:r>
            <w:r w:rsidRPr="007217D7">
              <w:rPr>
                <w:rFonts w:ascii="Arial" w:hAnsi="Arial" w:cs="Arial"/>
                <w:color w:val="000000"/>
                <w:sz w:val="28"/>
                <w:szCs w:val="28"/>
                <w:shd w:val="clear" w:color="auto" w:fill="FFFFFF"/>
              </w:rPr>
              <w:t>JANUARY 25</w:t>
            </w:r>
            <w:r>
              <w:rPr>
                <w:rFonts w:ascii="Arial" w:hAnsi="Arial" w:cs="Arial"/>
                <w:color w:val="000000"/>
                <w:sz w:val="28"/>
                <w:szCs w:val="28"/>
                <w:shd w:val="clear" w:color="auto" w:fill="FFFFFF"/>
              </w:rPr>
              <w:t xml:space="preserve">, 11:30AM AT DINO’S (SW CORDER OF DYSART AND MCDOWELL) </w:t>
            </w:r>
          </w:p>
          <w:p w14:paraId="6ACCAB29" w14:textId="77777777" w:rsidR="00F63412" w:rsidRPr="003F791E" w:rsidRDefault="00F63412" w:rsidP="00003AAB">
            <w:pPr>
              <w:jc w:val="center"/>
              <w:rPr>
                <w:rFonts w:ascii="Arial" w:eastAsia="Arial" w:hAnsi="Arial" w:cs="Arial"/>
                <w:b/>
                <w:bCs/>
                <w:caps/>
                <w:color w:val="000000" w:themeColor="text1"/>
                <w:sz w:val="20"/>
                <w:szCs w:val="20"/>
              </w:rPr>
            </w:pPr>
          </w:p>
          <w:p w14:paraId="0A99CAA6" w14:textId="465DC9F4" w:rsidR="005E0748" w:rsidRDefault="005E0748" w:rsidP="005E0748">
            <w:pPr>
              <w:jc w:val="center"/>
              <w:rPr>
                <w:rFonts w:ascii="Times New Roman" w:hAnsi="Times New Roman" w:cs="Times New Roman"/>
                <w:sz w:val="30"/>
                <w:szCs w:val="30"/>
              </w:rPr>
            </w:pPr>
            <w:r>
              <w:rPr>
                <w:rFonts w:ascii="Times New Roman" w:hAnsi="Times New Roman" w:cs="Times New Roman"/>
                <w:color w:val="FF0000"/>
                <w:sz w:val="28"/>
                <w:szCs w:val="28"/>
              </w:rPr>
              <w:lastRenderedPageBreak/>
              <w:t>A</w:t>
            </w:r>
            <w:r w:rsidRPr="00615DC0">
              <w:rPr>
                <w:rFonts w:ascii="Times New Roman" w:hAnsi="Times New Roman" w:cs="Times New Roman"/>
                <w:color w:val="FF0000"/>
                <w:sz w:val="28"/>
                <w:szCs w:val="28"/>
              </w:rPr>
              <w:t>SSISTING IN WORSHIP TODAY</w:t>
            </w:r>
          </w:p>
        </w:tc>
      </w:tr>
      <w:tr w:rsidR="00615CB2" w14:paraId="50D2FB02" w14:textId="77777777" w:rsidTr="00CD24E4">
        <w:tc>
          <w:tcPr>
            <w:tcW w:w="5850" w:type="dxa"/>
            <w:gridSpan w:val="4"/>
          </w:tcPr>
          <w:p w14:paraId="31AC2631" w14:textId="16571FD3" w:rsidR="00615CB2" w:rsidRDefault="00615CB2" w:rsidP="00615CB2">
            <w:pPr>
              <w:rPr>
                <w:rFonts w:ascii="Times New Roman" w:hAnsi="Times New Roman" w:cs="Times New Roman"/>
                <w:sz w:val="30"/>
                <w:szCs w:val="30"/>
              </w:rPr>
            </w:pPr>
            <w:r w:rsidRPr="00615DC0">
              <w:rPr>
                <w:rFonts w:ascii="Times New Roman" w:hAnsi="Times New Roman" w:cs="Times New Roman"/>
                <w:b/>
                <w:bCs/>
                <w:sz w:val="28"/>
                <w:szCs w:val="28"/>
              </w:rPr>
              <w:lastRenderedPageBreak/>
              <w:t>Senior Pastor:</w:t>
            </w:r>
            <w:r>
              <w:rPr>
                <w:rFonts w:ascii="Times New Roman" w:hAnsi="Times New Roman" w:cs="Times New Roman"/>
                <w:sz w:val="28"/>
                <w:szCs w:val="28"/>
              </w:rPr>
              <w:t xml:space="preserve"> Rev. Dr. Lynne Kammeraad</w:t>
            </w:r>
          </w:p>
        </w:tc>
        <w:tc>
          <w:tcPr>
            <w:tcW w:w="5850" w:type="dxa"/>
            <w:gridSpan w:val="5"/>
          </w:tcPr>
          <w:p w14:paraId="149C7220" w14:textId="7B70DE95" w:rsidR="00615CB2" w:rsidRDefault="00615CB2" w:rsidP="00615CB2">
            <w:pPr>
              <w:jc w:val="center"/>
              <w:rPr>
                <w:rFonts w:ascii="Times New Roman" w:hAnsi="Times New Roman" w:cs="Times New Roman"/>
                <w:sz w:val="28"/>
                <w:szCs w:val="28"/>
              </w:rPr>
            </w:pPr>
          </w:p>
        </w:tc>
      </w:tr>
      <w:tr w:rsidR="00615CB2" w14:paraId="61A8A028" w14:textId="77777777" w:rsidTr="00CD24E4">
        <w:tc>
          <w:tcPr>
            <w:tcW w:w="11700" w:type="dxa"/>
            <w:gridSpan w:val="9"/>
          </w:tcPr>
          <w:p w14:paraId="48F45D35" w14:textId="276C9CEC" w:rsidR="00615CB2" w:rsidRDefault="00615CB2" w:rsidP="00615CB2">
            <w:pPr>
              <w:rPr>
                <w:rFonts w:ascii="Times New Roman" w:hAnsi="Times New Roman" w:cs="Times New Roman"/>
                <w:sz w:val="28"/>
                <w:szCs w:val="28"/>
              </w:rPr>
            </w:pPr>
            <w:r w:rsidRPr="00615DC0">
              <w:rPr>
                <w:rFonts w:ascii="Times New Roman" w:hAnsi="Times New Roman" w:cs="Times New Roman"/>
                <w:b/>
                <w:bCs/>
                <w:sz w:val="28"/>
                <w:szCs w:val="28"/>
              </w:rPr>
              <w:t>Associate Pastor:</w:t>
            </w:r>
            <w:r>
              <w:rPr>
                <w:rFonts w:ascii="Times New Roman" w:hAnsi="Times New Roman" w:cs="Times New Roman"/>
                <w:sz w:val="28"/>
                <w:szCs w:val="28"/>
              </w:rPr>
              <w:t xml:space="preserve"> Rev. Adam Roe</w:t>
            </w:r>
          </w:p>
        </w:tc>
      </w:tr>
      <w:tr w:rsidR="00615CB2" w14:paraId="48B7241D" w14:textId="77777777" w:rsidTr="00CD24E4">
        <w:tc>
          <w:tcPr>
            <w:tcW w:w="11700" w:type="dxa"/>
            <w:gridSpan w:val="9"/>
          </w:tcPr>
          <w:p w14:paraId="1D14F992" w14:textId="77777777" w:rsidR="00615CB2" w:rsidRDefault="00615CB2" w:rsidP="00615CB2">
            <w:pPr>
              <w:rPr>
                <w:rFonts w:ascii="Times New Roman" w:hAnsi="Times New Roman" w:cs="Times New Roman"/>
                <w:sz w:val="28"/>
                <w:szCs w:val="28"/>
              </w:rPr>
            </w:pPr>
            <w:r w:rsidRPr="00615DC0">
              <w:rPr>
                <w:rFonts w:ascii="Times New Roman" w:hAnsi="Times New Roman" w:cs="Times New Roman"/>
                <w:b/>
                <w:bCs/>
                <w:sz w:val="28"/>
                <w:szCs w:val="28"/>
              </w:rPr>
              <w:t>Children/ Youth Ministry Director:</w:t>
            </w:r>
            <w:r>
              <w:rPr>
                <w:rFonts w:ascii="Times New Roman" w:hAnsi="Times New Roman" w:cs="Times New Roman"/>
                <w:sz w:val="28"/>
                <w:szCs w:val="28"/>
              </w:rPr>
              <w:t xml:space="preserve"> Aimee Wickersham</w:t>
            </w:r>
          </w:p>
        </w:tc>
      </w:tr>
      <w:tr w:rsidR="00615CB2" w14:paraId="28B250B4" w14:textId="77777777" w:rsidTr="00CD24E4">
        <w:tc>
          <w:tcPr>
            <w:tcW w:w="11700" w:type="dxa"/>
            <w:gridSpan w:val="9"/>
          </w:tcPr>
          <w:p w14:paraId="34F150B7" w14:textId="77777777" w:rsidR="00615CB2" w:rsidRDefault="00615CB2" w:rsidP="00615CB2">
            <w:pPr>
              <w:rPr>
                <w:rFonts w:ascii="Times New Roman" w:hAnsi="Times New Roman" w:cs="Times New Roman"/>
                <w:sz w:val="28"/>
                <w:szCs w:val="28"/>
              </w:rPr>
            </w:pPr>
            <w:r w:rsidRPr="00615DC0">
              <w:rPr>
                <w:rFonts w:ascii="Times New Roman" w:hAnsi="Times New Roman" w:cs="Times New Roman"/>
                <w:b/>
                <w:bCs/>
                <w:sz w:val="28"/>
                <w:szCs w:val="28"/>
              </w:rPr>
              <w:t>Music Director:</w:t>
            </w:r>
            <w:r>
              <w:rPr>
                <w:rFonts w:ascii="Times New Roman" w:hAnsi="Times New Roman" w:cs="Times New Roman"/>
                <w:sz w:val="28"/>
                <w:szCs w:val="28"/>
              </w:rPr>
              <w:t xml:space="preserve"> Jill Tabata</w:t>
            </w:r>
          </w:p>
        </w:tc>
      </w:tr>
      <w:tr w:rsidR="00615CB2" w14:paraId="2621D775" w14:textId="77777777" w:rsidTr="00CD24E4">
        <w:tc>
          <w:tcPr>
            <w:tcW w:w="11700" w:type="dxa"/>
            <w:gridSpan w:val="9"/>
          </w:tcPr>
          <w:p w14:paraId="6F0609DE" w14:textId="25DED4BE" w:rsidR="00615CB2" w:rsidRDefault="00615CB2" w:rsidP="00615CB2">
            <w:pPr>
              <w:rPr>
                <w:rFonts w:ascii="Times New Roman" w:hAnsi="Times New Roman" w:cs="Times New Roman"/>
                <w:sz w:val="28"/>
                <w:szCs w:val="28"/>
              </w:rPr>
            </w:pPr>
            <w:r w:rsidRPr="00615DC0">
              <w:rPr>
                <w:rFonts w:ascii="Times New Roman" w:hAnsi="Times New Roman" w:cs="Times New Roman"/>
                <w:b/>
                <w:bCs/>
                <w:sz w:val="28"/>
                <w:szCs w:val="28"/>
              </w:rPr>
              <w:t>Pianist/Organist:</w:t>
            </w:r>
            <w:r>
              <w:rPr>
                <w:rFonts w:ascii="Times New Roman" w:hAnsi="Times New Roman" w:cs="Times New Roman"/>
                <w:sz w:val="28"/>
                <w:szCs w:val="28"/>
              </w:rPr>
              <w:t xml:space="preserve"> Kathy Drake </w:t>
            </w:r>
          </w:p>
          <w:p w14:paraId="5BCEC329" w14:textId="6A9FC757" w:rsidR="00615CB2" w:rsidRDefault="00615CB2" w:rsidP="00615CB2">
            <w:pPr>
              <w:rPr>
                <w:rFonts w:ascii="Times New Roman" w:hAnsi="Times New Roman" w:cs="Times New Roman"/>
                <w:sz w:val="28"/>
                <w:szCs w:val="28"/>
              </w:rPr>
            </w:pPr>
            <w:r>
              <w:rPr>
                <w:rFonts w:ascii="Times New Roman" w:hAnsi="Times New Roman" w:cs="Times New Roman"/>
                <w:b/>
                <w:bCs/>
                <w:sz w:val="28"/>
                <w:szCs w:val="28"/>
              </w:rPr>
              <w:t xml:space="preserve">Worship Leader: </w:t>
            </w:r>
            <w:r>
              <w:rPr>
                <w:rFonts w:ascii="Times New Roman" w:hAnsi="Times New Roman" w:cs="Times New Roman"/>
                <w:sz w:val="28"/>
                <w:szCs w:val="28"/>
              </w:rPr>
              <w:t>Pablo Quijas</w:t>
            </w:r>
          </w:p>
        </w:tc>
      </w:tr>
      <w:tr w:rsidR="00615CB2" w14:paraId="4CC8ACF8" w14:textId="77777777" w:rsidTr="00CD24E4">
        <w:tc>
          <w:tcPr>
            <w:tcW w:w="11700" w:type="dxa"/>
            <w:gridSpan w:val="9"/>
          </w:tcPr>
          <w:p w14:paraId="7B537BFE" w14:textId="5EA1300B" w:rsidR="00615CB2" w:rsidRPr="0024455C" w:rsidRDefault="00615CB2" w:rsidP="00615CB2">
            <w:pPr>
              <w:rPr>
                <w:rFonts w:ascii="Times New Roman" w:hAnsi="Times New Roman" w:cs="Times New Roman"/>
                <w:sz w:val="28"/>
                <w:szCs w:val="28"/>
              </w:rPr>
            </w:pPr>
            <w:r w:rsidRPr="0024455C">
              <w:rPr>
                <w:rFonts w:ascii="Times New Roman" w:hAnsi="Times New Roman" w:cs="Times New Roman"/>
                <w:b/>
                <w:bCs/>
                <w:sz w:val="28"/>
                <w:szCs w:val="28"/>
              </w:rPr>
              <w:t>Ushers:</w:t>
            </w:r>
            <w:r w:rsidRPr="0024455C">
              <w:rPr>
                <w:rFonts w:ascii="Times New Roman" w:hAnsi="Times New Roman" w:cs="Times New Roman"/>
                <w:sz w:val="28"/>
                <w:szCs w:val="28"/>
              </w:rPr>
              <w:t xml:space="preserve"> </w:t>
            </w:r>
            <w:r>
              <w:rPr>
                <w:rFonts w:ascii="Times New Roman" w:hAnsi="Times New Roman" w:cs="Times New Roman"/>
                <w:sz w:val="28"/>
                <w:szCs w:val="28"/>
              </w:rPr>
              <w:t>9:15</w:t>
            </w:r>
            <w:r w:rsidRPr="0024455C">
              <w:rPr>
                <w:rFonts w:ascii="Times New Roman" w:hAnsi="Times New Roman" w:cs="Times New Roman"/>
                <w:sz w:val="28"/>
                <w:szCs w:val="28"/>
              </w:rPr>
              <w:t xml:space="preserve">am: </w:t>
            </w:r>
            <w:r>
              <w:rPr>
                <w:rFonts w:ascii="Times New Roman" w:hAnsi="Times New Roman" w:cs="Times New Roman"/>
                <w:sz w:val="28"/>
                <w:szCs w:val="28"/>
              </w:rPr>
              <w:t>Rob Gimbl</w:t>
            </w:r>
            <w:r w:rsidRPr="0024455C">
              <w:rPr>
                <w:rFonts w:ascii="Times New Roman" w:hAnsi="Times New Roman" w:cs="Times New Roman"/>
                <w:sz w:val="28"/>
                <w:szCs w:val="28"/>
              </w:rPr>
              <w:t xml:space="preserve"> (Deacon), </w:t>
            </w:r>
            <w:r>
              <w:rPr>
                <w:rFonts w:ascii="Times New Roman" w:hAnsi="Times New Roman" w:cs="Times New Roman"/>
                <w:sz w:val="28"/>
                <w:szCs w:val="28"/>
              </w:rPr>
              <w:t>Betsy Sitch, Jim and Nancy Montgomery</w:t>
            </w:r>
          </w:p>
        </w:tc>
      </w:tr>
    </w:tbl>
    <w:p w14:paraId="069CE6E7" w14:textId="7BE79E89" w:rsidR="003976B8" w:rsidRPr="00510FD6" w:rsidRDefault="003976B8" w:rsidP="003976B8">
      <w:pPr>
        <w:rPr>
          <w:rFonts w:ascii="Times New Roman" w:hAnsi="Times New Roman" w:cs="Times New Roman"/>
          <w:color w:val="0070C0"/>
          <w:sz w:val="8"/>
          <w:szCs w:val="8"/>
        </w:rPr>
      </w:pPr>
    </w:p>
    <w:p w14:paraId="4C52EB28" w14:textId="77777777" w:rsidR="003976B8" w:rsidRDefault="003976B8" w:rsidP="003976B8">
      <w:pPr>
        <w:rPr>
          <w:rFonts w:ascii="Times New Roman" w:hAnsi="Times New Roman" w:cs="Times New Roman"/>
          <w:color w:val="0070C0"/>
          <w:sz w:val="32"/>
          <w:szCs w:val="32"/>
        </w:rPr>
      </w:pPr>
      <w:r w:rsidRPr="00615DC0">
        <w:rPr>
          <w:rFonts w:ascii="Times New Roman" w:hAnsi="Times New Roman" w:cs="Times New Roman"/>
          <w:color w:val="0070C0"/>
          <w:sz w:val="32"/>
          <w:szCs w:val="32"/>
        </w:rPr>
        <w:t>Weekly calendar</w:t>
      </w:r>
    </w:p>
    <w:tbl>
      <w:tblPr>
        <w:tblStyle w:val="TableGrid"/>
        <w:tblW w:w="11394" w:type="dxa"/>
        <w:tblLook w:val="04A0" w:firstRow="1" w:lastRow="0" w:firstColumn="1" w:lastColumn="0" w:noHBand="0" w:noVBand="1"/>
      </w:tblPr>
      <w:tblGrid>
        <w:gridCol w:w="2330"/>
        <w:gridCol w:w="9064"/>
      </w:tblGrid>
      <w:tr w:rsidR="003976B8" w14:paraId="19510B61" w14:textId="77777777" w:rsidTr="00993FB0">
        <w:trPr>
          <w:trHeight w:val="2330"/>
        </w:trPr>
        <w:tc>
          <w:tcPr>
            <w:tcW w:w="2330" w:type="dxa"/>
          </w:tcPr>
          <w:p w14:paraId="24144310" w14:textId="0080B944" w:rsidR="003976B8" w:rsidRPr="00ED0A59" w:rsidRDefault="003976B8" w:rsidP="00977264">
            <w:pPr>
              <w:rPr>
                <w:rFonts w:ascii="Times New Roman" w:eastAsia="Times New Roman" w:hAnsi="Times New Roman" w:cs="Times New Roman"/>
                <w:color w:val="000000" w:themeColor="text1"/>
                <w:sz w:val="24"/>
                <w:szCs w:val="24"/>
              </w:rPr>
            </w:pPr>
            <w:r w:rsidRPr="00ED0A59">
              <w:rPr>
                <w:rFonts w:ascii="Times New Roman" w:eastAsia="Times New Roman" w:hAnsi="Times New Roman" w:cs="Times New Roman"/>
                <w:color w:val="000000" w:themeColor="text1"/>
                <w:sz w:val="24"/>
                <w:szCs w:val="24"/>
              </w:rPr>
              <w:t xml:space="preserve">Today, </w:t>
            </w:r>
            <w:r w:rsidR="0088061D">
              <w:rPr>
                <w:rFonts w:ascii="Times New Roman" w:eastAsia="Times New Roman" w:hAnsi="Times New Roman" w:cs="Times New Roman"/>
                <w:color w:val="000000" w:themeColor="text1"/>
                <w:sz w:val="24"/>
                <w:szCs w:val="24"/>
              </w:rPr>
              <w:t>1</w:t>
            </w:r>
            <w:r w:rsidR="00CC5275" w:rsidRPr="00ED0A59">
              <w:rPr>
                <w:rFonts w:ascii="Times New Roman" w:eastAsia="Times New Roman" w:hAnsi="Times New Roman" w:cs="Times New Roman"/>
                <w:color w:val="000000" w:themeColor="text1"/>
                <w:sz w:val="24"/>
                <w:szCs w:val="24"/>
              </w:rPr>
              <w:t>/</w:t>
            </w:r>
            <w:r w:rsidR="00C13900">
              <w:rPr>
                <w:rFonts w:ascii="Times New Roman" w:eastAsia="Times New Roman" w:hAnsi="Times New Roman" w:cs="Times New Roman"/>
                <w:color w:val="000000" w:themeColor="text1"/>
                <w:sz w:val="24"/>
                <w:szCs w:val="24"/>
              </w:rPr>
              <w:t>1</w:t>
            </w:r>
            <w:r w:rsidRPr="00ED0A59">
              <w:rPr>
                <w:rFonts w:ascii="Times New Roman" w:eastAsia="Times New Roman" w:hAnsi="Times New Roman" w:cs="Times New Roman"/>
                <w:color w:val="000000" w:themeColor="text1"/>
                <w:sz w:val="24"/>
                <w:szCs w:val="24"/>
              </w:rPr>
              <w:t>/2</w:t>
            </w:r>
            <w:r w:rsidR="00C13900">
              <w:rPr>
                <w:rFonts w:ascii="Times New Roman" w:eastAsia="Times New Roman" w:hAnsi="Times New Roman" w:cs="Times New Roman"/>
                <w:color w:val="000000" w:themeColor="text1"/>
                <w:sz w:val="24"/>
                <w:szCs w:val="24"/>
              </w:rPr>
              <w:t>3</w:t>
            </w:r>
          </w:p>
        </w:tc>
        <w:tc>
          <w:tcPr>
            <w:tcW w:w="9064" w:type="dxa"/>
          </w:tcPr>
          <w:p w14:paraId="7C9FC16E" w14:textId="19FBD68F" w:rsidR="003976B8" w:rsidRPr="009538B2" w:rsidRDefault="00993FB0" w:rsidP="00977264">
            <w:pPr>
              <w:spacing w:line="257" w:lineRule="auto"/>
              <w:rPr>
                <w:rFonts w:ascii="Times New Roman" w:eastAsia="Times New Roman" w:hAnsi="Times New Roman" w:cs="Times New Roman"/>
                <w:color w:val="000000" w:themeColor="text1"/>
                <w:sz w:val="24"/>
                <w:szCs w:val="24"/>
              </w:rPr>
            </w:pPr>
            <w:r>
              <w:rPr>
                <w:rFonts w:eastAsia="Arial"/>
                <w:b/>
                <w:bCs/>
                <w:noProof/>
                <w:sz w:val="40"/>
                <w:szCs w:val="40"/>
              </w:rPr>
              <w:drawing>
                <wp:anchor distT="0" distB="0" distL="114300" distR="114300" simplePos="0" relativeHeight="251665417" behindDoc="0" locked="0" layoutInCell="1" allowOverlap="1" wp14:anchorId="3C4E87A6" wp14:editId="21BD70CA">
                  <wp:simplePos x="0" y="0"/>
                  <wp:positionH relativeFrom="column">
                    <wp:posOffset>1503680</wp:posOffset>
                  </wp:positionH>
                  <wp:positionV relativeFrom="paragraph">
                    <wp:posOffset>68491</wp:posOffset>
                  </wp:positionV>
                  <wp:extent cx="1764405" cy="1325225"/>
                  <wp:effectExtent l="0" t="0" r="7620" b="8890"/>
                  <wp:wrapNone/>
                  <wp:docPr id="25" name="Picture 2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shap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64405" cy="1325225"/>
                          </a:xfrm>
                          <a:prstGeom prst="rect">
                            <a:avLst/>
                          </a:prstGeom>
                        </pic:spPr>
                      </pic:pic>
                    </a:graphicData>
                  </a:graphic>
                  <wp14:sizeRelH relativeFrom="margin">
                    <wp14:pctWidth>0</wp14:pctWidth>
                  </wp14:sizeRelH>
                  <wp14:sizeRelV relativeFrom="margin">
                    <wp14:pctHeight>0</wp14:pctHeight>
                  </wp14:sizeRelV>
                </wp:anchor>
              </w:drawing>
            </w:r>
            <w:r w:rsidR="003976B8" w:rsidRPr="009538B2">
              <w:rPr>
                <w:rFonts w:ascii="Times New Roman" w:eastAsia="Times New Roman" w:hAnsi="Times New Roman" w:cs="Times New Roman"/>
                <w:color w:val="000000" w:themeColor="text1"/>
                <w:sz w:val="24"/>
                <w:szCs w:val="24"/>
              </w:rPr>
              <w:t>9:15am - in Sanctuary</w:t>
            </w:r>
          </w:p>
          <w:p w14:paraId="4A6ED793" w14:textId="03F2F05D" w:rsidR="00F931C6" w:rsidRPr="009538B2" w:rsidRDefault="00F931C6" w:rsidP="00D2670C">
            <w:pPr>
              <w:spacing w:line="257" w:lineRule="auto"/>
              <w:rPr>
                <w:rFonts w:ascii="Times New Roman" w:eastAsia="Times New Roman" w:hAnsi="Times New Roman" w:cs="Times New Roman"/>
                <w:color w:val="000000" w:themeColor="text1"/>
                <w:sz w:val="24"/>
                <w:szCs w:val="24"/>
              </w:rPr>
            </w:pPr>
          </w:p>
        </w:tc>
      </w:tr>
      <w:tr w:rsidR="003976B8" w14:paraId="0323E1C6" w14:textId="77777777" w:rsidTr="00421A30">
        <w:trPr>
          <w:trHeight w:val="665"/>
        </w:trPr>
        <w:tc>
          <w:tcPr>
            <w:tcW w:w="2330" w:type="dxa"/>
          </w:tcPr>
          <w:p w14:paraId="552E4E12" w14:textId="0B6EE918" w:rsidR="003976B8" w:rsidRPr="00ED0A59" w:rsidRDefault="003976B8" w:rsidP="00977264">
            <w:pPr>
              <w:rPr>
                <w:rFonts w:ascii="Times New Roman" w:hAnsi="Times New Roman" w:cs="Times New Roman"/>
                <w:color w:val="000000" w:themeColor="text1"/>
                <w:sz w:val="24"/>
                <w:szCs w:val="24"/>
              </w:rPr>
            </w:pPr>
            <w:r w:rsidRPr="00ED0A59">
              <w:rPr>
                <w:rFonts w:ascii="Times New Roman" w:hAnsi="Times New Roman" w:cs="Times New Roman"/>
                <w:color w:val="000000" w:themeColor="text1"/>
                <w:sz w:val="24"/>
                <w:szCs w:val="24"/>
              </w:rPr>
              <w:t>Monday,</w:t>
            </w:r>
            <w:r w:rsidR="005360B0" w:rsidRPr="00ED0A59">
              <w:rPr>
                <w:rFonts w:ascii="Times New Roman" w:hAnsi="Times New Roman" w:cs="Times New Roman"/>
                <w:color w:val="000000" w:themeColor="text1"/>
                <w:sz w:val="24"/>
                <w:szCs w:val="24"/>
              </w:rPr>
              <w:t xml:space="preserve"> </w:t>
            </w:r>
            <w:r w:rsidR="006C038B">
              <w:rPr>
                <w:rFonts w:ascii="Times New Roman" w:hAnsi="Times New Roman" w:cs="Times New Roman"/>
                <w:color w:val="000000" w:themeColor="text1"/>
                <w:sz w:val="24"/>
                <w:szCs w:val="24"/>
              </w:rPr>
              <w:t>1</w:t>
            </w:r>
            <w:r w:rsidRPr="00ED0A59">
              <w:rPr>
                <w:rFonts w:ascii="Times New Roman" w:hAnsi="Times New Roman" w:cs="Times New Roman"/>
                <w:color w:val="000000" w:themeColor="text1"/>
                <w:sz w:val="24"/>
                <w:szCs w:val="24"/>
              </w:rPr>
              <w:t>/</w:t>
            </w:r>
            <w:r w:rsidR="00C13900">
              <w:rPr>
                <w:rFonts w:ascii="Times New Roman" w:hAnsi="Times New Roman" w:cs="Times New Roman"/>
                <w:color w:val="000000" w:themeColor="text1"/>
                <w:sz w:val="24"/>
                <w:szCs w:val="24"/>
              </w:rPr>
              <w:t>2</w:t>
            </w:r>
            <w:r w:rsidRPr="00ED0A59">
              <w:rPr>
                <w:rFonts w:ascii="Times New Roman" w:hAnsi="Times New Roman" w:cs="Times New Roman"/>
                <w:color w:val="000000" w:themeColor="text1"/>
                <w:sz w:val="24"/>
                <w:szCs w:val="24"/>
              </w:rPr>
              <w:t>/2</w:t>
            </w:r>
            <w:r w:rsidR="00C13900">
              <w:rPr>
                <w:rFonts w:ascii="Times New Roman" w:hAnsi="Times New Roman" w:cs="Times New Roman"/>
                <w:color w:val="000000" w:themeColor="text1"/>
                <w:sz w:val="24"/>
                <w:szCs w:val="24"/>
              </w:rPr>
              <w:t>3</w:t>
            </w:r>
          </w:p>
        </w:tc>
        <w:tc>
          <w:tcPr>
            <w:tcW w:w="9064" w:type="dxa"/>
          </w:tcPr>
          <w:p w14:paraId="22707BA4" w14:textId="24F17D80" w:rsidR="002A65AA" w:rsidRDefault="00E44737" w:rsidP="00977264">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FFICE CLOSED TODAY</w:t>
            </w:r>
          </w:p>
          <w:p w14:paraId="6C75ED77" w14:textId="65FFD3E2" w:rsidR="003976B8" w:rsidRPr="009538B2" w:rsidRDefault="00DC0327" w:rsidP="00977264">
            <w:pPr>
              <w:rPr>
                <w:rFonts w:ascii="Times New Roman" w:hAnsi="Times New Roman" w:cs="Times New Roman"/>
                <w:color w:val="000000" w:themeColor="text1"/>
                <w:sz w:val="24"/>
                <w:szCs w:val="24"/>
              </w:rPr>
            </w:pPr>
            <w:r w:rsidRPr="009538B2">
              <w:rPr>
                <w:rFonts w:ascii="Times New Roman" w:hAnsi="Times New Roman" w:cs="Times New Roman"/>
                <w:color w:val="000000" w:themeColor="text1"/>
                <w:sz w:val="24"/>
                <w:szCs w:val="24"/>
              </w:rPr>
              <w:t>6</w:t>
            </w:r>
            <w:r w:rsidR="006245CD">
              <w:rPr>
                <w:rFonts w:ascii="Times New Roman" w:hAnsi="Times New Roman" w:cs="Times New Roman"/>
                <w:color w:val="000000" w:themeColor="text1"/>
                <w:sz w:val="24"/>
                <w:szCs w:val="24"/>
              </w:rPr>
              <w:t>:00</w:t>
            </w:r>
            <w:r w:rsidRPr="009538B2">
              <w:rPr>
                <w:rFonts w:ascii="Times New Roman" w:hAnsi="Times New Roman" w:cs="Times New Roman"/>
                <w:color w:val="000000" w:themeColor="text1"/>
                <w:sz w:val="24"/>
                <w:szCs w:val="24"/>
              </w:rPr>
              <w:t xml:space="preserve">pm </w:t>
            </w:r>
            <w:r w:rsidR="002826A2" w:rsidRPr="009538B2">
              <w:rPr>
                <w:rFonts w:ascii="Times New Roman" w:hAnsi="Times New Roman" w:cs="Times New Roman"/>
                <w:color w:val="000000" w:themeColor="text1"/>
                <w:sz w:val="24"/>
                <w:szCs w:val="24"/>
              </w:rPr>
              <w:t>-</w:t>
            </w:r>
            <w:r w:rsidRPr="009538B2">
              <w:rPr>
                <w:rFonts w:ascii="Times New Roman" w:hAnsi="Times New Roman" w:cs="Times New Roman"/>
                <w:color w:val="000000" w:themeColor="text1"/>
                <w:sz w:val="24"/>
                <w:szCs w:val="24"/>
              </w:rPr>
              <w:t xml:space="preserve"> </w:t>
            </w:r>
            <w:r w:rsidR="005E6420" w:rsidRPr="009538B2">
              <w:rPr>
                <w:rFonts w:ascii="Times New Roman" w:hAnsi="Times New Roman" w:cs="Times New Roman"/>
                <w:color w:val="000000" w:themeColor="text1"/>
                <w:sz w:val="24"/>
                <w:szCs w:val="24"/>
              </w:rPr>
              <w:t>AA MEETING in Watt House</w:t>
            </w:r>
          </w:p>
        </w:tc>
      </w:tr>
      <w:tr w:rsidR="003976B8" w14:paraId="44585B0B" w14:textId="77777777" w:rsidTr="00421A30">
        <w:trPr>
          <w:trHeight w:val="980"/>
        </w:trPr>
        <w:tc>
          <w:tcPr>
            <w:tcW w:w="2330" w:type="dxa"/>
          </w:tcPr>
          <w:p w14:paraId="12992001" w14:textId="3B28A411" w:rsidR="003976B8" w:rsidRPr="00ED0A59" w:rsidRDefault="003976B8" w:rsidP="00977264">
            <w:pPr>
              <w:rPr>
                <w:rFonts w:ascii="Times New Roman" w:hAnsi="Times New Roman" w:cs="Times New Roman"/>
                <w:color w:val="000000" w:themeColor="text1"/>
                <w:sz w:val="24"/>
                <w:szCs w:val="24"/>
              </w:rPr>
            </w:pPr>
            <w:r w:rsidRPr="00ED0A59">
              <w:rPr>
                <w:rFonts w:ascii="Times New Roman" w:hAnsi="Times New Roman" w:cs="Times New Roman"/>
                <w:color w:val="000000" w:themeColor="text1"/>
                <w:sz w:val="24"/>
                <w:szCs w:val="24"/>
              </w:rPr>
              <w:t xml:space="preserve">Tuesday, </w:t>
            </w:r>
            <w:r w:rsidR="006C038B">
              <w:rPr>
                <w:rFonts w:ascii="Times New Roman" w:hAnsi="Times New Roman" w:cs="Times New Roman"/>
                <w:color w:val="000000" w:themeColor="text1"/>
                <w:sz w:val="24"/>
                <w:szCs w:val="24"/>
              </w:rPr>
              <w:t>1</w:t>
            </w:r>
            <w:r w:rsidRPr="00ED0A59">
              <w:rPr>
                <w:rFonts w:ascii="Times New Roman" w:hAnsi="Times New Roman" w:cs="Times New Roman"/>
                <w:color w:val="000000" w:themeColor="text1"/>
                <w:sz w:val="24"/>
                <w:szCs w:val="24"/>
              </w:rPr>
              <w:t>/</w:t>
            </w:r>
            <w:r w:rsidR="00C13900">
              <w:rPr>
                <w:rFonts w:ascii="Times New Roman" w:hAnsi="Times New Roman" w:cs="Times New Roman"/>
                <w:color w:val="000000" w:themeColor="text1"/>
                <w:sz w:val="24"/>
                <w:szCs w:val="24"/>
              </w:rPr>
              <w:t>3</w:t>
            </w:r>
            <w:r w:rsidRPr="00ED0A59">
              <w:rPr>
                <w:rFonts w:ascii="Times New Roman" w:hAnsi="Times New Roman" w:cs="Times New Roman"/>
                <w:color w:val="000000" w:themeColor="text1"/>
                <w:sz w:val="24"/>
                <w:szCs w:val="24"/>
              </w:rPr>
              <w:t>/2</w:t>
            </w:r>
            <w:r w:rsidR="00C13900">
              <w:rPr>
                <w:rFonts w:ascii="Times New Roman" w:hAnsi="Times New Roman" w:cs="Times New Roman"/>
                <w:color w:val="000000" w:themeColor="text1"/>
                <w:sz w:val="24"/>
                <w:szCs w:val="24"/>
              </w:rPr>
              <w:t>3</w:t>
            </w:r>
          </w:p>
        </w:tc>
        <w:tc>
          <w:tcPr>
            <w:tcW w:w="9064" w:type="dxa"/>
          </w:tcPr>
          <w:p w14:paraId="187710F0" w14:textId="78BBB087" w:rsidR="00600BC5" w:rsidRDefault="003976B8" w:rsidP="00977264">
            <w:pPr>
              <w:spacing w:line="257" w:lineRule="auto"/>
              <w:rPr>
                <w:rFonts w:ascii="Times New Roman" w:eastAsia="Times New Roman" w:hAnsi="Times New Roman" w:cs="Times New Roman"/>
                <w:color w:val="000000" w:themeColor="text1"/>
                <w:sz w:val="24"/>
                <w:szCs w:val="24"/>
              </w:rPr>
            </w:pPr>
            <w:r w:rsidRPr="009538B2">
              <w:rPr>
                <w:rFonts w:ascii="Times New Roman" w:eastAsia="Times New Roman" w:hAnsi="Times New Roman" w:cs="Times New Roman"/>
                <w:color w:val="000000" w:themeColor="text1"/>
                <w:sz w:val="24"/>
                <w:szCs w:val="24"/>
              </w:rPr>
              <w:t>5:00pm - WORSHIP REHEARSAL in Souers Community Hall</w:t>
            </w:r>
          </w:p>
          <w:p w14:paraId="22B03E78" w14:textId="786EE629" w:rsidR="00F2051C" w:rsidRPr="009538B2" w:rsidRDefault="00F2051C" w:rsidP="00977264">
            <w:pPr>
              <w:spacing w:line="257"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30pm – FELLOWSHIP TEAM MEETING in Fireside Room North</w:t>
            </w:r>
          </w:p>
          <w:p w14:paraId="675BB5BF" w14:textId="55AB5202" w:rsidR="00837AB1" w:rsidRPr="009538B2" w:rsidRDefault="003976B8" w:rsidP="002B76DE">
            <w:pPr>
              <w:rPr>
                <w:rFonts w:ascii="Times New Roman" w:eastAsia="Times New Roman" w:hAnsi="Times New Roman" w:cs="Times New Roman"/>
                <w:color w:val="000000" w:themeColor="text1"/>
                <w:sz w:val="24"/>
                <w:szCs w:val="24"/>
              </w:rPr>
            </w:pPr>
            <w:r w:rsidRPr="009538B2">
              <w:rPr>
                <w:rFonts w:ascii="Times New Roman" w:eastAsia="Times New Roman" w:hAnsi="Times New Roman" w:cs="Times New Roman"/>
                <w:color w:val="000000" w:themeColor="text1"/>
                <w:sz w:val="24"/>
                <w:szCs w:val="24"/>
              </w:rPr>
              <w:t>6:30pm - AA MEETING in Watt House</w:t>
            </w:r>
          </w:p>
        </w:tc>
      </w:tr>
      <w:tr w:rsidR="003976B8" w14:paraId="73C2E78B" w14:textId="77777777" w:rsidTr="00D1512A">
        <w:trPr>
          <w:trHeight w:val="1016"/>
        </w:trPr>
        <w:tc>
          <w:tcPr>
            <w:tcW w:w="2330" w:type="dxa"/>
          </w:tcPr>
          <w:p w14:paraId="0CA99C1A" w14:textId="7300DECE" w:rsidR="003976B8" w:rsidRPr="00ED0A59" w:rsidRDefault="003976B8" w:rsidP="00977264">
            <w:pPr>
              <w:rPr>
                <w:rFonts w:ascii="Times New Roman" w:hAnsi="Times New Roman" w:cs="Times New Roman"/>
                <w:color w:val="000000" w:themeColor="text1"/>
                <w:sz w:val="24"/>
                <w:szCs w:val="24"/>
              </w:rPr>
            </w:pPr>
            <w:r w:rsidRPr="00ED0A59">
              <w:rPr>
                <w:rFonts w:ascii="Times New Roman" w:hAnsi="Times New Roman" w:cs="Times New Roman"/>
                <w:color w:val="000000" w:themeColor="text1"/>
                <w:sz w:val="24"/>
                <w:szCs w:val="24"/>
              </w:rPr>
              <w:t>Wednesday,</w:t>
            </w:r>
            <w:r w:rsidR="006C038B">
              <w:rPr>
                <w:rFonts w:ascii="Times New Roman" w:hAnsi="Times New Roman" w:cs="Times New Roman"/>
                <w:color w:val="000000" w:themeColor="text1"/>
                <w:sz w:val="24"/>
                <w:szCs w:val="24"/>
              </w:rPr>
              <w:t xml:space="preserve"> 1</w:t>
            </w:r>
            <w:r w:rsidRPr="00ED0A59">
              <w:rPr>
                <w:rFonts w:ascii="Times New Roman" w:hAnsi="Times New Roman" w:cs="Times New Roman"/>
                <w:color w:val="000000" w:themeColor="text1"/>
                <w:sz w:val="24"/>
                <w:szCs w:val="24"/>
              </w:rPr>
              <w:t>/</w:t>
            </w:r>
            <w:r w:rsidR="00C13900">
              <w:rPr>
                <w:rFonts w:ascii="Times New Roman" w:hAnsi="Times New Roman" w:cs="Times New Roman"/>
                <w:color w:val="000000" w:themeColor="text1"/>
                <w:sz w:val="24"/>
                <w:szCs w:val="24"/>
              </w:rPr>
              <w:t>4</w:t>
            </w:r>
            <w:r w:rsidRPr="00ED0A59">
              <w:rPr>
                <w:rFonts w:ascii="Times New Roman" w:hAnsi="Times New Roman" w:cs="Times New Roman"/>
                <w:color w:val="000000" w:themeColor="text1"/>
                <w:sz w:val="24"/>
                <w:szCs w:val="24"/>
              </w:rPr>
              <w:t>/2</w:t>
            </w:r>
            <w:r w:rsidR="00C13900">
              <w:rPr>
                <w:rFonts w:ascii="Times New Roman" w:hAnsi="Times New Roman" w:cs="Times New Roman"/>
                <w:color w:val="000000" w:themeColor="text1"/>
                <w:sz w:val="24"/>
                <w:szCs w:val="24"/>
              </w:rPr>
              <w:t>3</w:t>
            </w:r>
          </w:p>
        </w:tc>
        <w:tc>
          <w:tcPr>
            <w:tcW w:w="9064" w:type="dxa"/>
          </w:tcPr>
          <w:p w14:paraId="2ED9EB9E" w14:textId="1CF5FD92" w:rsidR="00DC517C" w:rsidRDefault="00DC517C" w:rsidP="00E703DE">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4:15PM – </w:t>
            </w:r>
            <w:r w:rsidR="00F2735C">
              <w:rPr>
                <w:rFonts w:ascii="Times New Roman" w:eastAsia="Times New Roman" w:hAnsi="Times New Roman" w:cs="Times New Roman"/>
                <w:color w:val="000000" w:themeColor="text1"/>
                <w:sz w:val="24"/>
                <w:szCs w:val="24"/>
              </w:rPr>
              <w:t xml:space="preserve">HEAVENLY </w:t>
            </w:r>
            <w:r>
              <w:rPr>
                <w:rFonts w:ascii="Times New Roman" w:eastAsia="Times New Roman" w:hAnsi="Times New Roman" w:cs="Times New Roman"/>
                <w:color w:val="000000" w:themeColor="text1"/>
                <w:sz w:val="24"/>
                <w:szCs w:val="24"/>
              </w:rPr>
              <w:t>HANDBELLS PRACTICE</w:t>
            </w:r>
          </w:p>
          <w:p w14:paraId="7A89B530" w14:textId="2A8AEE04" w:rsidR="00E703DE" w:rsidRPr="009538B2" w:rsidRDefault="00E703DE" w:rsidP="00E703DE">
            <w:pPr>
              <w:rPr>
                <w:rFonts w:ascii="Times New Roman" w:eastAsia="Times New Roman" w:hAnsi="Times New Roman" w:cs="Times New Roman"/>
                <w:color w:val="000000" w:themeColor="text1"/>
                <w:sz w:val="24"/>
                <w:szCs w:val="24"/>
              </w:rPr>
            </w:pPr>
            <w:r w:rsidRPr="009538B2">
              <w:rPr>
                <w:rFonts w:ascii="Times New Roman" w:eastAsia="Times New Roman" w:hAnsi="Times New Roman" w:cs="Times New Roman"/>
                <w:color w:val="000000" w:themeColor="text1"/>
                <w:sz w:val="24"/>
                <w:szCs w:val="24"/>
              </w:rPr>
              <w:t xml:space="preserve">6:00pm </w:t>
            </w:r>
            <w:r w:rsidR="00587C5D">
              <w:rPr>
                <w:rFonts w:ascii="Times New Roman" w:eastAsia="Times New Roman" w:hAnsi="Times New Roman" w:cs="Times New Roman"/>
                <w:color w:val="000000" w:themeColor="text1"/>
                <w:sz w:val="24"/>
                <w:szCs w:val="24"/>
              </w:rPr>
              <w:t>–</w:t>
            </w:r>
            <w:r w:rsidRPr="009538B2">
              <w:rPr>
                <w:rFonts w:ascii="Times New Roman" w:eastAsia="Times New Roman" w:hAnsi="Times New Roman" w:cs="Times New Roman"/>
                <w:color w:val="000000" w:themeColor="text1"/>
                <w:sz w:val="24"/>
                <w:szCs w:val="24"/>
              </w:rPr>
              <w:t xml:space="preserve"> </w:t>
            </w:r>
            <w:r w:rsidR="00587C5D">
              <w:rPr>
                <w:rFonts w:ascii="Times New Roman" w:eastAsia="Times New Roman" w:hAnsi="Times New Roman" w:cs="Times New Roman"/>
                <w:color w:val="000000" w:themeColor="text1"/>
                <w:sz w:val="24"/>
                <w:szCs w:val="24"/>
              </w:rPr>
              <w:t xml:space="preserve">NO </w:t>
            </w:r>
            <w:r w:rsidRPr="009538B2">
              <w:rPr>
                <w:rFonts w:ascii="Times New Roman" w:eastAsia="Times New Roman" w:hAnsi="Times New Roman" w:cs="Times New Roman"/>
                <w:color w:val="000000" w:themeColor="text1"/>
                <w:sz w:val="24"/>
                <w:szCs w:val="24"/>
              </w:rPr>
              <w:t>OVERFLOW</w:t>
            </w:r>
            <w:r w:rsidR="00587C5D">
              <w:rPr>
                <w:rFonts w:ascii="Times New Roman" w:eastAsia="Times New Roman" w:hAnsi="Times New Roman" w:cs="Times New Roman"/>
                <w:color w:val="000000" w:themeColor="text1"/>
                <w:sz w:val="24"/>
                <w:szCs w:val="24"/>
              </w:rPr>
              <w:t xml:space="preserve"> TONIGHT</w:t>
            </w:r>
          </w:p>
          <w:p w14:paraId="61D64286" w14:textId="6C5EE59B" w:rsidR="00850B10" w:rsidRPr="009538B2" w:rsidRDefault="00850B10" w:rsidP="00E703D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007A1A62">
              <w:rPr>
                <w:rFonts w:ascii="Times New Roman" w:hAnsi="Times New Roman" w:cs="Times New Roman"/>
                <w:color w:val="000000" w:themeColor="text1"/>
                <w:sz w:val="24"/>
                <w:szCs w:val="24"/>
              </w:rPr>
              <w:t xml:space="preserve">:00pm </w:t>
            </w:r>
            <w:r w:rsidR="006245CD">
              <w:rPr>
                <w:rFonts w:ascii="Times New Roman" w:hAnsi="Times New Roman" w:cs="Times New Roman"/>
                <w:color w:val="000000" w:themeColor="text1"/>
                <w:sz w:val="24"/>
                <w:szCs w:val="24"/>
              </w:rPr>
              <w:t>-</w:t>
            </w:r>
            <w:r w:rsidR="007A1A62">
              <w:rPr>
                <w:rFonts w:ascii="Times New Roman" w:hAnsi="Times New Roman" w:cs="Times New Roman"/>
                <w:color w:val="000000" w:themeColor="text1"/>
                <w:sz w:val="24"/>
                <w:szCs w:val="24"/>
              </w:rPr>
              <w:t xml:space="preserve"> CHANCEL </w:t>
            </w:r>
            <w:r w:rsidR="00B535DF">
              <w:rPr>
                <w:rFonts w:ascii="Times New Roman" w:hAnsi="Times New Roman" w:cs="Times New Roman"/>
                <w:color w:val="000000" w:themeColor="text1"/>
                <w:sz w:val="24"/>
                <w:szCs w:val="24"/>
              </w:rPr>
              <w:t>C</w:t>
            </w:r>
            <w:r w:rsidR="007A1A62">
              <w:rPr>
                <w:rFonts w:ascii="Times New Roman" w:hAnsi="Times New Roman" w:cs="Times New Roman"/>
                <w:color w:val="000000" w:themeColor="text1"/>
                <w:sz w:val="24"/>
                <w:szCs w:val="24"/>
              </w:rPr>
              <w:t>HOIR REHEARSAL in Sanctuary</w:t>
            </w:r>
          </w:p>
        </w:tc>
      </w:tr>
      <w:tr w:rsidR="003976B8" w14:paraId="06CE85F8" w14:textId="77777777" w:rsidTr="0063744A">
        <w:trPr>
          <w:trHeight w:val="719"/>
        </w:trPr>
        <w:tc>
          <w:tcPr>
            <w:tcW w:w="2330" w:type="dxa"/>
          </w:tcPr>
          <w:p w14:paraId="1739A9AC" w14:textId="67D4BBDB" w:rsidR="003976B8" w:rsidRPr="00ED0A59" w:rsidRDefault="003976B8" w:rsidP="00977264">
            <w:pPr>
              <w:rPr>
                <w:rFonts w:ascii="Times New Roman" w:hAnsi="Times New Roman" w:cs="Times New Roman"/>
                <w:color w:val="000000" w:themeColor="text1"/>
                <w:sz w:val="24"/>
                <w:szCs w:val="24"/>
              </w:rPr>
            </w:pPr>
            <w:r w:rsidRPr="00ED0A59">
              <w:rPr>
                <w:rFonts w:ascii="Times New Roman" w:hAnsi="Times New Roman" w:cs="Times New Roman"/>
                <w:color w:val="000000" w:themeColor="text1"/>
                <w:sz w:val="24"/>
                <w:szCs w:val="24"/>
              </w:rPr>
              <w:t xml:space="preserve">Thursday, </w:t>
            </w:r>
            <w:r w:rsidR="0088061D">
              <w:rPr>
                <w:rFonts w:ascii="Times New Roman" w:hAnsi="Times New Roman" w:cs="Times New Roman"/>
                <w:color w:val="000000" w:themeColor="text1"/>
                <w:sz w:val="24"/>
                <w:szCs w:val="24"/>
              </w:rPr>
              <w:t>1</w:t>
            </w:r>
            <w:r w:rsidRPr="00ED0A59">
              <w:rPr>
                <w:rFonts w:ascii="Times New Roman" w:hAnsi="Times New Roman" w:cs="Times New Roman"/>
                <w:color w:val="000000" w:themeColor="text1"/>
                <w:sz w:val="24"/>
                <w:szCs w:val="24"/>
              </w:rPr>
              <w:t>/</w:t>
            </w:r>
            <w:r w:rsidR="00F8018E">
              <w:rPr>
                <w:rFonts w:ascii="Times New Roman" w:hAnsi="Times New Roman" w:cs="Times New Roman"/>
                <w:color w:val="000000" w:themeColor="text1"/>
                <w:sz w:val="24"/>
                <w:szCs w:val="24"/>
              </w:rPr>
              <w:t>5</w:t>
            </w:r>
            <w:r w:rsidRPr="00ED0A59">
              <w:rPr>
                <w:rFonts w:ascii="Times New Roman" w:hAnsi="Times New Roman" w:cs="Times New Roman"/>
                <w:color w:val="000000" w:themeColor="text1"/>
                <w:sz w:val="24"/>
                <w:szCs w:val="24"/>
              </w:rPr>
              <w:t>/2</w:t>
            </w:r>
            <w:r w:rsidR="00F8018E">
              <w:rPr>
                <w:rFonts w:ascii="Times New Roman" w:hAnsi="Times New Roman" w:cs="Times New Roman"/>
                <w:color w:val="000000" w:themeColor="text1"/>
                <w:sz w:val="24"/>
                <w:szCs w:val="24"/>
              </w:rPr>
              <w:t>3</w:t>
            </w:r>
          </w:p>
        </w:tc>
        <w:tc>
          <w:tcPr>
            <w:tcW w:w="9064" w:type="dxa"/>
          </w:tcPr>
          <w:p w14:paraId="2B86EDF5" w14:textId="4B79CDDC" w:rsidR="00215A80" w:rsidRDefault="00B13B5E" w:rsidP="00ED0A59">
            <w:pPr>
              <w:spacing w:line="257"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7:00pm – CARILLON HANDBELL CHOIR </w:t>
            </w:r>
            <w:r w:rsidR="000058E5">
              <w:rPr>
                <w:rFonts w:ascii="Times New Roman" w:eastAsia="Times New Roman" w:hAnsi="Times New Roman" w:cs="Times New Roman"/>
                <w:color w:val="000000" w:themeColor="text1"/>
                <w:sz w:val="24"/>
                <w:szCs w:val="24"/>
              </w:rPr>
              <w:t>REHEARSAL</w:t>
            </w:r>
          </w:p>
          <w:p w14:paraId="6673E2BE" w14:textId="5B0D6274" w:rsidR="003976B8" w:rsidRPr="009538B2" w:rsidRDefault="003976B8" w:rsidP="00ED0A59">
            <w:pPr>
              <w:spacing w:line="257" w:lineRule="auto"/>
              <w:rPr>
                <w:rFonts w:ascii="Times New Roman" w:eastAsia="Times New Roman" w:hAnsi="Times New Roman" w:cs="Times New Roman"/>
                <w:color w:val="000000" w:themeColor="text1"/>
                <w:sz w:val="24"/>
                <w:szCs w:val="24"/>
              </w:rPr>
            </w:pPr>
            <w:r w:rsidRPr="009538B2">
              <w:rPr>
                <w:rFonts w:ascii="Times New Roman" w:eastAsia="Times New Roman" w:hAnsi="Times New Roman" w:cs="Times New Roman"/>
                <w:color w:val="000000" w:themeColor="text1"/>
                <w:sz w:val="24"/>
                <w:szCs w:val="24"/>
              </w:rPr>
              <w:t>7:30pm - AA MEETING in Watt House</w:t>
            </w:r>
          </w:p>
        </w:tc>
      </w:tr>
      <w:tr w:rsidR="003976B8" w14:paraId="37AE1776" w14:textId="77777777" w:rsidTr="00546A20">
        <w:trPr>
          <w:trHeight w:val="719"/>
        </w:trPr>
        <w:tc>
          <w:tcPr>
            <w:tcW w:w="2330" w:type="dxa"/>
          </w:tcPr>
          <w:p w14:paraId="3BF620A2" w14:textId="2BA7123B" w:rsidR="003976B8" w:rsidRPr="00ED0A59" w:rsidRDefault="003976B8" w:rsidP="00977264">
            <w:pPr>
              <w:rPr>
                <w:rFonts w:ascii="Times New Roman" w:hAnsi="Times New Roman" w:cs="Times New Roman"/>
                <w:color w:val="000000" w:themeColor="text1"/>
                <w:sz w:val="24"/>
                <w:szCs w:val="24"/>
              </w:rPr>
            </w:pPr>
            <w:r w:rsidRPr="00ED0A59">
              <w:rPr>
                <w:rFonts w:ascii="Times New Roman" w:hAnsi="Times New Roman" w:cs="Times New Roman"/>
                <w:color w:val="000000" w:themeColor="text1"/>
                <w:sz w:val="24"/>
                <w:szCs w:val="24"/>
              </w:rPr>
              <w:t xml:space="preserve">Friday, </w:t>
            </w:r>
            <w:r w:rsidR="0088061D">
              <w:rPr>
                <w:rFonts w:ascii="Times New Roman" w:hAnsi="Times New Roman" w:cs="Times New Roman"/>
                <w:color w:val="000000" w:themeColor="text1"/>
                <w:sz w:val="24"/>
                <w:szCs w:val="24"/>
              </w:rPr>
              <w:t>1</w:t>
            </w:r>
            <w:r w:rsidRPr="00ED0A59">
              <w:rPr>
                <w:rFonts w:ascii="Times New Roman" w:hAnsi="Times New Roman" w:cs="Times New Roman"/>
                <w:color w:val="000000" w:themeColor="text1"/>
                <w:sz w:val="24"/>
                <w:szCs w:val="24"/>
              </w:rPr>
              <w:t>/</w:t>
            </w:r>
            <w:r w:rsidR="0069351C">
              <w:rPr>
                <w:rFonts w:ascii="Times New Roman" w:hAnsi="Times New Roman" w:cs="Times New Roman"/>
                <w:color w:val="000000" w:themeColor="text1"/>
                <w:sz w:val="24"/>
                <w:szCs w:val="24"/>
              </w:rPr>
              <w:t>6</w:t>
            </w:r>
            <w:r w:rsidRPr="00ED0A59">
              <w:rPr>
                <w:rFonts w:ascii="Times New Roman" w:hAnsi="Times New Roman" w:cs="Times New Roman"/>
                <w:color w:val="000000" w:themeColor="text1"/>
                <w:sz w:val="24"/>
                <w:szCs w:val="24"/>
              </w:rPr>
              <w:t>/2</w:t>
            </w:r>
            <w:r w:rsidR="0069351C">
              <w:rPr>
                <w:rFonts w:ascii="Times New Roman" w:hAnsi="Times New Roman" w:cs="Times New Roman"/>
                <w:color w:val="000000" w:themeColor="text1"/>
                <w:sz w:val="24"/>
                <w:szCs w:val="24"/>
              </w:rPr>
              <w:t>3</w:t>
            </w:r>
          </w:p>
        </w:tc>
        <w:tc>
          <w:tcPr>
            <w:tcW w:w="9064" w:type="dxa"/>
          </w:tcPr>
          <w:p w14:paraId="1F03E065" w14:textId="7CCFE603" w:rsidR="00084DDE" w:rsidRPr="009538B2" w:rsidRDefault="00084DDE" w:rsidP="00977264">
            <w:pPr>
              <w:spacing w:line="257" w:lineRule="auto"/>
              <w:rPr>
                <w:rFonts w:ascii="Times New Roman" w:eastAsia="Times New Roman" w:hAnsi="Times New Roman" w:cs="Times New Roman"/>
                <w:color w:val="000000" w:themeColor="text1"/>
                <w:sz w:val="24"/>
                <w:szCs w:val="24"/>
              </w:rPr>
            </w:pPr>
            <w:r w:rsidRPr="009538B2">
              <w:rPr>
                <w:rFonts w:ascii="Times New Roman" w:eastAsia="Times New Roman" w:hAnsi="Times New Roman" w:cs="Times New Roman"/>
                <w:color w:val="000000" w:themeColor="text1"/>
                <w:sz w:val="24"/>
                <w:szCs w:val="24"/>
              </w:rPr>
              <w:t xml:space="preserve">8am </w:t>
            </w:r>
            <w:r w:rsidR="00B47D2C" w:rsidRPr="009538B2">
              <w:rPr>
                <w:rFonts w:ascii="Times New Roman" w:eastAsia="Times New Roman" w:hAnsi="Times New Roman" w:cs="Times New Roman"/>
                <w:color w:val="000000" w:themeColor="text1"/>
                <w:sz w:val="24"/>
                <w:szCs w:val="24"/>
              </w:rPr>
              <w:t>-</w:t>
            </w:r>
            <w:r w:rsidRPr="009538B2">
              <w:rPr>
                <w:rFonts w:ascii="Times New Roman" w:eastAsia="Times New Roman" w:hAnsi="Times New Roman" w:cs="Times New Roman"/>
                <w:color w:val="000000" w:themeColor="text1"/>
                <w:sz w:val="24"/>
                <w:szCs w:val="24"/>
              </w:rPr>
              <w:t xml:space="preserve"> TheShop@CLP </w:t>
            </w:r>
            <w:r w:rsidR="00A0331F" w:rsidRPr="009538B2">
              <w:rPr>
                <w:rFonts w:ascii="Times New Roman" w:eastAsia="Times New Roman" w:hAnsi="Times New Roman" w:cs="Times New Roman"/>
                <w:color w:val="000000" w:themeColor="text1"/>
                <w:sz w:val="24"/>
                <w:szCs w:val="24"/>
              </w:rPr>
              <w:t>DONATION DAY</w:t>
            </w:r>
          </w:p>
          <w:p w14:paraId="1B737722" w14:textId="1C3EA369" w:rsidR="003976B8" w:rsidRPr="009538B2" w:rsidRDefault="003976B8" w:rsidP="00D41575">
            <w:pPr>
              <w:spacing w:line="257" w:lineRule="auto"/>
              <w:rPr>
                <w:rFonts w:ascii="Times New Roman" w:eastAsia="Times New Roman" w:hAnsi="Times New Roman" w:cs="Times New Roman"/>
                <w:color w:val="000000" w:themeColor="text1"/>
                <w:sz w:val="24"/>
                <w:szCs w:val="24"/>
              </w:rPr>
            </w:pPr>
            <w:r w:rsidRPr="009538B2">
              <w:rPr>
                <w:rFonts w:ascii="Times New Roman" w:eastAsia="Times New Roman" w:hAnsi="Times New Roman" w:cs="Times New Roman"/>
                <w:color w:val="000000" w:themeColor="text1"/>
                <w:sz w:val="24"/>
                <w:szCs w:val="24"/>
              </w:rPr>
              <w:t>6:30pm - AA MEETING in Watt House</w:t>
            </w:r>
          </w:p>
        </w:tc>
      </w:tr>
      <w:tr w:rsidR="003976B8" w14:paraId="7741FC7F" w14:textId="77777777" w:rsidTr="00C10149">
        <w:trPr>
          <w:trHeight w:val="548"/>
        </w:trPr>
        <w:tc>
          <w:tcPr>
            <w:tcW w:w="2330" w:type="dxa"/>
          </w:tcPr>
          <w:p w14:paraId="65BE410D" w14:textId="52838AD8" w:rsidR="003976B8" w:rsidRPr="00ED0A59" w:rsidRDefault="003976B8" w:rsidP="00300216">
            <w:pPr>
              <w:rPr>
                <w:rFonts w:ascii="Times New Roman" w:hAnsi="Times New Roman" w:cs="Times New Roman"/>
                <w:color w:val="000000" w:themeColor="text1"/>
                <w:sz w:val="24"/>
                <w:szCs w:val="24"/>
              </w:rPr>
            </w:pPr>
            <w:r w:rsidRPr="00ED0A59">
              <w:rPr>
                <w:rFonts w:ascii="Times New Roman" w:hAnsi="Times New Roman" w:cs="Times New Roman"/>
                <w:color w:val="000000" w:themeColor="text1"/>
                <w:sz w:val="24"/>
                <w:szCs w:val="24"/>
              </w:rPr>
              <w:t xml:space="preserve">Saturday, </w:t>
            </w:r>
            <w:r w:rsidR="003E678B">
              <w:rPr>
                <w:rFonts w:ascii="Times New Roman" w:hAnsi="Times New Roman" w:cs="Times New Roman"/>
                <w:color w:val="000000" w:themeColor="text1"/>
                <w:sz w:val="24"/>
                <w:szCs w:val="24"/>
              </w:rPr>
              <w:t>1</w:t>
            </w:r>
            <w:r w:rsidRPr="00ED0A59">
              <w:rPr>
                <w:rFonts w:ascii="Times New Roman" w:hAnsi="Times New Roman" w:cs="Times New Roman"/>
                <w:color w:val="000000" w:themeColor="text1"/>
                <w:sz w:val="24"/>
                <w:szCs w:val="24"/>
              </w:rPr>
              <w:t>/</w:t>
            </w:r>
            <w:r w:rsidR="0069351C">
              <w:rPr>
                <w:rFonts w:ascii="Times New Roman" w:hAnsi="Times New Roman" w:cs="Times New Roman"/>
                <w:color w:val="000000" w:themeColor="text1"/>
                <w:sz w:val="24"/>
                <w:szCs w:val="24"/>
              </w:rPr>
              <w:t>7</w:t>
            </w:r>
            <w:r w:rsidRPr="00ED0A59">
              <w:rPr>
                <w:rFonts w:ascii="Times New Roman" w:hAnsi="Times New Roman" w:cs="Times New Roman"/>
                <w:color w:val="000000" w:themeColor="text1"/>
                <w:sz w:val="24"/>
                <w:szCs w:val="24"/>
              </w:rPr>
              <w:t>/2</w:t>
            </w:r>
            <w:r w:rsidR="0069351C">
              <w:rPr>
                <w:rFonts w:ascii="Times New Roman" w:hAnsi="Times New Roman" w:cs="Times New Roman"/>
                <w:color w:val="000000" w:themeColor="text1"/>
                <w:sz w:val="24"/>
                <w:szCs w:val="24"/>
              </w:rPr>
              <w:t>3</w:t>
            </w:r>
          </w:p>
        </w:tc>
        <w:tc>
          <w:tcPr>
            <w:tcW w:w="9064" w:type="dxa"/>
          </w:tcPr>
          <w:p w14:paraId="7E21F1B1" w14:textId="5EF920D1" w:rsidR="005D569E" w:rsidRPr="009538B2" w:rsidRDefault="0076518F" w:rsidP="001E3AEA">
            <w:pPr>
              <w:spacing w:line="257" w:lineRule="auto"/>
              <w:rPr>
                <w:rFonts w:ascii="Times New Roman" w:eastAsia="Times New Roman" w:hAnsi="Times New Roman" w:cs="Times New Roman"/>
                <w:color w:val="000000" w:themeColor="text1"/>
                <w:sz w:val="24"/>
                <w:szCs w:val="24"/>
              </w:rPr>
            </w:pPr>
            <w:r w:rsidRPr="009538B2">
              <w:rPr>
                <w:rFonts w:ascii="Times New Roman" w:eastAsia="Times New Roman" w:hAnsi="Times New Roman" w:cs="Times New Roman"/>
                <w:color w:val="000000" w:themeColor="text1"/>
                <w:sz w:val="24"/>
                <w:szCs w:val="24"/>
              </w:rPr>
              <w:t xml:space="preserve">8am </w:t>
            </w:r>
            <w:r w:rsidR="00B47D2C" w:rsidRPr="009538B2">
              <w:rPr>
                <w:rFonts w:ascii="Times New Roman" w:eastAsia="Times New Roman" w:hAnsi="Times New Roman" w:cs="Times New Roman"/>
                <w:color w:val="000000" w:themeColor="text1"/>
                <w:sz w:val="24"/>
                <w:szCs w:val="24"/>
              </w:rPr>
              <w:t>-</w:t>
            </w:r>
            <w:r w:rsidRPr="009538B2">
              <w:rPr>
                <w:rFonts w:ascii="Times New Roman" w:eastAsia="Times New Roman" w:hAnsi="Times New Roman" w:cs="Times New Roman"/>
                <w:color w:val="000000" w:themeColor="text1"/>
                <w:sz w:val="24"/>
                <w:szCs w:val="24"/>
              </w:rPr>
              <w:t xml:space="preserve"> TheShop@</w:t>
            </w:r>
            <w:r w:rsidR="00E4690A" w:rsidRPr="009538B2">
              <w:rPr>
                <w:rFonts w:ascii="Times New Roman" w:eastAsia="Times New Roman" w:hAnsi="Times New Roman" w:cs="Times New Roman"/>
                <w:color w:val="000000" w:themeColor="text1"/>
                <w:sz w:val="24"/>
                <w:szCs w:val="24"/>
              </w:rPr>
              <w:t>CLP SALES DAY</w:t>
            </w:r>
          </w:p>
        </w:tc>
      </w:tr>
    </w:tbl>
    <w:p w14:paraId="3980953D" w14:textId="77777777" w:rsidR="003976B8" w:rsidRDefault="003976B8" w:rsidP="003976B8">
      <w:pPr>
        <w:rPr>
          <w:rFonts w:ascii="Times New Roman" w:hAnsi="Times New Roman" w:cs="Times New Roman"/>
          <w:color w:val="0070C0"/>
        </w:rPr>
      </w:pPr>
    </w:p>
    <w:p w14:paraId="7D04AF50" w14:textId="77777777" w:rsidR="002F7ADE" w:rsidRDefault="002F7ADE" w:rsidP="003976B8">
      <w:pPr>
        <w:jc w:val="center"/>
        <w:rPr>
          <w:rFonts w:ascii="Times New Roman" w:hAnsi="Times New Roman" w:cs="Times New Roman"/>
          <w:color w:val="0070C0"/>
        </w:rPr>
      </w:pPr>
    </w:p>
    <w:p w14:paraId="14EA1DCE" w14:textId="37C67C7C" w:rsidR="003976B8" w:rsidRPr="0013140E" w:rsidRDefault="003976B8" w:rsidP="003976B8">
      <w:pPr>
        <w:jc w:val="center"/>
        <w:rPr>
          <w:rFonts w:ascii="Times New Roman" w:hAnsi="Times New Roman" w:cs="Times New Roman"/>
          <w:color w:val="0070C0"/>
        </w:rPr>
      </w:pPr>
      <w:r w:rsidRPr="0013140E">
        <w:rPr>
          <w:rFonts w:ascii="Times New Roman" w:hAnsi="Times New Roman" w:cs="Times New Roman"/>
          <w:color w:val="0070C0"/>
        </w:rPr>
        <w:t>THE MINISTERS OF THIS CHURCH ARE ITS MEMBERS</w:t>
      </w:r>
    </w:p>
    <w:p w14:paraId="0AB9C395" w14:textId="59EBA237" w:rsidR="0013140E" w:rsidRPr="00B7182C" w:rsidRDefault="003976B8" w:rsidP="00E364DA">
      <w:pPr>
        <w:jc w:val="center"/>
        <w:rPr>
          <w:rFonts w:ascii="Times New Roman" w:hAnsi="Times New Roman" w:cs="Times New Roman"/>
          <w:color w:val="0070C0"/>
        </w:rPr>
      </w:pPr>
      <w:r>
        <w:rPr>
          <w:rFonts w:ascii="Times New Roman" w:hAnsi="Times New Roman" w:cs="Times New Roman"/>
          <w:noProof/>
          <w:color w:val="0070C0"/>
          <w:sz w:val="24"/>
          <w:szCs w:val="24"/>
        </w:rPr>
        <mc:AlternateContent>
          <mc:Choice Requires="wps">
            <w:drawing>
              <wp:anchor distT="0" distB="0" distL="114300" distR="114300" simplePos="0" relativeHeight="251658248" behindDoc="0" locked="0" layoutInCell="1" allowOverlap="1" wp14:anchorId="5723459F" wp14:editId="64194133">
                <wp:simplePos x="0" y="0"/>
                <wp:positionH relativeFrom="column">
                  <wp:posOffset>1928342</wp:posOffset>
                </wp:positionH>
                <wp:positionV relativeFrom="page">
                  <wp:posOffset>8540312</wp:posOffset>
                </wp:positionV>
                <wp:extent cx="3457575" cy="10858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3457575" cy="1085850"/>
                        </a:xfrm>
                        <a:prstGeom prst="rect">
                          <a:avLst/>
                        </a:prstGeom>
                        <a:solidFill>
                          <a:schemeClr val="lt1"/>
                        </a:solidFill>
                        <a:ln w="6350">
                          <a:solidFill>
                            <a:prstClr val="black"/>
                          </a:solidFill>
                        </a:ln>
                      </wps:spPr>
                      <wps:txbx>
                        <w:txbxContent>
                          <w:p w14:paraId="1137AD2B" w14:textId="77777777" w:rsidR="003976B8" w:rsidRPr="0013140E" w:rsidRDefault="003976B8" w:rsidP="002F7ADE">
                            <w:pPr>
                              <w:spacing w:line="240" w:lineRule="auto"/>
                              <w:jc w:val="center"/>
                              <w:rPr>
                                <w:sz w:val="20"/>
                                <w:szCs w:val="20"/>
                              </w:rPr>
                            </w:pPr>
                            <w:r w:rsidRPr="0013140E">
                              <w:rPr>
                                <w:sz w:val="20"/>
                                <w:szCs w:val="20"/>
                              </w:rPr>
                              <w:t>The Church at Litchfield Park</w:t>
                            </w:r>
                          </w:p>
                          <w:p w14:paraId="1FFB15ED" w14:textId="77777777" w:rsidR="003976B8" w:rsidRPr="0013140E" w:rsidRDefault="003976B8" w:rsidP="002F7ADE">
                            <w:pPr>
                              <w:spacing w:line="240" w:lineRule="auto"/>
                              <w:jc w:val="center"/>
                              <w:rPr>
                                <w:sz w:val="20"/>
                                <w:szCs w:val="20"/>
                              </w:rPr>
                            </w:pPr>
                            <w:r w:rsidRPr="0013140E">
                              <w:rPr>
                                <w:b/>
                                <w:bCs/>
                                <w:sz w:val="20"/>
                                <w:szCs w:val="20"/>
                              </w:rPr>
                              <w:t>Sunday morning worship services - 8, 9:15 &amp; 10:45</w:t>
                            </w:r>
                          </w:p>
                          <w:p w14:paraId="7E84EDA0" w14:textId="77777777" w:rsidR="003976B8" w:rsidRPr="0013140E" w:rsidRDefault="003976B8" w:rsidP="002F7ADE">
                            <w:pPr>
                              <w:spacing w:line="240" w:lineRule="auto"/>
                              <w:jc w:val="center"/>
                              <w:rPr>
                                <w:sz w:val="20"/>
                                <w:szCs w:val="20"/>
                              </w:rPr>
                            </w:pPr>
                            <w:r w:rsidRPr="0013140E">
                              <w:rPr>
                                <w:sz w:val="20"/>
                                <w:szCs w:val="20"/>
                              </w:rPr>
                              <w:t>info@clp.church - www.clp.church - (623) 935-3411</w:t>
                            </w:r>
                          </w:p>
                          <w:p w14:paraId="4C9D0CBC" w14:textId="77777777" w:rsidR="003976B8" w:rsidRPr="0013140E" w:rsidRDefault="003976B8" w:rsidP="002F7ADE">
                            <w:pPr>
                              <w:spacing w:line="240" w:lineRule="auto"/>
                              <w:rPr>
                                <w:sz w:val="20"/>
                                <w:szCs w:val="20"/>
                              </w:rPr>
                            </w:pPr>
                            <w:r>
                              <w:rPr>
                                <w:sz w:val="20"/>
                                <w:szCs w:val="20"/>
                              </w:rPr>
                              <w:t xml:space="preserve"> </w:t>
                            </w:r>
                            <w:r w:rsidRPr="0013140E">
                              <w:rPr>
                                <w:sz w:val="20"/>
                                <w:szCs w:val="20"/>
                              </w:rPr>
                              <w:t>Office Hours</w:t>
                            </w:r>
                            <w:r>
                              <w:rPr>
                                <w:sz w:val="20"/>
                                <w:szCs w:val="20"/>
                              </w:rPr>
                              <w:t xml:space="preserve">: </w:t>
                            </w:r>
                            <w:r w:rsidRPr="0013140E">
                              <w:rPr>
                                <w:sz w:val="20"/>
                                <w:szCs w:val="20"/>
                              </w:rPr>
                              <w:t>9am-4pm Monday-Thursday; closed on Fridays</w:t>
                            </w:r>
                          </w:p>
                          <w:p w14:paraId="3FFE5AA5" w14:textId="77777777" w:rsidR="003976B8" w:rsidRDefault="003976B8" w:rsidP="003976B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3459F" id="Text Box 7" o:spid="_x0000_s1028" type="#_x0000_t202" style="position:absolute;left:0;text-align:left;margin-left:151.85pt;margin-top:672.45pt;width:272.25pt;height:85.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" fillcolor="white [3201]" strokeweight=".5pt">
                <v:textbox>
                  <w:txbxContent>
                    <w:p w14:paraId="1137AD2B" w14:textId="77777777" w:rsidR="003976B8" w:rsidRPr="0013140E" w:rsidRDefault="003976B8" w:rsidP="002F7ADE">
                      <w:pPr>
                        <w:spacing w:line="240" w:lineRule="auto"/>
                        <w:jc w:val="center"/>
                        <w:rPr>
                          <w:sz w:val="20"/>
                          <w:szCs w:val="20"/>
                        </w:rPr>
                      </w:pPr>
                      <w:r w:rsidRPr="0013140E">
                        <w:rPr>
                          <w:sz w:val="20"/>
                          <w:szCs w:val="20"/>
                        </w:rPr>
                        <w:t>The Church at Litchfield Park</w:t>
                      </w:r>
                    </w:p>
                    <w:p w14:paraId="1FFB15ED" w14:textId="77777777" w:rsidR="003976B8" w:rsidRPr="0013140E" w:rsidRDefault="003976B8" w:rsidP="002F7ADE">
                      <w:pPr>
                        <w:spacing w:line="240" w:lineRule="auto"/>
                        <w:jc w:val="center"/>
                        <w:rPr>
                          <w:sz w:val="20"/>
                          <w:szCs w:val="20"/>
                        </w:rPr>
                      </w:pPr>
                      <w:r w:rsidRPr="0013140E">
                        <w:rPr>
                          <w:b/>
                          <w:bCs/>
                          <w:sz w:val="20"/>
                          <w:szCs w:val="20"/>
                        </w:rPr>
                        <w:t>Sunday morning worship services - 8, 9:15 &amp; 10:45</w:t>
                      </w:r>
                    </w:p>
                    <w:p w14:paraId="7E84EDA0" w14:textId="77777777" w:rsidR="003976B8" w:rsidRPr="0013140E" w:rsidRDefault="003976B8" w:rsidP="002F7ADE">
                      <w:pPr>
                        <w:spacing w:line="240" w:lineRule="auto"/>
                        <w:jc w:val="center"/>
                        <w:rPr>
                          <w:sz w:val="20"/>
                          <w:szCs w:val="20"/>
                        </w:rPr>
                      </w:pPr>
                      <w:r w:rsidRPr="0013140E">
                        <w:rPr>
                          <w:sz w:val="20"/>
                          <w:szCs w:val="20"/>
                        </w:rPr>
                        <w:t>info@clp.church - www.clp.church - (623) 935-3411</w:t>
                      </w:r>
                    </w:p>
                    <w:p w14:paraId="4C9D0CBC" w14:textId="77777777" w:rsidR="003976B8" w:rsidRPr="0013140E" w:rsidRDefault="003976B8" w:rsidP="002F7ADE">
                      <w:pPr>
                        <w:spacing w:line="240" w:lineRule="auto"/>
                        <w:rPr>
                          <w:sz w:val="20"/>
                          <w:szCs w:val="20"/>
                        </w:rPr>
                      </w:pPr>
                      <w:r>
                        <w:rPr>
                          <w:sz w:val="20"/>
                          <w:szCs w:val="20"/>
                        </w:rPr>
                        <w:t xml:space="preserve"> </w:t>
                      </w:r>
                      <w:r w:rsidRPr="0013140E">
                        <w:rPr>
                          <w:sz w:val="20"/>
                          <w:szCs w:val="20"/>
                        </w:rPr>
                        <w:t>Office Hours</w:t>
                      </w:r>
                      <w:r>
                        <w:rPr>
                          <w:sz w:val="20"/>
                          <w:szCs w:val="20"/>
                        </w:rPr>
                        <w:t xml:space="preserve">: </w:t>
                      </w:r>
                      <w:r w:rsidRPr="0013140E">
                        <w:rPr>
                          <w:sz w:val="20"/>
                          <w:szCs w:val="20"/>
                        </w:rPr>
                        <w:t>9am-4pm Monday-Thursday; closed on Fridays</w:t>
                      </w:r>
                    </w:p>
                    <w:p w14:paraId="3FFE5AA5" w14:textId="77777777" w:rsidR="003976B8" w:rsidRDefault="003976B8" w:rsidP="003976B8">
                      <w:pPr>
                        <w:jc w:val="center"/>
                      </w:pPr>
                    </w:p>
                  </w:txbxContent>
                </v:textbox>
                <w10:wrap anchory="page"/>
              </v:shape>
            </w:pict>
          </mc:Fallback>
        </mc:AlternateContent>
      </w:r>
      <w:r>
        <w:rPr>
          <w:rFonts w:ascii="Times New Roman" w:hAnsi="Times New Roman" w:cs="Times New Roman"/>
          <w:noProof/>
          <w:color w:val="0070C0"/>
          <w:sz w:val="24"/>
          <w:szCs w:val="24"/>
        </w:rPr>
        <mc:AlternateContent>
          <mc:Choice Requires="wps">
            <w:drawing>
              <wp:anchor distT="0" distB="0" distL="114300" distR="114300" simplePos="0" relativeHeight="251658249" behindDoc="0" locked="0" layoutInCell="1" allowOverlap="1" wp14:anchorId="5BE607AA" wp14:editId="22C0E365">
                <wp:simplePos x="0" y="0"/>
                <wp:positionH relativeFrom="column">
                  <wp:posOffset>5753100</wp:posOffset>
                </wp:positionH>
                <wp:positionV relativeFrom="paragraph">
                  <wp:posOffset>934720</wp:posOffset>
                </wp:positionV>
                <wp:extent cx="1362075" cy="276225"/>
                <wp:effectExtent l="0" t="0" r="9525" b="9525"/>
                <wp:wrapNone/>
                <wp:docPr id="18" name="Text Box 18"/>
                <wp:cNvGraphicFramePr/>
                <a:graphic xmlns:a="http://schemas.openxmlformats.org/drawingml/2006/main">
                  <a:graphicData uri="http://schemas.microsoft.com/office/word/2010/wordprocessingShape">
                    <wps:wsp>
                      <wps:cNvSpPr txBox="1"/>
                      <wps:spPr>
                        <a:xfrm>
                          <a:off x="0" y="0"/>
                          <a:ext cx="1362075" cy="276225"/>
                        </a:xfrm>
                        <a:prstGeom prst="rect">
                          <a:avLst/>
                        </a:prstGeom>
                        <a:solidFill>
                          <a:schemeClr val="lt1"/>
                        </a:solidFill>
                        <a:ln w="6350">
                          <a:noFill/>
                        </a:ln>
                      </wps:spPr>
                      <wps:txbx>
                        <w:txbxContent>
                          <w:p w14:paraId="1BE83752" w14:textId="77777777" w:rsidR="003976B8" w:rsidRPr="00B7182C" w:rsidRDefault="003976B8" w:rsidP="003976B8">
                            <w:pPr>
                              <w:jc w:val="center"/>
                              <w:rPr>
                                <w:sz w:val="18"/>
                                <w:szCs w:val="18"/>
                              </w:rPr>
                            </w:pPr>
                            <w:r w:rsidRPr="00B7182C">
                              <w:rPr>
                                <w:sz w:val="18"/>
                                <w:szCs w:val="18"/>
                              </w:rPr>
                              <w:t>Scan for more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E607AA" id="Text Box 18" o:spid="_x0000_s1029" type="#_x0000_t202" style="position:absolute;left:0;text-align:left;margin-left:453pt;margin-top:73.6pt;width:107.25pt;height:21.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" fillcolor="white [3201]" stroked="f" strokeweight=".5pt">
                <v:textbox>
                  <w:txbxContent>
                    <w:p w14:paraId="1BE83752" w14:textId="77777777" w:rsidR="003976B8" w:rsidRPr="00B7182C" w:rsidRDefault="003976B8" w:rsidP="003976B8">
                      <w:pPr>
                        <w:jc w:val="center"/>
                        <w:rPr>
                          <w:sz w:val="18"/>
                          <w:szCs w:val="18"/>
                        </w:rPr>
                      </w:pPr>
                      <w:r w:rsidRPr="00B7182C">
                        <w:rPr>
                          <w:sz w:val="18"/>
                          <w:szCs w:val="18"/>
                        </w:rPr>
                        <w:t>Scan for more info</w:t>
                      </w:r>
                    </w:p>
                  </w:txbxContent>
                </v:textbox>
              </v:shape>
            </w:pict>
          </mc:Fallback>
        </mc:AlternateContent>
      </w:r>
      <w:r w:rsidRPr="0013140E">
        <w:rPr>
          <w:rFonts w:ascii="Times New Roman" w:hAnsi="Times New Roman" w:cs="Times New Roman"/>
          <w:color w:val="0070C0"/>
        </w:rPr>
        <w:t>ASSISTING THEM ARE THEIR PASTORS &amp; STAFF</w:t>
      </w:r>
      <w:r>
        <w:rPr>
          <w:rFonts w:ascii="Times New Roman" w:hAnsi="Times New Roman" w:cs="Times New Roman"/>
          <w:noProof/>
          <w:color w:val="0070C0"/>
          <w:sz w:val="24"/>
          <w:szCs w:val="24"/>
        </w:rPr>
        <mc:AlternateContent>
          <mc:Choice Requires="wps">
            <w:drawing>
              <wp:anchor distT="0" distB="0" distL="114300" distR="114300" simplePos="0" relativeHeight="251658247" behindDoc="0" locked="0" layoutInCell="1" allowOverlap="1" wp14:anchorId="5CE05CFA" wp14:editId="265BC102">
                <wp:simplePos x="0" y="0"/>
                <wp:positionH relativeFrom="column">
                  <wp:posOffset>5572125</wp:posOffset>
                </wp:positionH>
                <wp:positionV relativeFrom="paragraph">
                  <wp:posOffset>10160</wp:posOffset>
                </wp:positionV>
                <wp:extent cx="1704975" cy="12858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704975" cy="1285875"/>
                        </a:xfrm>
                        <a:prstGeom prst="rect">
                          <a:avLst/>
                        </a:prstGeom>
                        <a:solidFill>
                          <a:schemeClr val="lt1"/>
                        </a:solidFill>
                        <a:ln w="6350">
                          <a:noFill/>
                        </a:ln>
                      </wps:spPr>
                      <wps:txbx>
                        <w:txbxContent>
                          <w:p w14:paraId="369F144A" w14:textId="77777777" w:rsidR="003976B8" w:rsidRPr="00CE2CA8" w:rsidRDefault="003976B8" w:rsidP="003976B8">
                            <w:pPr>
                              <w:jc w:val="center"/>
                              <w:rPr>
                                <w:color w:val="FFFFFF" w:themeColor="background1"/>
                                <w14:textFill>
                                  <w14:noFill/>
                                </w14:textFill>
                              </w:rPr>
                            </w:pPr>
                            <w:r>
                              <w:rPr>
                                <w:noProof/>
                              </w:rPr>
                              <w:drawing>
                                <wp:inline distT="0" distB="0" distL="0" distR="0" wp14:anchorId="3F8A615F" wp14:editId="3AC660C3">
                                  <wp:extent cx="876300" cy="876300"/>
                                  <wp:effectExtent l="0" t="0" r="0" b="0"/>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Qr cod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E05CFA" id="Text Box 2" o:spid="_x0000_s1030" type="#_x0000_t202" style="position:absolute;left:0;text-align:left;margin-left:438.75pt;margin-top:.8pt;width:134.25pt;height:101.25pt;z-index:251658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" fillcolor="white [3201]" stroked="f" strokeweight=".5pt">
                <v:textbox>
                  <w:txbxContent>
                    <w:p w14:paraId="369F144A" w14:textId="77777777" w:rsidR="003976B8" w:rsidRPr="00CE2CA8" w:rsidRDefault="003976B8" w:rsidP="003976B8">
                      <w:pPr>
                        <w:jc w:val="center"/>
                        <w:rPr>
                          <w:color w:val="FFFFFF" w:themeColor="background1"/>
                          <w14:textFill>
                            <w14:noFill/>
                          </w14:textFill>
                        </w:rPr>
                      </w:pPr>
                      <w:r>
                        <w:rPr>
                          <w:noProof/>
                        </w:rPr>
                        <w:drawing>
                          <wp:inline distT="0" distB="0" distL="0" distR="0" wp14:anchorId="3F8A615F" wp14:editId="3AC660C3">
                            <wp:extent cx="876300" cy="876300"/>
                            <wp:effectExtent l="0" t="0" r="0" b="0"/>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Qr cod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inline>
                        </w:drawing>
                      </w:r>
                    </w:p>
                  </w:txbxContent>
                </v:textbox>
              </v:shape>
            </w:pict>
          </mc:Fallback>
        </mc:AlternateContent>
      </w:r>
      <w:r>
        <w:rPr>
          <w:rFonts w:ascii="Times New Roman" w:hAnsi="Times New Roman" w:cs="Times New Roman"/>
          <w:noProof/>
          <w:color w:val="0070C0"/>
          <w:sz w:val="24"/>
          <w:szCs w:val="24"/>
        </w:rPr>
        <mc:AlternateContent>
          <mc:Choice Requires="wps">
            <w:drawing>
              <wp:anchor distT="0" distB="0" distL="114300" distR="114300" simplePos="0" relativeHeight="251658246" behindDoc="0" locked="0" layoutInCell="1" allowOverlap="1" wp14:anchorId="29082991" wp14:editId="392F7039">
                <wp:simplePos x="0" y="0"/>
                <wp:positionH relativeFrom="column">
                  <wp:posOffset>0</wp:posOffset>
                </wp:positionH>
                <wp:positionV relativeFrom="paragraph">
                  <wp:posOffset>55245</wp:posOffset>
                </wp:positionV>
                <wp:extent cx="1752600" cy="1238250"/>
                <wp:effectExtent l="0" t="0" r="0" b="0"/>
                <wp:wrapNone/>
                <wp:docPr id="3" name="Text Box 3"/>
                <wp:cNvGraphicFramePr/>
                <a:graphic xmlns:a="http://schemas.openxmlformats.org/drawingml/2006/main">
                  <a:graphicData uri="http://schemas.microsoft.com/office/word/2010/wordprocessingShape">
                    <wps:wsp>
                      <wps:cNvSpPr txBox="1"/>
                      <wps:spPr>
                        <a:xfrm>
                          <a:off x="0" y="0"/>
                          <a:ext cx="1752600" cy="1238250"/>
                        </a:xfrm>
                        <a:prstGeom prst="rect">
                          <a:avLst/>
                        </a:prstGeom>
                        <a:solidFill>
                          <a:schemeClr val="lt1"/>
                        </a:solidFill>
                        <a:ln w="6350">
                          <a:noFill/>
                        </a:ln>
                      </wps:spPr>
                      <wps:txbx>
                        <w:txbxContent>
                          <w:p w14:paraId="677AFE37" w14:textId="77777777" w:rsidR="003976B8" w:rsidRDefault="003976B8" w:rsidP="003976B8">
                            <w:pPr>
                              <w:jc w:val="center"/>
                            </w:pPr>
                            <w:r w:rsidRPr="00CE2CA8">
                              <w:rPr>
                                <w:noProof/>
                                <w:color w:val="FFFFFF" w:themeColor="background1"/>
                                <w14:textFill>
                                  <w14:noFill/>
                                </w14:textFill>
                              </w:rPr>
                              <w:drawing>
                                <wp:inline distT="0" distB="0" distL="0" distR="0" wp14:anchorId="26B540A8" wp14:editId="127E284D">
                                  <wp:extent cx="904875" cy="904875"/>
                                  <wp:effectExtent l="0" t="0" r="9525" b="9525"/>
                                  <wp:docPr id="5" name="Picture 5"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904875" cy="90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082991" id="Text Box 3" o:spid="_x0000_s1031" type="#_x0000_t202" style="position:absolute;left:0;text-align:left;margin-left:0;margin-top:4.35pt;width:138pt;height:97.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" fillcolor="white [3201]" stroked="f" strokeweight=".5pt">
                <v:textbox>
                  <w:txbxContent>
                    <w:p w14:paraId="677AFE37" w14:textId="77777777" w:rsidR="003976B8" w:rsidRDefault="003976B8" w:rsidP="003976B8">
                      <w:pPr>
                        <w:jc w:val="center"/>
                      </w:pPr>
                      <w:r w:rsidRPr="00CE2CA8">
                        <w:rPr>
                          <w:noProof/>
                          <w:color w:val="FFFFFF" w:themeColor="background1"/>
                          <w14:textFill>
                            <w14:noFill/>
                          </w14:textFill>
                        </w:rPr>
                        <w:drawing>
                          <wp:inline distT="0" distB="0" distL="0" distR="0" wp14:anchorId="26B540A8" wp14:editId="127E284D">
                            <wp:extent cx="904875" cy="904875"/>
                            <wp:effectExtent l="0" t="0" r="9525" b="9525"/>
                            <wp:docPr id="5" name="Picture 5"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904875" cy="904875"/>
                                    </a:xfrm>
                                    <a:prstGeom prst="rect">
                                      <a:avLst/>
                                    </a:prstGeom>
                                  </pic:spPr>
                                </pic:pic>
                              </a:graphicData>
                            </a:graphic>
                          </wp:inline>
                        </w:drawing>
                      </w:r>
                    </w:p>
                  </w:txbxContent>
                </v:textbox>
              </v:shape>
            </w:pict>
          </mc:Fallback>
        </mc:AlternateContent>
      </w:r>
      <w:r w:rsidR="00CE2CA8">
        <w:rPr>
          <w:rFonts w:ascii="Times New Roman" w:hAnsi="Times New Roman" w:cs="Times New Roman"/>
          <w:noProof/>
          <w:color w:val="0070C0"/>
          <w:sz w:val="24"/>
          <w:szCs w:val="24"/>
        </w:rPr>
        <mc:AlternateContent>
          <mc:Choice Requires="wps">
            <w:drawing>
              <wp:anchor distT="0" distB="0" distL="114300" distR="114300" simplePos="0" relativeHeight="251658241" behindDoc="0" locked="0" layoutInCell="1" allowOverlap="1" wp14:anchorId="37237DA3" wp14:editId="3B2803D6">
                <wp:simplePos x="0" y="0"/>
                <wp:positionH relativeFrom="column">
                  <wp:posOffset>5572125</wp:posOffset>
                </wp:positionH>
                <wp:positionV relativeFrom="paragraph">
                  <wp:posOffset>10160</wp:posOffset>
                </wp:positionV>
                <wp:extent cx="1704975" cy="128587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1704975" cy="1285875"/>
                        </a:xfrm>
                        <a:prstGeom prst="rect">
                          <a:avLst/>
                        </a:prstGeom>
                        <a:solidFill>
                          <a:schemeClr val="lt1"/>
                        </a:solidFill>
                        <a:ln w="6350">
                          <a:noFill/>
                        </a:ln>
                      </wps:spPr>
                      <wps:txbx>
                        <w:txbxContent>
                          <w:p w14:paraId="10215933" w14:textId="73F72403" w:rsidR="00CE2CA8" w:rsidRPr="00CE2CA8" w:rsidRDefault="00A832D3" w:rsidP="00CE2CA8">
                            <w:pPr>
                              <w:jc w:val="center"/>
                              <w:rPr>
                                <w:color w:val="FFFFFF" w:themeColor="background1"/>
                                <w14:textFill>
                                  <w14:noFill/>
                                </w14:textFill>
                              </w:rPr>
                            </w:pPr>
                            <w:r>
                              <w:rPr>
                                <w:noProof/>
                              </w:rPr>
                              <w:drawing>
                                <wp:inline distT="0" distB="0" distL="0" distR="0" wp14:anchorId="6B2D8DA9" wp14:editId="2AC3227A">
                                  <wp:extent cx="876300" cy="876300"/>
                                  <wp:effectExtent l="0" t="0" r="0" b="0"/>
                                  <wp:docPr id="16" name="Picture 1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Qr cod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237DA3" id="Text Box 10" o:spid="_x0000_s1032" type="#_x0000_t202" style="position:absolute;left:0;text-align:left;margin-left:438.75pt;margin-top:.8pt;width:134.25pt;height:101.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" fillcolor="white [3201]" stroked="f" strokeweight=".5pt">
                <v:textbox>
                  <w:txbxContent>
                    <w:p w14:paraId="10215933" w14:textId="73F72403" w:rsidR="00CE2CA8" w:rsidRPr="00CE2CA8" w:rsidRDefault="00A832D3" w:rsidP="00CE2CA8">
                      <w:pPr>
                        <w:jc w:val="center"/>
                        <w:rPr>
                          <w:color w:val="FFFFFF" w:themeColor="background1"/>
                          <w14:textFill>
                            <w14:noFill/>
                          </w14:textFill>
                        </w:rPr>
                      </w:pPr>
                      <w:r>
                        <w:rPr>
                          <w:noProof/>
                        </w:rPr>
                        <w:drawing>
                          <wp:inline distT="0" distB="0" distL="0" distR="0" wp14:anchorId="6B2D8DA9" wp14:editId="2AC3227A">
                            <wp:extent cx="876300" cy="876300"/>
                            <wp:effectExtent l="0" t="0" r="0" b="0"/>
                            <wp:docPr id="16" name="Picture 1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Qr cod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inline>
                        </w:drawing>
                      </w:r>
                    </w:p>
                  </w:txbxContent>
                </v:textbox>
              </v:shape>
            </w:pict>
          </mc:Fallback>
        </mc:AlternateContent>
      </w:r>
      <w:r w:rsidR="00366EEF">
        <w:rPr>
          <w:rFonts w:ascii="Times New Roman" w:hAnsi="Times New Roman" w:cs="Times New Roman"/>
          <w:noProof/>
          <w:color w:val="0070C0"/>
          <w:sz w:val="24"/>
          <w:szCs w:val="24"/>
        </w:rPr>
        <mc:AlternateContent>
          <mc:Choice Requires="wps">
            <w:drawing>
              <wp:anchor distT="0" distB="0" distL="114300" distR="114300" simplePos="0" relativeHeight="251658240" behindDoc="0" locked="0" layoutInCell="1" allowOverlap="1" wp14:anchorId="132822C3" wp14:editId="0788B00C">
                <wp:simplePos x="0" y="0"/>
                <wp:positionH relativeFrom="column">
                  <wp:posOffset>0</wp:posOffset>
                </wp:positionH>
                <wp:positionV relativeFrom="paragraph">
                  <wp:posOffset>55245</wp:posOffset>
                </wp:positionV>
                <wp:extent cx="1752600" cy="1238250"/>
                <wp:effectExtent l="0" t="0" r="0" b="0"/>
                <wp:wrapNone/>
                <wp:docPr id="8" name="Text Box 8"/>
                <wp:cNvGraphicFramePr/>
                <a:graphic xmlns:a="http://schemas.openxmlformats.org/drawingml/2006/main">
                  <a:graphicData uri="http://schemas.microsoft.com/office/word/2010/wordprocessingShape">
                    <wps:wsp>
                      <wps:cNvSpPr txBox="1"/>
                      <wps:spPr>
                        <a:xfrm>
                          <a:off x="0" y="0"/>
                          <a:ext cx="1752600" cy="1238250"/>
                        </a:xfrm>
                        <a:prstGeom prst="rect">
                          <a:avLst/>
                        </a:prstGeom>
                        <a:solidFill>
                          <a:schemeClr val="lt1"/>
                        </a:solidFill>
                        <a:ln w="6350">
                          <a:noFill/>
                        </a:ln>
                      </wps:spPr>
                      <wps:txbx>
                        <w:txbxContent>
                          <w:p w14:paraId="6896D9F7" w14:textId="48976B2B" w:rsidR="00366EEF" w:rsidRDefault="00A832D3" w:rsidP="00366EEF">
                            <w:pPr>
                              <w:jc w:val="center"/>
                            </w:pPr>
                            <w:r w:rsidRPr="00CE2CA8">
                              <w:rPr>
                                <w:noProof/>
                                <w:color w:val="FFFFFF" w:themeColor="background1"/>
                                <w14:textFill>
                                  <w14:noFill/>
                                </w14:textFill>
                              </w:rPr>
                              <w:drawing>
                                <wp:inline distT="0" distB="0" distL="0" distR="0" wp14:anchorId="0DE488BD" wp14:editId="1F35E71F">
                                  <wp:extent cx="904875" cy="904875"/>
                                  <wp:effectExtent l="0" t="0" r="9525" b="9525"/>
                                  <wp:docPr id="17" name="Picture 17"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904875" cy="904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2822C3" id="Text Box 8" o:spid="_x0000_s1033" type="#_x0000_t202" style="position:absolute;left:0;text-align:left;margin-left:0;margin-top:4.35pt;width:138pt;height:9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" fillcolor="white [3201]" stroked="f" strokeweight=".5pt">
                <v:textbox>
                  <w:txbxContent>
                    <w:p w14:paraId="6896D9F7" w14:textId="48976B2B" w:rsidR="00366EEF" w:rsidRDefault="00A832D3" w:rsidP="00366EEF">
                      <w:pPr>
                        <w:jc w:val="center"/>
                      </w:pPr>
                      <w:r w:rsidRPr="00CE2CA8">
                        <w:rPr>
                          <w:noProof/>
                          <w:color w:val="FFFFFF" w:themeColor="background1"/>
                          <w14:textFill>
                            <w14:noFill/>
                          </w14:textFill>
                        </w:rPr>
                        <w:drawing>
                          <wp:inline distT="0" distB="0" distL="0" distR="0" wp14:anchorId="0DE488BD" wp14:editId="1F35E71F">
                            <wp:extent cx="904875" cy="904875"/>
                            <wp:effectExtent l="0" t="0" r="9525" b="9525"/>
                            <wp:docPr id="17" name="Picture 17"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904875" cy="904875"/>
                                    </a:xfrm>
                                    <a:prstGeom prst="rect">
                                      <a:avLst/>
                                    </a:prstGeom>
                                  </pic:spPr>
                                </pic:pic>
                              </a:graphicData>
                            </a:graphic>
                          </wp:inline>
                        </w:drawing>
                      </w:r>
                    </w:p>
                  </w:txbxContent>
                </v:textbox>
              </v:shape>
            </w:pict>
          </mc:Fallback>
        </mc:AlternateContent>
      </w:r>
    </w:p>
    <w:sectPr w:rsidR="0013140E" w:rsidRPr="00B7182C" w:rsidSect="002415F3">
      <w:headerReference w:type="even" r:id="rId22"/>
      <w:headerReference w:type="default" r:id="rId23"/>
      <w:footerReference w:type="even" r:id="rId24"/>
      <w:footerReference w:type="default" r:id="rId25"/>
      <w:headerReference w:type="first" r:id="rId26"/>
      <w:footerReference w:type="first" r:id="rId27"/>
      <w:pgSz w:w="12240" w:h="15840"/>
      <w:pgMar w:top="720" w:right="36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196F8" w14:textId="77777777" w:rsidR="003E0804" w:rsidRDefault="003E0804" w:rsidP="00007915">
      <w:pPr>
        <w:spacing w:after="0" w:line="240" w:lineRule="auto"/>
      </w:pPr>
      <w:r>
        <w:separator/>
      </w:r>
    </w:p>
  </w:endnote>
  <w:endnote w:type="continuationSeparator" w:id="0">
    <w:p w14:paraId="76F5DDF1" w14:textId="77777777" w:rsidR="003E0804" w:rsidRDefault="003E0804" w:rsidP="00007915">
      <w:pPr>
        <w:spacing w:after="0" w:line="240" w:lineRule="auto"/>
      </w:pPr>
      <w:r>
        <w:continuationSeparator/>
      </w:r>
    </w:p>
  </w:endnote>
  <w:endnote w:type="continuationNotice" w:id="1">
    <w:p w14:paraId="15E45C08" w14:textId="77777777" w:rsidR="003E0804" w:rsidRDefault="003E08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12B7A" w14:textId="77777777" w:rsidR="00007915" w:rsidRDefault="000079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819B8" w14:textId="77777777" w:rsidR="00007915" w:rsidRDefault="000079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8CA90" w14:textId="77777777" w:rsidR="00007915" w:rsidRDefault="000079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7AB77" w14:textId="77777777" w:rsidR="003E0804" w:rsidRDefault="003E0804" w:rsidP="00007915">
      <w:pPr>
        <w:spacing w:after="0" w:line="240" w:lineRule="auto"/>
      </w:pPr>
      <w:r>
        <w:separator/>
      </w:r>
    </w:p>
  </w:footnote>
  <w:footnote w:type="continuationSeparator" w:id="0">
    <w:p w14:paraId="110A69BC" w14:textId="77777777" w:rsidR="003E0804" w:rsidRDefault="003E0804" w:rsidP="00007915">
      <w:pPr>
        <w:spacing w:after="0" w:line="240" w:lineRule="auto"/>
      </w:pPr>
      <w:r>
        <w:continuationSeparator/>
      </w:r>
    </w:p>
  </w:footnote>
  <w:footnote w:type="continuationNotice" w:id="1">
    <w:p w14:paraId="711CB99E" w14:textId="77777777" w:rsidR="003E0804" w:rsidRDefault="003E08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E82A5" w14:textId="77777777" w:rsidR="00007915" w:rsidRDefault="000079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F9222" w14:textId="77777777" w:rsidR="00007915" w:rsidRDefault="000079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49D95" w14:textId="77777777" w:rsidR="00007915" w:rsidRDefault="00007915">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EDliawXH" int2:invalidationBookmarkName="" int2:hashCode="cQ9L628wlPxGJI" int2:id="pwCAeB8z">
      <int2:state int2:value="Rejected" int2:type="LegacyProofing"/>
    </int2:bookmark>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TUyNjI3NLEwMLVQ0lEKTi0uzszPAykwqQUAWtPLnSwAAAA="/>
  </w:docVars>
  <w:rsids>
    <w:rsidRoot w:val="00633F5F"/>
    <w:rsid w:val="00000C0A"/>
    <w:rsid w:val="00001135"/>
    <w:rsid w:val="00002E40"/>
    <w:rsid w:val="00003AAB"/>
    <w:rsid w:val="00004338"/>
    <w:rsid w:val="000055E3"/>
    <w:rsid w:val="0000588D"/>
    <w:rsid w:val="000058E5"/>
    <w:rsid w:val="0000672A"/>
    <w:rsid w:val="00007254"/>
    <w:rsid w:val="00007915"/>
    <w:rsid w:val="0001039A"/>
    <w:rsid w:val="000136BE"/>
    <w:rsid w:val="000147B2"/>
    <w:rsid w:val="00015B66"/>
    <w:rsid w:val="0001651A"/>
    <w:rsid w:val="00016C2A"/>
    <w:rsid w:val="00023769"/>
    <w:rsid w:val="000248D1"/>
    <w:rsid w:val="000258B7"/>
    <w:rsid w:val="000258FB"/>
    <w:rsid w:val="00030F7C"/>
    <w:rsid w:val="0003144A"/>
    <w:rsid w:val="00031663"/>
    <w:rsid w:val="000323BE"/>
    <w:rsid w:val="00032748"/>
    <w:rsid w:val="000346F8"/>
    <w:rsid w:val="00041026"/>
    <w:rsid w:val="00041940"/>
    <w:rsid w:val="00041AE6"/>
    <w:rsid w:val="0004206F"/>
    <w:rsid w:val="00042D55"/>
    <w:rsid w:val="000436D3"/>
    <w:rsid w:val="00044102"/>
    <w:rsid w:val="0004411A"/>
    <w:rsid w:val="000456B1"/>
    <w:rsid w:val="00046147"/>
    <w:rsid w:val="000478ED"/>
    <w:rsid w:val="00053607"/>
    <w:rsid w:val="0005570B"/>
    <w:rsid w:val="00057BFF"/>
    <w:rsid w:val="0006037F"/>
    <w:rsid w:val="00061F33"/>
    <w:rsid w:val="000628AE"/>
    <w:rsid w:val="00064EF8"/>
    <w:rsid w:val="00066A3D"/>
    <w:rsid w:val="00066BF1"/>
    <w:rsid w:val="0006719F"/>
    <w:rsid w:val="00070171"/>
    <w:rsid w:val="000720A0"/>
    <w:rsid w:val="00072935"/>
    <w:rsid w:val="0007560C"/>
    <w:rsid w:val="00076979"/>
    <w:rsid w:val="00080309"/>
    <w:rsid w:val="000806D1"/>
    <w:rsid w:val="00080743"/>
    <w:rsid w:val="0008108C"/>
    <w:rsid w:val="00081AAD"/>
    <w:rsid w:val="00081D03"/>
    <w:rsid w:val="00082307"/>
    <w:rsid w:val="0008237E"/>
    <w:rsid w:val="000831D5"/>
    <w:rsid w:val="00083539"/>
    <w:rsid w:val="0008478D"/>
    <w:rsid w:val="00084DDE"/>
    <w:rsid w:val="000853C2"/>
    <w:rsid w:val="000864F6"/>
    <w:rsid w:val="00093ECF"/>
    <w:rsid w:val="00093EF3"/>
    <w:rsid w:val="000956A6"/>
    <w:rsid w:val="00095C0A"/>
    <w:rsid w:val="000A0898"/>
    <w:rsid w:val="000A0AC9"/>
    <w:rsid w:val="000A0B1E"/>
    <w:rsid w:val="000A1DE3"/>
    <w:rsid w:val="000A27EC"/>
    <w:rsid w:val="000A5660"/>
    <w:rsid w:val="000B0D23"/>
    <w:rsid w:val="000B3985"/>
    <w:rsid w:val="000B4581"/>
    <w:rsid w:val="000B4DDD"/>
    <w:rsid w:val="000B7737"/>
    <w:rsid w:val="000B7AC6"/>
    <w:rsid w:val="000C0216"/>
    <w:rsid w:val="000C1E40"/>
    <w:rsid w:val="000C24E8"/>
    <w:rsid w:val="000C2DC8"/>
    <w:rsid w:val="000C4748"/>
    <w:rsid w:val="000C4A61"/>
    <w:rsid w:val="000D075C"/>
    <w:rsid w:val="000D09F3"/>
    <w:rsid w:val="000D1BBE"/>
    <w:rsid w:val="000D1FEC"/>
    <w:rsid w:val="000D471E"/>
    <w:rsid w:val="000D6D57"/>
    <w:rsid w:val="000D7654"/>
    <w:rsid w:val="000E2C16"/>
    <w:rsid w:val="000E2E7D"/>
    <w:rsid w:val="000E3671"/>
    <w:rsid w:val="000E40D6"/>
    <w:rsid w:val="000E6228"/>
    <w:rsid w:val="000E67E5"/>
    <w:rsid w:val="000E6AF6"/>
    <w:rsid w:val="000E7ACC"/>
    <w:rsid w:val="000F0445"/>
    <w:rsid w:val="000F2B04"/>
    <w:rsid w:val="000F423C"/>
    <w:rsid w:val="000F4362"/>
    <w:rsid w:val="000F5670"/>
    <w:rsid w:val="000F6563"/>
    <w:rsid w:val="000F76D7"/>
    <w:rsid w:val="00100AEB"/>
    <w:rsid w:val="00100E88"/>
    <w:rsid w:val="00110039"/>
    <w:rsid w:val="00110D56"/>
    <w:rsid w:val="001114C5"/>
    <w:rsid w:val="00111973"/>
    <w:rsid w:val="00114E15"/>
    <w:rsid w:val="00117706"/>
    <w:rsid w:val="00117F08"/>
    <w:rsid w:val="0012015C"/>
    <w:rsid w:val="0012066F"/>
    <w:rsid w:val="00121810"/>
    <w:rsid w:val="00124A84"/>
    <w:rsid w:val="0012759E"/>
    <w:rsid w:val="00130FD6"/>
    <w:rsid w:val="0013140E"/>
    <w:rsid w:val="00131660"/>
    <w:rsid w:val="001337A2"/>
    <w:rsid w:val="00135BA6"/>
    <w:rsid w:val="00136063"/>
    <w:rsid w:val="0013612E"/>
    <w:rsid w:val="00136469"/>
    <w:rsid w:val="00141255"/>
    <w:rsid w:val="001413DD"/>
    <w:rsid w:val="00141651"/>
    <w:rsid w:val="0014292B"/>
    <w:rsid w:val="0014384B"/>
    <w:rsid w:val="00144464"/>
    <w:rsid w:val="001444C8"/>
    <w:rsid w:val="0014481D"/>
    <w:rsid w:val="00150BD9"/>
    <w:rsid w:val="0015436D"/>
    <w:rsid w:val="001547A0"/>
    <w:rsid w:val="00155DE5"/>
    <w:rsid w:val="00156858"/>
    <w:rsid w:val="00156DF6"/>
    <w:rsid w:val="00160F94"/>
    <w:rsid w:val="00162224"/>
    <w:rsid w:val="0016230C"/>
    <w:rsid w:val="00164470"/>
    <w:rsid w:val="001707F2"/>
    <w:rsid w:val="0017119F"/>
    <w:rsid w:val="001716F1"/>
    <w:rsid w:val="00171A2C"/>
    <w:rsid w:val="00171B4D"/>
    <w:rsid w:val="00172DF3"/>
    <w:rsid w:val="0017370B"/>
    <w:rsid w:val="001752E3"/>
    <w:rsid w:val="0017535B"/>
    <w:rsid w:val="00176C80"/>
    <w:rsid w:val="00176D24"/>
    <w:rsid w:val="001773F2"/>
    <w:rsid w:val="00181700"/>
    <w:rsid w:val="00183A97"/>
    <w:rsid w:val="00185298"/>
    <w:rsid w:val="00190BFD"/>
    <w:rsid w:val="00191223"/>
    <w:rsid w:val="00191520"/>
    <w:rsid w:val="00191535"/>
    <w:rsid w:val="00192ED3"/>
    <w:rsid w:val="001930CE"/>
    <w:rsid w:val="00193221"/>
    <w:rsid w:val="00197FC0"/>
    <w:rsid w:val="001A1C20"/>
    <w:rsid w:val="001A2A44"/>
    <w:rsid w:val="001A2B30"/>
    <w:rsid w:val="001A38E2"/>
    <w:rsid w:val="001A3AAA"/>
    <w:rsid w:val="001A4AD0"/>
    <w:rsid w:val="001A513F"/>
    <w:rsid w:val="001A52C9"/>
    <w:rsid w:val="001A6A2E"/>
    <w:rsid w:val="001A6E04"/>
    <w:rsid w:val="001A7AA3"/>
    <w:rsid w:val="001B0347"/>
    <w:rsid w:val="001B190A"/>
    <w:rsid w:val="001B2A2F"/>
    <w:rsid w:val="001B49C2"/>
    <w:rsid w:val="001B5C70"/>
    <w:rsid w:val="001B615B"/>
    <w:rsid w:val="001B697B"/>
    <w:rsid w:val="001B6D66"/>
    <w:rsid w:val="001B6DF5"/>
    <w:rsid w:val="001B7FE1"/>
    <w:rsid w:val="001C0498"/>
    <w:rsid w:val="001C3690"/>
    <w:rsid w:val="001C3EC4"/>
    <w:rsid w:val="001C4FD2"/>
    <w:rsid w:val="001C6D2B"/>
    <w:rsid w:val="001C727A"/>
    <w:rsid w:val="001C7ECB"/>
    <w:rsid w:val="001D0B98"/>
    <w:rsid w:val="001D0FF9"/>
    <w:rsid w:val="001D137F"/>
    <w:rsid w:val="001D229C"/>
    <w:rsid w:val="001D4440"/>
    <w:rsid w:val="001D76B0"/>
    <w:rsid w:val="001D7D18"/>
    <w:rsid w:val="001E09C8"/>
    <w:rsid w:val="001E1EB9"/>
    <w:rsid w:val="001E3AEA"/>
    <w:rsid w:val="001E4F67"/>
    <w:rsid w:val="001E552E"/>
    <w:rsid w:val="001E5838"/>
    <w:rsid w:val="001E72F6"/>
    <w:rsid w:val="001F0487"/>
    <w:rsid w:val="001F1BA5"/>
    <w:rsid w:val="001F2308"/>
    <w:rsid w:val="001F2601"/>
    <w:rsid w:val="001F2D5B"/>
    <w:rsid w:val="001F578E"/>
    <w:rsid w:val="001F58E8"/>
    <w:rsid w:val="001F5D77"/>
    <w:rsid w:val="001F6931"/>
    <w:rsid w:val="002009EE"/>
    <w:rsid w:val="00204EF1"/>
    <w:rsid w:val="002071C3"/>
    <w:rsid w:val="00210E94"/>
    <w:rsid w:val="002147AD"/>
    <w:rsid w:val="002147E6"/>
    <w:rsid w:val="002147FC"/>
    <w:rsid w:val="00215A80"/>
    <w:rsid w:val="00215D00"/>
    <w:rsid w:val="00216CBA"/>
    <w:rsid w:val="00217401"/>
    <w:rsid w:val="00222621"/>
    <w:rsid w:val="002244E1"/>
    <w:rsid w:val="00224FC4"/>
    <w:rsid w:val="0022634C"/>
    <w:rsid w:val="0022670F"/>
    <w:rsid w:val="00227082"/>
    <w:rsid w:val="002326AD"/>
    <w:rsid w:val="00232A49"/>
    <w:rsid w:val="00235576"/>
    <w:rsid w:val="00237D84"/>
    <w:rsid w:val="00240220"/>
    <w:rsid w:val="002402DD"/>
    <w:rsid w:val="002415F3"/>
    <w:rsid w:val="00241B09"/>
    <w:rsid w:val="00242456"/>
    <w:rsid w:val="0024455C"/>
    <w:rsid w:val="00245C31"/>
    <w:rsid w:val="00246929"/>
    <w:rsid w:val="00247611"/>
    <w:rsid w:val="002504ED"/>
    <w:rsid w:val="00256B3A"/>
    <w:rsid w:val="00257390"/>
    <w:rsid w:val="00257E4B"/>
    <w:rsid w:val="00257F37"/>
    <w:rsid w:val="002637D2"/>
    <w:rsid w:val="00263E4D"/>
    <w:rsid w:val="002640A1"/>
    <w:rsid w:val="00266F95"/>
    <w:rsid w:val="002711F8"/>
    <w:rsid w:val="002735A0"/>
    <w:rsid w:val="00273B94"/>
    <w:rsid w:val="00275CAD"/>
    <w:rsid w:val="00275D5B"/>
    <w:rsid w:val="00276A51"/>
    <w:rsid w:val="00282532"/>
    <w:rsid w:val="002826A2"/>
    <w:rsid w:val="00282821"/>
    <w:rsid w:val="00286848"/>
    <w:rsid w:val="002873C9"/>
    <w:rsid w:val="002874F0"/>
    <w:rsid w:val="00287D47"/>
    <w:rsid w:val="00290BB0"/>
    <w:rsid w:val="00290F31"/>
    <w:rsid w:val="00291D77"/>
    <w:rsid w:val="00292791"/>
    <w:rsid w:val="00292F28"/>
    <w:rsid w:val="0029340D"/>
    <w:rsid w:val="00293D22"/>
    <w:rsid w:val="00294BDC"/>
    <w:rsid w:val="00294C40"/>
    <w:rsid w:val="00294D8B"/>
    <w:rsid w:val="002A0567"/>
    <w:rsid w:val="002A0FFE"/>
    <w:rsid w:val="002A1320"/>
    <w:rsid w:val="002A3028"/>
    <w:rsid w:val="002A3A1E"/>
    <w:rsid w:val="002A5701"/>
    <w:rsid w:val="002A6242"/>
    <w:rsid w:val="002A65AA"/>
    <w:rsid w:val="002B12BF"/>
    <w:rsid w:val="002B2380"/>
    <w:rsid w:val="002B38EC"/>
    <w:rsid w:val="002B3FA9"/>
    <w:rsid w:val="002B744F"/>
    <w:rsid w:val="002B76DE"/>
    <w:rsid w:val="002C27DF"/>
    <w:rsid w:val="002C3097"/>
    <w:rsid w:val="002C4176"/>
    <w:rsid w:val="002C4345"/>
    <w:rsid w:val="002C4A35"/>
    <w:rsid w:val="002C5A50"/>
    <w:rsid w:val="002C5A82"/>
    <w:rsid w:val="002C5D3F"/>
    <w:rsid w:val="002C69A2"/>
    <w:rsid w:val="002D03FB"/>
    <w:rsid w:val="002D1A65"/>
    <w:rsid w:val="002D4622"/>
    <w:rsid w:val="002D582B"/>
    <w:rsid w:val="002E03F5"/>
    <w:rsid w:val="002E197C"/>
    <w:rsid w:val="002E2510"/>
    <w:rsid w:val="002E4222"/>
    <w:rsid w:val="002E6A82"/>
    <w:rsid w:val="002E6DBD"/>
    <w:rsid w:val="002E70CE"/>
    <w:rsid w:val="002F15FE"/>
    <w:rsid w:val="002F1FCB"/>
    <w:rsid w:val="002F3146"/>
    <w:rsid w:val="002F458A"/>
    <w:rsid w:val="002F6900"/>
    <w:rsid w:val="002F6F28"/>
    <w:rsid w:val="002F742F"/>
    <w:rsid w:val="002F7ADE"/>
    <w:rsid w:val="002F7F76"/>
    <w:rsid w:val="00300036"/>
    <w:rsid w:val="00300216"/>
    <w:rsid w:val="00300C34"/>
    <w:rsid w:val="00301086"/>
    <w:rsid w:val="003010AD"/>
    <w:rsid w:val="003036D1"/>
    <w:rsid w:val="003055F9"/>
    <w:rsid w:val="00305FF7"/>
    <w:rsid w:val="00306179"/>
    <w:rsid w:val="0030745B"/>
    <w:rsid w:val="0031060A"/>
    <w:rsid w:val="003107CE"/>
    <w:rsid w:val="00310EAF"/>
    <w:rsid w:val="00312218"/>
    <w:rsid w:val="00312987"/>
    <w:rsid w:val="0031397E"/>
    <w:rsid w:val="00314321"/>
    <w:rsid w:val="0031528A"/>
    <w:rsid w:val="00316746"/>
    <w:rsid w:val="0031793C"/>
    <w:rsid w:val="00321ABA"/>
    <w:rsid w:val="00321F0C"/>
    <w:rsid w:val="00322399"/>
    <w:rsid w:val="00322684"/>
    <w:rsid w:val="0032389D"/>
    <w:rsid w:val="00323FC7"/>
    <w:rsid w:val="003248AE"/>
    <w:rsid w:val="003259F8"/>
    <w:rsid w:val="003260AA"/>
    <w:rsid w:val="00327BEA"/>
    <w:rsid w:val="003322B5"/>
    <w:rsid w:val="0033380D"/>
    <w:rsid w:val="00333850"/>
    <w:rsid w:val="0033481B"/>
    <w:rsid w:val="003349F5"/>
    <w:rsid w:val="0034258D"/>
    <w:rsid w:val="00342CA4"/>
    <w:rsid w:val="00342D06"/>
    <w:rsid w:val="00346523"/>
    <w:rsid w:val="003472A3"/>
    <w:rsid w:val="00347F82"/>
    <w:rsid w:val="00351A3C"/>
    <w:rsid w:val="00353665"/>
    <w:rsid w:val="00353A10"/>
    <w:rsid w:val="003559EF"/>
    <w:rsid w:val="0035852C"/>
    <w:rsid w:val="003620DA"/>
    <w:rsid w:val="0036479E"/>
    <w:rsid w:val="00366B25"/>
    <w:rsid w:val="00366C2B"/>
    <w:rsid w:val="00366EEF"/>
    <w:rsid w:val="0036718D"/>
    <w:rsid w:val="00367648"/>
    <w:rsid w:val="0037026A"/>
    <w:rsid w:val="00372F81"/>
    <w:rsid w:val="0037314F"/>
    <w:rsid w:val="003740ED"/>
    <w:rsid w:val="003749B8"/>
    <w:rsid w:val="00376E2F"/>
    <w:rsid w:val="003836DE"/>
    <w:rsid w:val="00383EB0"/>
    <w:rsid w:val="00387A13"/>
    <w:rsid w:val="0039246C"/>
    <w:rsid w:val="00392C1F"/>
    <w:rsid w:val="00392D0A"/>
    <w:rsid w:val="0039563B"/>
    <w:rsid w:val="003961BE"/>
    <w:rsid w:val="0039654B"/>
    <w:rsid w:val="00396919"/>
    <w:rsid w:val="003976B8"/>
    <w:rsid w:val="003A1169"/>
    <w:rsid w:val="003A294F"/>
    <w:rsid w:val="003A3361"/>
    <w:rsid w:val="003B02F0"/>
    <w:rsid w:val="003B0762"/>
    <w:rsid w:val="003B17C6"/>
    <w:rsid w:val="003B1A72"/>
    <w:rsid w:val="003B480A"/>
    <w:rsid w:val="003B625C"/>
    <w:rsid w:val="003C0D44"/>
    <w:rsid w:val="003C15CA"/>
    <w:rsid w:val="003C4FB1"/>
    <w:rsid w:val="003C5C6D"/>
    <w:rsid w:val="003C762E"/>
    <w:rsid w:val="003D065D"/>
    <w:rsid w:val="003D0BC9"/>
    <w:rsid w:val="003D11B8"/>
    <w:rsid w:val="003D2507"/>
    <w:rsid w:val="003D46DE"/>
    <w:rsid w:val="003D4763"/>
    <w:rsid w:val="003D5B0C"/>
    <w:rsid w:val="003D6A97"/>
    <w:rsid w:val="003E0804"/>
    <w:rsid w:val="003E1DF6"/>
    <w:rsid w:val="003E2339"/>
    <w:rsid w:val="003E407B"/>
    <w:rsid w:val="003E45E6"/>
    <w:rsid w:val="003E5D2C"/>
    <w:rsid w:val="003E678B"/>
    <w:rsid w:val="003E782F"/>
    <w:rsid w:val="003F06F5"/>
    <w:rsid w:val="003F34F1"/>
    <w:rsid w:val="003F791E"/>
    <w:rsid w:val="0040277E"/>
    <w:rsid w:val="00402A88"/>
    <w:rsid w:val="004045D3"/>
    <w:rsid w:val="00404793"/>
    <w:rsid w:val="00406E18"/>
    <w:rsid w:val="00406F7F"/>
    <w:rsid w:val="00410B82"/>
    <w:rsid w:val="00411088"/>
    <w:rsid w:val="00411555"/>
    <w:rsid w:val="00411C19"/>
    <w:rsid w:val="004141CA"/>
    <w:rsid w:val="0041716B"/>
    <w:rsid w:val="0041734B"/>
    <w:rsid w:val="00420CD4"/>
    <w:rsid w:val="00421363"/>
    <w:rsid w:val="00421A30"/>
    <w:rsid w:val="00422E94"/>
    <w:rsid w:val="004250DE"/>
    <w:rsid w:val="00425D1C"/>
    <w:rsid w:val="004269C2"/>
    <w:rsid w:val="00430545"/>
    <w:rsid w:val="00430ABF"/>
    <w:rsid w:val="00430CC3"/>
    <w:rsid w:val="00430D04"/>
    <w:rsid w:val="00431B0A"/>
    <w:rsid w:val="00431C78"/>
    <w:rsid w:val="004324B1"/>
    <w:rsid w:val="00432AB6"/>
    <w:rsid w:val="00432FC3"/>
    <w:rsid w:val="0043314D"/>
    <w:rsid w:val="00433314"/>
    <w:rsid w:val="004335F8"/>
    <w:rsid w:val="00434C79"/>
    <w:rsid w:val="0043682C"/>
    <w:rsid w:val="004378E2"/>
    <w:rsid w:val="00442441"/>
    <w:rsid w:val="004426AA"/>
    <w:rsid w:val="00442B67"/>
    <w:rsid w:val="004430D4"/>
    <w:rsid w:val="00443A16"/>
    <w:rsid w:val="00445C1F"/>
    <w:rsid w:val="00447CB3"/>
    <w:rsid w:val="00451AE9"/>
    <w:rsid w:val="0045237B"/>
    <w:rsid w:val="00454389"/>
    <w:rsid w:val="004548FA"/>
    <w:rsid w:val="00455509"/>
    <w:rsid w:val="00457268"/>
    <w:rsid w:val="00461D4B"/>
    <w:rsid w:val="00462ACD"/>
    <w:rsid w:val="00463771"/>
    <w:rsid w:val="0046611F"/>
    <w:rsid w:val="004730F3"/>
    <w:rsid w:val="00473AD6"/>
    <w:rsid w:val="00475606"/>
    <w:rsid w:val="004771D3"/>
    <w:rsid w:val="00480D72"/>
    <w:rsid w:val="00482016"/>
    <w:rsid w:val="004822A8"/>
    <w:rsid w:val="0048288A"/>
    <w:rsid w:val="0048432F"/>
    <w:rsid w:val="00484D36"/>
    <w:rsid w:val="00487776"/>
    <w:rsid w:val="0049008D"/>
    <w:rsid w:val="00491974"/>
    <w:rsid w:val="0049431B"/>
    <w:rsid w:val="004949F0"/>
    <w:rsid w:val="00495DC9"/>
    <w:rsid w:val="004964D1"/>
    <w:rsid w:val="004976CC"/>
    <w:rsid w:val="004A0214"/>
    <w:rsid w:val="004A03CB"/>
    <w:rsid w:val="004A0D72"/>
    <w:rsid w:val="004A1806"/>
    <w:rsid w:val="004A52A3"/>
    <w:rsid w:val="004B0411"/>
    <w:rsid w:val="004B073E"/>
    <w:rsid w:val="004B0801"/>
    <w:rsid w:val="004B260D"/>
    <w:rsid w:val="004B2BEA"/>
    <w:rsid w:val="004B38E7"/>
    <w:rsid w:val="004B5C7B"/>
    <w:rsid w:val="004B5EE5"/>
    <w:rsid w:val="004B6C51"/>
    <w:rsid w:val="004C02D0"/>
    <w:rsid w:val="004C6294"/>
    <w:rsid w:val="004C65B1"/>
    <w:rsid w:val="004C7BBB"/>
    <w:rsid w:val="004D0836"/>
    <w:rsid w:val="004D35CA"/>
    <w:rsid w:val="004D4F02"/>
    <w:rsid w:val="004D5ECB"/>
    <w:rsid w:val="004D7D71"/>
    <w:rsid w:val="004E04CF"/>
    <w:rsid w:val="004E0552"/>
    <w:rsid w:val="004E0E10"/>
    <w:rsid w:val="004E1023"/>
    <w:rsid w:val="004E2705"/>
    <w:rsid w:val="004E3497"/>
    <w:rsid w:val="004E413C"/>
    <w:rsid w:val="004E428B"/>
    <w:rsid w:val="004E6104"/>
    <w:rsid w:val="004F205A"/>
    <w:rsid w:val="004F66DE"/>
    <w:rsid w:val="004F69B4"/>
    <w:rsid w:val="004F6FD7"/>
    <w:rsid w:val="0050155F"/>
    <w:rsid w:val="00503704"/>
    <w:rsid w:val="00504E48"/>
    <w:rsid w:val="00505DE9"/>
    <w:rsid w:val="0050612D"/>
    <w:rsid w:val="00506865"/>
    <w:rsid w:val="00507132"/>
    <w:rsid w:val="005105BC"/>
    <w:rsid w:val="005110DE"/>
    <w:rsid w:val="00514E63"/>
    <w:rsid w:val="00515283"/>
    <w:rsid w:val="00515FB4"/>
    <w:rsid w:val="00516A08"/>
    <w:rsid w:val="00521B69"/>
    <w:rsid w:val="00524866"/>
    <w:rsid w:val="00524E4D"/>
    <w:rsid w:val="0052568A"/>
    <w:rsid w:val="00525B88"/>
    <w:rsid w:val="0052696E"/>
    <w:rsid w:val="00526B04"/>
    <w:rsid w:val="00526D46"/>
    <w:rsid w:val="0053003C"/>
    <w:rsid w:val="00530E53"/>
    <w:rsid w:val="005312B8"/>
    <w:rsid w:val="00533E5C"/>
    <w:rsid w:val="00534903"/>
    <w:rsid w:val="00535AE9"/>
    <w:rsid w:val="005360B0"/>
    <w:rsid w:val="00536789"/>
    <w:rsid w:val="00537FC2"/>
    <w:rsid w:val="0054480C"/>
    <w:rsid w:val="00545BD3"/>
    <w:rsid w:val="00545E70"/>
    <w:rsid w:val="00546A20"/>
    <w:rsid w:val="00547C44"/>
    <w:rsid w:val="00551B46"/>
    <w:rsid w:val="005523F4"/>
    <w:rsid w:val="00552EBF"/>
    <w:rsid w:val="00553263"/>
    <w:rsid w:val="00553868"/>
    <w:rsid w:val="00555BF0"/>
    <w:rsid w:val="0055769D"/>
    <w:rsid w:val="00557E51"/>
    <w:rsid w:val="00560709"/>
    <w:rsid w:val="00560830"/>
    <w:rsid w:val="00561763"/>
    <w:rsid w:val="00561A86"/>
    <w:rsid w:val="005624D8"/>
    <w:rsid w:val="00563CA1"/>
    <w:rsid w:val="00564105"/>
    <w:rsid w:val="00564889"/>
    <w:rsid w:val="00565D03"/>
    <w:rsid w:val="005664F5"/>
    <w:rsid w:val="005706F7"/>
    <w:rsid w:val="00574C99"/>
    <w:rsid w:val="0057560C"/>
    <w:rsid w:val="00575C80"/>
    <w:rsid w:val="00580189"/>
    <w:rsid w:val="0058336A"/>
    <w:rsid w:val="005844B1"/>
    <w:rsid w:val="00585822"/>
    <w:rsid w:val="00587C5D"/>
    <w:rsid w:val="00587F3F"/>
    <w:rsid w:val="0059126C"/>
    <w:rsid w:val="00591A72"/>
    <w:rsid w:val="00591C67"/>
    <w:rsid w:val="005923A9"/>
    <w:rsid w:val="00594253"/>
    <w:rsid w:val="00594792"/>
    <w:rsid w:val="0059481F"/>
    <w:rsid w:val="0059729F"/>
    <w:rsid w:val="005974D6"/>
    <w:rsid w:val="005976D9"/>
    <w:rsid w:val="005A0969"/>
    <w:rsid w:val="005A0996"/>
    <w:rsid w:val="005A10F1"/>
    <w:rsid w:val="005A1252"/>
    <w:rsid w:val="005A16FB"/>
    <w:rsid w:val="005A1E4B"/>
    <w:rsid w:val="005A3E36"/>
    <w:rsid w:val="005A41C2"/>
    <w:rsid w:val="005A56F0"/>
    <w:rsid w:val="005B4C8B"/>
    <w:rsid w:val="005B4E57"/>
    <w:rsid w:val="005B5B0D"/>
    <w:rsid w:val="005B70CD"/>
    <w:rsid w:val="005B748E"/>
    <w:rsid w:val="005B7F6D"/>
    <w:rsid w:val="005C23AD"/>
    <w:rsid w:val="005C28DA"/>
    <w:rsid w:val="005C2973"/>
    <w:rsid w:val="005C3650"/>
    <w:rsid w:val="005C773D"/>
    <w:rsid w:val="005C7F09"/>
    <w:rsid w:val="005D01F1"/>
    <w:rsid w:val="005D0F50"/>
    <w:rsid w:val="005D1D93"/>
    <w:rsid w:val="005D288B"/>
    <w:rsid w:val="005D2F1C"/>
    <w:rsid w:val="005D32B5"/>
    <w:rsid w:val="005D4DDE"/>
    <w:rsid w:val="005D50F2"/>
    <w:rsid w:val="005D52CE"/>
    <w:rsid w:val="005D569E"/>
    <w:rsid w:val="005D6E64"/>
    <w:rsid w:val="005E0748"/>
    <w:rsid w:val="005E088D"/>
    <w:rsid w:val="005E0CD2"/>
    <w:rsid w:val="005E1194"/>
    <w:rsid w:val="005E155A"/>
    <w:rsid w:val="005E50B1"/>
    <w:rsid w:val="005E589F"/>
    <w:rsid w:val="005E6420"/>
    <w:rsid w:val="005E7265"/>
    <w:rsid w:val="005E79AF"/>
    <w:rsid w:val="005E7AFB"/>
    <w:rsid w:val="005E7C07"/>
    <w:rsid w:val="005F17F4"/>
    <w:rsid w:val="005F3DF0"/>
    <w:rsid w:val="005F4633"/>
    <w:rsid w:val="005F6078"/>
    <w:rsid w:val="00600943"/>
    <w:rsid w:val="00600BC5"/>
    <w:rsid w:val="006015B5"/>
    <w:rsid w:val="00601AEC"/>
    <w:rsid w:val="0060241D"/>
    <w:rsid w:val="00602707"/>
    <w:rsid w:val="006049BC"/>
    <w:rsid w:val="00605C0D"/>
    <w:rsid w:val="00610E33"/>
    <w:rsid w:val="00611C70"/>
    <w:rsid w:val="00611FC4"/>
    <w:rsid w:val="00613078"/>
    <w:rsid w:val="006141F3"/>
    <w:rsid w:val="0061472E"/>
    <w:rsid w:val="006147AD"/>
    <w:rsid w:val="00615CB2"/>
    <w:rsid w:val="00615DC0"/>
    <w:rsid w:val="0061619E"/>
    <w:rsid w:val="006164D8"/>
    <w:rsid w:val="00616CAE"/>
    <w:rsid w:val="0062116B"/>
    <w:rsid w:val="00621BA4"/>
    <w:rsid w:val="00621F1E"/>
    <w:rsid w:val="0062329A"/>
    <w:rsid w:val="0062385C"/>
    <w:rsid w:val="006245CD"/>
    <w:rsid w:val="0063095D"/>
    <w:rsid w:val="006327D7"/>
    <w:rsid w:val="006328E0"/>
    <w:rsid w:val="00633F5F"/>
    <w:rsid w:val="0063550E"/>
    <w:rsid w:val="0063593B"/>
    <w:rsid w:val="00635F92"/>
    <w:rsid w:val="006373DA"/>
    <w:rsid w:val="0063744A"/>
    <w:rsid w:val="00637746"/>
    <w:rsid w:val="00640B51"/>
    <w:rsid w:val="006420B4"/>
    <w:rsid w:val="006448DB"/>
    <w:rsid w:val="00644930"/>
    <w:rsid w:val="00645151"/>
    <w:rsid w:val="006457ED"/>
    <w:rsid w:val="00645F9A"/>
    <w:rsid w:val="00646632"/>
    <w:rsid w:val="00646A9E"/>
    <w:rsid w:val="00650FDC"/>
    <w:rsid w:val="0065199A"/>
    <w:rsid w:val="00651AA1"/>
    <w:rsid w:val="0065269F"/>
    <w:rsid w:val="006527F2"/>
    <w:rsid w:val="006539DE"/>
    <w:rsid w:val="00653C5D"/>
    <w:rsid w:val="006567D2"/>
    <w:rsid w:val="006619A2"/>
    <w:rsid w:val="00662E14"/>
    <w:rsid w:val="006640A9"/>
    <w:rsid w:val="006646B2"/>
    <w:rsid w:val="006725A6"/>
    <w:rsid w:val="006731A2"/>
    <w:rsid w:val="00674632"/>
    <w:rsid w:val="006755A2"/>
    <w:rsid w:val="006774A0"/>
    <w:rsid w:val="00680CED"/>
    <w:rsid w:val="0068357B"/>
    <w:rsid w:val="006842E4"/>
    <w:rsid w:val="00684D00"/>
    <w:rsid w:val="00685F76"/>
    <w:rsid w:val="0068661B"/>
    <w:rsid w:val="00686F34"/>
    <w:rsid w:val="0068793E"/>
    <w:rsid w:val="00691600"/>
    <w:rsid w:val="00692CD3"/>
    <w:rsid w:val="00692F84"/>
    <w:rsid w:val="00693194"/>
    <w:rsid w:val="0069351C"/>
    <w:rsid w:val="00697B10"/>
    <w:rsid w:val="006A1071"/>
    <w:rsid w:val="006A2308"/>
    <w:rsid w:val="006A2463"/>
    <w:rsid w:val="006A27E5"/>
    <w:rsid w:val="006A3D7D"/>
    <w:rsid w:val="006A59DE"/>
    <w:rsid w:val="006A6716"/>
    <w:rsid w:val="006B0169"/>
    <w:rsid w:val="006B2E1D"/>
    <w:rsid w:val="006B688F"/>
    <w:rsid w:val="006B79FB"/>
    <w:rsid w:val="006C038B"/>
    <w:rsid w:val="006C13AE"/>
    <w:rsid w:val="006C1D89"/>
    <w:rsid w:val="006C40F5"/>
    <w:rsid w:val="006C4190"/>
    <w:rsid w:val="006C5B3F"/>
    <w:rsid w:val="006D1C7C"/>
    <w:rsid w:val="006D3584"/>
    <w:rsid w:val="006D5AD8"/>
    <w:rsid w:val="006D7D5A"/>
    <w:rsid w:val="006E1CFB"/>
    <w:rsid w:val="006E3DEA"/>
    <w:rsid w:val="006E55C1"/>
    <w:rsid w:val="006E593F"/>
    <w:rsid w:val="006E5A52"/>
    <w:rsid w:val="006E6574"/>
    <w:rsid w:val="006E6754"/>
    <w:rsid w:val="006E7B0A"/>
    <w:rsid w:val="006F1F10"/>
    <w:rsid w:val="006F295D"/>
    <w:rsid w:val="006F4061"/>
    <w:rsid w:val="006F505B"/>
    <w:rsid w:val="006F67BA"/>
    <w:rsid w:val="006F7373"/>
    <w:rsid w:val="007016BC"/>
    <w:rsid w:val="0070201C"/>
    <w:rsid w:val="00704D44"/>
    <w:rsid w:val="0071229F"/>
    <w:rsid w:val="00712A69"/>
    <w:rsid w:val="00712CD4"/>
    <w:rsid w:val="0071432E"/>
    <w:rsid w:val="00716E0B"/>
    <w:rsid w:val="00716FF5"/>
    <w:rsid w:val="0071747A"/>
    <w:rsid w:val="0072308B"/>
    <w:rsid w:val="00723575"/>
    <w:rsid w:val="00725A9B"/>
    <w:rsid w:val="007260C9"/>
    <w:rsid w:val="007264FA"/>
    <w:rsid w:val="00730C1B"/>
    <w:rsid w:val="007319D1"/>
    <w:rsid w:val="00731FC5"/>
    <w:rsid w:val="00732281"/>
    <w:rsid w:val="00734147"/>
    <w:rsid w:val="00735025"/>
    <w:rsid w:val="00735242"/>
    <w:rsid w:val="00735BEB"/>
    <w:rsid w:val="00736E42"/>
    <w:rsid w:val="0073735F"/>
    <w:rsid w:val="0074346B"/>
    <w:rsid w:val="007434B4"/>
    <w:rsid w:val="007447E8"/>
    <w:rsid w:val="00745234"/>
    <w:rsid w:val="00751342"/>
    <w:rsid w:val="00751A47"/>
    <w:rsid w:val="00753493"/>
    <w:rsid w:val="007534FB"/>
    <w:rsid w:val="00753CDB"/>
    <w:rsid w:val="007550E2"/>
    <w:rsid w:val="00755637"/>
    <w:rsid w:val="00757443"/>
    <w:rsid w:val="007579D6"/>
    <w:rsid w:val="00761382"/>
    <w:rsid w:val="00761821"/>
    <w:rsid w:val="00762CD0"/>
    <w:rsid w:val="00763C7A"/>
    <w:rsid w:val="00764761"/>
    <w:rsid w:val="007650B7"/>
    <w:rsid w:val="0076518F"/>
    <w:rsid w:val="0076558E"/>
    <w:rsid w:val="00766CC2"/>
    <w:rsid w:val="00767CA0"/>
    <w:rsid w:val="00767D77"/>
    <w:rsid w:val="00771691"/>
    <w:rsid w:val="007724EE"/>
    <w:rsid w:val="00772AD0"/>
    <w:rsid w:val="00773064"/>
    <w:rsid w:val="00773CF4"/>
    <w:rsid w:val="007764BE"/>
    <w:rsid w:val="00776B76"/>
    <w:rsid w:val="00777733"/>
    <w:rsid w:val="007779B4"/>
    <w:rsid w:val="00780861"/>
    <w:rsid w:val="007811BF"/>
    <w:rsid w:val="00782A74"/>
    <w:rsid w:val="00783040"/>
    <w:rsid w:val="007843B8"/>
    <w:rsid w:val="00786C9C"/>
    <w:rsid w:val="0079057B"/>
    <w:rsid w:val="00790E3C"/>
    <w:rsid w:val="007919BF"/>
    <w:rsid w:val="00792C4B"/>
    <w:rsid w:val="00793DAF"/>
    <w:rsid w:val="007942DC"/>
    <w:rsid w:val="00795B2E"/>
    <w:rsid w:val="00795C61"/>
    <w:rsid w:val="007966A7"/>
    <w:rsid w:val="00796CE2"/>
    <w:rsid w:val="007A00BA"/>
    <w:rsid w:val="007A168F"/>
    <w:rsid w:val="007A1A62"/>
    <w:rsid w:val="007A24C4"/>
    <w:rsid w:val="007A32E9"/>
    <w:rsid w:val="007A46C3"/>
    <w:rsid w:val="007A4AE0"/>
    <w:rsid w:val="007A4CEC"/>
    <w:rsid w:val="007A53DA"/>
    <w:rsid w:val="007A5E57"/>
    <w:rsid w:val="007A626E"/>
    <w:rsid w:val="007A7883"/>
    <w:rsid w:val="007B1460"/>
    <w:rsid w:val="007B3B1E"/>
    <w:rsid w:val="007B5096"/>
    <w:rsid w:val="007B55A9"/>
    <w:rsid w:val="007B5D35"/>
    <w:rsid w:val="007B6B46"/>
    <w:rsid w:val="007C0F7C"/>
    <w:rsid w:val="007C1378"/>
    <w:rsid w:val="007C2277"/>
    <w:rsid w:val="007C33B0"/>
    <w:rsid w:val="007C4D19"/>
    <w:rsid w:val="007C65FA"/>
    <w:rsid w:val="007D1CB5"/>
    <w:rsid w:val="007D2437"/>
    <w:rsid w:val="007D36E4"/>
    <w:rsid w:val="007D4BE3"/>
    <w:rsid w:val="007D6019"/>
    <w:rsid w:val="007D6E4C"/>
    <w:rsid w:val="007E08D5"/>
    <w:rsid w:val="007E08FE"/>
    <w:rsid w:val="007E12B2"/>
    <w:rsid w:val="007E1C69"/>
    <w:rsid w:val="007E362F"/>
    <w:rsid w:val="007E3A9F"/>
    <w:rsid w:val="007E4DB4"/>
    <w:rsid w:val="007E4EE3"/>
    <w:rsid w:val="007E5F95"/>
    <w:rsid w:val="007F2858"/>
    <w:rsid w:val="007F58D5"/>
    <w:rsid w:val="007F5DB5"/>
    <w:rsid w:val="00800553"/>
    <w:rsid w:val="00804352"/>
    <w:rsid w:val="00807C66"/>
    <w:rsid w:val="00807FB2"/>
    <w:rsid w:val="00810479"/>
    <w:rsid w:val="008111AF"/>
    <w:rsid w:val="0081155A"/>
    <w:rsid w:val="0081275A"/>
    <w:rsid w:val="00812E12"/>
    <w:rsid w:val="00814FD5"/>
    <w:rsid w:val="00815E49"/>
    <w:rsid w:val="00817B66"/>
    <w:rsid w:val="00820283"/>
    <w:rsid w:val="00820B9F"/>
    <w:rsid w:val="0082425E"/>
    <w:rsid w:val="00824DFE"/>
    <w:rsid w:val="00826258"/>
    <w:rsid w:val="0082707F"/>
    <w:rsid w:val="008303EF"/>
    <w:rsid w:val="0083171A"/>
    <w:rsid w:val="008336EB"/>
    <w:rsid w:val="00835B98"/>
    <w:rsid w:val="008365EB"/>
    <w:rsid w:val="00837AB1"/>
    <w:rsid w:val="00837AD5"/>
    <w:rsid w:val="00837B64"/>
    <w:rsid w:val="008419F9"/>
    <w:rsid w:val="00841BD6"/>
    <w:rsid w:val="00842236"/>
    <w:rsid w:val="00843B37"/>
    <w:rsid w:val="008444E7"/>
    <w:rsid w:val="00844689"/>
    <w:rsid w:val="008450EB"/>
    <w:rsid w:val="00845196"/>
    <w:rsid w:val="008454A3"/>
    <w:rsid w:val="00850B0F"/>
    <w:rsid w:val="00850B10"/>
    <w:rsid w:val="00850FA8"/>
    <w:rsid w:val="0085279A"/>
    <w:rsid w:val="00852BE7"/>
    <w:rsid w:val="00853269"/>
    <w:rsid w:val="00856B51"/>
    <w:rsid w:val="00863DB2"/>
    <w:rsid w:val="00863FE6"/>
    <w:rsid w:val="00864238"/>
    <w:rsid w:val="00864A16"/>
    <w:rsid w:val="00867575"/>
    <w:rsid w:val="00873F7C"/>
    <w:rsid w:val="00873FC5"/>
    <w:rsid w:val="00874260"/>
    <w:rsid w:val="00876C40"/>
    <w:rsid w:val="0088061D"/>
    <w:rsid w:val="0088170F"/>
    <w:rsid w:val="00882EB2"/>
    <w:rsid w:val="008849B4"/>
    <w:rsid w:val="00885F2B"/>
    <w:rsid w:val="008922D4"/>
    <w:rsid w:val="008929FB"/>
    <w:rsid w:val="008950A0"/>
    <w:rsid w:val="00895AC1"/>
    <w:rsid w:val="0089640B"/>
    <w:rsid w:val="008971EB"/>
    <w:rsid w:val="00897FE8"/>
    <w:rsid w:val="008A0233"/>
    <w:rsid w:val="008A2253"/>
    <w:rsid w:val="008A28FB"/>
    <w:rsid w:val="008A3DEF"/>
    <w:rsid w:val="008A4326"/>
    <w:rsid w:val="008A6888"/>
    <w:rsid w:val="008A7AD4"/>
    <w:rsid w:val="008B042D"/>
    <w:rsid w:val="008B3238"/>
    <w:rsid w:val="008B4173"/>
    <w:rsid w:val="008B426D"/>
    <w:rsid w:val="008B5046"/>
    <w:rsid w:val="008C1366"/>
    <w:rsid w:val="008C56B2"/>
    <w:rsid w:val="008C70A7"/>
    <w:rsid w:val="008D35F1"/>
    <w:rsid w:val="008D3D23"/>
    <w:rsid w:val="008D5699"/>
    <w:rsid w:val="008D6C09"/>
    <w:rsid w:val="008D74FF"/>
    <w:rsid w:val="008D7BD2"/>
    <w:rsid w:val="008E09EC"/>
    <w:rsid w:val="008E1E5E"/>
    <w:rsid w:val="008E25DF"/>
    <w:rsid w:val="008E4592"/>
    <w:rsid w:val="008E5760"/>
    <w:rsid w:val="008E7260"/>
    <w:rsid w:val="008F0499"/>
    <w:rsid w:val="008F16D3"/>
    <w:rsid w:val="008F1860"/>
    <w:rsid w:val="008F35AF"/>
    <w:rsid w:val="008F48CD"/>
    <w:rsid w:val="008F4EA9"/>
    <w:rsid w:val="008F67FF"/>
    <w:rsid w:val="0090018D"/>
    <w:rsid w:val="00902760"/>
    <w:rsid w:val="00902BB2"/>
    <w:rsid w:val="00902F42"/>
    <w:rsid w:val="00903E80"/>
    <w:rsid w:val="0090573D"/>
    <w:rsid w:val="009066B3"/>
    <w:rsid w:val="00906B98"/>
    <w:rsid w:val="009119F5"/>
    <w:rsid w:val="009122F1"/>
    <w:rsid w:val="00913192"/>
    <w:rsid w:val="0091342E"/>
    <w:rsid w:val="00915BC8"/>
    <w:rsid w:val="00915F81"/>
    <w:rsid w:val="00920E7D"/>
    <w:rsid w:val="009210D6"/>
    <w:rsid w:val="0092202A"/>
    <w:rsid w:val="009238DB"/>
    <w:rsid w:val="00923FA2"/>
    <w:rsid w:val="0093148E"/>
    <w:rsid w:val="00931D2E"/>
    <w:rsid w:val="00932431"/>
    <w:rsid w:val="009327EE"/>
    <w:rsid w:val="009331E1"/>
    <w:rsid w:val="00934E80"/>
    <w:rsid w:val="00935F2A"/>
    <w:rsid w:val="00937531"/>
    <w:rsid w:val="00940820"/>
    <w:rsid w:val="009417E6"/>
    <w:rsid w:val="00941D67"/>
    <w:rsid w:val="009430C3"/>
    <w:rsid w:val="00944296"/>
    <w:rsid w:val="009443E7"/>
    <w:rsid w:val="0094572E"/>
    <w:rsid w:val="0094660A"/>
    <w:rsid w:val="00947874"/>
    <w:rsid w:val="00952402"/>
    <w:rsid w:val="009538B2"/>
    <w:rsid w:val="009547D6"/>
    <w:rsid w:val="00954AAB"/>
    <w:rsid w:val="0095518A"/>
    <w:rsid w:val="00957118"/>
    <w:rsid w:val="00957A9A"/>
    <w:rsid w:val="00960918"/>
    <w:rsid w:val="00960FC1"/>
    <w:rsid w:val="00962956"/>
    <w:rsid w:val="00962A8A"/>
    <w:rsid w:val="00964705"/>
    <w:rsid w:val="009665CA"/>
    <w:rsid w:val="00970A77"/>
    <w:rsid w:val="00972B0D"/>
    <w:rsid w:val="00973A3D"/>
    <w:rsid w:val="00973B70"/>
    <w:rsid w:val="00973E4E"/>
    <w:rsid w:val="0097472B"/>
    <w:rsid w:val="009750A6"/>
    <w:rsid w:val="00975A61"/>
    <w:rsid w:val="00975D22"/>
    <w:rsid w:val="00977264"/>
    <w:rsid w:val="0098245F"/>
    <w:rsid w:val="00982499"/>
    <w:rsid w:val="009835C4"/>
    <w:rsid w:val="00983A89"/>
    <w:rsid w:val="009845EC"/>
    <w:rsid w:val="0098517D"/>
    <w:rsid w:val="009858D1"/>
    <w:rsid w:val="00986ED0"/>
    <w:rsid w:val="00990F0F"/>
    <w:rsid w:val="009923D6"/>
    <w:rsid w:val="009935BD"/>
    <w:rsid w:val="00993FB0"/>
    <w:rsid w:val="00995395"/>
    <w:rsid w:val="0099555C"/>
    <w:rsid w:val="009976AA"/>
    <w:rsid w:val="009A07D5"/>
    <w:rsid w:val="009A1016"/>
    <w:rsid w:val="009A1437"/>
    <w:rsid w:val="009A6FF3"/>
    <w:rsid w:val="009B04AA"/>
    <w:rsid w:val="009B15C0"/>
    <w:rsid w:val="009B2B84"/>
    <w:rsid w:val="009B2DAC"/>
    <w:rsid w:val="009B2F38"/>
    <w:rsid w:val="009B3DC9"/>
    <w:rsid w:val="009B3F70"/>
    <w:rsid w:val="009B4570"/>
    <w:rsid w:val="009B5169"/>
    <w:rsid w:val="009B5409"/>
    <w:rsid w:val="009B7D70"/>
    <w:rsid w:val="009C1182"/>
    <w:rsid w:val="009C2640"/>
    <w:rsid w:val="009C2829"/>
    <w:rsid w:val="009C417D"/>
    <w:rsid w:val="009C7B5E"/>
    <w:rsid w:val="009D166E"/>
    <w:rsid w:val="009D190B"/>
    <w:rsid w:val="009D244A"/>
    <w:rsid w:val="009D297D"/>
    <w:rsid w:val="009D2E65"/>
    <w:rsid w:val="009D2F07"/>
    <w:rsid w:val="009D3FBC"/>
    <w:rsid w:val="009D6B76"/>
    <w:rsid w:val="009D6BAB"/>
    <w:rsid w:val="009D7842"/>
    <w:rsid w:val="009E180B"/>
    <w:rsid w:val="009E60F1"/>
    <w:rsid w:val="009F0B06"/>
    <w:rsid w:val="009F0BA7"/>
    <w:rsid w:val="009F2153"/>
    <w:rsid w:val="009F3334"/>
    <w:rsid w:val="009F3991"/>
    <w:rsid w:val="009F435C"/>
    <w:rsid w:val="009F4B72"/>
    <w:rsid w:val="009F4CAA"/>
    <w:rsid w:val="009F6CBF"/>
    <w:rsid w:val="00A01BC4"/>
    <w:rsid w:val="00A0331F"/>
    <w:rsid w:val="00A0664F"/>
    <w:rsid w:val="00A077F4"/>
    <w:rsid w:val="00A11A9D"/>
    <w:rsid w:val="00A120B3"/>
    <w:rsid w:val="00A136F8"/>
    <w:rsid w:val="00A1390D"/>
    <w:rsid w:val="00A1498E"/>
    <w:rsid w:val="00A14C52"/>
    <w:rsid w:val="00A14D7B"/>
    <w:rsid w:val="00A16B04"/>
    <w:rsid w:val="00A2140C"/>
    <w:rsid w:val="00A21B1E"/>
    <w:rsid w:val="00A21EFC"/>
    <w:rsid w:val="00A26D02"/>
    <w:rsid w:val="00A274CF"/>
    <w:rsid w:val="00A278EA"/>
    <w:rsid w:val="00A3167C"/>
    <w:rsid w:val="00A34396"/>
    <w:rsid w:val="00A354D6"/>
    <w:rsid w:val="00A35BF4"/>
    <w:rsid w:val="00A37AF4"/>
    <w:rsid w:val="00A403A4"/>
    <w:rsid w:val="00A41009"/>
    <w:rsid w:val="00A42791"/>
    <w:rsid w:val="00A43192"/>
    <w:rsid w:val="00A43E03"/>
    <w:rsid w:val="00A44BEF"/>
    <w:rsid w:val="00A4598B"/>
    <w:rsid w:val="00A45F41"/>
    <w:rsid w:val="00A47BB4"/>
    <w:rsid w:val="00A47CEB"/>
    <w:rsid w:val="00A5270F"/>
    <w:rsid w:val="00A56A61"/>
    <w:rsid w:val="00A56C11"/>
    <w:rsid w:val="00A57D1E"/>
    <w:rsid w:val="00A61A74"/>
    <w:rsid w:val="00A63E4E"/>
    <w:rsid w:val="00A652AE"/>
    <w:rsid w:val="00A65829"/>
    <w:rsid w:val="00A65AB4"/>
    <w:rsid w:val="00A70455"/>
    <w:rsid w:val="00A718A9"/>
    <w:rsid w:val="00A72147"/>
    <w:rsid w:val="00A72429"/>
    <w:rsid w:val="00A73943"/>
    <w:rsid w:val="00A74546"/>
    <w:rsid w:val="00A74C90"/>
    <w:rsid w:val="00A75F99"/>
    <w:rsid w:val="00A765D5"/>
    <w:rsid w:val="00A77A76"/>
    <w:rsid w:val="00A832D3"/>
    <w:rsid w:val="00A838A8"/>
    <w:rsid w:val="00A85653"/>
    <w:rsid w:val="00A8575D"/>
    <w:rsid w:val="00A86ADD"/>
    <w:rsid w:val="00A901A2"/>
    <w:rsid w:val="00A94191"/>
    <w:rsid w:val="00A97917"/>
    <w:rsid w:val="00AA0707"/>
    <w:rsid w:val="00AA0E22"/>
    <w:rsid w:val="00AA1073"/>
    <w:rsid w:val="00AA11E8"/>
    <w:rsid w:val="00AA2C96"/>
    <w:rsid w:val="00AA33B5"/>
    <w:rsid w:val="00AA3C03"/>
    <w:rsid w:val="00AA5037"/>
    <w:rsid w:val="00AA6D4B"/>
    <w:rsid w:val="00AA7E6C"/>
    <w:rsid w:val="00AB0310"/>
    <w:rsid w:val="00AB181B"/>
    <w:rsid w:val="00AB19E9"/>
    <w:rsid w:val="00AB490C"/>
    <w:rsid w:val="00AB5A14"/>
    <w:rsid w:val="00AB6C0C"/>
    <w:rsid w:val="00AB7732"/>
    <w:rsid w:val="00AC1819"/>
    <w:rsid w:val="00AC1DCB"/>
    <w:rsid w:val="00AC4456"/>
    <w:rsid w:val="00AC4B86"/>
    <w:rsid w:val="00AC5AFA"/>
    <w:rsid w:val="00AC7266"/>
    <w:rsid w:val="00AD1A67"/>
    <w:rsid w:val="00AD1B50"/>
    <w:rsid w:val="00AD27BD"/>
    <w:rsid w:val="00AD3494"/>
    <w:rsid w:val="00AD3F60"/>
    <w:rsid w:val="00AD4001"/>
    <w:rsid w:val="00AD52B0"/>
    <w:rsid w:val="00AD5F74"/>
    <w:rsid w:val="00AD7AFD"/>
    <w:rsid w:val="00AE0758"/>
    <w:rsid w:val="00AE2B5F"/>
    <w:rsid w:val="00AE34DC"/>
    <w:rsid w:val="00AE6A47"/>
    <w:rsid w:val="00AE7D9C"/>
    <w:rsid w:val="00AE7F99"/>
    <w:rsid w:val="00AF134F"/>
    <w:rsid w:val="00AF1535"/>
    <w:rsid w:val="00AF1BE3"/>
    <w:rsid w:val="00AF2050"/>
    <w:rsid w:val="00AF3533"/>
    <w:rsid w:val="00AF4186"/>
    <w:rsid w:val="00AF5AC1"/>
    <w:rsid w:val="00AF5B6A"/>
    <w:rsid w:val="00AF7B4A"/>
    <w:rsid w:val="00AF7DC8"/>
    <w:rsid w:val="00B02564"/>
    <w:rsid w:val="00B02BA6"/>
    <w:rsid w:val="00B02CEA"/>
    <w:rsid w:val="00B0324B"/>
    <w:rsid w:val="00B03D6F"/>
    <w:rsid w:val="00B0578F"/>
    <w:rsid w:val="00B05F89"/>
    <w:rsid w:val="00B1096D"/>
    <w:rsid w:val="00B1151B"/>
    <w:rsid w:val="00B1187E"/>
    <w:rsid w:val="00B11D49"/>
    <w:rsid w:val="00B12BEC"/>
    <w:rsid w:val="00B13326"/>
    <w:rsid w:val="00B13B5E"/>
    <w:rsid w:val="00B1565E"/>
    <w:rsid w:val="00B16371"/>
    <w:rsid w:val="00B16F17"/>
    <w:rsid w:val="00B1722F"/>
    <w:rsid w:val="00B17E9E"/>
    <w:rsid w:val="00B20D54"/>
    <w:rsid w:val="00B21527"/>
    <w:rsid w:val="00B21C75"/>
    <w:rsid w:val="00B229F3"/>
    <w:rsid w:val="00B23072"/>
    <w:rsid w:val="00B23246"/>
    <w:rsid w:val="00B23F80"/>
    <w:rsid w:val="00B269A2"/>
    <w:rsid w:val="00B30370"/>
    <w:rsid w:val="00B30C5B"/>
    <w:rsid w:val="00B32A6F"/>
    <w:rsid w:val="00B33E6F"/>
    <w:rsid w:val="00B3648B"/>
    <w:rsid w:val="00B3722D"/>
    <w:rsid w:val="00B377DB"/>
    <w:rsid w:val="00B37991"/>
    <w:rsid w:val="00B405EC"/>
    <w:rsid w:val="00B4080D"/>
    <w:rsid w:val="00B421C5"/>
    <w:rsid w:val="00B44D11"/>
    <w:rsid w:val="00B46EA0"/>
    <w:rsid w:val="00B47051"/>
    <w:rsid w:val="00B4715E"/>
    <w:rsid w:val="00B47D2C"/>
    <w:rsid w:val="00B50112"/>
    <w:rsid w:val="00B50587"/>
    <w:rsid w:val="00B521D5"/>
    <w:rsid w:val="00B535DF"/>
    <w:rsid w:val="00B56EC9"/>
    <w:rsid w:val="00B63AE7"/>
    <w:rsid w:val="00B64BFC"/>
    <w:rsid w:val="00B64E83"/>
    <w:rsid w:val="00B65AF0"/>
    <w:rsid w:val="00B65E9D"/>
    <w:rsid w:val="00B667ED"/>
    <w:rsid w:val="00B7023A"/>
    <w:rsid w:val="00B70A85"/>
    <w:rsid w:val="00B70B95"/>
    <w:rsid w:val="00B70FCF"/>
    <w:rsid w:val="00B7182C"/>
    <w:rsid w:val="00B72F48"/>
    <w:rsid w:val="00B734D1"/>
    <w:rsid w:val="00B75134"/>
    <w:rsid w:val="00B7524B"/>
    <w:rsid w:val="00B761CD"/>
    <w:rsid w:val="00B76AC2"/>
    <w:rsid w:val="00B77508"/>
    <w:rsid w:val="00B8060D"/>
    <w:rsid w:val="00B807D1"/>
    <w:rsid w:val="00B8253F"/>
    <w:rsid w:val="00B835A8"/>
    <w:rsid w:val="00B8456A"/>
    <w:rsid w:val="00B84649"/>
    <w:rsid w:val="00B84A23"/>
    <w:rsid w:val="00B84A90"/>
    <w:rsid w:val="00B8559C"/>
    <w:rsid w:val="00B8606A"/>
    <w:rsid w:val="00B86875"/>
    <w:rsid w:val="00B90B55"/>
    <w:rsid w:val="00B910AE"/>
    <w:rsid w:val="00B9170B"/>
    <w:rsid w:val="00B9266B"/>
    <w:rsid w:val="00B926A8"/>
    <w:rsid w:val="00B92E84"/>
    <w:rsid w:val="00B93021"/>
    <w:rsid w:val="00B93741"/>
    <w:rsid w:val="00B93FF8"/>
    <w:rsid w:val="00B94149"/>
    <w:rsid w:val="00B97F00"/>
    <w:rsid w:val="00BA0C4D"/>
    <w:rsid w:val="00BA38DF"/>
    <w:rsid w:val="00BA40F5"/>
    <w:rsid w:val="00BB0ADE"/>
    <w:rsid w:val="00BB1810"/>
    <w:rsid w:val="00BB208C"/>
    <w:rsid w:val="00BB4727"/>
    <w:rsid w:val="00BB6AAE"/>
    <w:rsid w:val="00BB6D80"/>
    <w:rsid w:val="00BC01A2"/>
    <w:rsid w:val="00BC06D7"/>
    <w:rsid w:val="00BC20CE"/>
    <w:rsid w:val="00BC4335"/>
    <w:rsid w:val="00BC4F47"/>
    <w:rsid w:val="00BC504E"/>
    <w:rsid w:val="00BD1680"/>
    <w:rsid w:val="00BD1D57"/>
    <w:rsid w:val="00BD3163"/>
    <w:rsid w:val="00BD339F"/>
    <w:rsid w:val="00BD502E"/>
    <w:rsid w:val="00BD53CF"/>
    <w:rsid w:val="00BE0A72"/>
    <w:rsid w:val="00BE220D"/>
    <w:rsid w:val="00BE632A"/>
    <w:rsid w:val="00BE6614"/>
    <w:rsid w:val="00BE724A"/>
    <w:rsid w:val="00BF18C7"/>
    <w:rsid w:val="00BF1EBF"/>
    <w:rsid w:val="00BF4AD4"/>
    <w:rsid w:val="00BF6475"/>
    <w:rsid w:val="00BF7AA0"/>
    <w:rsid w:val="00BF7C84"/>
    <w:rsid w:val="00C006B0"/>
    <w:rsid w:val="00C00A7D"/>
    <w:rsid w:val="00C02B8E"/>
    <w:rsid w:val="00C032CD"/>
    <w:rsid w:val="00C04676"/>
    <w:rsid w:val="00C05143"/>
    <w:rsid w:val="00C05D43"/>
    <w:rsid w:val="00C05F97"/>
    <w:rsid w:val="00C066F7"/>
    <w:rsid w:val="00C0696A"/>
    <w:rsid w:val="00C06B02"/>
    <w:rsid w:val="00C06BCE"/>
    <w:rsid w:val="00C07093"/>
    <w:rsid w:val="00C10149"/>
    <w:rsid w:val="00C1388C"/>
    <w:rsid w:val="00C13900"/>
    <w:rsid w:val="00C140BC"/>
    <w:rsid w:val="00C16E6B"/>
    <w:rsid w:val="00C206F8"/>
    <w:rsid w:val="00C224A4"/>
    <w:rsid w:val="00C24211"/>
    <w:rsid w:val="00C24287"/>
    <w:rsid w:val="00C26329"/>
    <w:rsid w:val="00C263A3"/>
    <w:rsid w:val="00C264A5"/>
    <w:rsid w:val="00C27F94"/>
    <w:rsid w:val="00C31CA2"/>
    <w:rsid w:val="00C3284E"/>
    <w:rsid w:val="00C3352E"/>
    <w:rsid w:val="00C34543"/>
    <w:rsid w:val="00C3617A"/>
    <w:rsid w:val="00C366ED"/>
    <w:rsid w:val="00C375D4"/>
    <w:rsid w:val="00C4075B"/>
    <w:rsid w:val="00C41112"/>
    <w:rsid w:val="00C42C57"/>
    <w:rsid w:val="00C45384"/>
    <w:rsid w:val="00C45CCD"/>
    <w:rsid w:val="00C46EBD"/>
    <w:rsid w:val="00C50970"/>
    <w:rsid w:val="00C523D2"/>
    <w:rsid w:val="00C54B50"/>
    <w:rsid w:val="00C54E9F"/>
    <w:rsid w:val="00C555A3"/>
    <w:rsid w:val="00C5598A"/>
    <w:rsid w:val="00C55B43"/>
    <w:rsid w:val="00C55B58"/>
    <w:rsid w:val="00C55B7E"/>
    <w:rsid w:val="00C565A6"/>
    <w:rsid w:val="00C56983"/>
    <w:rsid w:val="00C576C5"/>
    <w:rsid w:val="00C60E99"/>
    <w:rsid w:val="00C62E1E"/>
    <w:rsid w:val="00C65898"/>
    <w:rsid w:val="00C65AE2"/>
    <w:rsid w:val="00C65BC5"/>
    <w:rsid w:val="00C67394"/>
    <w:rsid w:val="00C702A5"/>
    <w:rsid w:val="00C71184"/>
    <w:rsid w:val="00C73B9C"/>
    <w:rsid w:val="00C76881"/>
    <w:rsid w:val="00C76EC3"/>
    <w:rsid w:val="00C816F9"/>
    <w:rsid w:val="00C81BBF"/>
    <w:rsid w:val="00C8645A"/>
    <w:rsid w:val="00C9105F"/>
    <w:rsid w:val="00C919A6"/>
    <w:rsid w:val="00C919AD"/>
    <w:rsid w:val="00C92857"/>
    <w:rsid w:val="00C9358D"/>
    <w:rsid w:val="00C93781"/>
    <w:rsid w:val="00C93D7B"/>
    <w:rsid w:val="00C943ED"/>
    <w:rsid w:val="00C96195"/>
    <w:rsid w:val="00CA34DF"/>
    <w:rsid w:val="00CA3C89"/>
    <w:rsid w:val="00CA41DC"/>
    <w:rsid w:val="00CA6CE2"/>
    <w:rsid w:val="00CB1059"/>
    <w:rsid w:val="00CB151B"/>
    <w:rsid w:val="00CB1818"/>
    <w:rsid w:val="00CB18DC"/>
    <w:rsid w:val="00CB4D9F"/>
    <w:rsid w:val="00CC020E"/>
    <w:rsid w:val="00CC21ED"/>
    <w:rsid w:val="00CC2230"/>
    <w:rsid w:val="00CC2C14"/>
    <w:rsid w:val="00CC38D0"/>
    <w:rsid w:val="00CC5275"/>
    <w:rsid w:val="00CC678D"/>
    <w:rsid w:val="00CC7236"/>
    <w:rsid w:val="00CC79E8"/>
    <w:rsid w:val="00CD0C05"/>
    <w:rsid w:val="00CD1AE8"/>
    <w:rsid w:val="00CD24E4"/>
    <w:rsid w:val="00CD3B93"/>
    <w:rsid w:val="00CD5E21"/>
    <w:rsid w:val="00CD67C6"/>
    <w:rsid w:val="00CD7BA9"/>
    <w:rsid w:val="00CE1199"/>
    <w:rsid w:val="00CE126D"/>
    <w:rsid w:val="00CE1A48"/>
    <w:rsid w:val="00CE2CA8"/>
    <w:rsid w:val="00CE34BD"/>
    <w:rsid w:val="00CE3C4B"/>
    <w:rsid w:val="00CE3F32"/>
    <w:rsid w:val="00CE4390"/>
    <w:rsid w:val="00CE43F7"/>
    <w:rsid w:val="00CE49FD"/>
    <w:rsid w:val="00CE4F15"/>
    <w:rsid w:val="00CE50B6"/>
    <w:rsid w:val="00CF0720"/>
    <w:rsid w:val="00CF0A19"/>
    <w:rsid w:val="00CF0BF5"/>
    <w:rsid w:val="00CF16AF"/>
    <w:rsid w:val="00CF1C42"/>
    <w:rsid w:val="00CF2716"/>
    <w:rsid w:val="00CF2817"/>
    <w:rsid w:val="00CF2873"/>
    <w:rsid w:val="00CF3DDB"/>
    <w:rsid w:val="00CF468F"/>
    <w:rsid w:val="00CF6024"/>
    <w:rsid w:val="00CF6029"/>
    <w:rsid w:val="00CF70EB"/>
    <w:rsid w:val="00CF71D6"/>
    <w:rsid w:val="00CF73DF"/>
    <w:rsid w:val="00CF7558"/>
    <w:rsid w:val="00D000E4"/>
    <w:rsid w:val="00D00B3E"/>
    <w:rsid w:val="00D011A6"/>
    <w:rsid w:val="00D0324E"/>
    <w:rsid w:val="00D03725"/>
    <w:rsid w:val="00D04198"/>
    <w:rsid w:val="00D118F9"/>
    <w:rsid w:val="00D11FC3"/>
    <w:rsid w:val="00D12136"/>
    <w:rsid w:val="00D1274B"/>
    <w:rsid w:val="00D13242"/>
    <w:rsid w:val="00D1471C"/>
    <w:rsid w:val="00D14DCF"/>
    <w:rsid w:val="00D1512A"/>
    <w:rsid w:val="00D16494"/>
    <w:rsid w:val="00D177F2"/>
    <w:rsid w:val="00D20BCA"/>
    <w:rsid w:val="00D20C04"/>
    <w:rsid w:val="00D214CF"/>
    <w:rsid w:val="00D24494"/>
    <w:rsid w:val="00D254CE"/>
    <w:rsid w:val="00D2670C"/>
    <w:rsid w:val="00D30AD2"/>
    <w:rsid w:val="00D3354B"/>
    <w:rsid w:val="00D34319"/>
    <w:rsid w:val="00D36190"/>
    <w:rsid w:val="00D4115A"/>
    <w:rsid w:val="00D41575"/>
    <w:rsid w:val="00D42406"/>
    <w:rsid w:val="00D42454"/>
    <w:rsid w:val="00D42514"/>
    <w:rsid w:val="00D428A9"/>
    <w:rsid w:val="00D42D31"/>
    <w:rsid w:val="00D42F5F"/>
    <w:rsid w:val="00D43F69"/>
    <w:rsid w:val="00D4428F"/>
    <w:rsid w:val="00D44F86"/>
    <w:rsid w:val="00D45751"/>
    <w:rsid w:val="00D4607D"/>
    <w:rsid w:val="00D47F8B"/>
    <w:rsid w:val="00D50743"/>
    <w:rsid w:val="00D51AF3"/>
    <w:rsid w:val="00D5319C"/>
    <w:rsid w:val="00D533BF"/>
    <w:rsid w:val="00D53714"/>
    <w:rsid w:val="00D56A2C"/>
    <w:rsid w:val="00D57B1B"/>
    <w:rsid w:val="00D621C9"/>
    <w:rsid w:val="00D640F2"/>
    <w:rsid w:val="00D65134"/>
    <w:rsid w:val="00D65561"/>
    <w:rsid w:val="00D65B72"/>
    <w:rsid w:val="00D714C3"/>
    <w:rsid w:val="00D7198B"/>
    <w:rsid w:val="00D72717"/>
    <w:rsid w:val="00D73C0F"/>
    <w:rsid w:val="00D7735E"/>
    <w:rsid w:val="00D776C0"/>
    <w:rsid w:val="00D77B37"/>
    <w:rsid w:val="00D77CE3"/>
    <w:rsid w:val="00D80A58"/>
    <w:rsid w:val="00D812F1"/>
    <w:rsid w:val="00D8177C"/>
    <w:rsid w:val="00D8243E"/>
    <w:rsid w:val="00D83D12"/>
    <w:rsid w:val="00D849B8"/>
    <w:rsid w:val="00D871B6"/>
    <w:rsid w:val="00D87752"/>
    <w:rsid w:val="00D87B46"/>
    <w:rsid w:val="00D90FC3"/>
    <w:rsid w:val="00D920E9"/>
    <w:rsid w:val="00D922BF"/>
    <w:rsid w:val="00D93C43"/>
    <w:rsid w:val="00D94980"/>
    <w:rsid w:val="00D95945"/>
    <w:rsid w:val="00D95F51"/>
    <w:rsid w:val="00D97934"/>
    <w:rsid w:val="00DA3668"/>
    <w:rsid w:val="00DA5B4A"/>
    <w:rsid w:val="00DA5E45"/>
    <w:rsid w:val="00DB059A"/>
    <w:rsid w:val="00DB131F"/>
    <w:rsid w:val="00DB2A62"/>
    <w:rsid w:val="00DB4063"/>
    <w:rsid w:val="00DB4CF4"/>
    <w:rsid w:val="00DB5210"/>
    <w:rsid w:val="00DB745B"/>
    <w:rsid w:val="00DB7F59"/>
    <w:rsid w:val="00DC0327"/>
    <w:rsid w:val="00DC0CED"/>
    <w:rsid w:val="00DC2EBF"/>
    <w:rsid w:val="00DC3B9D"/>
    <w:rsid w:val="00DC517C"/>
    <w:rsid w:val="00DD18FF"/>
    <w:rsid w:val="00DD40F1"/>
    <w:rsid w:val="00DD5089"/>
    <w:rsid w:val="00DD575F"/>
    <w:rsid w:val="00DD73E8"/>
    <w:rsid w:val="00DE2125"/>
    <w:rsid w:val="00DE4D11"/>
    <w:rsid w:val="00DE7773"/>
    <w:rsid w:val="00DE7D0B"/>
    <w:rsid w:val="00DF1078"/>
    <w:rsid w:val="00DF246A"/>
    <w:rsid w:val="00DF24F6"/>
    <w:rsid w:val="00DF5421"/>
    <w:rsid w:val="00DF603B"/>
    <w:rsid w:val="00DF67E9"/>
    <w:rsid w:val="00DF780E"/>
    <w:rsid w:val="00E04B1B"/>
    <w:rsid w:val="00E0599C"/>
    <w:rsid w:val="00E059C3"/>
    <w:rsid w:val="00E07A9D"/>
    <w:rsid w:val="00E11868"/>
    <w:rsid w:val="00E12505"/>
    <w:rsid w:val="00E1518F"/>
    <w:rsid w:val="00E15196"/>
    <w:rsid w:val="00E1613B"/>
    <w:rsid w:val="00E16858"/>
    <w:rsid w:val="00E17309"/>
    <w:rsid w:val="00E203EB"/>
    <w:rsid w:val="00E25F42"/>
    <w:rsid w:val="00E26489"/>
    <w:rsid w:val="00E306B6"/>
    <w:rsid w:val="00E322D5"/>
    <w:rsid w:val="00E32B39"/>
    <w:rsid w:val="00E3340A"/>
    <w:rsid w:val="00E364DA"/>
    <w:rsid w:val="00E36B39"/>
    <w:rsid w:val="00E36ECD"/>
    <w:rsid w:val="00E36FF8"/>
    <w:rsid w:val="00E41AAB"/>
    <w:rsid w:val="00E44737"/>
    <w:rsid w:val="00E44C68"/>
    <w:rsid w:val="00E4690A"/>
    <w:rsid w:val="00E46F03"/>
    <w:rsid w:val="00E477D8"/>
    <w:rsid w:val="00E512FB"/>
    <w:rsid w:val="00E549BA"/>
    <w:rsid w:val="00E54EA0"/>
    <w:rsid w:val="00E55098"/>
    <w:rsid w:val="00E559A1"/>
    <w:rsid w:val="00E55C98"/>
    <w:rsid w:val="00E61593"/>
    <w:rsid w:val="00E61F19"/>
    <w:rsid w:val="00E622AF"/>
    <w:rsid w:val="00E634B3"/>
    <w:rsid w:val="00E65E4E"/>
    <w:rsid w:val="00E665FC"/>
    <w:rsid w:val="00E701BC"/>
    <w:rsid w:val="00E703DE"/>
    <w:rsid w:val="00E7157E"/>
    <w:rsid w:val="00E74D2C"/>
    <w:rsid w:val="00E75427"/>
    <w:rsid w:val="00E76684"/>
    <w:rsid w:val="00E76A8F"/>
    <w:rsid w:val="00E80233"/>
    <w:rsid w:val="00E8552E"/>
    <w:rsid w:val="00E86964"/>
    <w:rsid w:val="00E86CA1"/>
    <w:rsid w:val="00E86E99"/>
    <w:rsid w:val="00E87DAD"/>
    <w:rsid w:val="00E90342"/>
    <w:rsid w:val="00E908A3"/>
    <w:rsid w:val="00E91020"/>
    <w:rsid w:val="00E924D8"/>
    <w:rsid w:val="00E9341A"/>
    <w:rsid w:val="00E94670"/>
    <w:rsid w:val="00E95504"/>
    <w:rsid w:val="00E95C2E"/>
    <w:rsid w:val="00E95CB3"/>
    <w:rsid w:val="00E9677C"/>
    <w:rsid w:val="00E96E74"/>
    <w:rsid w:val="00E97A95"/>
    <w:rsid w:val="00E97F50"/>
    <w:rsid w:val="00EA4C48"/>
    <w:rsid w:val="00EA5FD9"/>
    <w:rsid w:val="00EA6D3B"/>
    <w:rsid w:val="00EB0C67"/>
    <w:rsid w:val="00EB138F"/>
    <w:rsid w:val="00EB164F"/>
    <w:rsid w:val="00EB1A95"/>
    <w:rsid w:val="00EB1F40"/>
    <w:rsid w:val="00EB317E"/>
    <w:rsid w:val="00EB3247"/>
    <w:rsid w:val="00EB4B2B"/>
    <w:rsid w:val="00EB69AE"/>
    <w:rsid w:val="00EB7104"/>
    <w:rsid w:val="00EB73B6"/>
    <w:rsid w:val="00EC0775"/>
    <w:rsid w:val="00EC2C17"/>
    <w:rsid w:val="00EC324A"/>
    <w:rsid w:val="00EC59BA"/>
    <w:rsid w:val="00EC61B5"/>
    <w:rsid w:val="00EC720D"/>
    <w:rsid w:val="00ED0A59"/>
    <w:rsid w:val="00ED20C0"/>
    <w:rsid w:val="00ED4250"/>
    <w:rsid w:val="00ED62A2"/>
    <w:rsid w:val="00ED638D"/>
    <w:rsid w:val="00ED6487"/>
    <w:rsid w:val="00EE49A2"/>
    <w:rsid w:val="00EE6231"/>
    <w:rsid w:val="00EE654E"/>
    <w:rsid w:val="00EE6764"/>
    <w:rsid w:val="00EF1310"/>
    <w:rsid w:val="00EF1588"/>
    <w:rsid w:val="00EF1920"/>
    <w:rsid w:val="00EF21D6"/>
    <w:rsid w:val="00EF23CF"/>
    <w:rsid w:val="00EF2E23"/>
    <w:rsid w:val="00EF5401"/>
    <w:rsid w:val="00EF6376"/>
    <w:rsid w:val="00EF75B6"/>
    <w:rsid w:val="00F01CBE"/>
    <w:rsid w:val="00F0268E"/>
    <w:rsid w:val="00F026F6"/>
    <w:rsid w:val="00F031B7"/>
    <w:rsid w:val="00F03581"/>
    <w:rsid w:val="00F0598A"/>
    <w:rsid w:val="00F06E94"/>
    <w:rsid w:val="00F0731D"/>
    <w:rsid w:val="00F10AC3"/>
    <w:rsid w:val="00F1154F"/>
    <w:rsid w:val="00F11DF3"/>
    <w:rsid w:val="00F12E52"/>
    <w:rsid w:val="00F136B8"/>
    <w:rsid w:val="00F16F88"/>
    <w:rsid w:val="00F2051C"/>
    <w:rsid w:val="00F20A70"/>
    <w:rsid w:val="00F20A90"/>
    <w:rsid w:val="00F2270F"/>
    <w:rsid w:val="00F22BE4"/>
    <w:rsid w:val="00F24583"/>
    <w:rsid w:val="00F2541D"/>
    <w:rsid w:val="00F254F1"/>
    <w:rsid w:val="00F258C6"/>
    <w:rsid w:val="00F258C9"/>
    <w:rsid w:val="00F2735C"/>
    <w:rsid w:val="00F27ABF"/>
    <w:rsid w:val="00F27BAE"/>
    <w:rsid w:val="00F30514"/>
    <w:rsid w:val="00F326D7"/>
    <w:rsid w:val="00F33C7D"/>
    <w:rsid w:val="00F33E1A"/>
    <w:rsid w:val="00F356EB"/>
    <w:rsid w:val="00F36BE5"/>
    <w:rsid w:val="00F36CB3"/>
    <w:rsid w:val="00F36E2C"/>
    <w:rsid w:val="00F37877"/>
    <w:rsid w:val="00F4026E"/>
    <w:rsid w:val="00F41545"/>
    <w:rsid w:val="00F42D96"/>
    <w:rsid w:val="00F431A3"/>
    <w:rsid w:val="00F43589"/>
    <w:rsid w:val="00F4701A"/>
    <w:rsid w:val="00F50740"/>
    <w:rsid w:val="00F50E88"/>
    <w:rsid w:val="00F51069"/>
    <w:rsid w:val="00F525E5"/>
    <w:rsid w:val="00F57063"/>
    <w:rsid w:val="00F6333C"/>
    <w:rsid w:val="00F63412"/>
    <w:rsid w:val="00F641D9"/>
    <w:rsid w:val="00F65D0D"/>
    <w:rsid w:val="00F66B92"/>
    <w:rsid w:val="00F679CF"/>
    <w:rsid w:val="00F70057"/>
    <w:rsid w:val="00F738DB"/>
    <w:rsid w:val="00F73F1F"/>
    <w:rsid w:val="00F74BC8"/>
    <w:rsid w:val="00F77184"/>
    <w:rsid w:val="00F8018E"/>
    <w:rsid w:val="00F8116D"/>
    <w:rsid w:val="00F817E4"/>
    <w:rsid w:val="00F82AC8"/>
    <w:rsid w:val="00F82BD4"/>
    <w:rsid w:val="00F8324F"/>
    <w:rsid w:val="00F84B9D"/>
    <w:rsid w:val="00F84FC2"/>
    <w:rsid w:val="00F85318"/>
    <w:rsid w:val="00F855E5"/>
    <w:rsid w:val="00F8606C"/>
    <w:rsid w:val="00F901B9"/>
    <w:rsid w:val="00F90745"/>
    <w:rsid w:val="00F90C55"/>
    <w:rsid w:val="00F91BF7"/>
    <w:rsid w:val="00F931C6"/>
    <w:rsid w:val="00F9366E"/>
    <w:rsid w:val="00F93C44"/>
    <w:rsid w:val="00F94482"/>
    <w:rsid w:val="00F94A82"/>
    <w:rsid w:val="00F95627"/>
    <w:rsid w:val="00F95F4F"/>
    <w:rsid w:val="00F974E5"/>
    <w:rsid w:val="00FA1B2E"/>
    <w:rsid w:val="00FA3A81"/>
    <w:rsid w:val="00FA4F29"/>
    <w:rsid w:val="00FA54AC"/>
    <w:rsid w:val="00FA599F"/>
    <w:rsid w:val="00FA62D0"/>
    <w:rsid w:val="00FA7179"/>
    <w:rsid w:val="00FA76F0"/>
    <w:rsid w:val="00FB1A6F"/>
    <w:rsid w:val="00FB40DB"/>
    <w:rsid w:val="00FB5150"/>
    <w:rsid w:val="00FB7269"/>
    <w:rsid w:val="00FB757A"/>
    <w:rsid w:val="00FB7B67"/>
    <w:rsid w:val="00FC0BB7"/>
    <w:rsid w:val="00FC14E0"/>
    <w:rsid w:val="00FC42C2"/>
    <w:rsid w:val="00FC4927"/>
    <w:rsid w:val="00FC4F30"/>
    <w:rsid w:val="00FC5D28"/>
    <w:rsid w:val="00FD0F34"/>
    <w:rsid w:val="00FD11E4"/>
    <w:rsid w:val="00FD150D"/>
    <w:rsid w:val="00FD22BE"/>
    <w:rsid w:val="00FD27E5"/>
    <w:rsid w:val="00FE0205"/>
    <w:rsid w:val="00FE3180"/>
    <w:rsid w:val="00FE674B"/>
    <w:rsid w:val="00FE67CB"/>
    <w:rsid w:val="00FE75AB"/>
    <w:rsid w:val="00FF1B64"/>
    <w:rsid w:val="00FF2A7B"/>
    <w:rsid w:val="00FF536C"/>
    <w:rsid w:val="00FF692C"/>
    <w:rsid w:val="00FF6CD0"/>
    <w:rsid w:val="00FF7DBE"/>
    <w:rsid w:val="08BFFD65"/>
    <w:rsid w:val="09ABC011"/>
    <w:rsid w:val="09EDB710"/>
    <w:rsid w:val="0D46EFB5"/>
    <w:rsid w:val="0DD552C6"/>
    <w:rsid w:val="11816332"/>
    <w:rsid w:val="1254A7BA"/>
    <w:rsid w:val="1621CECA"/>
    <w:rsid w:val="1B5A78FE"/>
    <w:rsid w:val="1D9DFB9E"/>
    <w:rsid w:val="1E84C460"/>
    <w:rsid w:val="1F163A22"/>
    <w:rsid w:val="210BBFF5"/>
    <w:rsid w:val="2350AD9F"/>
    <w:rsid w:val="2440C669"/>
    <w:rsid w:val="24ADEB6C"/>
    <w:rsid w:val="26DCFCAA"/>
    <w:rsid w:val="28EFDB66"/>
    <w:rsid w:val="2A635649"/>
    <w:rsid w:val="2C8FA04D"/>
    <w:rsid w:val="2CECBCD6"/>
    <w:rsid w:val="2D224F97"/>
    <w:rsid w:val="2D7DB387"/>
    <w:rsid w:val="2E838D76"/>
    <w:rsid w:val="2F1983E8"/>
    <w:rsid w:val="2F9B6BFE"/>
    <w:rsid w:val="309905BC"/>
    <w:rsid w:val="31B14133"/>
    <w:rsid w:val="31FDC006"/>
    <w:rsid w:val="34813F8C"/>
    <w:rsid w:val="3534F186"/>
    <w:rsid w:val="3571297B"/>
    <w:rsid w:val="35D75E0C"/>
    <w:rsid w:val="36383383"/>
    <w:rsid w:val="36515A32"/>
    <w:rsid w:val="39134FC0"/>
    <w:rsid w:val="395A6B89"/>
    <w:rsid w:val="3A72A700"/>
    <w:rsid w:val="3B4742AE"/>
    <w:rsid w:val="3D07FBD0"/>
    <w:rsid w:val="3DEAB366"/>
    <w:rsid w:val="3E232C9F"/>
    <w:rsid w:val="479DB01C"/>
    <w:rsid w:val="4948500E"/>
    <w:rsid w:val="4F3B09AC"/>
    <w:rsid w:val="4F7858A4"/>
    <w:rsid w:val="522F5343"/>
    <w:rsid w:val="57836A89"/>
    <w:rsid w:val="58720E13"/>
    <w:rsid w:val="5CAC8190"/>
    <w:rsid w:val="5D4424B6"/>
    <w:rsid w:val="5FEB3C98"/>
    <w:rsid w:val="613373E0"/>
    <w:rsid w:val="62EB4E3A"/>
    <w:rsid w:val="67DF6167"/>
    <w:rsid w:val="6BABC9AB"/>
    <w:rsid w:val="6D0C1C14"/>
    <w:rsid w:val="6E7BCBFD"/>
    <w:rsid w:val="6F2A0CF3"/>
    <w:rsid w:val="7060A3D9"/>
    <w:rsid w:val="72D298A2"/>
    <w:rsid w:val="7398449B"/>
    <w:rsid w:val="770C17C3"/>
    <w:rsid w:val="7761083B"/>
    <w:rsid w:val="77C9926F"/>
    <w:rsid w:val="784E723A"/>
    <w:rsid w:val="7B32AE58"/>
    <w:rsid w:val="7D1A3A84"/>
    <w:rsid w:val="7D6DD553"/>
    <w:rsid w:val="7E24C0B3"/>
    <w:rsid w:val="7E271CE5"/>
    <w:rsid w:val="7E348803"/>
    <w:rsid w:val="7F40ABD8"/>
    <w:rsid w:val="7F4797CB"/>
    <w:rsid w:val="7F55B545"/>
    <w:rsid w:val="7F7B45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D8DDD"/>
  <w15:chartTrackingRefBased/>
  <w15:docId w15:val="{497EF2B3-A44A-4138-A172-74E3ED6E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118"/>
  </w:style>
  <w:style w:type="paragraph" w:styleId="Heading2">
    <w:name w:val="heading 2"/>
    <w:basedOn w:val="Normal"/>
    <w:link w:val="Heading2Char"/>
    <w:uiPriority w:val="9"/>
    <w:qFormat/>
    <w:rsid w:val="00AB6C0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3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33F5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534FB"/>
    <w:rPr>
      <w:color w:val="0563C1" w:themeColor="hyperlink"/>
      <w:u w:val="single"/>
    </w:rPr>
  </w:style>
  <w:style w:type="character" w:styleId="UnresolvedMention">
    <w:name w:val="Unresolved Mention"/>
    <w:basedOn w:val="DefaultParagraphFont"/>
    <w:uiPriority w:val="99"/>
    <w:unhideWhenUsed/>
    <w:rsid w:val="007534FB"/>
    <w:rPr>
      <w:color w:val="605E5C"/>
      <w:shd w:val="clear" w:color="auto" w:fill="E1DFDD"/>
    </w:rPr>
  </w:style>
  <w:style w:type="character" w:styleId="CommentReference">
    <w:name w:val="annotation reference"/>
    <w:basedOn w:val="DefaultParagraphFont"/>
    <w:uiPriority w:val="99"/>
    <w:semiHidden/>
    <w:unhideWhenUsed/>
    <w:rsid w:val="00F254F1"/>
    <w:rPr>
      <w:sz w:val="16"/>
      <w:szCs w:val="16"/>
    </w:rPr>
  </w:style>
  <w:style w:type="paragraph" w:styleId="CommentText">
    <w:name w:val="annotation text"/>
    <w:basedOn w:val="Normal"/>
    <w:link w:val="CommentTextChar"/>
    <w:uiPriority w:val="99"/>
    <w:semiHidden/>
    <w:unhideWhenUsed/>
    <w:rsid w:val="00F254F1"/>
    <w:pPr>
      <w:spacing w:line="240" w:lineRule="auto"/>
    </w:pPr>
    <w:rPr>
      <w:sz w:val="20"/>
      <w:szCs w:val="20"/>
    </w:rPr>
  </w:style>
  <w:style w:type="character" w:customStyle="1" w:styleId="CommentTextChar">
    <w:name w:val="Comment Text Char"/>
    <w:basedOn w:val="DefaultParagraphFont"/>
    <w:link w:val="CommentText"/>
    <w:uiPriority w:val="99"/>
    <w:semiHidden/>
    <w:rsid w:val="00F254F1"/>
    <w:rPr>
      <w:sz w:val="20"/>
      <w:szCs w:val="20"/>
    </w:rPr>
  </w:style>
  <w:style w:type="paragraph" w:styleId="CommentSubject">
    <w:name w:val="annotation subject"/>
    <w:basedOn w:val="CommentText"/>
    <w:next w:val="CommentText"/>
    <w:link w:val="CommentSubjectChar"/>
    <w:uiPriority w:val="99"/>
    <w:semiHidden/>
    <w:unhideWhenUsed/>
    <w:rsid w:val="00F254F1"/>
    <w:rPr>
      <w:b/>
      <w:bCs/>
    </w:rPr>
  </w:style>
  <w:style w:type="character" w:customStyle="1" w:styleId="CommentSubjectChar">
    <w:name w:val="Comment Subject Char"/>
    <w:basedOn w:val="CommentTextChar"/>
    <w:link w:val="CommentSubject"/>
    <w:uiPriority w:val="99"/>
    <w:semiHidden/>
    <w:rsid w:val="00F254F1"/>
    <w:rPr>
      <w:b/>
      <w:bCs/>
      <w:sz w:val="20"/>
      <w:szCs w:val="20"/>
    </w:rPr>
  </w:style>
  <w:style w:type="character" w:styleId="Mention">
    <w:name w:val="Mention"/>
    <w:basedOn w:val="DefaultParagraphFont"/>
    <w:uiPriority w:val="99"/>
    <w:unhideWhenUsed/>
    <w:rsid w:val="00F254F1"/>
    <w:rPr>
      <w:color w:val="2B579A"/>
      <w:shd w:val="clear" w:color="auto" w:fill="E1DFDD"/>
    </w:rPr>
  </w:style>
  <w:style w:type="paragraph" w:styleId="Revision">
    <w:name w:val="Revision"/>
    <w:hidden/>
    <w:uiPriority w:val="99"/>
    <w:semiHidden/>
    <w:rsid w:val="0017119F"/>
    <w:pPr>
      <w:spacing w:after="0" w:line="240" w:lineRule="auto"/>
    </w:pPr>
  </w:style>
  <w:style w:type="character" w:customStyle="1" w:styleId="text">
    <w:name w:val="text"/>
    <w:basedOn w:val="DefaultParagraphFont"/>
    <w:rsid w:val="00095C0A"/>
  </w:style>
  <w:style w:type="character" w:customStyle="1" w:styleId="indent-1-breaks">
    <w:name w:val="indent-1-breaks"/>
    <w:basedOn w:val="DefaultParagraphFont"/>
    <w:rsid w:val="00095C0A"/>
  </w:style>
  <w:style w:type="paragraph" w:customStyle="1" w:styleId="chapter-2">
    <w:name w:val="chapter-2"/>
    <w:basedOn w:val="Normal"/>
    <w:rsid w:val="000701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DefaultParagraphFont"/>
    <w:rsid w:val="00070171"/>
  </w:style>
  <w:style w:type="character" w:customStyle="1" w:styleId="red-letter">
    <w:name w:val="red-letter"/>
    <w:basedOn w:val="DefaultParagraphFont"/>
    <w:rsid w:val="00CA34DF"/>
  </w:style>
  <w:style w:type="character" w:customStyle="1" w:styleId="normaltextrun">
    <w:name w:val="normaltextrun"/>
    <w:basedOn w:val="DefaultParagraphFont"/>
    <w:rsid w:val="00110039"/>
  </w:style>
  <w:style w:type="character" w:customStyle="1" w:styleId="eop">
    <w:name w:val="eop"/>
    <w:basedOn w:val="DefaultParagraphFont"/>
    <w:rsid w:val="00110039"/>
  </w:style>
  <w:style w:type="paragraph" w:customStyle="1" w:styleId="paragraph">
    <w:name w:val="paragraph"/>
    <w:basedOn w:val="Normal"/>
    <w:rsid w:val="0011003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079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915"/>
  </w:style>
  <w:style w:type="paragraph" w:styleId="Footer">
    <w:name w:val="footer"/>
    <w:basedOn w:val="Normal"/>
    <w:link w:val="FooterChar"/>
    <w:uiPriority w:val="99"/>
    <w:unhideWhenUsed/>
    <w:rsid w:val="000079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915"/>
  </w:style>
  <w:style w:type="character" w:customStyle="1" w:styleId="woj">
    <w:name w:val="woj"/>
    <w:basedOn w:val="DefaultParagraphFont"/>
    <w:rsid w:val="00F91BF7"/>
  </w:style>
  <w:style w:type="character" w:customStyle="1" w:styleId="scxw173269052">
    <w:name w:val="scxw173269052"/>
    <w:basedOn w:val="DefaultParagraphFont"/>
    <w:rsid w:val="00CE3C4B"/>
  </w:style>
  <w:style w:type="character" w:customStyle="1" w:styleId="Heading2Char">
    <w:name w:val="Heading 2 Char"/>
    <w:basedOn w:val="DefaultParagraphFont"/>
    <w:link w:val="Heading2"/>
    <w:uiPriority w:val="9"/>
    <w:rsid w:val="00AB6C0C"/>
    <w:rPr>
      <w:rFonts w:ascii="Times New Roman" w:eastAsia="Times New Roman" w:hAnsi="Times New Roman" w:cs="Times New Roman"/>
      <w:b/>
      <w:bCs/>
      <w:sz w:val="36"/>
      <w:szCs w:val="36"/>
    </w:rPr>
  </w:style>
  <w:style w:type="paragraph" w:customStyle="1" w:styleId="xmsonormal">
    <w:name w:val="x_msonormal"/>
    <w:basedOn w:val="Normal"/>
    <w:rsid w:val="00AB6C0C"/>
    <w:pPr>
      <w:spacing w:after="120" w:line="276" w:lineRule="auto"/>
    </w:pPr>
    <w:rPr>
      <w:rFonts w:ascii="Calibri" w:hAnsi="Calibri" w:cs="Calibri"/>
      <w:color w:val="000000"/>
      <w:sz w:val="20"/>
      <w:szCs w:val="20"/>
    </w:rPr>
  </w:style>
  <w:style w:type="character" w:styleId="Emphasis">
    <w:name w:val="Emphasis"/>
    <w:basedOn w:val="DefaultParagraphFont"/>
    <w:uiPriority w:val="20"/>
    <w:qFormat/>
    <w:rsid w:val="00D65134"/>
    <w:rPr>
      <w:i/>
      <w:iCs/>
    </w:rPr>
  </w:style>
  <w:style w:type="character" w:customStyle="1" w:styleId="gmaildefault">
    <w:name w:val="gmail_default"/>
    <w:basedOn w:val="DefaultParagraphFont"/>
    <w:rsid w:val="004B6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009">
      <w:bodyDiv w:val="1"/>
      <w:marLeft w:val="0"/>
      <w:marRight w:val="0"/>
      <w:marTop w:val="0"/>
      <w:marBottom w:val="0"/>
      <w:divBdr>
        <w:top w:val="none" w:sz="0" w:space="0" w:color="auto"/>
        <w:left w:val="none" w:sz="0" w:space="0" w:color="auto"/>
        <w:bottom w:val="none" w:sz="0" w:space="0" w:color="auto"/>
        <w:right w:val="none" w:sz="0" w:space="0" w:color="auto"/>
      </w:divBdr>
      <w:divsChild>
        <w:div w:id="1957984368">
          <w:marLeft w:val="0"/>
          <w:marRight w:val="0"/>
          <w:marTop w:val="0"/>
          <w:marBottom w:val="0"/>
          <w:divBdr>
            <w:top w:val="none" w:sz="0" w:space="0" w:color="auto"/>
            <w:left w:val="none" w:sz="0" w:space="0" w:color="auto"/>
            <w:bottom w:val="none" w:sz="0" w:space="0" w:color="auto"/>
            <w:right w:val="none" w:sz="0" w:space="0" w:color="auto"/>
          </w:divBdr>
          <w:divsChild>
            <w:div w:id="1354305183">
              <w:marLeft w:val="0"/>
              <w:marRight w:val="0"/>
              <w:marTop w:val="0"/>
              <w:marBottom w:val="0"/>
              <w:divBdr>
                <w:top w:val="none" w:sz="0" w:space="0" w:color="auto"/>
                <w:left w:val="none" w:sz="0" w:space="0" w:color="auto"/>
                <w:bottom w:val="none" w:sz="0" w:space="0" w:color="auto"/>
                <w:right w:val="none" w:sz="0" w:space="0" w:color="auto"/>
              </w:divBdr>
              <w:divsChild>
                <w:div w:id="135605653">
                  <w:marLeft w:val="0"/>
                  <w:marRight w:val="0"/>
                  <w:marTop w:val="0"/>
                  <w:marBottom w:val="0"/>
                  <w:divBdr>
                    <w:top w:val="none" w:sz="0" w:space="0" w:color="auto"/>
                    <w:left w:val="none" w:sz="0" w:space="0" w:color="auto"/>
                    <w:bottom w:val="none" w:sz="0" w:space="0" w:color="auto"/>
                    <w:right w:val="none" w:sz="0" w:space="0" w:color="auto"/>
                  </w:divBdr>
                  <w:divsChild>
                    <w:div w:id="728967240">
                      <w:marLeft w:val="0"/>
                      <w:marRight w:val="0"/>
                      <w:marTop w:val="0"/>
                      <w:marBottom w:val="0"/>
                      <w:divBdr>
                        <w:top w:val="none" w:sz="0" w:space="0" w:color="auto"/>
                        <w:left w:val="none" w:sz="0" w:space="0" w:color="auto"/>
                        <w:bottom w:val="none" w:sz="0" w:space="0" w:color="auto"/>
                        <w:right w:val="none" w:sz="0" w:space="0" w:color="auto"/>
                      </w:divBdr>
                      <w:divsChild>
                        <w:div w:id="10357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812304">
      <w:bodyDiv w:val="1"/>
      <w:marLeft w:val="0"/>
      <w:marRight w:val="0"/>
      <w:marTop w:val="0"/>
      <w:marBottom w:val="0"/>
      <w:divBdr>
        <w:top w:val="none" w:sz="0" w:space="0" w:color="auto"/>
        <w:left w:val="none" w:sz="0" w:space="0" w:color="auto"/>
        <w:bottom w:val="none" w:sz="0" w:space="0" w:color="auto"/>
        <w:right w:val="none" w:sz="0" w:space="0" w:color="auto"/>
      </w:divBdr>
    </w:div>
    <w:div w:id="78908863">
      <w:bodyDiv w:val="1"/>
      <w:marLeft w:val="0"/>
      <w:marRight w:val="0"/>
      <w:marTop w:val="0"/>
      <w:marBottom w:val="0"/>
      <w:divBdr>
        <w:top w:val="none" w:sz="0" w:space="0" w:color="auto"/>
        <w:left w:val="none" w:sz="0" w:space="0" w:color="auto"/>
        <w:bottom w:val="none" w:sz="0" w:space="0" w:color="auto"/>
        <w:right w:val="none" w:sz="0" w:space="0" w:color="auto"/>
      </w:divBdr>
      <w:divsChild>
        <w:div w:id="1082214178">
          <w:marLeft w:val="0"/>
          <w:marRight w:val="0"/>
          <w:marTop w:val="0"/>
          <w:marBottom w:val="0"/>
          <w:divBdr>
            <w:top w:val="none" w:sz="0" w:space="0" w:color="auto"/>
            <w:left w:val="none" w:sz="0" w:space="0" w:color="auto"/>
            <w:bottom w:val="none" w:sz="0" w:space="0" w:color="auto"/>
            <w:right w:val="none" w:sz="0" w:space="0" w:color="auto"/>
          </w:divBdr>
          <w:divsChild>
            <w:div w:id="358435977">
              <w:marLeft w:val="0"/>
              <w:marRight w:val="0"/>
              <w:marTop w:val="0"/>
              <w:marBottom w:val="0"/>
              <w:divBdr>
                <w:top w:val="none" w:sz="0" w:space="0" w:color="auto"/>
                <w:left w:val="none" w:sz="0" w:space="0" w:color="auto"/>
                <w:bottom w:val="none" w:sz="0" w:space="0" w:color="auto"/>
                <w:right w:val="none" w:sz="0" w:space="0" w:color="auto"/>
              </w:divBdr>
            </w:div>
            <w:div w:id="1187282855">
              <w:marLeft w:val="0"/>
              <w:marRight w:val="0"/>
              <w:marTop w:val="0"/>
              <w:marBottom w:val="0"/>
              <w:divBdr>
                <w:top w:val="none" w:sz="0" w:space="0" w:color="auto"/>
                <w:left w:val="none" w:sz="0" w:space="0" w:color="auto"/>
                <w:bottom w:val="none" w:sz="0" w:space="0" w:color="auto"/>
                <w:right w:val="none" w:sz="0" w:space="0" w:color="auto"/>
              </w:divBdr>
            </w:div>
            <w:div w:id="1260333568">
              <w:marLeft w:val="0"/>
              <w:marRight w:val="0"/>
              <w:marTop w:val="0"/>
              <w:marBottom w:val="0"/>
              <w:divBdr>
                <w:top w:val="none" w:sz="0" w:space="0" w:color="auto"/>
                <w:left w:val="none" w:sz="0" w:space="0" w:color="auto"/>
                <w:bottom w:val="none" w:sz="0" w:space="0" w:color="auto"/>
                <w:right w:val="none" w:sz="0" w:space="0" w:color="auto"/>
              </w:divBdr>
            </w:div>
            <w:div w:id="1318533191">
              <w:marLeft w:val="0"/>
              <w:marRight w:val="0"/>
              <w:marTop w:val="0"/>
              <w:marBottom w:val="0"/>
              <w:divBdr>
                <w:top w:val="none" w:sz="0" w:space="0" w:color="auto"/>
                <w:left w:val="none" w:sz="0" w:space="0" w:color="auto"/>
                <w:bottom w:val="none" w:sz="0" w:space="0" w:color="auto"/>
                <w:right w:val="none" w:sz="0" w:space="0" w:color="auto"/>
              </w:divBdr>
            </w:div>
            <w:div w:id="1504200408">
              <w:marLeft w:val="0"/>
              <w:marRight w:val="0"/>
              <w:marTop w:val="0"/>
              <w:marBottom w:val="0"/>
              <w:divBdr>
                <w:top w:val="none" w:sz="0" w:space="0" w:color="auto"/>
                <w:left w:val="none" w:sz="0" w:space="0" w:color="auto"/>
                <w:bottom w:val="none" w:sz="0" w:space="0" w:color="auto"/>
                <w:right w:val="none" w:sz="0" w:space="0" w:color="auto"/>
              </w:divBdr>
            </w:div>
            <w:div w:id="1555969720">
              <w:marLeft w:val="0"/>
              <w:marRight w:val="0"/>
              <w:marTop w:val="0"/>
              <w:marBottom w:val="0"/>
              <w:divBdr>
                <w:top w:val="none" w:sz="0" w:space="0" w:color="auto"/>
                <w:left w:val="none" w:sz="0" w:space="0" w:color="auto"/>
                <w:bottom w:val="none" w:sz="0" w:space="0" w:color="auto"/>
                <w:right w:val="none" w:sz="0" w:space="0" w:color="auto"/>
              </w:divBdr>
            </w:div>
            <w:div w:id="1844317855">
              <w:marLeft w:val="0"/>
              <w:marRight w:val="0"/>
              <w:marTop w:val="0"/>
              <w:marBottom w:val="0"/>
              <w:divBdr>
                <w:top w:val="none" w:sz="0" w:space="0" w:color="auto"/>
                <w:left w:val="none" w:sz="0" w:space="0" w:color="auto"/>
                <w:bottom w:val="none" w:sz="0" w:space="0" w:color="auto"/>
                <w:right w:val="none" w:sz="0" w:space="0" w:color="auto"/>
              </w:divBdr>
            </w:div>
            <w:div w:id="1873764212">
              <w:marLeft w:val="0"/>
              <w:marRight w:val="0"/>
              <w:marTop w:val="0"/>
              <w:marBottom w:val="0"/>
              <w:divBdr>
                <w:top w:val="none" w:sz="0" w:space="0" w:color="auto"/>
                <w:left w:val="none" w:sz="0" w:space="0" w:color="auto"/>
                <w:bottom w:val="none" w:sz="0" w:space="0" w:color="auto"/>
                <w:right w:val="none" w:sz="0" w:space="0" w:color="auto"/>
              </w:divBdr>
            </w:div>
            <w:div w:id="1896890471">
              <w:marLeft w:val="0"/>
              <w:marRight w:val="0"/>
              <w:marTop w:val="0"/>
              <w:marBottom w:val="0"/>
              <w:divBdr>
                <w:top w:val="none" w:sz="0" w:space="0" w:color="auto"/>
                <w:left w:val="none" w:sz="0" w:space="0" w:color="auto"/>
                <w:bottom w:val="none" w:sz="0" w:space="0" w:color="auto"/>
                <w:right w:val="none" w:sz="0" w:space="0" w:color="auto"/>
              </w:divBdr>
            </w:div>
            <w:div w:id="199603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96004">
      <w:bodyDiv w:val="1"/>
      <w:marLeft w:val="0"/>
      <w:marRight w:val="0"/>
      <w:marTop w:val="0"/>
      <w:marBottom w:val="0"/>
      <w:divBdr>
        <w:top w:val="none" w:sz="0" w:space="0" w:color="auto"/>
        <w:left w:val="none" w:sz="0" w:space="0" w:color="auto"/>
        <w:bottom w:val="none" w:sz="0" w:space="0" w:color="auto"/>
        <w:right w:val="none" w:sz="0" w:space="0" w:color="auto"/>
      </w:divBdr>
      <w:divsChild>
        <w:div w:id="450052111">
          <w:marLeft w:val="0"/>
          <w:marRight w:val="0"/>
          <w:marTop w:val="0"/>
          <w:marBottom w:val="0"/>
          <w:divBdr>
            <w:top w:val="none" w:sz="0" w:space="0" w:color="auto"/>
            <w:left w:val="none" w:sz="0" w:space="0" w:color="auto"/>
            <w:bottom w:val="none" w:sz="0" w:space="0" w:color="auto"/>
            <w:right w:val="none" w:sz="0" w:space="0" w:color="auto"/>
          </w:divBdr>
        </w:div>
        <w:div w:id="1380977665">
          <w:marLeft w:val="0"/>
          <w:marRight w:val="0"/>
          <w:marTop w:val="0"/>
          <w:marBottom w:val="0"/>
          <w:divBdr>
            <w:top w:val="none" w:sz="0" w:space="0" w:color="auto"/>
            <w:left w:val="none" w:sz="0" w:space="0" w:color="auto"/>
            <w:bottom w:val="none" w:sz="0" w:space="0" w:color="auto"/>
            <w:right w:val="none" w:sz="0" w:space="0" w:color="auto"/>
          </w:divBdr>
        </w:div>
      </w:divsChild>
    </w:div>
    <w:div w:id="165291929">
      <w:bodyDiv w:val="1"/>
      <w:marLeft w:val="0"/>
      <w:marRight w:val="0"/>
      <w:marTop w:val="0"/>
      <w:marBottom w:val="0"/>
      <w:divBdr>
        <w:top w:val="none" w:sz="0" w:space="0" w:color="auto"/>
        <w:left w:val="none" w:sz="0" w:space="0" w:color="auto"/>
        <w:bottom w:val="none" w:sz="0" w:space="0" w:color="auto"/>
        <w:right w:val="none" w:sz="0" w:space="0" w:color="auto"/>
      </w:divBdr>
    </w:div>
    <w:div w:id="217790692">
      <w:bodyDiv w:val="1"/>
      <w:marLeft w:val="0"/>
      <w:marRight w:val="0"/>
      <w:marTop w:val="0"/>
      <w:marBottom w:val="0"/>
      <w:divBdr>
        <w:top w:val="none" w:sz="0" w:space="0" w:color="auto"/>
        <w:left w:val="none" w:sz="0" w:space="0" w:color="auto"/>
        <w:bottom w:val="none" w:sz="0" w:space="0" w:color="auto"/>
        <w:right w:val="none" w:sz="0" w:space="0" w:color="auto"/>
      </w:divBdr>
      <w:divsChild>
        <w:div w:id="1990011382">
          <w:marLeft w:val="0"/>
          <w:marRight w:val="0"/>
          <w:marTop w:val="0"/>
          <w:marBottom w:val="0"/>
          <w:divBdr>
            <w:top w:val="none" w:sz="0" w:space="0" w:color="auto"/>
            <w:left w:val="none" w:sz="0" w:space="0" w:color="auto"/>
            <w:bottom w:val="none" w:sz="0" w:space="0" w:color="auto"/>
            <w:right w:val="none" w:sz="0" w:space="0" w:color="auto"/>
          </w:divBdr>
        </w:div>
      </w:divsChild>
    </w:div>
    <w:div w:id="231041845">
      <w:bodyDiv w:val="1"/>
      <w:marLeft w:val="0"/>
      <w:marRight w:val="0"/>
      <w:marTop w:val="0"/>
      <w:marBottom w:val="0"/>
      <w:divBdr>
        <w:top w:val="none" w:sz="0" w:space="0" w:color="auto"/>
        <w:left w:val="none" w:sz="0" w:space="0" w:color="auto"/>
        <w:bottom w:val="none" w:sz="0" w:space="0" w:color="auto"/>
        <w:right w:val="none" w:sz="0" w:space="0" w:color="auto"/>
      </w:divBdr>
    </w:div>
    <w:div w:id="326523367">
      <w:bodyDiv w:val="1"/>
      <w:marLeft w:val="0"/>
      <w:marRight w:val="0"/>
      <w:marTop w:val="0"/>
      <w:marBottom w:val="0"/>
      <w:divBdr>
        <w:top w:val="none" w:sz="0" w:space="0" w:color="auto"/>
        <w:left w:val="none" w:sz="0" w:space="0" w:color="auto"/>
        <w:bottom w:val="none" w:sz="0" w:space="0" w:color="auto"/>
        <w:right w:val="none" w:sz="0" w:space="0" w:color="auto"/>
      </w:divBdr>
    </w:div>
    <w:div w:id="474180949">
      <w:bodyDiv w:val="1"/>
      <w:marLeft w:val="0"/>
      <w:marRight w:val="0"/>
      <w:marTop w:val="0"/>
      <w:marBottom w:val="0"/>
      <w:divBdr>
        <w:top w:val="none" w:sz="0" w:space="0" w:color="auto"/>
        <w:left w:val="none" w:sz="0" w:space="0" w:color="auto"/>
        <w:bottom w:val="none" w:sz="0" w:space="0" w:color="auto"/>
        <w:right w:val="none" w:sz="0" w:space="0" w:color="auto"/>
      </w:divBdr>
    </w:div>
    <w:div w:id="519666702">
      <w:bodyDiv w:val="1"/>
      <w:marLeft w:val="0"/>
      <w:marRight w:val="0"/>
      <w:marTop w:val="0"/>
      <w:marBottom w:val="0"/>
      <w:divBdr>
        <w:top w:val="none" w:sz="0" w:space="0" w:color="auto"/>
        <w:left w:val="none" w:sz="0" w:space="0" w:color="auto"/>
        <w:bottom w:val="none" w:sz="0" w:space="0" w:color="auto"/>
        <w:right w:val="none" w:sz="0" w:space="0" w:color="auto"/>
      </w:divBdr>
      <w:divsChild>
        <w:div w:id="1580561493">
          <w:marLeft w:val="0"/>
          <w:marRight w:val="0"/>
          <w:marTop w:val="0"/>
          <w:marBottom w:val="0"/>
          <w:divBdr>
            <w:top w:val="none" w:sz="0" w:space="0" w:color="auto"/>
            <w:left w:val="none" w:sz="0" w:space="0" w:color="auto"/>
            <w:bottom w:val="none" w:sz="0" w:space="0" w:color="auto"/>
            <w:right w:val="none" w:sz="0" w:space="0" w:color="auto"/>
          </w:divBdr>
        </w:div>
        <w:div w:id="2037147369">
          <w:marLeft w:val="0"/>
          <w:marRight w:val="0"/>
          <w:marTop w:val="0"/>
          <w:marBottom w:val="0"/>
          <w:divBdr>
            <w:top w:val="none" w:sz="0" w:space="0" w:color="auto"/>
            <w:left w:val="none" w:sz="0" w:space="0" w:color="auto"/>
            <w:bottom w:val="none" w:sz="0" w:space="0" w:color="auto"/>
            <w:right w:val="none" w:sz="0" w:space="0" w:color="auto"/>
          </w:divBdr>
        </w:div>
      </w:divsChild>
    </w:div>
    <w:div w:id="704789307">
      <w:bodyDiv w:val="1"/>
      <w:marLeft w:val="0"/>
      <w:marRight w:val="0"/>
      <w:marTop w:val="0"/>
      <w:marBottom w:val="0"/>
      <w:divBdr>
        <w:top w:val="none" w:sz="0" w:space="0" w:color="auto"/>
        <w:left w:val="none" w:sz="0" w:space="0" w:color="auto"/>
        <w:bottom w:val="none" w:sz="0" w:space="0" w:color="auto"/>
        <w:right w:val="none" w:sz="0" w:space="0" w:color="auto"/>
      </w:divBdr>
    </w:div>
    <w:div w:id="717894193">
      <w:bodyDiv w:val="1"/>
      <w:marLeft w:val="0"/>
      <w:marRight w:val="0"/>
      <w:marTop w:val="0"/>
      <w:marBottom w:val="0"/>
      <w:divBdr>
        <w:top w:val="none" w:sz="0" w:space="0" w:color="auto"/>
        <w:left w:val="none" w:sz="0" w:space="0" w:color="auto"/>
        <w:bottom w:val="none" w:sz="0" w:space="0" w:color="auto"/>
        <w:right w:val="none" w:sz="0" w:space="0" w:color="auto"/>
      </w:divBdr>
      <w:divsChild>
        <w:div w:id="1447894056">
          <w:marLeft w:val="0"/>
          <w:marRight w:val="0"/>
          <w:marTop w:val="0"/>
          <w:marBottom w:val="0"/>
          <w:divBdr>
            <w:top w:val="none" w:sz="0" w:space="0" w:color="auto"/>
            <w:left w:val="none" w:sz="0" w:space="0" w:color="auto"/>
            <w:bottom w:val="none" w:sz="0" w:space="0" w:color="auto"/>
            <w:right w:val="none" w:sz="0" w:space="0" w:color="auto"/>
          </w:divBdr>
          <w:divsChild>
            <w:div w:id="1005324842">
              <w:marLeft w:val="0"/>
              <w:marRight w:val="0"/>
              <w:marTop w:val="0"/>
              <w:marBottom w:val="0"/>
              <w:divBdr>
                <w:top w:val="none" w:sz="0" w:space="0" w:color="auto"/>
                <w:left w:val="none" w:sz="0" w:space="0" w:color="auto"/>
                <w:bottom w:val="none" w:sz="0" w:space="0" w:color="auto"/>
                <w:right w:val="none" w:sz="0" w:space="0" w:color="auto"/>
              </w:divBdr>
            </w:div>
            <w:div w:id="1445611270">
              <w:marLeft w:val="0"/>
              <w:marRight w:val="0"/>
              <w:marTop w:val="0"/>
              <w:marBottom w:val="0"/>
              <w:divBdr>
                <w:top w:val="none" w:sz="0" w:space="0" w:color="auto"/>
                <w:left w:val="none" w:sz="0" w:space="0" w:color="auto"/>
                <w:bottom w:val="none" w:sz="0" w:space="0" w:color="auto"/>
                <w:right w:val="none" w:sz="0" w:space="0" w:color="auto"/>
              </w:divBdr>
            </w:div>
            <w:div w:id="1742633624">
              <w:marLeft w:val="0"/>
              <w:marRight w:val="0"/>
              <w:marTop w:val="0"/>
              <w:marBottom w:val="0"/>
              <w:divBdr>
                <w:top w:val="none" w:sz="0" w:space="0" w:color="auto"/>
                <w:left w:val="none" w:sz="0" w:space="0" w:color="auto"/>
                <w:bottom w:val="none" w:sz="0" w:space="0" w:color="auto"/>
                <w:right w:val="none" w:sz="0" w:space="0" w:color="auto"/>
              </w:divBdr>
            </w:div>
            <w:div w:id="194376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600389">
      <w:bodyDiv w:val="1"/>
      <w:marLeft w:val="0"/>
      <w:marRight w:val="0"/>
      <w:marTop w:val="0"/>
      <w:marBottom w:val="0"/>
      <w:divBdr>
        <w:top w:val="none" w:sz="0" w:space="0" w:color="auto"/>
        <w:left w:val="none" w:sz="0" w:space="0" w:color="auto"/>
        <w:bottom w:val="none" w:sz="0" w:space="0" w:color="auto"/>
        <w:right w:val="none" w:sz="0" w:space="0" w:color="auto"/>
      </w:divBdr>
    </w:div>
    <w:div w:id="849567374">
      <w:bodyDiv w:val="1"/>
      <w:marLeft w:val="0"/>
      <w:marRight w:val="0"/>
      <w:marTop w:val="0"/>
      <w:marBottom w:val="0"/>
      <w:divBdr>
        <w:top w:val="none" w:sz="0" w:space="0" w:color="auto"/>
        <w:left w:val="none" w:sz="0" w:space="0" w:color="auto"/>
        <w:bottom w:val="none" w:sz="0" w:space="0" w:color="auto"/>
        <w:right w:val="none" w:sz="0" w:space="0" w:color="auto"/>
      </w:divBdr>
    </w:div>
    <w:div w:id="946235937">
      <w:bodyDiv w:val="1"/>
      <w:marLeft w:val="0"/>
      <w:marRight w:val="0"/>
      <w:marTop w:val="0"/>
      <w:marBottom w:val="0"/>
      <w:divBdr>
        <w:top w:val="none" w:sz="0" w:space="0" w:color="auto"/>
        <w:left w:val="none" w:sz="0" w:space="0" w:color="auto"/>
        <w:bottom w:val="none" w:sz="0" w:space="0" w:color="auto"/>
        <w:right w:val="none" w:sz="0" w:space="0" w:color="auto"/>
      </w:divBdr>
    </w:div>
    <w:div w:id="1027952761">
      <w:bodyDiv w:val="1"/>
      <w:marLeft w:val="0"/>
      <w:marRight w:val="0"/>
      <w:marTop w:val="0"/>
      <w:marBottom w:val="0"/>
      <w:divBdr>
        <w:top w:val="none" w:sz="0" w:space="0" w:color="auto"/>
        <w:left w:val="none" w:sz="0" w:space="0" w:color="auto"/>
        <w:bottom w:val="none" w:sz="0" w:space="0" w:color="auto"/>
        <w:right w:val="none" w:sz="0" w:space="0" w:color="auto"/>
      </w:divBdr>
      <w:divsChild>
        <w:div w:id="1875535947">
          <w:marLeft w:val="0"/>
          <w:marRight w:val="0"/>
          <w:marTop w:val="0"/>
          <w:marBottom w:val="0"/>
          <w:divBdr>
            <w:top w:val="none" w:sz="0" w:space="0" w:color="auto"/>
            <w:left w:val="none" w:sz="0" w:space="0" w:color="auto"/>
            <w:bottom w:val="none" w:sz="0" w:space="0" w:color="auto"/>
            <w:right w:val="none" w:sz="0" w:space="0" w:color="auto"/>
          </w:divBdr>
          <w:divsChild>
            <w:div w:id="160125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742953">
      <w:bodyDiv w:val="1"/>
      <w:marLeft w:val="0"/>
      <w:marRight w:val="0"/>
      <w:marTop w:val="0"/>
      <w:marBottom w:val="0"/>
      <w:divBdr>
        <w:top w:val="none" w:sz="0" w:space="0" w:color="auto"/>
        <w:left w:val="none" w:sz="0" w:space="0" w:color="auto"/>
        <w:bottom w:val="none" w:sz="0" w:space="0" w:color="auto"/>
        <w:right w:val="none" w:sz="0" w:space="0" w:color="auto"/>
      </w:divBdr>
    </w:div>
    <w:div w:id="1173689508">
      <w:bodyDiv w:val="1"/>
      <w:marLeft w:val="0"/>
      <w:marRight w:val="0"/>
      <w:marTop w:val="0"/>
      <w:marBottom w:val="0"/>
      <w:divBdr>
        <w:top w:val="none" w:sz="0" w:space="0" w:color="auto"/>
        <w:left w:val="none" w:sz="0" w:space="0" w:color="auto"/>
        <w:bottom w:val="none" w:sz="0" w:space="0" w:color="auto"/>
        <w:right w:val="none" w:sz="0" w:space="0" w:color="auto"/>
      </w:divBdr>
      <w:divsChild>
        <w:div w:id="1466044683">
          <w:marLeft w:val="0"/>
          <w:marRight w:val="0"/>
          <w:marTop w:val="0"/>
          <w:marBottom w:val="0"/>
          <w:divBdr>
            <w:top w:val="none" w:sz="0" w:space="0" w:color="auto"/>
            <w:left w:val="none" w:sz="0" w:space="0" w:color="auto"/>
            <w:bottom w:val="none" w:sz="0" w:space="0" w:color="auto"/>
            <w:right w:val="none" w:sz="0" w:space="0" w:color="auto"/>
          </w:divBdr>
        </w:div>
        <w:div w:id="1728647691">
          <w:marLeft w:val="0"/>
          <w:marRight w:val="0"/>
          <w:marTop w:val="0"/>
          <w:marBottom w:val="0"/>
          <w:divBdr>
            <w:top w:val="none" w:sz="0" w:space="0" w:color="auto"/>
            <w:left w:val="none" w:sz="0" w:space="0" w:color="auto"/>
            <w:bottom w:val="none" w:sz="0" w:space="0" w:color="auto"/>
            <w:right w:val="none" w:sz="0" w:space="0" w:color="auto"/>
          </w:divBdr>
        </w:div>
      </w:divsChild>
    </w:div>
    <w:div w:id="1221213002">
      <w:bodyDiv w:val="1"/>
      <w:marLeft w:val="0"/>
      <w:marRight w:val="0"/>
      <w:marTop w:val="0"/>
      <w:marBottom w:val="0"/>
      <w:divBdr>
        <w:top w:val="none" w:sz="0" w:space="0" w:color="auto"/>
        <w:left w:val="none" w:sz="0" w:space="0" w:color="auto"/>
        <w:bottom w:val="none" w:sz="0" w:space="0" w:color="auto"/>
        <w:right w:val="none" w:sz="0" w:space="0" w:color="auto"/>
      </w:divBdr>
    </w:div>
    <w:div w:id="1255431973">
      <w:bodyDiv w:val="1"/>
      <w:marLeft w:val="0"/>
      <w:marRight w:val="0"/>
      <w:marTop w:val="0"/>
      <w:marBottom w:val="0"/>
      <w:divBdr>
        <w:top w:val="none" w:sz="0" w:space="0" w:color="auto"/>
        <w:left w:val="none" w:sz="0" w:space="0" w:color="auto"/>
        <w:bottom w:val="none" w:sz="0" w:space="0" w:color="auto"/>
        <w:right w:val="none" w:sz="0" w:space="0" w:color="auto"/>
      </w:divBdr>
      <w:divsChild>
        <w:div w:id="34815340">
          <w:marLeft w:val="0"/>
          <w:marRight w:val="0"/>
          <w:marTop w:val="0"/>
          <w:marBottom w:val="0"/>
          <w:divBdr>
            <w:top w:val="single" w:sz="2" w:space="0" w:color="E5E7EB"/>
            <w:left w:val="single" w:sz="2" w:space="0" w:color="E5E7EB"/>
            <w:bottom w:val="single" w:sz="2" w:space="0" w:color="E5E7EB"/>
            <w:right w:val="single" w:sz="2" w:space="0" w:color="E5E7EB"/>
          </w:divBdr>
        </w:div>
        <w:div w:id="130708911">
          <w:marLeft w:val="0"/>
          <w:marRight w:val="0"/>
          <w:marTop w:val="0"/>
          <w:marBottom w:val="0"/>
          <w:divBdr>
            <w:top w:val="single" w:sz="2" w:space="0" w:color="E5E7EB"/>
            <w:left w:val="single" w:sz="2" w:space="0" w:color="E5E7EB"/>
            <w:bottom w:val="single" w:sz="2" w:space="0" w:color="E5E7EB"/>
            <w:right w:val="single" w:sz="2" w:space="0" w:color="E5E7EB"/>
          </w:divBdr>
        </w:div>
        <w:div w:id="1016537544">
          <w:marLeft w:val="0"/>
          <w:marRight w:val="0"/>
          <w:marTop w:val="0"/>
          <w:marBottom w:val="0"/>
          <w:divBdr>
            <w:top w:val="single" w:sz="2" w:space="0" w:color="E5E7EB"/>
            <w:left w:val="single" w:sz="2" w:space="0" w:color="E5E7EB"/>
            <w:bottom w:val="single" w:sz="2" w:space="0" w:color="E5E7EB"/>
            <w:right w:val="single" w:sz="2" w:space="0" w:color="E5E7EB"/>
          </w:divBdr>
        </w:div>
        <w:div w:id="1624531079">
          <w:marLeft w:val="0"/>
          <w:marRight w:val="0"/>
          <w:marTop w:val="0"/>
          <w:marBottom w:val="0"/>
          <w:divBdr>
            <w:top w:val="single" w:sz="2" w:space="0" w:color="E5E7EB"/>
            <w:left w:val="single" w:sz="2" w:space="0" w:color="E5E7EB"/>
            <w:bottom w:val="single" w:sz="2" w:space="0" w:color="E5E7EB"/>
            <w:right w:val="single" w:sz="2" w:space="0" w:color="E5E7EB"/>
          </w:divBdr>
        </w:div>
        <w:div w:id="1731027847">
          <w:marLeft w:val="0"/>
          <w:marRight w:val="0"/>
          <w:marTop w:val="0"/>
          <w:marBottom w:val="0"/>
          <w:divBdr>
            <w:top w:val="single" w:sz="2" w:space="0" w:color="E5E7EB"/>
            <w:left w:val="single" w:sz="2" w:space="0" w:color="E5E7EB"/>
            <w:bottom w:val="single" w:sz="2" w:space="0" w:color="E5E7EB"/>
            <w:right w:val="single" w:sz="2" w:space="0" w:color="E5E7EB"/>
          </w:divBdr>
        </w:div>
        <w:div w:id="17702701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84575679">
      <w:bodyDiv w:val="1"/>
      <w:marLeft w:val="0"/>
      <w:marRight w:val="0"/>
      <w:marTop w:val="0"/>
      <w:marBottom w:val="0"/>
      <w:divBdr>
        <w:top w:val="none" w:sz="0" w:space="0" w:color="auto"/>
        <w:left w:val="none" w:sz="0" w:space="0" w:color="auto"/>
        <w:bottom w:val="none" w:sz="0" w:space="0" w:color="auto"/>
        <w:right w:val="none" w:sz="0" w:space="0" w:color="auto"/>
      </w:divBdr>
    </w:div>
    <w:div w:id="1330866188">
      <w:bodyDiv w:val="1"/>
      <w:marLeft w:val="0"/>
      <w:marRight w:val="0"/>
      <w:marTop w:val="0"/>
      <w:marBottom w:val="0"/>
      <w:divBdr>
        <w:top w:val="none" w:sz="0" w:space="0" w:color="auto"/>
        <w:left w:val="none" w:sz="0" w:space="0" w:color="auto"/>
        <w:bottom w:val="none" w:sz="0" w:space="0" w:color="auto"/>
        <w:right w:val="none" w:sz="0" w:space="0" w:color="auto"/>
      </w:divBdr>
    </w:div>
    <w:div w:id="1606428376">
      <w:bodyDiv w:val="1"/>
      <w:marLeft w:val="0"/>
      <w:marRight w:val="0"/>
      <w:marTop w:val="0"/>
      <w:marBottom w:val="0"/>
      <w:divBdr>
        <w:top w:val="none" w:sz="0" w:space="0" w:color="auto"/>
        <w:left w:val="none" w:sz="0" w:space="0" w:color="auto"/>
        <w:bottom w:val="none" w:sz="0" w:space="0" w:color="auto"/>
        <w:right w:val="none" w:sz="0" w:space="0" w:color="auto"/>
      </w:divBdr>
      <w:divsChild>
        <w:div w:id="129137030">
          <w:marLeft w:val="0"/>
          <w:marRight w:val="0"/>
          <w:marTop w:val="0"/>
          <w:marBottom w:val="0"/>
          <w:divBdr>
            <w:top w:val="none" w:sz="0" w:space="0" w:color="auto"/>
            <w:left w:val="none" w:sz="0" w:space="0" w:color="auto"/>
            <w:bottom w:val="none" w:sz="0" w:space="0" w:color="auto"/>
            <w:right w:val="none" w:sz="0" w:space="0" w:color="auto"/>
          </w:divBdr>
        </w:div>
        <w:div w:id="423654430">
          <w:marLeft w:val="0"/>
          <w:marRight w:val="0"/>
          <w:marTop w:val="0"/>
          <w:marBottom w:val="0"/>
          <w:divBdr>
            <w:top w:val="none" w:sz="0" w:space="0" w:color="auto"/>
            <w:left w:val="none" w:sz="0" w:space="0" w:color="auto"/>
            <w:bottom w:val="none" w:sz="0" w:space="0" w:color="auto"/>
            <w:right w:val="none" w:sz="0" w:space="0" w:color="auto"/>
          </w:divBdr>
        </w:div>
        <w:div w:id="953825503">
          <w:marLeft w:val="0"/>
          <w:marRight w:val="0"/>
          <w:marTop w:val="0"/>
          <w:marBottom w:val="0"/>
          <w:divBdr>
            <w:top w:val="none" w:sz="0" w:space="0" w:color="auto"/>
            <w:left w:val="none" w:sz="0" w:space="0" w:color="auto"/>
            <w:bottom w:val="none" w:sz="0" w:space="0" w:color="auto"/>
            <w:right w:val="none" w:sz="0" w:space="0" w:color="auto"/>
          </w:divBdr>
        </w:div>
        <w:div w:id="1368722042">
          <w:marLeft w:val="0"/>
          <w:marRight w:val="0"/>
          <w:marTop w:val="0"/>
          <w:marBottom w:val="0"/>
          <w:divBdr>
            <w:top w:val="none" w:sz="0" w:space="0" w:color="auto"/>
            <w:left w:val="none" w:sz="0" w:space="0" w:color="auto"/>
            <w:bottom w:val="none" w:sz="0" w:space="0" w:color="auto"/>
            <w:right w:val="none" w:sz="0" w:space="0" w:color="auto"/>
          </w:divBdr>
        </w:div>
        <w:div w:id="1629509590">
          <w:marLeft w:val="0"/>
          <w:marRight w:val="0"/>
          <w:marTop w:val="0"/>
          <w:marBottom w:val="0"/>
          <w:divBdr>
            <w:top w:val="none" w:sz="0" w:space="0" w:color="auto"/>
            <w:left w:val="none" w:sz="0" w:space="0" w:color="auto"/>
            <w:bottom w:val="none" w:sz="0" w:space="0" w:color="auto"/>
            <w:right w:val="none" w:sz="0" w:space="0" w:color="auto"/>
          </w:divBdr>
        </w:div>
        <w:div w:id="1699118937">
          <w:marLeft w:val="0"/>
          <w:marRight w:val="0"/>
          <w:marTop w:val="0"/>
          <w:marBottom w:val="0"/>
          <w:divBdr>
            <w:top w:val="none" w:sz="0" w:space="0" w:color="auto"/>
            <w:left w:val="none" w:sz="0" w:space="0" w:color="auto"/>
            <w:bottom w:val="none" w:sz="0" w:space="0" w:color="auto"/>
            <w:right w:val="none" w:sz="0" w:space="0" w:color="auto"/>
          </w:divBdr>
        </w:div>
      </w:divsChild>
    </w:div>
    <w:div w:id="1928077320">
      <w:bodyDiv w:val="1"/>
      <w:marLeft w:val="0"/>
      <w:marRight w:val="0"/>
      <w:marTop w:val="0"/>
      <w:marBottom w:val="0"/>
      <w:divBdr>
        <w:top w:val="none" w:sz="0" w:space="0" w:color="auto"/>
        <w:left w:val="none" w:sz="0" w:space="0" w:color="auto"/>
        <w:bottom w:val="none" w:sz="0" w:space="0" w:color="auto"/>
        <w:right w:val="none" w:sz="0" w:space="0" w:color="auto"/>
      </w:divBdr>
    </w:div>
    <w:div w:id="1948417736">
      <w:bodyDiv w:val="1"/>
      <w:marLeft w:val="0"/>
      <w:marRight w:val="0"/>
      <w:marTop w:val="0"/>
      <w:marBottom w:val="0"/>
      <w:divBdr>
        <w:top w:val="none" w:sz="0" w:space="0" w:color="auto"/>
        <w:left w:val="none" w:sz="0" w:space="0" w:color="auto"/>
        <w:bottom w:val="none" w:sz="0" w:space="0" w:color="auto"/>
        <w:right w:val="none" w:sz="0" w:space="0" w:color="auto"/>
      </w:divBdr>
    </w:div>
    <w:div w:id="1949193373">
      <w:bodyDiv w:val="1"/>
      <w:marLeft w:val="0"/>
      <w:marRight w:val="0"/>
      <w:marTop w:val="0"/>
      <w:marBottom w:val="0"/>
      <w:divBdr>
        <w:top w:val="none" w:sz="0" w:space="0" w:color="auto"/>
        <w:left w:val="none" w:sz="0" w:space="0" w:color="auto"/>
        <w:bottom w:val="none" w:sz="0" w:space="0" w:color="auto"/>
        <w:right w:val="none" w:sz="0" w:space="0" w:color="auto"/>
      </w:divBdr>
      <w:divsChild>
        <w:div w:id="1905212186">
          <w:marLeft w:val="0"/>
          <w:marRight w:val="0"/>
          <w:marTop w:val="0"/>
          <w:marBottom w:val="0"/>
          <w:divBdr>
            <w:top w:val="none" w:sz="0" w:space="0" w:color="auto"/>
            <w:left w:val="none" w:sz="0" w:space="0" w:color="auto"/>
            <w:bottom w:val="none" w:sz="0" w:space="0" w:color="auto"/>
            <w:right w:val="none" w:sz="0" w:space="0" w:color="auto"/>
          </w:divBdr>
        </w:div>
      </w:divsChild>
    </w:div>
    <w:div w:id="2055692331">
      <w:bodyDiv w:val="1"/>
      <w:marLeft w:val="0"/>
      <w:marRight w:val="0"/>
      <w:marTop w:val="0"/>
      <w:marBottom w:val="0"/>
      <w:divBdr>
        <w:top w:val="none" w:sz="0" w:space="0" w:color="auto"/>
        <w:left w:val="none" w:sz="0" w:space="0" w:color="auto"/>
        <w:bottom w:val="none" w:sz="0" w:space="0" w:color="auto"/>
        <w:right w:val="none" w:sz="0" w:space="0" w:color="auto"/>
      </w:divBdr>
    </w:div>
    <w:div w:id="2071880051">
      <w:bodyDiv w:val="1"/>
      <w:marLeft w:val="0"/>
      <w:marRight w:val="0"/>
      <w:marTop w:val="0"/>
      <w:marBottom w:val="0"/>
      <w:divBdr>
        <w:top w:val="none" w:sz="0" w:space="0" w:color="auto"/>
        <w:left w:val="none" w:sz="0" w:space="0" w:color="auto"/>
        <w:bottom w:val="none" w:sz="0" w:space="0" w:color="auto"/>
        <w:right w:val="none" w:sz="0" w:space="0" w:color="auto"/>
      </w:divBdr>
    </w:div>
    <w:div w:id="2073575583">
      <w:bodyDiv w:val="1"/>
      <w:marLeft w:val="0"/>
      <w:marRight w:val="0"/>
      <w:marTop w:val="0"/>
      <w:marBottom w:val="0"/>
      <w:divBdr>
        <w:top w:val="none" w:sz="0" w:space="0" w:color="auto"/>
        <w:left w:val="none" w:sz="0" w:space="0" w:color="auto"/>
        <w:bottom w:val="none" w:sz="0" w:space="0" w:color="auto"/>
        <w:right w:val="none" w:sz="0" w:space="0" w:color="auto"/>
      </w:divBdr>
      <w:divsChild>
        <w:div w:id="103500537">
          <w:marLeft w:val="0"/>
          <w:marRight w:val="0"/>
          <w:marTop w:val="0"/>
          <w:marBottom w:val="0"/>
          <w:divBdr>
            <w:top w:val="none" w:sz="0" w:space="0" w:color="auto"/>
            <w:left w:val="none" w:sz="0" w:space="0" w:color="auto"/>
            <w:bottom w:val="none" w:sz="0" w:space="0" w:color="auto"/>
            <w:right w:val="none" w:sz="0" w:space="0" w:color="auto"/>
          </w:divBdr>
        </w:div>
        <w:div w:id="445587508">
          <w:marLeft w:val="0"/>
          <w:marRight w:val="0"/>
          <w:marTop w:val="0"/>
          <w:marBottom w:val="0"/>
          <w:divBdr>
            <w:top w:val="none" w:sz="0" w:space="0" w:color="auto"/>
            <w:left w:val="none" w:sz="0" w:space="0" w:color="auto"/>
            <w:bottom w:val="none" w:sz="0" w:space="0" w:color="auto"/>
            <w:right w:val="none" w:sz="0" w:space="0" w:color="auto"/>
          </w:divBdr>
        </w:div>
        <w:div w:id="1210415539">
          <w:marLeft w:val="0"/>
          <w:marRight w:val="0"/>
          <w:marTop w:val="0"/>
          <w:marBottom w:val="0"/>
          <w:divBdr>
            <w:top w:val="none" w:sz="0" w:space="0" w:color="auto"/>
            <w:left w:val="none" w:sz="0" w:space="0" w:color="auto"/>
            <w:bottom w:val="none" w:sz="0" w:space="0" w:color="auto"/>
            <w:right w:val="none" w:sz="0" w:space="0" w:color="auto"/>
          </w:divBdr>
        </w:div>
        <w:div w:id="1309244077">
          <w:marLeft w:val="0"/>
          <w:marRight w:val="0"/>
          <w:marTop w:val="0"/>
          <w:marBottom w:val="0"/>
          <w:divBdr>
            <w:top w:val="none" w:sz="0" w:space="0" w:color="auto"/>
            <w:left w:val="none" w:sz="0" w:space="0" w:color="auto"/>
            <w:bottom w:val="none" w:sz="0" w:space="0" w:color="auto"/>
            <w:right w:val="none" w:sz="0" w:space="0" w:color="auto"/>
          </w:divBdr>
        </w:div>
        <w:div w:id="1703164451">
          <w:marLeft w:val="0"/>
          <w:marRight w:val="0"/>
          <w:marTop w:val="0"/>
          <w:marBottom w:val="0"/>
          <w:divBdr>
            <w:top w:val="none" w:sz="0" w:space="0" w:color="auto"/>
            <w:left w:val="none" w:sz="0" w:space="0" w:color="auto"/>
            <w:bottom w:val="none" w:sz="0" w:space="0" w:color="auto"/>
            <w:right w:val="none" w:sz="0" w:space="0" w:color="auto"/>
          </w:divBdr>
        </w:div>
        <w:div w:id="1977105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www.clp.church"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10.jp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mailto:pquijas@clp.church"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clp.church" TargetMode="External"/><Relationship Id="rId20" Type="http://schemas.openxmlformats.org/officeDocument/2006/relationships/image" Target="media/image9.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8.jpeg"/><Relationship Id="rId31" Type="http://schemas.microsoft.com/office/2020/10/relationships/intelligence" Target="intelligence2.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header" Target="header1.xml"/><Relationship Id="rId27" Type="http://schemas.openxmlformats.org/officeDocument/2006/relationships/footer" Target="footer3.xml"/><Relationship Id="rId30"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7BD7C9EF-EC5D-4F69-AED5-D7D210E52614}">
    <t:Anchor>
      <t:Comment id="640024209"/>
    </t:Anchor>
    <t:History>
      <t:Event id="{E1A6D79A-8985-4FA7-AAEC-9B9264539ACF}" time="2022-05-11T18:14:36.897Z">
        <t:Attribution userId="S::aroe@clp.church::94db24e1-387c-4ad0-934a-e73f875ba45b" userProvider="AD" userName="Adam Roe"/>
        <t:Anchor>
          <t:Comment id="1939034715"/>
        </t:Anchor>
        <t:Create/>
      </t:Event>
      <t:Event id="{BBEB0124-FA4B-4B86-A4F4-3F6965DB19F6}" time="2022-05-11T18:14:36.897Z">
        <t:Attribution userId="S::aroe@clp.church::94db24e1-387c-4ad0-934a-e73f875ba45b" userProvider="AD" userName="Adam Roe"/>
        <t:Anchor>
          <t:Comment id="1939034715"/>
        </t:Anchor>
        <t:Assign userId="S::officeadmin@clp.church::8d9d8bc5-d83e-4521-9091-93f8522a3671" userProvider="AD" userName="Office Admin"/>
      </t:Event>
      <t:Event id="{7183B6B1-5393-4393-BFFF-0F9EE995D498}" time="2022-05-11T18:14:36.897Z">
        <t:Attribution userId="S::aroe@clp.church::94db24e1-387c-4ad0-934a-e73f875ba45b" userProvider="AD" userName="Adam Roe"/>
        <t:Anchor>
          <t:Comment id="1939034715"/>
        </t:Anchor>
        <t:SetTitle title="@Office Admin , you are correct. Did I have 1 Timothy? It should be 2 Timothy, Thank you!"/>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F68E7E6D097A42816A5A9134DC5068" ma:contentTypeVersion="14" ma:contentTypeDescription="Create a new document." ma:contentTypeScope="" ma:versionID="aefdebf522ee9b3710fb941a7af5a7a5">
  <xsd:schema xmlns:xsd="http://www.w3.org/2001/XMLSchema" xmlns:xs="http://www.w3.org/2001/XMLSchema" xmlns:p="http://schemas.microsoft.com/office/2006/metadata/properties" xmlns:ns3="63bcc586-2b57-4082-8bc1-991678dda09d" xmlns:ns4="eefa3881-469c-4783-9840-e91e1dacf229" targetNamespace="http://schemas.microsoft.com/office/2006/metadata/properties" ma:root="true" ma:fieldsID="7ade0fe35460cf13193dcd5a1784026b" ns3:_="" ns4:_="">
    <xsd:import namespace="63bcc586-2b57-4082-8bc1-991678dda09d"/>
    <xsd:import namespace="eefa3881-469c-4783-9840-e91e1dacf2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bcc586-2b57-4082-8bc1-991678dda0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fa3881-469c-4783-9840-e91e1dacf2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436452-DD9C-416D-8D34-4E29A418FE6B}">
  <ds:schemaRefs>
    <ds:schemaRef ds:uri="http://schemas.microsoft.com/sharepoint/v3/contenttype/forms"/>
  </ds:schemaRefs>
</ds:datastoreItem>
</file>

<file path=customXml/itemProps2.xml><?xml version="1.0" encoding="utf-8"?>
<ds:datastoreItem xmlns:ds="http://schemas.openxmlformats.org/officeDocument/2006/customXml" ds:itemID="{AF0B95F9-E3CD-43B6-8E11-3F525055B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bcc586-2b57-4082-8bc1-991678dda09d"/>
    <ds:schemaRef ds:uri="eefa3881-469c-4783-9840-e91e1dacf2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932069-841A-4C47-BF12-E4F7463E409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8</Pages>
  <Words>1503</Words>
  <Characters>857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Roe</dc:creator>
  <cp:keywords/>
  <dc:description/>
  <cp:lastModifiedBy>Office Admin</cp:lastModifiedBy>
  <cp:revision>290</cp:revision>
  <cp:lastPrinted>2022-11-17T21:50:00Z</cp:lastPrinted>
  <dcterms:created xsi:type="dcterms:W3CDTF">2022-12-22T20:50:00Z</dcterms:created>
  <dcterms:modified xsi:type="dcterms:W3CDTF">2022-12-29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F68E7E6D097A42816A5A9134DC5068</vt:lpwstr>
  </property>
</Properties>
</file>